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5DC0" w:rsidRPr="002568CB" w:rsidRDefault="003E5DC0" w:rsidP="00FE77DA">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rPr>
          <w:i/>
          <w:color w:val="3366FF"/>
          <w:sz w:val="22"/>
        </w:rPr>
      </w:pPr>
    </w:p>
    <w:p w:rsidR="00B06CE0" w:rsidRPr="0057690C" w:rsidRDefault="00801C01" w:rsidP="003F6EC7">
      <w:pPr>
        <w:pStyle w:val="Title"/>
        <w:ind w:right="90"/>
        <w:rPr>
          <w:sz w:val="24"/>
        </w:rPr>
      </w:pPr>
      <w:r>
        <w:rPr>
          <w:noProof/>
          <w:sz w:val="24"/>
        </w:rPr>
        <w:tab/>
      </w:r>
      <w:r w:rsidR="00EB059E">
        <w:rPr>
          <w:noProof/>
          <w:sz w:val="24"/>
        </w:rPr>
        <w:t>FINGERPRINTING BASED LOCALIZATION WITH LORA</w:t>
      </w:r>
    </w:p>
    <w:p w:rsidR="00B06CE0" w:rsidRPr="00A71C91" w:rsidRDefault="00B06CE0" w:rsidP="003F6EC7">
      <w:pPr>
        <w:ind w:right="90"/>
        <w:rPr>
          <w:sz w:val="22"/>
          <w:szCs w:val="22"/>
        </w:rPr>
      </w:pPr>
    </w:p>
    <w:p w:rsidR="005F7975" w:rsidRPr="00EB059E" w:rsidRDefault="00EB059E" w:rsidP="00EB059E">
      <w:pPr>
        <w:ind w:right="90"/>
        <w:jc w:val="center"/>
      </w:pPr>
      <w:r>
        <w:t>USING DEEP LEARNING TECHNIQUES</w:t>
      </w:r>
      <w:bookmarkStart w:id="0" w:name="Text6"/>
    </w:p>
    <w:p w:rsidR="005F7975" w:rsidRPr="00895A76" w:rsidRDefault="00EB059E"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r>
        <w:rPr>
          <w:sz w:val="22"/>
          <w:szCs w:val="22"/>
        </w:rPr>
        <w:br/>
      </w:r>
    </w:p>
    <w:p w:rsidR="005F7975" w:rsidRPr="00895A76" w:rsidRDefault="005F797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5F7975" w:rsidRPr="00895A76" w:rsidRDefault="005F797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D428B5" w:rsidRDefault="005F7975" w:rsidP="00EB059E">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left="720" w:right="90"/>
        <w:jc w:val="center"/>
        <w:rPr>
          <w:i/>
          <w:noProof/>
          <w:color w:val="548DD4"/>
        </w:rPr>
      </w:pPr>
      <w:r w:rsidRPr="00D428B5">
        <w:rPr>
          <w:noProof/>
        </w:rPr>
        <w:t xml:space="preserve">A </w:t>
      </w:r>
      <w:bookmarkEnd w:id="0"/>
      <w:r w:rsidR="00DB1824" w:rsidRPr="00D428B5">
        <w:rPr>
          <w:noProof/>
        </w:rPr>
        <w:t>Project</w:t>
      </w: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rPr>
          <w:noProof/>
          <w:sz w:val="22"/>
        </w:rPr>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rPr>
          <w:noProof/>
          <w:sz w:val="22"/>
        </w:rPr>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rPr>
          <w:noProof/>
          <w:sz w:val="22"/>
        </w:rPr>
      </w:pPr>
    </w:p>
    <w:p w:rsidR="003E5DC0" w:rsidRPr="0057690C" w:rsidRDefault="00AA30C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center"/>
      </w:pPr>
      <w:r w:rsidRPr="00D428B5">
        <w:rPr>
          <w:noProof/>
        </w:rPr>
        <w:tab/>
      </w:r>
      <w:r w:rsidR="00FD1874" w:rsidRPr="00D428B5">
        <w:rPr>
          <w:noProof/>
        </w:rPr>
        <w:t>Presented to the faculty of the D</w:t>
      </w:r>
      <w:r w:rsidR="0057690C" w:rsidRPr="00D428B5">
        <w:rPr>
          <w:noProof/>
        </w:rPr>
        <w:t>epartment of</w:t>
      </w:r>
      <w:r w:rsidR="0057690C" w:rsidRPr="0057690C">
        <w:t xml:space="preserve"> Computer Science</w:t>
      </w:r>
    </w:p>
    <w:p w:rsidR="001C3798" w:rsidRPr="00D428B5" w:rsidRDefault="00AA30C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center"/>
        <w:rPr>
          <w:noProof/>
        </w:rPr>
      </w:pPr>
      <w:r>
        <w:tab/>
      </w:r>
      <w:r w:rsidR="001C3798" w:rsidRPr="00D428B5">
        <w:rPr>
          <w:noProof/>
        </w:rPr>
        <w:t>California State University, Sacramento</w:t>
      </w: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rPr>
          <w:noProof/>
          <w:sz w:val="22"/>
        </w:rPr>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rPr>
          <w:noProof/>
          <w:sz w:val="22"/>
        </w:rPr>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rPr>
          <w:noProof/>
          <w:sz w:val="22"/>
        </w:rPr>
      </w:pPr>
    </w:p>
    <w:p w:rsidR="00D94D31" w:rsidRPr="00D428B5" w:rsidRDefault="00D94D31"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i/>
          <w:noProof/>
          <w:color w:val="548DD4" w:themeColor="text2" w:themeTint="99"/>
        </w:rPr>
      </w:pPr>
      <w:r w:rsidRPr="00D428B5">
        <w:rPr>
          <w:noProof/>
        </w:rPr>
        <w:t>Submitted in</w:t>
      </w:r>
      <w:r w:rsidR="001C3798" w:rsidRPr="00D428B5">
        <w:rPr>
          <w:noProof/>
        </w:rPr>
        <w:t xml:space="preserve"> partial</w:t>
      </w:r>
      <w:r w:rsidRPr="00D428B5">
        <w:rPr>
          <w:noProof/>
        </w:rPr>
        <w:t xml:space="preserve"> satisfaction of</w:t>
      </w:r>
      <w:r w:rsidR="0057690C" w:rsidRPr="00D428B5">
        <w:rPr>
          <w:noProof/>
        </w:rPr>
        <w:t xml:space="preserve"> </w:t>
      </w:r>
    </w:p>
    <w:p w:rsidR="003E5DC0" w:rsidRPr="00D428B5" w:rsidRDefault="001C3798"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i/>
          <w:noProof/>
          <w:color w:val="548DD4" w:themeColor="text2" w:themeTint="99"/>
        </w:rPr>
      </w:pPr>
      <w:r w:rsidRPr="00D428B5">
        <w:rPr>
          <w:noProof/>
        </w:rPr>
        <w:t xml:space="preserve">the </w:t>
      </w:r>
      <w:r w:rsidR="000338E6" w:rsidRPr="00D428B5">
        <w:rPr>
          <w:noProof/>
        </w:rPr>
        <w:t>r</w:t>
      </w:r>
      <w:r w:rsidRPr="00D428B5">
        <w:rPr>
          <w:noProof/>
        </w:rPr>
        <w:t>equirements for the degree</w:t>
      </w:r>
      <w:r w:rsidR="00D94D31" w:rsidRPr="00D428B5">
        <w:rPr>
          <w:noProof/>
        </w:rPr>
        <w:t xml:space="preserve"> of</w:t>
      </w:r>
      <w:r w:rsidR="0057690C" w:rsidRPr="00D428B5">
        <w:rPr>
          <w:noProof/>
        </w:rPr>
        <w:t xml:space="preserve"> </w:t>
      </w:r>
    </w:p>
    <w:p w:rsidR="000338E6" w:rsidRPr="00D428B5" w:rsidRDefault="000338E6"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noProof/>
          <w:sz w:val="22"/>
          <w:highlight w:val="yellow"/>
        </w:rPr>
      </w:pPr>
    </w:p>
    <w:p w:rsidR="000338E6" w:rsidRPr="00D428B5" w:rsidRDefault="000338E6"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noProof/>
          <w:sz w:val="22"/>
          <w:highlight w:val="yellow"/>
        </w:rPr>
      </w:pPr>
    </w:p>
    <w:p w:rsidR="000338E6" w:rsidRPr="00D428B5" w:rsidRDefault="000338E6"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noProof/>
          <w:sz w:val="22"/>
          <w:highlight w:val="yellow"/>
        </w:rPr>
      </w:pPr>
    </w:p>
    <w:p w:rsidR="003E5DC0" w:rsidRPr="00800740" w:rsidRDefault="003E5DC0" w:rsidP="003F6EC7">
      <w:pPr>
        <w:pStyle w:val="Title"/>
        <w:ind w:right="90"/>
        <w:rPr>
          <w:sz w:val="24"/>
        </w:rPr>
      </w:pPr>
      <w:r w:rsidRPr="00D428B5">
        <w:rPr>
          <w:noProof/>
          <w:sz w:val="24"/>
        </w:rPr>
        <w:t>MASTER OF</w:t>
      </w:r>
      <w:r w:rsidRPr="00800740">
        <w:rPr>
          <w:sz w:val="24"/>
        </w:rPr>
        <w:t xml:space="preserve"> </w:t>
      </w:r>
      <w:r w:rsidR="0057690C" w:rsidRPr="00800740">
        <w:rPr>
          <w:sz w:val="24"/>
        </w:rPr>
        <w:t>SCIENCE</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3E5DC0" w:rsidRPr="00800740" w:rsidRDefault="00AA30C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tab/>
      </w:r>
      <w:r>
        <w:tab/>
      </w:r>
      <w:r>
        <w:tab/>
      </w:r>
      <w:r>
        <w:tab/>
      </w:r>
      <w:r>
        <w:tab/>
      </w:r>
      <w:r>
        <w:tab/>
      </w:r>
      <w:r w:rsidR="003E5DC0" w:rsidRPr="00800740">
        <w:t>in</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3E5DC0" w:rsidRPr="00800740" w:rsidRDefault="0057690C"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center"/>
        <w:rPr>
          <w:i/>
          <w:color w:val="548DD4"/>
        </w:rPr>
      </w:pPr>
      <w:r w:rsidRPr="00800740">
        <w:t>Computer</w:t>
      </w:r>
      <w:r w:rsidR="001C3798" w:rsidRPr="00800740">
        <w:rPr>
          <w:rStyle w:val="TitleChar"/>
          <w:sz w:val="24"/>
        </w:rPr>
        <w:t xml:space="preserve"> </w:t>
      </w:r>
      <w:r w:rsidRPr="00800740">
        <w:rPr>
          <w:rStyle w:val="TitleChar"/>
          <w:sz w:val="24"/>
        </w:rPr>
        <w:t>Science</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3E5DC0" w:rsidRPr="00800740" w:rsidRDefault="00AA30C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tab/>
      </w:r>
      <w:r>
        <w:tab/>
      </w:r>
      <w:r>
        <w:tab/>
      </w:r>
      <w:r>
        <w:tab/>
      </w:r>
      <w:r>
        <w:tab/>
      </w:r>
      <w:r>
        <w:tab/>
      </w:r>
      <w:r w:rsidR="000338E6" w:rsidRPr="00800740">
        <w:t>b</w:t>
      </w:r>
      <w:r w:rsidR="001C3798" w:rsidRPr="00800740">
        <w:t>y</w:t>
      </w:r>
    </w:p>
    <w:p w:rsidR="00450A6B" w:rsidRPr="00800740" w:rsidRDefault="00450A6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AA30C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r>
        <w:t>Ja</w:t>
      </w:r>
      <w:r w:rsidR="00EB059E">
        <w:t>it Nitinkumar</w:t>
      </w:r>
      <w:r>
        <w:t xml:space="preserve"> </w:t>
      </w:r>
      <w:r w:rsidR="00EB059E">
        <w:t>Purohit</w:t>
      </w:r>
    </w:p>
    <w:p w:rsidR="00450A6B" w:rsidRPr="00800740" w:rsidRDefault="00450A6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0338E6" w:rsidRPr="00800740" w:rsidRDefault="00AA30C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rPr>
          <w:i/>
          <w:color w:val="8DB3E2" w:themeColor="text2" w:themeTint="66"/>
        </w:rPr>
      </w:pPr>
      <w:bookmarkStart w:id="1" w:name="Text10"/>
      <w:bookmarkEnd w:id="1"/>
      <w:r>
        <w:tab/>
      </w:r>
      <w:r>
        <w:tab/>
      </w:r>
      <w:r>
        <w:tab/>
      </w:r>
      <w:r>
        <w:tab/>
      </w:r>
      <w:r>
        <w:tab/>
        <w:t xml:space="preserve">         </w:t>
      </w:r>
      <w:r w:rsidR="0057690C" w:rsidRPr="00800740">
        <w:t>FALL</w:t>
      </w:r>
    </w:p>
    <w:p w:rsidR="0057690C" w:rsidRPr="00800740" w:rsidRDefault="00AA30CB"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r>
        <w:t xml:space="preserve">      </w:t>
      </w:r>
      <w:r w:rsidR="00314344">
        <w:t xml:space="preserve">  </w:t>
      </w:r>
      <w:r w:rsidR="000338E6" w:rsidRPr="00800740">
        <w:t>201</w:t>
      </w:r>
      <w:r w:rsidR="00EB059E">
        <w:t>9</w:t>
      </w:r>
      <w:r w:rsidR="000338E6" w:rsidRPr="00800740">
        <w:tab/>
      </w:r>
    </w:p>
    <w:p w:rsidR="001C3DC5" w:rsidRDefault="001C3DC5" w:rsidP="00EB059E">
      <w:pPr>
        <w:tabs>
          <w:tab w:val="left" w:pos="1"/>
          <w:tab w:val="left" w:pos="432"/>
          <w:tab w:val="left" w:pos="720"/>
          <w:tab w:val="left" w:pos="1440"/>
          <w:tab w:val="left" w:pos="2160"/>
          <w:tab w:val="left" w:leader="dot" w:pos="7200"/>
          <w:tab w:val="left" w:pos="7920"/>
        </w:tabs>
        <w:spacing w:line="480" w:lineRule="auto"/>
        <w:ind w:right="90"/>
        <w:jc w:val="center"/>
        <w:outlineLvl w:val="0"/>
      </w:pPr>
    </w:p>
    <w:p w:rsidR="001C3DC5" w:rsidRDefault="001C3DC5" w:rsidP="00EB059E">
      <w:pPr>
        <w:tabs>
          <w:tab w:val="left" w:pos="1"/>
          <w:tab w:val="left" w:pos="432"/>
          <w:tab w:val="left" w:pos="720"/>
          <w:tab w:val="left" w:pos="1440"/>
          <w:tab w:val="left" w:pos="2160"/>
          <w:tab w:val="left" w:leader="dot" w:pos="7200"/>
          <w:tab w:val="left" w:pos="7920"/>
        </w:tabs>
        <w:spacing w:line="480" w:lineRule="auto"/>
        <w:ind w:right="90"/>
        <w:jc w:val="center"/>
        <w:outlineLvl w:val="0"/>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Default="001C3DC5" w:rsidP="001C3DC5">
      <w:pPr>
        <w:tabs>
          <w:tab w:val="left" w:pos="1"/>
          <w:tab w:val="left" w:pos="432"/>
          <w:tab w:val="left" w:pos="720"/>
          <w:tab w:val="left" w:pos="1440"/>
          <w:tab w:val="left" w:pos="2160"/>
          <w:tab w:val="left" w:leader="dot" w:pos="7200"/>
          <w:tab w:val="left" w:pos="7920"/>
        </w:tabs>
        <w:jc w:val="center"/>
      </w:pPr>
    </w:p>
    <w:p w:rsidR="001C3DC5" w:rsidRPr="004D7F79" w:rsidRDefault="001C3DC5" w:rsidP="001C3DC5">
      <w:pPr>
        <w:tabs>
          <w:tab w:val="left" w:pos="1"/>
          <w:tab w:val="left" w:pos="432"/>
          <w:tab w:val="left" w:pos="720"/>
          <w:tab w:val="left" w:pos="1440"/>
          <w:tab w:val="left" w:pos="2160"/>
          <w:tab w:val="left" w:leader="dot" w:pos="7200"/>
          <w:tab w:val="left" w:pos="7920"/>
        </w:tabs>
        <w:jc w:val="center"/>
      </w:pPr>
      <w:r w:rsidRPr="004D7F79">
        <w:t>© 2019</w:t>
      </w:r>
    </w:p>
    <w:p w:rsidR="001C3DC5" w:rsidRPr="004D7F79" w:rsidRDefault="001C3DC5" w:rsidP="001C3DC5">
      <w:pPr>
        <w:tabs>
          <w:tab w:val="left" w:pos="1"/>
          <w:tab w:val="left" w:pos="432"/>
          <w:tab w:val="left" w:pos="720"/>
          <w:tab w:val="left" w:pos="1440"/>
          <w:tab w:val="left" w:pos="2160"/>
          <w:tab w:val="left" w:leader="dot" w:pos="7200"/>
          <w:tab w:val="left" w:pos="7920"/>
        </w:tabs>
        <w:jc w:val="center"/>
      </w:pPr>
    </w:p>
    <w:p w:rsidR="001C3DC5" w:rsidRPr="004D7F79" w:rsidRDefault="001C3DC5" w:rsidP="001C3DC5">
      <w:pPr>
        <w:tabs>
          <w:tab w:val="left" w:pos="1"/>
          <w:tab w:val="left" w:pos="432"/>
          <w:tab w:val="left" w:pos="720"/>
          <w:tab w:val="left" w:pos="1440"/>
          <w:tab w:val="left" w:pos="2160"/>
          <w:tab w:val="left" w:leader="dot" w:pos="7200"/>
          <w:tab w:val="left" w:pos="7920"/>
        </w:tabs>
        <w:spacing w:line="480" w:lineRule="auto"/>
        <w:jc w:val="center"/>
        <w:outlineLvl w:val="0"/>
      </w:pPr>
      <w:bookmarkStart w:id="2" w:name="_Toc5807439"/>
      <w:r w:rsidRPr="004D7F79">
        <w:t>Jai</w:t>
      </w:r>
      <w:r>
        <w:t>t</w:t>
      </w:r>
      <w:r w:rsidRPr="004D7F79">
        <w:t xml:space="preserve"> </w:t>
      </w:r>
      <w:r>
        <w:t>Nitinkumar</w:t>
      </w:r>
      <w:r w:rsidRPr="004D7F79">
        <w:t xml:space="preserve"> </w:t>
      </w:r>
      <w:bookmarkEnd w:id="2"/>
      <w:r>
        <w:t>Purohit</w:t>
      </w:r>
    </w:p>
    <w:p w:rsidR="00954CC2" w:rsidRPr="00EB059E" w:rsidRDefault="001C3DC5" w:rsidP="001C3DC5">
      <w:pPr>
        <w:tabs>
          <w:tab w:val="left" w:pos="1"/>
          <w:tab w:val="left" w:pos="432"/>
          <w:tab w:val="left" w:pos="720"/>
          <w:tab w:val="left" w:pos="1440"/>
          <w:tab w:val="left" w:pos="2160"/>
          <w:tab w:val="left" w:leader="dot" w:pos="7200"/>
          <w:tab w:val="left" w:pos="7920"/>
        </w:tabs>
        <w:spacing w:line="480" w:lineRule="auto"/>
        <w:ind w:right="90"/>
        <w:jc w:val="center"/>
        <w:outlineLvl w:val="0"/>
        <w:rPr>
          <w:i/>
          <w:color w:val="3366FF"/>
          <w:sz w:val="22"/>
          <w:szCs w:val="22"/>
        </w:rPr>
      </w:pPr>
      <w:bookmarkStart w:id="3" w:name="_Toc5807440"/>
      <w:r w:rsidRPr="004D7F79">
        <w:t>ALL RIGHTS RESERVED</w:t>
      </w:r>
      <w:bookmarkEnd w:id="3"/>
      <w:r w:rsidRPr="004D7F79">
        <w:t xml:space="preserve"> </w:t>
      </w:r>
      <w:r w:rsidR="003E5DC0" w:rsidRPr="002568CB">
        <w:br w:type="page"/>
      </w:r>
    </w:p>
    <w:p w:rsidR="00AA30CB" w:rsidRDefault="00587DE6" w:rsidP="003F6EC7">
      <w:pPr>
        <w:ind w:right="90"/>
        <w:jc w:val="center"/>
      </w:pPr>
      <w:r>
        <w:lastRenderedPageBreak/>
        <w:t xml:space="preserve">     </w:t>
      </w:r>
      <w:r w:rsidR="00EB059E">
        <w:rPr>
          <w:noProof/>
        </w:rPr>
        <w:t>FINGERPRINTING BASED LOCALIZATION WITH LORA</w:t>
      </w:r>
      <w:r w:rsidR="0057690C" w:rsidRPr="00800740">
        <w:t xml:space="preserve"> </w:t>
      </w:r>
    </w:p>
    <w:p w:rsidR="00AA30CB" w:rsidRDefault="00AA30CB" w:rsidP="003F6EC7">
      <w:pPr>
        <w:ind w:right="90"/>
        <w:jc w:val="center"/>
      </w:pPr>
    </w:p>
    <w:p w:rsidR="00EB059E" w:rsidRPr="00EB059E" w:rsidRDefault="00EB059E" w:rsidP="00EB059E">
      <w:pPr>
        <w:ind w:right="90"/>
        <w:jc w:val="center"/>
      </w:pPr>
      <w:r>
        <w:t>USING DEEP LEARNING TECHNIQUES</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pStyle w:val="Title"/>
        <w:ind w:right="90"/>
        <w:rPr>
          <w:sz w:val="24"/>
        </w:rPr>
      </w:pPr>
      <w:r w:rsidRPr="00800740">
        <w:rPr>
          <w:sz w:val="24"/>
        </w:rPr>
        <w:t xml:space="preserve">A </w:t>
      </w:r>
      <w:r w:rsidR="00034BDC" w:rsidRPr="00800740">
        <w:rPr>
          <w:sz w:val="24"/>
        </w:rPr>
        <w:t>Project</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r w:rsidRPr="00800740">
        <w:t>by</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94131A"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outlineLvl w:val="0"/>
      </w:pPr>
      <w:bookmarkStart w:id="4" w:name="_Toc529616227"/>
      <w:bookmarkStart w:id="5" w:name="_Toc531528791"/>
      <w:r w:rsidRPr="00800740">
        <w:t>Ja</w:t>
      </w:r>
      <w:r w:rsidR="00EB059E">
        <w:t>it</w:t>
      </w:r>
      <w:r w:rsidRPr="00800740">
        <w:t xml:space="preserve"> Ni</w:t>
      </w:r>
      <w:r w:rsidR="00EB059E">
        <w:t>tinkumar</w:t>
      </w:r>
      <w:r w:rsidRPr="00800740">
        <w:t xml:space="preserve"> </w:t>
      </w:r>
      <w:bookmarkEnd w:id="4"/>
      <w:bookmarkEnd w:id="5"/>
      <w:r w:rsidR="00EB059E">
        <w:t>Purohit</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rsidRPr="00800740">
        <w:t>Approved by:</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rsidRPr="00800740">
        <w:t>__________________________________, Committee Chair</w:t>
      </w:r>
    </w:p>
    <w:p w:rsidR="003E5DC0" w:rsidRPr="00800740" w:rsidRDefault="00EB059E"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roofErr w:type="spellStart"/>
      <w:r>
        <w:t>Xuyu</w:t>
      </w:r>
      <w:proofErr w:type="spellEnd"/>
      <w:r w:rsidR="0094131A" w:rsidRPr="00800740">
        <w:t xml:space="preserve"> </w:t>
      </w:r>
      <w:r>
        <w:t>Wang</w:t>
      </w:r>
      <w:r w:rsidR="0094131A" w:rsidRPr="00800740">
        <w:t>, Ph.D.</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94131A" w:rsidRPr="00800740" w:rsidRDefault="0094131A"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94131A" w:rsidRPr="00800740" w:rsidRDefault="0094131A"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rsidRPr="00800740">
        <w:t>__________________________________, Second Reader</w:t>
      </w:r>
    </w:p>
    <w:p w:rsidR="003E5DC0" w:rsidRPr="00800740" w:rsidRDefault="00EB059E"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roofErr w:type="spellStart"/>
      <w:r>
        <w:t>Xiaoyan</w:t>
      </w:r>
      <w:proofErr w:type="spellEnd"/>
      <w:r>
        <w:t xml:space="preserve"> Sun</w:t>
      </w:r>
      <w:r w:rsidR="0094131A" w:rsidRPr="00800740">
        <w:t>, Ph.D.</w:t>
      </w:r>
    </w:p>
    <w:p w:rsidR="007E6747" w:rsidRPr="00800740" w:rsidRDefault="007E6747"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rsidRPr="00800740">
        <w:t>____________________________</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rsidRPr="00800740">
        <w:t>Date</w:t>
      </w:r>
    </w:p>
    <w:p w:rsidR="003E5DC0" w:rsidRPr="001064C3"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rPr>
          <w:sz w:val="22"/>
          <w:szCs w:val="22"/>
        </w:rPr>
      </w:pPr>
    </w:p>
    <w:p w:rsidR="003E5DC0" w:rsidRPr="001064C3"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rPr>
          <w:sz w:val="22"/>
          <w:szCs w:val="22"/>
        </w:rPr>
      </w:pPr>
    </w:p>
    <w:p w:rsidR="003E5DC0" w:rsidRPr="002568CB" w:rsidRDefault="003E5DC0" w:rsidP="003F6EC7">
      <w:pPr>
        <w:ind w:right="90"/>
        <w:jc w:val="center"/>
        <w:rPr>
          <w:i/>
          <w:color w:val="3366FF"/>
        </w:rPr>
      </w:pPr>
      <w:r w:rsidRPr="001064C3">
        <w:rPr>
          <w:sz w:val="22"/>
          <w:szCs w:val="22"/>
        </w:rPr>
        <w:br w:type="page"/>
      </w:r>
    </w:p>
    <w:p w:rsidR="003E5DC0" w:rsidRPr="002568CB"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F458D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F458D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F458D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F458D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F458D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F458D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F458D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rPr>
          <w:sz w:val="22"/>
          <w:szCs w:val="22"/>
        </w:rP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outlineLvl w:val="0"/>
      </w:pPr>
      <w:bookmarkStart w:id="6" w:name="_Toc529616228"/>
      <w:bookmarkStart w:id="7" w:name="_Toc531528792"/>
      <w:r w:rsidRPr="00800740">
        <w:t xml:space="preserve">Student:  </w:t>
      </w:r>
      <w:r w:rsidR="0094131A" w:rsidRPr="00800740">
        <w:rPr>
          <w:u w:val="single"/>
        </w:rPr>
        <w:t>Ja</w:t>
      </w:r>
      <w:r w:rsidR="00EB059E">
        <w:rPr>
          <w:u w:val="single"/>
        </w:rPr>
        <w:t>it</w:t>
      </w:r>
      <w:r w:rsidR="0094131A" w:rsidRPr="00800740">
        <w:rPr>
          <w:u w:val="single"/>
        </w:rPr>
        <w:t xml:space="preserve"> Ni</w:t>
      </w:r>
      <w:r w:rsidR="00EB059E">
        <w:rPr>
          <w:u w:val="single"/>
        </w:rPr>
        <w:t>tinkumar</w:t>
      </w:r>
      <w:r w:rsidR="0094131A" w:rsidRPr="00800740">
        <w:rPr>
          <w:u w:val="single"/>
        </w:rPr>
        <w:t xml:space="preserve"> </w:t>
      </w:r>
      <w:bookmarkEnd w:id="6"/>
      <w:bookmarkEnd w:id="7"/>
      <w:r w:rsidR="00EB059E">
        <w:rPr>
          <w:u w:val="single"/>
        </w:rPr>
        <w:t>Purohit</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outlineLvl w:val="0"/>
      </w:pPr>
      <w:r w:rsidRPr="00800740">
        <w:rPr>
          <w:u w:val="single"/>
        </w:rPr>
        <w:t xml:space="preserve">         </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ind w:right="90"/>
        <w:jc w:val="both"/>
        <w:rPr>
          <w:noProof/>
        </w:rPr>
      </w:pPr>
      <w:r w:rsidRPr="00D428B5">
        <w:rPr>
          <w:noProof/>
        </w:rPr>
        <w:t xml:space="preserve">I certify that this student has met the requirements for format contained in the University format manual and that this </w:t>
      </w:r>
      <w:r w:rsidR="006574F6" w:rsidRPr="00D428B5">
        <w:rPr>
          <w:noProof/>
        </w:rPr>
        <w:t>project</w:t>
      </w:r>
      <w:r w:rsidRPr="00D428B5">
        <w:rPr>
          <w:noProof/>
        </w:rPr>
        <w:t xml:space="preserve"> is suitable for shelving in the Library and credit is to be awarded for the </w:t>
      </w:r>
      <w:r w:rsidR="006574F6" w:rsidRPr="00D428B5">
        <w:rPr>
          <w:noProof/>
        </w:rPr>
        <w:t>project</w:t>
      </w:r>
      <w:r w:rsidRPr="00D428B5">
        <w:rPr>
          <w:noProof/>
        </w:rPr>
        <w:t>.</w:t>
      </w: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ind w:right="90"/>
        <w:rPr>
          <w:noProof/>
        </w:rPr>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ind w:right="90"/>
        <w:rPr>
          <w:noProof/>
        </w:rPr>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ind w:right="90"/>
        <w:rPr>
          <w:noProof/>
        </w:rPr>
      </w:pPr>
    </w:p>
    <w:p w:rsidR="003E5DC0" w:rsidRPr="00D428B5"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tLeast"/>
        <w:ind w:right="90"/>
        <w:rPr>
          <w:noProof/>
        </w:rPr>
      </w:pPr>
    </w:p>
    <w:p w:rsidR="003E5DC0" w:rsidRPr="00800740" w:rsidRDefault="003E5DC0" w:rsidP="003F6EC7">
      <w:pPr>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right="90"/>
      </w:pPr>
      <w:r w:rsidRPr="00D428B5">
        <w:t>__________________________, Graduate Coordinator</w:t>
      </w:r>
      <w:r w:rsidRPr="00800740">
        <w:tab/>
        <w:t>___________________</w:t>
      </w:r>
    </w:p>
    <w:p w:rsidR="003E5DC0" w:rsidRPr="00800740" w:rsidRDefault="0094131A"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rsidRPr="00800740">
        <w:t>Jinsong Ouyang, Ph.D.</w:t>
      </w:r>
      <w:r w:rsidR="003E5DC0" w:rsidRPr="00800740">
        <w:rPr>
          <w:i/>
          <w:color w:val="3366FF"/>
        </w:rPr>
        <w:t xml:space="preserve"> </w:t>
      </w:r>
      <w:r w:rsidR="003E5DC0" w:rsidRPr="00800740">
        <w:tab/>
        <w:t xml:space="preserve">   </w:t>
      </w:r>
      <w:r w:rsidRPr="00800740">
        <w:tab/>
      </w:r>
      <w:r w:rsidRPr="00800740">
        <w:tab/>
      </w:r>
      <w:r w:rsidRPr="00800740">
        <w:tab/>
        <w:t xml:space="preserve">   </w:t>
      </w:r>
      <w:r w:rsidR="00587DE6">
        <w:t xml:space="preserve">            </w:t>
      </w:r>
      <w:r w:rsidR="003E5DC0" w:rsidRPr="00800740">
        <w:t>Date</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D331F3"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outlineLvl w:val="0"/>
        <w:rPr>
          <w:sz w:val="22"/>
          <w:szCs w:val="22"/>
          <w:u w:val="single"/>
        </w:rPr>
      </w:pPr>
      <w:bookmarkStart w:id="8" w:name="_Toc529616229"/>
      <w:bookmarkStart w:id="9" w:name="_Toc531528793"/>
      <w:r w:rsidRPr="00800740">
        <w:t xml:space="preserve">Department of </w:t>
      </w:r>
      <w:r w:rsidR="0094131A" w:rsidRPr="00800740">
        <w:t>Computer Science</w:t>
      </w:r>
      <w:bookmarkEnd w:id="8"/>
      <w:bookmarkEnd w:id="9"/>
    </w:p>
    <w:p w:rsidR="003E5DC0" w:rsidRPr="00423D10" w:rsidRDefault="003E5DC0" w:rsidP="003F6EC7">
      <w:pPr>
        <w:ind w:right="90"/>
        <w:jc w:val="center"/>
        <w:rPr>
          <w:i/>
          <w:color w:val="3366FF"/>
          <w:sz w:val="22"/>
          <w:szCs w:val="22"/>
        </w:rPr>
      </w:pPr>
      <w:r w:rsidRPr="002568CB">
        <w:br w:type="page"/>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outlineLvl w:val="0"/>
      </w:pPr>
      <w:bookmarkStart w:id="10" w:name="_Toc529616230"/>
      <w:bookmarkStart w:id="11" w:name="_Toc531528794"/>
      <w:r w:rsidRPr="00800740">
        <w:lastRenderedPageBreak/>
        <w:t>Abstract</w:t>
      </w:r>
      <w:bookmarkEnd w:id="10"/>
      <w:bookmarkEnd w:id="11"/>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r w:rsidRPr="00800740">
        <w:t>of</w:t>
      </w:r>
    </w:p>
    <w:p w:rsidR="00954CC2" w:rsidRPr="00800740" w:rsidRDefault="00954CC2" w:rsidP="003F6EC7">
      <w:pPr>
        <w:ind w:right="90"/>
      </w:pPr>
    </w:p>
    <w:p w:rsidR="00800740" w:rsidRDefault="00AA30CB" w:rsidP="003F6EC7">
      <w:pPr>
        <w:ind w:right="90"/>
        <w:jc w:val="center"/>
      </w:pPr>
      <w:r>
        <w:t xml:space="preserve"> </w:t>
      </w:r>
      <w:r w:rsidR="00EB059E">
        <w:t>FINGERPRINTING BASED LOCALIZATION WITH LORA</w:t>
      </w:r>
    </w:p>
    <w:p w:rsidR="00800740" w:rsidRDefault="00800740" w:rsidP="003F6EC7">
      <w:pPr>
        <w:ind w:right="90"/>
        <w:jc w:val="center"/>
      </w:pPr>
    </w:p>
    <w:p w:rsidR="00EB059E" w:rsidRPr="00EB059E" w:rsidRDefault="00EB059E" w:rsidP="00EB059E">
      <w:pPr>
        <w:ind w:right="90"/>
        <w:jc w:val="center"/>
      </w:pPr>
      <w:r>
        <w:t>USING DEEP LEARNING TECHNIQUES</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r w:rsidRPr="00800740">
        <w:t>by</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BA77E6"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r w:rsidRPr="00800740">
        <w:t>Ja</w:t>
      </w:r>
      <w:r w:rsidR="00EB059E">
        <w:t>it</w:t>
      </w:r>
      <w:r w:rsidRPr="00800740">
        <w:t xml:space="preserve"> Ni</w:t>
      </w:r>
      <w:r w:rsidR="00EB059E">
        <w:t>tinkumar</w:t>
      </w:r>
      <w:r w:rsidRPr="00800740">
        <w:t xml:space="preserve"> </w:t>
      </w:r>
      <w:r w:rsidR="00EB059E">
        <w:t>Purohit</w:t>
      </w: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center"/>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rPr>
          <w:i/>
        </w:rPr>
      </w:pPr>
    </w:p>
    <w:p w:rsidR="00BA77E6" w:rsidRPr="003F6A05" w:rsidRDefault="003F6A05" w:rsidP="00006FC1">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both"/>
      </w:pPr>
      <w:r w:rsidRPr="003F6A05">
        <w:t>Fingerprinting Localization, a common technique used in indoor positioning uses short-range radio frequency and addresses problems with multi-path. Although, there are challenges in fingerprinting approaches like spatial ambiguity, long distances, low-bandwidth, scalability, cost and size constraints. Additionally, using BLE and Wi-Fi in indoor and outdoor environments has proven less efficient in comparison to Lora, considering location accuracy, RSSI stability, and packet-drop in line-of-sight and non-line-of-sight scenarios in GPS based applications</w:t>
      </w:r>
      <w:r w:rsidR="00BA77E6" w:rsidRPr="003F6A05">
        <w:t xml:space="preserve">. </w:t>
      </w:r>
    </w:p>
    <w:p w:rsidR="00006FC1" w:rsidRPr="00800740" w:rsidRDefault="00006FC1" w:rsidP="00006FC1">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both"/>
      </w:pPr>
    </w:p>
    <w:p w:rsidR="00006FC1" w:rsidRPr="003F6A05" w:rsidRDefault="003F6A0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both"/>
      </w:pPr>
      <w:r w:rsidRPr="003F6A05">
        <w:t>This Master Project implements fingerprinting localization using Lora (Long Range) technology for an indoor environment using Deep Learning models and also compares</w:t>
      </w:r>
      <w:r>
        <w:t xml:space="preserve"> and improves</w:t>
      </w:r>
      <w:r w:rsidRPr="003F6A05">
        <w:t xml:space="preserve"> publicly available approach for an outdoor environment. In the offline phase of fingerprinting, 2D data at different locations have been collected, gathering RSSI values from the gateways at a fixed location. The online phase estimates the mean location error using Deep Learning models. The results from multi-layer Deep </w:t>
      </w:r>
      <w:r w:rsidRPr="003F6A05">
        <w:lastRenderedPageBreak/>
        <w:t>Learning Neural Network models like Artificial Neural Network (ANN), Long Short-Term Memory (LSTM) and Convolutional Neural Network (CNN) are compared here. Additionally, we have implemented hyper-parameter tuning to improve our results by changing optimizer parameters like learning-rate, batch-size, epochs and tuning model parameters like the number of hidden units, the number of layers, activation functions, and optimizers. Analysis of different parameters of LSTM has proved that using hyper-tuning parameters is very important considering back-propagation and overfitting problems in a smaller dataset.</w:t>
      </w:r>
    </w:p>
    <w:p w:rsidR="003F6A05" w:rsidRPr="003F6A05" w:rsidRDefault="003F6A0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both"/>
      </w:pPr>
    </w:p>
    <w:p w:rsidR="00006FC1" w:rsidRDefault="003F6A0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both"/>
      </w:pPr>
      <w:r w:rsidRPr="003F6A05">
        <w:t xml:space="preserve">Indoor localization is carried out in a university building and data has been collected on the third floor. Indoor experiments using DL techniques achieve 1.2-2.0 [m] of mean distance error. Additionally, we have compared our deep-learning techniques for publicly available outdoor data-source collected from several </w:t>
      </w:r>
      <w:proofErr w:type="spellStart"/>
      <w:r w:rsidRPr="003F6A05">
        <w:t>Lorawan</w:t>
      </w:r>
      <w:proofErr w:type="spellEnd"/>
      <w:r w:rsidRPr="003F6A05">
        <w:t xml:space="preserve"> base-stations and Lora nodes from Antwerp city, Belgium. Interpolation techniques using de-noising auto-encoders have helped to interpolate outliers for this data. Our results have demonstrated that mean distance error of 191.52 [m] from LSTM has out-performed results from the KNN algorithm and other DL models as LSTM can forget, remember and then update the necessary information using memory cell.</w:t>
      </w:r>
    </w:p>
    <w:p w:rsidR="003F6A05" w:rsidRPr="003F6A05" w:rsidRDefault="003F6A0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both"/>
      </w:pPr>
    </w:p>
    <w:p w:rsidR="003E5DC0" w:rsidRPr="003F6A05" w:rsidRDefault="003F6A0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spacing w:line="480" w:lineRule="auto"/>
        <w:ind w:right="90"/>
        <w:jc w:val="both"/>
      </w:pPr>
      <w:r w:rsidRPr="003F6A05">
        <w:t xml:space="preserve">The whole approach has been implemented in a python-based framework called TensorFlow. Google </w:t>
      </w:r>
      <w:proofErr w:type="spellStart"/>
      <w:r w:rsidRPr="003F6A05">
        <w:t>Colab</w:t>
      </w:r>
      <w:proofErr w:type="spellEnd"/>
      <w:r w:rsidRPr="003F6A05">
        <w:t xml:space="preserve"> has been used to train models as we compare our results </w:t>
      </w:r>
      <w:r w:rsidRPr="003F6A05">
        <w:lastRenderedPageBreak/>
        <w:t xml:space="preserve">from different hardware accelerators like GPU and TPU. Libraries like </w:t>
      </w:r>
      <w:proofErr w:type="spellStart"/>
      <w:r w:rsidRPr="003F6A05">
        <w:t>scikit</w:t>
      </w:r>
      <w:proofErr w:type="spellEnd"/>
      <w:r w:rsidRPr="003F6A05">
        <w:t xml:space="preserve">-learn and </w:t>
      </w:r>
      <w:proofErr w:type="spellStart"/>
      <w:r w:rsidRPr="003F6A05">
        <w:t>Keras</w:t>
      </w:r>
      <w:proofErr w:type="spellEnd"/>
      <w:r w:rsidRPr="003F6A05">
        <w:t xml:space="preserve"> for implementing different classifiers, pandas and </w:t>
      </w:r>
      <w:proofErr w:type="spellStart"/>
      <w:r w:rsidRPr="003F6A05">
        <w:t>numpy</w:t>
      </w:r>
      <w:proofErr w:type="spellEnd"/>
      <w:r w:rsidRPr="003F6A05">
        <w:t xml:space="preserve"> for data-preprocessing and seaborn and matplotlib for data visualization have been used in this project. Hardware devices used here are </w:t>
      </w:r>
      <w:proofErr w:type="spellStart"/>
      <w:r w:rsidRPr="003F6A05">
        <w:t>Dragino</w:t>
      </w:r>
      <w:proofErr w:type="spellEnd"/>
      <w:r w:rsidRPr="003F6A05">
        <w:t xml:space="preserve"> Lora gateway </w:t>
      </w:r>
      <w:proofErr w:type="gramStart"/>
      <w:r w:rsidRPr="003F6A05">
        <w:t>kit,  Arduino</w:t>
      </w:r>
      <w:proofErr w:type="gramEnd"/>
      <w:r w:rsidRPr="003F6A05">
        <w:t>, GPS Lora shield and a DHT11 sensor.</w:t>
      </w:r>
    </w:p>
    <w:p w:rsidR="00800740" w:rsidRDefault="0080074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800740" w:rsidRDefault="0080074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800740" w:rsidRPr="00800740" w:rsidRDefault="0080074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jc w:val="both"/>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
    <w:p w:rsidR="003E5DC0" w:rsidRPr="00800740" w:rsidRDefault="003E5DC0"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r w:rsidRPr="00800740">
        <w:t>_______________________, Committee Chair</w:t>
      </w:r>
    </w:p>
    <w:p w:rsidR="003E5DC0" w:rsidRPr="00800740" w:rsidRDefault="003F6A05" w:rsidP="003F6EC7">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ind w:right="90"/>
      </w:pPr>
      <w:proofErr w:type="spellStart"/>
      <w:r>
        <w:t>Xuyu</w:t>
      </w:r>
      <w:proofErr w:type="spellEnd"/>
      <w:r>
        <w:t xml:space="preserve"> Wang</w:t>
      </w:r>
      <w:r w:rsidR="00BA77E6" w:rsidRPr="00800740">
        <w:t>, Ph.D.</w:t>
      </w:r>
    </w:p>
    <w:p w:rsidR="003E5DC0" w:rsidRPr="00800740" w:rsidRDefault="003E5DC0" w:rsidP="003F6EC7">
      <w:pPr>
        <w:ind w:right="90"/>
      </w:pPr>
    </w:p>
    <w:p w:rsidR="003E5DC0" w:rsidRPr="00800740" w:rsidRDefault="003E5DC0" w:rsidP="003F6EC7">
      <w:pPr>
        <w:ind w:right="90"/>
      </w:pPr>
    </w:p>
    <w:p w:rsidR="003E5DC0" w:rsidRPr="00800740" w:rsidRDefault="003E5DC0" w:rsidP="003F6EC7">
      <w:pPr>
        <w:ind w:right="90"/>
      </w:pPr>
      <w:r w:rsidRPr="00800740">
        <w:t>_______________________</w:t>
      </w:r>
    </w:p>
    <w:p w:rsidR="003E5DC0" w:rsidRPr="005140FD" w:rsidRDefault="003E5DC0" w:rsidP="003F6EC7">
      <w:pPr>
        <w:ind w:right="90"/>
        <w:rPr>
          <w:sz w:val="22"/>
          <w:szCs w:val="22"/>
        </w:rPr>
      </w:pPr>
      <w:r w:rsidRPr="00800740">
        <w:t>Date</w:t>
      </w:r>
    </w:p>
    <w:p w:rsidR="006463C2" w:rsidRDefault="006463C2" w:rsidP="003F6EC7">
      <w:pPr>
        <w:pStyle w:val="Heading1"/>
        <w:ind w:right="90"/>
        <w:rPr>
          <w:rFonts w:cs="Times New Roman"/>
        </w:rPr>
      </w:pPr>
    </w:p>
    <w:p w:rsidR="00605C8A" w:rsidRDefault="00605C8A" w:rsidP="003F6EC7">
      <w:pPr>
        <w:ind w:right="90"/>
      </w:pPr>
    </w:p>
    <w:p w:rsidR="000E1846" w:rsidRDefault="000E1846" w:rsidP="003F6EC7">
      <w:pPr>
        <w:ind w:right="90"/>
      </w:pPr>
    </w:p>
    <w:p w:rsidR="001C3DC5" w:rsidRDefault="001C3DC5" w:rsidP="003F6EC7">
      <w:pPr>
        <w:pStyle w:val="Heading1"/>
        <w:ind w:right="90"/>
        <w:rPr>
          <w:rFonts w:cs="Times New Roman"/>
          <w:sz w:val="24"/>
          <w:szCs w:val="24"/>
        </w:rPr>
      </w:pPr>
      <w:bookmarkStart w:id="12" w:name="_DEDICATION"/>
      <w:bookmarkStart w:id="13" w:name="_Toc529616231"/>
      <w:bookmarkStart w:id="14" w:name="_Toc531528795"/>
      <w:bookmarkEnd w:id="12"/>
    </w:p>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897C7A" w:rsidRDefault="00897C7A" w:rsidP="00897C7A"/>
    <w:p w:rsidR="000E1846" w:rsidRPr="00495192" w:rsidRDefault="001C3DC5" w:rsidP="003F6EC7">
      <w:pPr>
        <w:pStyle w:val="Heading1"/>
        <w:ind w:right="90"/>
        <w:rPr>
          <w:rFonts w:cs="Times New Roman"/>
          <w:sz w:val="24"/>
          <w:szCs w:val="24"/>
        </w:rPr>
      </w:pPr>
      <w:r>
        <w:rPr>
          <w:rFonts w:cs="Times New Roman"/>
          <w:sz w:val="24"/>
          <w:szCs w:val="24"/>
        </w:rPr>
        <w:lastRenderedPageBreak/>
        <w:br/>
      </w:r>
      <w:r>
        <w:rPr>
          <w:rFonts w:cs="Times New Roman"/>
          <w:sz w:val="24"/>
          <w:szCs w:val="24"/>
        </w:rPr>
        <w:br/>
      </w:r>
      <w:r w:rsidR="000E1846" w:rsidRPr="00495192">
        <w:rPr>
          <w:rFonts w:cs="Times New Roman"/>
          <w:sz w:val="24"/>
          <w:szCs w:val="24"/>
        </w:rPr>
        <w:t>DEDICATION</w:t>
      </w:r>
      <w:bookmarkEnd w:id="13"/>
      <w:bookmarkEnd w:id="14"/>
    </w:p>
    <w:p w:rsidR="000E1846" w:rsidRPr="00495192" w:rsidRDefault="000E1846" w:rsidP="003F6EC7">
      <w:pPr>
        <w:ind w:right="90"/>
      </w:pPr>
    </w:p>
    <w:p w:rsidR="00301D83" w:rsidRPr="00495192" w:rsidRDefault="00301D83" w:rsidP="003F6EC7">
      <w:pPr>
        <w:ind w:right="90"/>
      </w:pPr>
    </w:p>
    <w:p w:rsidR="00301D83" w:rsidRPr="00495192" w:rsidRDefault="00301D83" w:rsidP="003F6EC7">
      <w:pPr>
        <w:ind w:right="90"/>
      </w:pPr>
    </w:p>
    <w:p w:rsidR="000E1846" w:rsidRPr="00495192" w:rsidRDefault="000E1846" w:rsidP="003F6EC7">
      <w:pPr>
        <w:ind w:right="90"/>
      </w:pPr>
    </w:p>
    <w:p w:rsidR="000E1846" w:rsidRPr="00495192" w:rsidRDefault="000E1846" w:rsidP="003F6EC7">
      <w:pPr>
        <w:pStyle w:val="Heading1"/>
        <w:ind w:right="90"/>
        <w:rPr>
          <w:rFonts w:cs="Times New Roman"/>
          <w:i/>
          <w:sz w:val="24"/>
          <w:szCs w:val="24"/>
        </w:rPr>
      </w:pPr>
      <w:bookmarkStart w:id="15" w:name="_Toc529616232"/>
      <w:bookmarkStart w:id="16" w:name="_Toc531528796"/>
      <w:r w:rsidRPr="00495192">
        <w:rPr>
          <w:rFonts w:cs="Times New Roman"/>
          <w:i/>
          <w:sz w:val="24"/>
          <w:szCs w:val="24"/>
        </w:rPr>
        <w:t>To my family</w:t>
      </w:r>
      <w:bookmarkEnd w:id="15"/>
      <w:bookmarkEnd w:id="16"/>
    </w:p>
    <w:p w:rsidR="000E1846" w:rsidRPr="00495192" w:rsidRDefault="000C767B" w:rsidP="000C767B">
      <w:pPr>
        <w:pStyle w:val="Quote"/>
        <w:ind w:left="1440"/>
        <w:jc w:val="left"/>
      </w:pPr>
      <w:r w:rsidRPr="00495192">
        <w:t xml:space="preserve">    </w:t>
      </w:r>
      <w:r w:rsidR="00301D83" w:rsidRPr="00495192">
        <w:t>Who always supported, believed and had faith in me</w:t>
      </w:r>
      <w:r w:rsidR="00395F81" w:rsidRPr="00495192">
        <w:t>.</w:t>
      </w:r>
      <w:r w:rsidR="00301D83" w:rsidRPr="00495192">
        <w:t xml:space="preserve"> </w:t>
      </w:r>
    </w:p>
    <w:p w:rsidR="00395F81" w:rsidRPr="00495192" w:rsidRDefault="00395F81" w:rsidP="003F6EC7">
      <w:pPr>
        <w:ind w:right="90"/>
        <w:rPr>
          <w:i/>
        </w:rPr>
      </w:pPr>
    </w:p>
    <w:p w:rsidR="00395F81" w:rsidRPr="00495192" w:rsidRDefault="00395F81" w:rsidP="003F6EC7">
      <w:pPr>
        <w:ind w:right="90"/>
        <w:rPr>
          <w:i/>
        </w:rPr>
      </w:pPr>
    </w:p>
    <w:p w:rsidR="00395F81" w:rsidRPr="00495192" w:rsidRDefault="00395F81" w:rsidP="003F6EC7">
      <w:pPr>
        <w:ind w:right="90"/>
        <w:rPr>
          <w:i/>
        </w:rPr>
      </w:pPr>
    </w:p>
    <w:p w:rsidR="00395F81" w:rsidRPr="00495192" w:rsidRDefault="00395F81" w:rsidP="003F6EC7">
      <w:pPr>
        <w:ind w:right="90"/>
        <w:rPr>
          <w:i/>
        </w:rPr>
      </w:pPr>
    </w:p>
    <w:p w:rsidR="00395F81" w:rsidRPr="00495192" w:rsidRDefault="00395F81" w:rsidP="003F6EC7">
      <w:pPr>
        <w:ind w:right="90"/>
        <w:rPr>
          <w:i/>
        </w:rPr>
      </w:pPr>
    </w:p>
    <w:p w:rsidR="00395F81" w:rsidRPr="00495192" w:rsidRDefault="00395F81" w:rsidP="003F6EC7">
      <w:pPr>
        <w:pStyle w:val="Heading1"/>
        <w:ind w:right="90"/>
        <w:rPr>
          <w:rFonts w:cs="Times New Roman"/>
          <w:i/>
          <w:sz w:val="24"/>
          <w:szCs w:val="24"/>
        </w:rPr>
      </w:pPr>
      <w:bookmarkStart w:id="17" w:name="_Toc529616233"/>
      <w:bookmarkStart w:id="18" w:name="_Toc531528797"/>
      <w:r w:rsidRPr="00495192">
        <w:rPr>
          <w:rFonts w:cs="Times New Roman"/>
          <w:i/>
          <w:sz w:val="24"/>
          <w:szCs w:val="24"/>
        </w:rPr>
        <w:t>To my Professor’s</w:t>
      </w:r>
      <w:bookmarkEnd w:id="17"/>
      <w:bookmarkEnd w:id="18"/>
    </w:p>
    <w:p w:rsidR="00395F81" w:rsidRPr="00495192" w:rsidRDefault="000C767B" w:rsidP="000C767B">
      <w:pPr>
        <w:pStyle w:val="Quote"/>
      </w:pPr>
      <w:r w:rsidRPr="00495192">
        <w:t xml:space="preserve">    </w:t>
      </w:r>
      <w:r w:rsidR="00395F81" w:rsidRPr="00495192">
        <w:t xml:space="preserve">Who influenced </w:t>
      </w:r>
      <w:r w:rsidR="00BF1493" w:rsidRPr="00495192">
        <w:t xml:space="preserve">and motivated </w:t>
      </w:r>
      <w:r w:rsidR="00395F81" w:rsidRPr="00495192">
        <w:t>me to face challenges</w:t>
      </w:r>
      <w:r w:rsidR="00B44FF6" w:rsidRPr="00495192">
        <w:t xml:space="preserve"> </w:t>
      </w:r>
      <w:r w:rsidR="00BF1493" w:rsidRPr="00495192">
        <w:t>and overcome them</w:t>
      </w:r>
    </w:p>
    <w:p w:rsidR="00301D83" w:rsidRPr="00495192" w:rsidRDefault="00301D83" w:rsidP="003F6EC7">
      <w:pPr>
        <w:ind w:right="90"/>
      </w:pPr>
    </w:p>
    <w:p w:rsidR="00301D83" w:rsidRPr="00495192" w:rsidRDefault="00301D83" w:rsidP="003F6EC7">
      <w:pPr>
        <w:ind w:right="90"/>
      </w:pPr>
    </w:p>
    <w:p w:rsidR="00301D83" w:rsidRPr="00495192" w:rsidRDefault="00301D83" w:rsidP="003F6EC7">
      <w:pPr>
        <w:ind w:right="90"/>
      </w:pPr>
    </w:p>
    <w:p w:rsidR="00395F81" w:rsidRPr="00495192" w:rsidRDefault="00395F81" w:rsidP="003F6EC7">
      <w:pPr>
        <w:ind w:right="90"/>
      </w:pPr>
    </w:p>
    <w:p w:rsidR="00395F81" w:rsidRPr="00495192" w:rsidRDefault="00395F81" w:rsidP="003F6EC7">
      <w:pPr>
        <w:ind w:right="90"/>
      </w:pPr>
    </w:p>
    <w:p w:rsidR="00301D83" w:rsidRPr="00495192" w:rsidRDefault="00301D83" w:rsidP="003F6EC7">
      <w:pPr>
        <w:ind w:right="90"/>
      </w:pPr>
    </w:p>
    <w:p w:rsidR="000E1846" w:rsidRPr="00495192" w:rsidRDefault="00395F81" w:rsidP="003F6EC7">
      <w:pPr>
        <w:pStyle w:val="Heading1"/>
        <w:ind w:right="90"/>
        <w:rPr>
          <w:rFonts w:cs="Times New Roman"/>
          <w:i/>
          <w:sz w:val="24"/>
          <w:szCs w:val="24"/>
        </w:rPr>
      </w:pPr>
      <w:bookmarkStart w:id="19" w:name="_Toc529616234"/>
      <w:bookmarkStart w:id="20" w:name="_Toc531528798"/>
      <w:r w:rsidRPr="00495192">
        <w:rPr>
          <w:rFonts w:cs="Times New Roman"/>
          <w:i/>
          <w:sz w:val="24"/>
          <w:szCs w:val="24"/>
        </w:rPr>
        <w:t>To my friends</w:t>
      </w:r>
      <w:bookmarkEnd w:id="19"/>
      <w:bookmarkEnd w:id="20"/>
    </w:p>
    <w:p w:rsidR="00395F81" w:rsidRPr="00495192" w:rsidRDefault="000C767B" w:rsidP="000C767B">
      <w:pPr>
        <w:pStyle w:val="Quote"/>
      </w:pPr>
      <w:r w:rsidRPr="00495192">
        <w:t xml:space="preserve">  </w:t>
      </w:r>
      <w:r w:rsidR="00395F81" w:rsidRPr="00495192">
        <w:rPr>
          <w:noProof/>
        </w:rPr>
        <w:t xml:space="preserve">Who kept me going in this school life and taught me </w:t>
      </w:r>
      <w:r w:rsidR="00512C91" w:rsidRPr="00495192">
        <w:rPr>
          <w:noProof/>
        </w:rPr>
        <w:t>never to</w:t>
      </w:r>
      <w:r w:rsidR="00395F81" w:rsidRPr="00495192">
        <w:rPr>
          <w:noProof/>
        </w:rPr>
        <w:t xml:space="preserve"> give up.</w:t>
      </w:r>
    </w:p>
    <w:p w:rsidR="00395F81" w:rsidRDefault="00395F81" w:rsidP="003F6EC7">
      <w:pPr>
        <w:pStyle w:val="Heading1"/>
        <w:ind w:right="90"/>
        <w:rPr>
          <w:rFonts w:cs="Times New Roman"/>
        </w:rPr>
      </w:pPr>
    </w:p>
    <w:p w:rsidR="003621EC" w:rsidRDefault="003621EC" w:rsidP="003F6EC7">
      <w:pPr>
        <w:ind w:right="90"/>
      </w:pPr>
    </w:p>
    <w:p w:rsidR="00060BC5" w:rsidRDefault="00060BC5" w:rsidP="003F6EC7">
      <w:pPr>
        <w:ind w:right="90"/>
      </w:pPr>
    </w:p>
    <w:p w:rsidR="00060BC5" w:rsidRDefault="00060BC5" w:rsidP="003F6EC7">
      <w:pPr>
        <w:ind w:right="90"/>
      </w:pPr>
    </w:p>
    <w:p w:rsidR="00060BC5" w:rsidRDefault="00060BC5" w:rsidP="003F6EC7">
      <w:pPr>
        <w:ind w:right="90"/>
      </w:pPr>
    </w:p>
    <w:p w:rsidR="004724C3" w:rsidRPr="00800740" w:rsidRDefault="004724C3" w:rsidP="003F6EC7">
      <w:pPr>
        <w:ind w:right="90"/>
      </w:pPr>
    </w:p>
    <w:p w:rsidR="003E5DC0" w:rsidRPr="00495192" w:rsidRDefault="003E5DC0" w:rsidP="003F6EC7">
      <w:pPr>
        <w:pStyle w:val="Heading1"/>
        <w:ind w:right="90"/>
        <w:rPr>
          <w:rFonts w:cs="Times New Roman"/>
          <w:sz w:val="24"/>
          <w:szCs w:val="24"/>
        </w:rPr>
      </w:pPr>
      <w:bookmarkStart w:id="21" w:name="_ACKNOWLEDGMENTS"/>
      <w:bookmarkStart w:id="22" w:name="_Toc529616235"/>
      <w:bookmarkStart w:id="23" w:name="_Toc531528799"/>
      <w:bookmarkEnd w:id="21"/>
      <w:r w:rsidRPr="00495192">
        <w:rPr>
          <w:rFonts w:cs="Times New Roman"/>
          <w:noProof/>
          <w:sz w:val="24"/>
          <w:szCs w:val="24"/>
        </w:rPr>
        <w:lastRenderedPageBreak/>
        <w:t>ACKNOWLEDGMENTS</w:t>
      </w:r>
      <w:bookmarkEnd w:id="22"/>
      <w:bookmarkEnd w:id="23"/>
    </w:p>
    <w:p w:rsidR="003E5DC0" w:rsidRPr="00495192" w:rsidRDefault="003E5DC0" w:rsidP="003F6EC7">
      <w:pPr>
        <w:ind w:right="90"/>
        <w:jc w:val="center"/>
      </w:pPr>
    </w:p>
    <w:p w:rsidR="0001555C" w:rsidRDefault="003621EC" w:rsidP="003F6EC7">
      <w:pPr>
        <w:spacing w:line="480" w:lineRule="auto"/>
        <w:ind w:right="90"/>
        <w:jc w:val="both"/>
      </w:pPr>
      <w:r w:rsidRPr="00495192">
        <w:t xml:space="preserve">I am thankful to Dr. </w:t>
      </w:r>
      <w:proofErr w:type="spellStart"/>
      <w:r w:rsidR="00D727B6">
        <w:t>Xuyu</w:t>
      </w:r>
      <w:proofErr w:type="spellEnd"/>
      <w:r w:rsidR="00D727B6">
        <w:t xml:space="preserve"> </w:t>
      </w:r>
      <w:r w:rsidR="002523BA">
        <w:t>Wang</w:t>
      </w:r>
      <w:r w:rsidRPr="00495192">
        <w:t>, for giving me this opportunity to enhance my learnings and skills in the field of</w:t>
      </w:r>
      <w:r w:rsidR="006A5F23" w:rsidRPr="00495192">
        <w:t xml:space="preserve"> developing</w:t>
      </w:r>
      <w:r w:rsidR="00715A28">
        <w:t xml:space="preserve"> an</w:t>
      </w:r>
      <w:r w:rsidR="006A5F23" w:rsidRPr="00495192">
        <w:t xml:space="preserve"> </w:t>
      </w:r>
      <w:r w:rsidR="009A1401">
        <w:t>IoT</w:t>
      </w:r>
      <w:r w:rsidR="006A5F23" w:rsidRPr="00495192">
        <w:t xml:space="preserve"> </w:t>
      </w:r>
      <w:r w:rsidR="009A1401">
        <w:t xml:space="preserve">use-case and improving </w:t>
      </w:r>
      <w:r w:rsidR="00715A28">
        <w:t xml:space="preserve">it </w:t>
      </w:r>
      <w:r w:rsidR="009A1401">
        <w:t xml:space="preserve">using </w:t>
      </w:r>
      <w:r w:rsidR="00D727B6">
        <w:t xml:space="preserve">Machine Learning and </w:t>
      </w:r>
      <w:r w:rsidR="009A1401">
        <w:t>Deep-Learning techniques</w:t>
      </w:r>
      <w:r w:rsidR="006A5F23" w:rsidRPr="00495192">
        <w:t xml:space="preserve">. </w:t>
      </w:r>
      <w:r w:rsidR="00D878A7" w:rsidRPr="00495192">
        <w:t xml:space="preserve">I acknowledge him for showing trust in me and allowing me to solve </w:t>
      </w:r>
      <w:r w:rsidR="00FF4935" w:rsidRPr="00495192">
        <w:t xml:space="preserve">the </w:t>
      </w:r>
      <w:r w:rsidR="00D878A7" w:rsidRPr="00495192">
        <w:rPr>
          <w:noProof/>
        </w:rPr>
        <w:t>challenging</w:t>
      </w:r>
      <w:r w:rsidR="00D878A7" w:rsidRPr="00495192">
        <w:t xml:space="preserve"> task</w:t>
      </w:r>
      <w:r w:rsidR="009A1401">
        <w:t xml:space="preserve"> related to fingerprinting localization</w:t>
      </w:r>
      <w:r w:rsidR="0001555C" w:rsidRPr="00495192">
        <w:t xml:space="preserve">. I believe, he has a </w:t>
      </w:r>
      <w:r w:rsidR="00233820" w:rsidRPr="00495192">
        <w:rPr>
          <w:noProof/>
        </w:rPr>
        <w:t>significan</w:t>
      </w:r>
      <w:r w:rsidR="0001555C" w:rsidRPr="00495192">
        <w:rPr>
          <w:noProof/>
        </w:rPr>
        <w:t>t</w:t>
      </w:r>
      <w:r w:rsidR="0001555C" w:rsidRPr="00495192">
        <w:t xml:space="preserve"> impact </w:t>
      </w:r>
      <w:r w:rsidR="00FF4935" w:rsidRPr="00495192">
        <w:rPr>
          <w:noProof/>
        </w:rPr>
        <w:t>o</w:t>
      </w:r>
      <w:r w:rsidR="0001555C" w:rsidRPr="00495192">
        <w:rPr>
          <w:noProof/>
        </w:rPr>
        <w:t>n</w:t>
      </w:r>
      <w:r w:rsidR="0001555C" w:rsidRPr="00495192">
        <w:t xml:space="preserve"> my master’s </w:t>
      </w:r>
      <w:r w:rsidR="009A1401">
        <w:t>project</w:t>
      </w:r>
      <w:r w:rsidR="0001555C" w:rsidRPr="00495192">
        <w:t xml:space="preserve"> because</w:t>
      </w:r>
      <w:r w:rsidR="009A1401">
        <w:t xml:space="preserve"> his research area in the field of IoT and Deep-Learning has also helped me to accrue more insightful knowledge along-with my previous work-experiences in the same field.</w:t>
      </w:r>
      <w:r w:rsidR="0001555C" w:rsidRPr="00495192">
        <w:t xml:space="preserve"> He was very supportive and always gave </w:t>
      </w:r>
      <w:r w:rsidR="009A1401">
        <w:t xml:space="preserve">valuable feedback during break and weekends. </w:t>
      </w:r>
      <w:r w:rsidR="0001555C" w:rsidRPr="00495192">
        <w:t xml:space="preserve">I would also like to appreciate Dr. </w:t>
      </w:r>
      <w:proofErr w:type="spellStart"/>
      <w:r w:rsidR="009A1401">
        <w:t>Xiaoyan</w:t>
      </w:r>
      <w:proofErr w:type="spellEnd"/>
      <w:r w:rsidR="0001555C" w:rsidRPr="00495192">
        <w:t xml:space="preserve"> </w:t>
      </w:r>
      <w:r w:rsidR="009A1401">
        <w:t>Sun</w:t>
      </w:r>
      <w:r w:rsidR="00FF4935" w:rsidRPr="00495192">
        <w:t>,</w:t>
      </w:r>
      <w:r w:rsidR="00CC0799">
        <w:t xml:space="preserve"> </w:t>
      </w:r>
      <w:r w:rsidR="0001555C" w:rsidRPr="00495192">
        <w:rPr>
          <w:noProof/>
        </w:rPr>
        <w:t>my</w:t>
      </w:r>
      <w:r w:rsidR="0001555C" w:rsidRPr="00495192">
        <w:t xml:space="preserve"> second reader, for h</w:t>
      </w:r>
      <w:r w:rsidR="009A1401">
        <w:t>er</w:t>
      </w:r>
      <w:r w:rsidR="0001555C" w:rsidRPr="00495192">
        <w:t xml:space="preserve"> efforts in </w:t>
      </w:r>
      <w:r w:rsidR="00715A28">
        <w:t>discussing</w:t>
      </w:r>
      <w:r w:rsidR="0001555C" w:rsidRPr="00495192">
        <w:t xml:space="preserve"> the project</w:t>
      </w:r>
      <w:r w:rsidR="00715A28">
        <w:t xml:space="preserve"> architecture and reviewing the </w:t>
      </w:r>
      <w:r w:rsidR="0001555C" w:rsidRPr="00495192">
        <w:t xml:space="preserve">report </w:t>
      </w:r>
      <w:r w:rsidR="00715A28">
        <w:t>with</w:t>
      </w:r>
      <w:r w:rsidR="0001555C" w:rsidRPr="00495192">
        <w:t xml:space="preserve"> </w:t>
      </w:r>
      <w:r w:rsidR="00715A28">
        <w:t>her</w:t>
      </w:r>
      <w:r w:rsidR="0001555C" w:rsidRPr="00495192">
        <w:t xml:space="preserve"> valuable feedback.</w:t>
      </w:r>
      <w:r w:rsidR="00715A28">
        <w:t xml:space="preserve"> I would also like to acknowledge Dr. </w:t>
      </w:r>
      <w:proofErr w:type="spellStart"/>
      <w:r w:rsidR="00715A28">
        <w:t>Haiquan</w:t>
      </w:r>
      <w:proofErr w:type="spellEnd"/>
      <w:r w:rsidR="00715A28">
        <w:t xml:space="preserve"> Chen for teaching me the detailed concepts of Deep Learning and AI, that has helped me building this project work. Additionally, Dr. Yuan Chen</w:t>
      </w:r>
      <w:r w:rsidR="00C90721">
        <w:t>g</w:t>
      </w:r>
      <w:r w:rsidR="00715A28">
        <w:t xml:space="preserve"> has motivated me in the field of IoT as he was my mentor at CSU IoT Challenge, GE Predix in Spring 2018. Lastly</w:t>
      </w:r>
      <w:r w:rsidR="00BE4D0D" w:rsidRPr="00495192">
        <w:t>, this project won’t have been possible without the constant support and motivation from my family, friends</w:t>
      </w:r>
      <w:r w:rsidR="00715A28">
        <w:t xml:space="preserve"> and faculty and staff members of the Department of Computer Science at California State University, Sacramento, for their continuous administrative support and guidance through my course curriculum</w:t>
      </w:r>
      <w:r w:rsidR="00BE4D0D" w:rsidRPr="00495192">
        <w:t>.</w:t>
      </w:r>
      <w:r w:rsidR="0028480F">
        <w:t xml:space="preserve">  </w:t>
      </w:r>
    </w:p>
    <w:p w:rsidR="003E5DC0" w:rsidRPr="002568CB" w:rsidRDefault="003E5DC0" w:rsidP="003F6EC7">
      <w:pPr>
        <w:ind w:right="90"/>
        <w:jc w:val="both"/>
        <w:rPr>
          <w:i/>
          <w:color w:val="3366FF"/>
        </w:rPr>
      </w:pPr>
      <w:r w:rsidRPr="002568CB">
        <w:br w:type="page"/>
      </w:r>
      <w:bookmarkStart w:id="24" w:name="_Toc67978628"/>
      <w:bookmarkStart w:id="25" w:name="_Toc68140156"/>
    </w:p>
    <w:sdt>
      <w:sdtPr>
        <w:rPr>
          <w:rFonts w:ascii="Times New Roman" w:eastAsia="Times New Roman" w:hAnsi="Times New Roman" w:cs="Times New Roman"/>
          <w:color w:val="auto"/>
          <w:sz w:val="24"/>
          <w:szCs w:val="24"/>
        </w:rPr>
        <w:id w:val="-156920331"/>
        <w:docPartObj>
          <w:docPartGallery w:val="Table of Contents"/>
          <w:docPartUnique/>
        </w:docPartObj>
      </w:sdtPr>
      <w:sdtEndPr>
        <w:rPr>
          <w:b/>
          <w:bCs/>
          <w:noProof/>
        </w:rPr>
      </w:sdtEndPr>
      <w:sdtContent>
        <w:p w:rsidR="008A6697" w:rsidRPr="00F507E5" w:rsidRDefault="00A16CFC" w:rsidP="00B4579C">
          <w:pPr>
            <w:pStyle w:val="TOCHeading"/>
            <w:spacing w:line="480" w:lineRule="auto"/>
            <w:ind w:left="2160" w:firstLine="720"/>
            <w:jc w:val="center"/>
            <w:rPr>
              <w:rFonts w:ascii="Times New Roman" w:hAnsi="Times New Roman" w:cs="Times New Roman"/>
              <w:noProof/>
              <w:color w:val="auto"/>
              <w:sz w:val="24"/>
              <w:szCs w:val="24"/>
            </w:rPr>
          </w:pPr>
          <w:r>
            <w:t xml:space="preserve">    </w:t>
          </w:r>
          <w:r w:rsidRPr="00A16CFC">
            <w:rPr>
              <w:rFonts w:ascii="Times New Roman" w:hAnsi="Times New Roman" w:cs="Times New Roman"/>
              <w:color w:val="auto"/>
              <w:sz w:val="24"/>
              <w:szCs w:val="24"/>
            </w:rPr>
            <w:t>TABLE OF</w:t>
          </w:r>
          <w:r w:rsidR="006827C0" w:rsidRPr="00A16CFC">
            <w:rPr>
              <w:rFonts w:ascii="Times New Roman" w:hAnsi="Times New Roman" w:cs="Times New Roman"/>
              <w:color w:val="auto"/>
              <w:sz w:val="24"/>
              <w:szCs w:val="24"/>
            </w:rPr>
            <w:t xml:space="preserve"> C</w:t>
          </w:r>
          <w:r w:rsidRPr="00A16CFC">
            <w:rPr>
              <w:rFonts w:ascii="Times New Roman" w:hAnsi="Times New Roman" w:cs="Times New Roman"/>
              <w:color w:val="auto"/>
              <w:sz w:val="24"/>
              <w:szCs w:val="24"/>
            </w:rPr>
            <w:t>ONTENTS</w:t>
          </w:r>
          <w:r>
            <w:tab/>
          </w:r>
          <w:r>
            <w:tab/>
          </w:r>
          <w:r>
            <w:tab/>
          </w:r>
          <w:r>
            <w:tab/>
          </w:r>
          <w:r>
            <w:tab/>
          </w:r>
          <w:r>
            <w:tab/>
          </w:r>
          <w:r>
            <w:tab/>
          </w:r>
          <w:r>
            <w:tab/>
          </w:r>
          <w:r>
            <w:tab/>
          </w:r>
          <w:r>
            <w:tab/>
          </w:r>
          <w:r>
            <w:tab/>
          </w:r>
          <w:r>
            <w:tab/>
          </w:r>
          <w:r w:rsidRPr="00F507E5">
            <w:rPr>
              <w:rFonts w:ascii="Times New Roman" w:hAnsi="Times New Roman" w:cs="Times New Roman"/>
              <w:sz w:val="24"/>
              <w:szCs w:val="24"/>
            </w:rPr>
            <w:tab/>
          </w:r>
          <w:r w:rsidRPr="00F507E5">
            <w:rPr>
              <w:rFonts w:ascii="Times New Roman" w:hAnsi="Times New Roman" w:cs="Times New Roman"/>
              <w:sz w:val="24"/>
              <w:szCs w:val="24"/>
            </w:rPr>
            <w:tab/>
            <w:t xml:space="preserve">         </w:t>
          </w:r>
          <w:r w:rsidR="00523DEA" w:rsidRPr="00F507E5">
            <w:rPr>
              <w:rFonts w:ascii="Times New Roman" w:hAnsi="Times New Roman" w:cs="Times New Roman"/>
              <w:sz w:val="24"/>
              <w:szCs w:val="24"/>
            </w:rPr>
            <w:t xml:space="preserve">                                                 </w:t>
          </w:r>
          <w:r w:rsidRPr="00F507E5">
            <w:rPr>
              <w:rFonts w:ascii="Times New Roman" w:hAnsi="Times New Roman" w:cs="Times New Roman"/>
              <w:color w:val="auto"/>
              <w:sz w:val="24"/>
              <w:szCs w:val="24"/>
            </w:rPr>
            <w:t>page</w:t>
          </w:r>
          <w:r w:rsidR="002C7FA3" w:rsidRPr="00F507E5">
            <w:rPr>
              <w:rFonts w:ascii="Times New Roman" w:hAnsi="Times New Roman" w:cs="Times New Roman"/>
              <w:color w:val="auto"/>
              <w:sz w:val="24"/>
              <w:szCs w:val="24"/>
            </w:rPr>
            <w:t>#</w:t>
          </w:r>
          <w:r w:rsidR="008A6697" w:rsidRPr="00F507E5">
            <w:rPr>
              <w:rFonts w:ascii="Times New Roman" w:hAnsi="Times New Roman" w:cs="Times New Roman"/>
              <w:sz w:val="24"/>
              <w:szCs w:val="24"/>
            </w:rPr>
            <w:fldChar w:fldCharType="begin"/>
          </w:r>
          <w:r w:rsidR="008A6697" w:rsidRPr="00F507E5">
            <w:rPr>
              <w:rFonts w:ascii="Times New Roman" w:hAnsi="Times New Roman" w:cs="Times New Roman"/>
              <w:sz w:val="24"/>
              <w:szCs w:val="24"/>
            </w:rPr>
            <w:instrText xml:space="preserve"> TOC \o "1-3" \h \z \u </w:instrText>
          </w:r>
          <w:r w:rsidR="008A6697" w:rsidRPr="00F507E5">
            <w:rPr>
              <w:rFonts w:ascii="Times New Roman" w:hAnsi="Times New Roman" w:cs="Times New Roman"/>
              <w:sz w:val="24"/>
              <w:szCs w:val="24"/>
            </w:rPr>
            <w:fldChar w:fldCharType="separate"/>
          </w:r>
        </w:p>
        <w:p w:rsidR="008A6697" w:rsidRPr="00F507E5" w:rsidRDefault="00205826" w:rsidP="009F314B">
          <w:pPr>
            <w:pStyle w:val="TOC1"/>
            <w:spacing w:line="480" w:lineRule="auto"/>
            <w:rPr>
              <w:rFonts w:eastAsiaTheme="minorEastAsia"/>
            </w:rPr>
          </w:pPr>
          <w:hyperlink w:anchor="_Toc531528795" w:history="1">
            <w:r w:rsidR="008A6697" w:rsidRPr="00F507E5">
              <w:rPr>
                <w:rStyle w:val="Hyperlink"/>
              </w:rPr>
              <w:t>DEDICATION</w:t>
            </w:r>
            <w:r w:rsidR="008A6697" w:rsidRPr="00F507E5">
              <w:rPr>
                <w:webHidden/>
              </w:rPr>
              <w:tab/>
            </w:r>
            <w:r w:rsidR="00523DEA" w:rsidRPr="00F507E5">
              <w:t>vi</w:t>
            </w:r>
            <w:r w:rsidR="00897C7A" w:rsidRPr="00F507E5">
              <w:t>ii</w:t>
            </w:r>
            <w:r w:rsidR="00523DEA" w:rsidRPr="00F507E5">
              <w:rPr>
                <w:webHidden/>
              </w:rPr>
              <w:t xml:space="preserve"> </w:t>
            </w:r>
          </w:hyperlink>
        </w:p>
        <w:p w:rsidR="008A6697" w:rsidRPr="00F507E5" w:rsidRDefault="00205826" w:rsidP="009F314B">
          <w:pPr>
            <w:pStyle w:val="TOC1"/>
            <w:spacing w:line="480" w:lineRule="auto"/>
            <w:rPr>
              <w:rFonts w:eastAsiaTheme="minorEastAsia"/>
            </w:rPr>
          </w:pPr>
          <w:hyperlink w:anchor="_Toc531528799" w:history="1">
            <w:r w:rsidR="008A6697" w:rsidRPr="00F507E5">
              <w:rPr>
                <w:rStyle w:val="Hyperlink"/>
              </w:rPr>
              <w:t>ACKNOWLEDGMENTS</w:t>
            </w:r>
            <w:r w:rsidR="008A6697" w:rsidRPr="00F507E5">
              <w:rPr>
                <w:webHidden/>
              </w:rPr>
              <w:tab/>
            </w:r>
            <w:r w:rsidR="00897C7A" w:rsidRPr="00F507E5">
              <w:rPr>
                <w:webHidden/>
              </w:rPr>
              <w:t>i</w:t>
            </w:r>
            <w:r w:rsidR="00897C7A" w:rsidRPr="00F507E5">
              <w:t>x</w:t>
            </w:r>
            <w:r w:rsidR="00523DEA" w:rsidRPr="00F507E5">
              <w:rPr>
                <w:webHidden/>
              </w:rPr>
              <w:t xml:space="preserve"> </w:t>
            </w:r>
          </w:hyperlink>
        </w:p>
        <w:p w:rsidR="008A6697" w:rsidRPr="00F507E5" w:rsidRDefault="00205826" w:rsidP="009F314B">
          <w:pPr>
            <w:pStyle w:val="TOC1"/>
            <w:spacing w:line="480" w:lineRule="auto"/>
            <w:rPr>
              <w:rFonts w:eastAsiaTheme="minorEastAsia"/>
            </w:rPr>
          </w:pPr>
          <w:hyperlink w:anchor="_Toc531528800" w:history="1">
            <w:r w:rsidR="008A6697" w:rsidRPr="00F507E5">
              <w:rPr>
                <w:rStyle w:val="Hyperlink"/>
              </w:rPr>
              <w:t>LIST OF FIGURES</w:t>
            </w:r>
            <w:r w:rsidR="008A6697" w:rsidRPr="00F507E5">
              <w:rPr>
                <w:webHidden/>
              </w:rPr>
              <w:tab/>
            </w:r>
            <w:r w:rsidR="00523DEA" w:rsidRPr="00F507E5">
              <w:t>x</w:t>
            </w:r>
            <w:r w:rsidR="00897C7A" w:rsidRPr="00F507E5">
              <w:t>ii</w:t>
            </w:r>
            <w:r w:rsidR="00523DEA" w:rsidRPr="00F507E5">
              <w:rPr>
                <w:webHidden/>
              </w:rPr>
              <w:t xml:space="preserve"> </w:t>
            </w:r>
          </w:hyperlink>
        </w:p>
        <w:p w:rsidR="00931DE6" w:rsidRPr="00F507E5" w:rsidRDefault="00931DE6" w:rsidP="009F314B">
          <w:pPr>
            <w:pStyle w:val="TOC1"/>
            <w:spacing w:line="480" w:lineRule="auto"/>
            <w:rPr>
              <w:rStyle w:val="Hyperlink"/>
              <w:u w:val="none"/>
            </w:rPr>
          </w:pPr>
          <w:r w:rsidRPr="00F507E5">
            <w:rPr>
              <w:rStyle w:val="Hyperlink"/>
              <w:color w:val="auto"/>
              <w:u w:val="none"/>
            </w:rPr>
            <w:t>Chapters</w:t>
          </w:r>
        </w:p>
        <w:p w:rsidR="008A6697" w:rsidRPr="00F507E5" w:rsidRDefault="00205826" w:rsidP="00931DE6">
          <w:pPr>
            <w:pStyle w:val="TOC1"/>
            <w:numPr>
              <w:ilvl w:val="0"/>
              <w:numId w:val="18"/>
            </w:numPr>
            <w:spacing w:line="480" w:lineRule="auto"/>
            <w:rPr>
              <w:rFonts w:eastAsiaTheme="minorEastAsia"/>
            </w:rPr>
          </w:pPr>
          <w:hyperlink w:anchor="_Toc531528801" w:history="1">
            <w:r w:rsidR="00523DEA" w:rsidRPr="00F507E5">
              <w:rPr>
                <w:rStyle w:val="Hyperlink"/>
                <w:b/>
              </w:rPr>
              <w:t>INTRODUCTION</w:t>
            </w:r>
            <w:r w:rsidR="00523DEA" w:rsidRPr="00F507E5">
              <w:rPr>
                <w:rStyle w:val="Hyperlink"/>
              </w:rPr>
              <w:t xml:space="preserve"> </w:t>
            </w:r>
            <w:r w:rsidR="008A6697" w:rsidRPr="00F507E5">
              <w:rPr>
                <w:webHidden/>
              </w:rPr>
              <w:tab/>
            </w:r>
            <w:r w:rsidR="008A6697" w:rsidRPr="00F507E5">
              <w:rPr>
                <w:webHidden/>
              </w:rPr>
              <w:fldChar w:fldCharType="begin"/>
            </w:r>
            <w:r w:rsidR="008A6697" w:rsidRPr="00F507E5">
              <w:rPr>
                <w:webHidden/>
              </w:rPr>
              <w:instrText xml:space="preserve"> PAGEREF _Toc531528801 \h </w:instrText>
            </w:r>
            <w:r w:rsidR="008A6697" w:rsidRPr="00F507E5">
              <w:rPr>
                <w:webHidden/>
              </w:rPr>
            </w:r>
            <w:r w:rsidR="008A6697" w:rsidRPr="00F507E5">
              <w:rPr>
                <w:webHidden/>
              </w:rPr>
              <w:fldChar w:fldCharType="separate"/>
            </w:r>
            <w:r w:rsidR="00897C7A" w:rsidRPr="00F507E5">
              <w:rPr>
                <w:webHidden/>
              </w:rPr>
              <w:t>1</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03" w:history="1">
            <w:r w:rsidR="008A6697" w:rsidRPr="00F507E5">
              <w:rPr>
                <w:rStyle w:val="Hyperlink"/>
                <w:spacing w:val="15"/>
              </w:rPr>
              <w:t>1.1</w:t>
            </w:r>
            <w:r w:rsidRPr="00F507E5">
              <w:rPr>
                <w:rStyle w:val="Hyperlink"/>
                <w:spacing w:val="15"/>
              </w:rPr>
              <w:t xml:space="preserve">  </w:t>
            </w:r>
            <w:r w:rsidR="0059017E">
              <w:rPr>
                <w:rStyle w:val="Hyperlink"/>
                <w:spacing w:val="15"/>
              </w:rPr>
              <w:t xml:space="preserve"> </w:t>
            </w:r>
            <w:r w:rsidR="00745B10" w:rsidRPr="00F507E5">
              <w:rPr>
                <w:rStyle w:val="Hyperlink"/>
                <w:spacing w:val="15"/>
              </w:rPr>
              <w:t>Importance of</w:t>
            </w:r>
            <w:r w:rsidR="009F314B" w:rsidRPr="00F507E5">
              <w:rPr>
                <w:rStyle w:val="Hyperlink"/>
                <w:spacing w:val="15"/>
              </w:rPr>
              <w:t xml:space="preserve"> </w:t>
            </w:r>
            <w:r w:rsidR="00745B10" w:rsidRPr="00F507E5">
              <w:rPr>
                <w:rStyle w:val="Hyperlink"/>
                <w:spacing w:val="15"/>
              </w:rPr>
              <w:t>Fingerprinting Localization</w:t>
            </w:r>
            <w:r w:rsidR="008A6697" w:rsidRPr="00F507E5">
              <w:rPr>
                <w:webHidden/>
              </w:rPr>
              <w:tab/>
            </w:r>
            <w:r w:rsidR="008A6697" w:rsidRPr="00F507E5">
              <w:rPr>
                <w:webHidden/>
              </w:rPr>
              <w:fldChar w:fldCharType="begin"/>
            </w:r>
            <w:r w:rsidR="008A6697" w:rsidRPr="00F507E5">
              <w:rPr>
                <w:webHidden/>
              </w:rPr>
              <w:instrText xml:space="preserve"> PAGEREF _Toc531528803 \h </w:instrText>
            </w:r>
            <w:r w:rsidR="008A6697" w:rsidRPr="00F507E5">
              <w:rPr>
                <w:webHidden/>
              </w:rPr>
            </w:r>
            <w:r w:rsidR="008A6697" w:rsidRPr="00F507E5">
              <w:rPr>
                <w:webHidden/>
              </w:rPr>
              <w:fldChar w:fldCharType="separate"/>
            </w:r>
            <w:r w:rsidR="00897C7A" w:rsidRPr="00F507E5">
              <w:rPr>
                <w:webHidden/>
              </w:rPr>
              <w:t>1</w:t>
            </w:r>
            <w:r w:rsidR="008A6697" w:rsidRPr="00F507E5">
              <w:rPr>
                <w:webHidden/>
              </w:rPr>
              <w:fldChar w:fldCharType="end"/>
            </w:r>
          </w:hyperlink>
        </w:p>
        <w:p w:rsidR="008A6697" w:rsidRPr="00F507E5" w:rsidRDefault="00931DE6" w:rsidP="009F314B">
          <w:pPr>
            <w:pStyle w:val="TOC1"/>
            <w:tabs>
              <w:tab w:val="left" w:pos="720"/>
            </w:tabs>
            <w:spacing w:line="480" w:lineRule="auto"/>
          </w:pPr>
          <w:r w:rsidRPr="00F507E5">
            <w:rPr>
              <w:rStyle w:val="Hyperlink"/>
              <w:u w:val="none"/>
            </w:rPr>
            <w:tab/>
          </w:r>
          <w:hyperlink w:anchor="_Toc531528804" w:history="1">
            <w:r w:rsidR="008A6697" w:rsidRPr="00F507E5">
              <w:rPr>
                <w:rStyle w:val="Hyperlink"/>
                <w:spacing w:val="15"/>
              </w:rPr>
              <w:t>1.2</w:t>
            </w:r>
            <w:r w:rsidRPr="00F507E5">
              <w:rPr>
                <w:rFonts w:eastAsiaTheme="minorEastAsia"/>
              </w:rPr>
              <w:t xml:space="preserve">  </w:t>
            </w:r>
            <w:r w:rsidR="00745B10" w:rsidRPr="00F507E5">
              <w:rPr>
                <w:rStyle w:val="Hyperlink"/>
                <w:spacing w:val="15"/>
              </w:rPr>
              <w:t xml:space="preserve"> Problems of Localization in indoor and outdoor environment</w:t>
            </w:r>
            <w:r w:rsidR="008A6697" w:rsidRPr="00F507E5">
              <w:rPr>
                <w:webHidden/>
              </w:rPr>
              <w:tab/>
            </w:r>
            <w:r w:rsidR="008A6697" w:rsidRPr="00F507E5">
              <w:rPr>
                <w:webHidden/>
              </w:rPr>
              <w:fldChar w:fldCharType="begin"/>
            </w:r>
            <w:r w:rsidR="008A6697" w:rsidRPr="00F507E5">
              <w:rPr>
                <w:webHidden/>
              </w:rPr>
              <w:instrText xml:space="preserve"> PAGEREF _Toc531528804 \h </w:instrText>
            </w:r>
            <w:r w:rsidR="008A6697" w:rsidRPr="00F507E5">
              <w:rPr>
                <w:webHidden/>
              </w:rPr>
            </w:r>
            <w:r w:rsidR="008A6697" w:rsidRPr="00F507E5">
              <w:rPr>
                <w:webHidden/>
              </w:rPr>
              <w:fldChar w:fldCharType="separate"/>
            </w:r>
            <w:r w:rsidR="00897C7A" w:rsidRPr="00F507E5">
              <w:rPr>
                <w:webHidden/>
              </w:rPr>
              <w:t>2</w:t>
            </w:r>
            <w:r w:rsidR="008A6697" w:rsidRPr="00F507E5">
              <w:rPr>
                <w:webHidden/>
              </w:rPr>
              <w:fldChar w:fldCharType="end"/>
            </w:r>
          </w:hyperlink>
        </w:p>
        <w:p w:rsidR="0059017E" w:rsidRDefault="00745B10" w:rsidP="00745B10">
          <w:pPr>
            <w:rPr>
              <w:rFonts w:eastAsiaTheme="minorEastAsia"/>
            </w:rPr>
          </w:pPr>
          <w:r w:rsidRPr="00F507E5">
            <w:rPr>
              <w:rFonts w:eastAsiaTheme="minorEastAsia"/>
            </w:rPr>
            <w:tab/>
            <w:t xml:space="preserve">1.3    </w:t>
          </w:r>
          <w:r w:rsidR="0059017E">
            <w:rPr>
              <w:rFonts w:eastAsiaTheme="minorEastAsia"/>
            </w:rPr>
            <w:t>Lora based localization techniques ……………………………………. 3</w:t>
          </w:r>
        </w:p>
        <w:p w:rsidR="0059017E" w:rsidRDefault="0059017E" w:rsidP="00745B10">
          <w:pPr>
            <w:rPr>
              <w:rFonts w:eastAsiaTheme="minorEastAsia"/>
            </w:rPr>
          </w:pPr>
        </w:p>
        <w:p w:rsidR="00745B10" w:rsidRPr="00F507E5" w:rsidRDefault="0059017E" w:rsidP="00745B10">
          <w:pPr>
            <w:rPr>
              <w:rFonts w:eastAsiaTheme="minorEastAsia"/>
            </w:rPr>
          </w:pPr>
          <w:r>
            <w:rPr>
              <w:rFonts w:eastAsiaTheme="minorEastAsia"/>
            </w:rPr>
            <w:t xml:space="preserve">            1.4    </w:t>
          </w:r>
          <w:r w:rsidR="00B4579C">
            <w:rPr>
              <w:rFonts w:eastAsiaTheme="minorEastAsia"/>
            </w:rPr>
            <w:t>Purpose and Report Formation………………</w:t>
          </w:r>
          <w:r>
            <w:rPr>
              <w:rFonts w:eastAsiaTheme="minorEastAsia"/>
            </w:rPr>
            <w:t>…</w:t>
          </w:r>
          <w:r w:rsidR="00B4579C">
            <w:rPr>
              <w:rFonts w:eastAsiaTheme="minorEastAsia"/>
            </w:rPr>
            <w:t>………</w:t>
          </w:r>
          <w:r w:rsidR="00745B10" w:rsidRPr="00F507E5">
            <w:rPr>
              <w:rFonts w:eastAsiaTheme="minorEastAsia"/>
            </w:rPr>
            <w:t>…</w:t>
          </w:r>
          <w:r>
            <w:rPr>
              <w:rFonts w:eastAsiaTheme="minorEastAsia"/>
            </w:rPr>
            <w:t>…………….</w:t>
          </w:r>
          <w:r w:rsidR="00745B10" w:rsidRPr="00F507E5">
            <w:rPr>
              <w:rFonts w:eastAsiaTheme="minorEastAsia"/>
            </w:rPr>
            <w:t>3</w:t>
          </w:r>
        </w:p>
        <w:p w:rsidR="00745B10" w:rsidRPr="00F507E5" w:rsidRDefault="00745B10" w:rsidP="00745B10">
          <w:pPr>
            <w:rPr>
              <w:rFonts w:eastAsiaTheme="minorEastAsia"/>
            </w:rPr>
          </w:pPr>
        </w:p>
        <w:p w:rsidR="008A6697" w:rsidRPr="00F507E5" w:rsidRDefault="00205826" w:rsidP="00931DE6">
          <w:pPr>
            <w:pStyle w:val="TOC1"/>
            <w:numPr>
              <w:ilvl w:val="0"/>
              <w:numId w:val="18"/>
            </w:numPr>
            <w:spacing w:line="480" w:lineRule="auto"/>
            <w:rPr>
              <w:rFonts w:eastAsiaTheme="minorEastAsia"/>
            </w:rPr>
          </w:pPr>
          <w:hyperlink w:anchor="_Toc531528805" w:history="1">
            <w:r w:rsidR="009F314B" w:rsidRPr="00F507E5">
              <w:rPr>
                <w:rStyle w:val="Hyperlink"/>
                <w:b/>
              </w:rPr>
              <w:t>BACKGROUND</w:t>
            </w:r>
            <w:r w:rsidR="008A6697" w:rsidRPr="00F507E5">
              <w:rPr>
                <w:webHidden/>
              </w:rPr>
              <w:tab/>
            </w:r>
            <w:r w:rsidR="008A6697" w:rsidRPr="00F507E5">
              <w:rPr>
                <w:webHidden/>
              </w:rPr>
              <w:fldChar w:fldCharType="begin"/>
            </w:r>
            <w:r w:rsidR="008A6697" w:rsidRPr="00F507E5">
              <w:rPr>
                <w:webHidden/>
              </w:rPr>
              <w:instrText xml:space="preserve"> PAGEREF _Toc531528805 \h </w:instrText>
            </w:r>
            <w:r w:rsidR="008A6697" w:rsidRPr="00F507E5">
              <w:rPr>
                <w:webHidden/>
              </w:rPr>
            </w:r>
            <w:r w:rsidR="008A6697" w:rsidRPr="00F507E5">
              <w:rPr>
                <w:webHidden/>
              </w:rPr>
              <w:fldChar w:fldCharType="separate"/>
            </w:r>
            <w:r w:rsidR="00897C7A" w:rsidRPr="00F507E5">
              <w:rPr>
                <w:webHidden/>
              </w:rPr>
              <w:t>3</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07" w:history="1">
            <w:r w:rsidR="008A6697" w:rsidRPr="00F507E5">
              <w:rPr>
                <w:rStyle w:val="Hyperlink"/>
                <w:spacing w:val="15"/>
              </w:rPr>
              <w:t>2.</w:t>
            </w:r>
            <w:r w:rsidR="007279D8" w:rsidRPr="00F507E5">
              <w:rPr>
                <w:rStyle w:val="Hyperlink"/>
                <w:spacing w:val="15"/>
              </w:rPr>
              <w:t xml:space="preserve">1   </w:t>
            </w:r>
            <w:r w:rsidR="00745B10" w:rsidRPr="00F507E5">
              <w:rPr>
                <w:rStyle w:val="Hyperlink"/>
                <w:spacing w:val="15"/>
              </w:rPr>
              <w:t>Various Localization Techniques</w:t>
            </w:r>
            <w:r w:rsidR="008A6697" w:rsidRPr="00F507E5">
              <w:rPr>
                <w:webHidden/>
              </w:rPr>
              <w:tab/>
            </w:r>
            <w:r w:rsidR="008A6697" w:rsidRPr="00F507E5">
              <w:rPr>
                <w:webHidden/>
              </w:rPr>
              <w:fldChar w:fldCharType="begin"/>
            </w:r>
            <w:r w:rsidR="008A6697" w:rsidRPr="00F507E5">
              <w:rPr>
                <w:webHidden/>
              </w:rPr>
              <w:instrText xml:space="preserve"> PAGEREF _Toc531528807 \h </w:instrText>
            </w:r>
            <w:r w:rsidR="008A6697" w:rsidRPr="00F507E5">
              <w:rPr>
                <w:webHidden/>
              </w:rPr>
            </w:r>
            <w:r w:rsidR="008A6697" w:rsidRPr="00F507E5">
              <w:rPr>
                <w:webHidden/>
              </w:rPr>
              <w:fldChar w:fldCharType="separate"/>
            </w:r>
            <w:r w:rsidR="00897C7A" w:rsidRPr="00F507E5">
              <w:rPr>
                <w:webHidden/>
              </w:rPr>
              <w:t>3</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08" w:history="1">
            <w:r w:rsidR="008A6697" w:rsidRPr="00F507E5">
              <w:rPr>
                <w:rStyle w:val="Hyperlink"/>
                <w:spacing w:val="15"/>
              </w:rPr>
              <w:t>2.2</w:t>
            </w:r>
            <w:r w:rsidRPr="00F507E5">
              <w:rPr>
                <w:rFonts w:eastAsiaTheme="minorEastAsia"/>
              </w:rPr>
              <w:t xml:space="preserve">  </w:t>
            </w:r>
            <w:r w:rsidR="007279D8" w:rsidRPr="00F507E5">
              <w:rPr>
                <w:rFonts w:eastAsiaTheme="minorEastAsia"/>
              </w:rPr>
              <w:t xml:space="preserve">   LoRa Architecture</w:t>
            </w:r>
            <w:r w:rsidR="008A6697" w:rsidRPr="00F507E5">
              <w:rPr>
                <w:webHidden/>
              </w:rPr>
              <w:tab/>
            </w:r>
            <w:r w:rsidR="008A6697" w:rsidRPr="00F507E5">
              <w:rPr>
                <w:webHidden/>
              </w:rPr>
              <w:fldChar w:fldCharType="begin"/>
            </w:r>
            <w:r w:rsidR="008A6697" w:rsidRPr="00F507E5">
              <w:rPr>
                <w:webHidden/>
              </w:rPr>
              <w:instrText xml:space="preserve"> PAGEREF _Toc531528808 \h </w:instrText>
            </w:r>
            <w:r w:rsidR="008A6697" w:rsidRPr="00F507E5">
              <w:rPr>
                <w:webHidden/>
              </w:rPr>
            </w:r>
            <w:r w:rsidR="008A6697" w:rsidRPr="00F507E5">
              <w:rPr>
                <w:webHidden/>
              </w:rPr>
              <w:fldChar w:fldCharType="separate"/>
            </w:r>
            <w:r w:rsidR="00897C7A" w:rsidRPr="00F507E5">
              <w:rPr>
                <w:webHidden/>
              </w:rPr>
              <w:t>9</w:t>
            </w:r>
            <w:r w:rsidR="008A6697" w:rsidRPr="00F507E5">
              <w:rPr>
                <w:webHidden/>
              </w:rPr>
              <w:fldChar w:fldCharType="end"/>
            </w:r>
          </w:hyperlink>
        </w:p>
        <w:p w:rsidR="008A6697" w:rsidRPr="00F507E5" w:rsidRDefault="00931DE6" w:rsidP="009F314B">
          <w:pPr>
            <w:pStyle w:val="TOC1"/>
            <w:tabs>
              <w:tab w:val="left" w:pos="720"/>
            </w:tabs>
            <w:spacing w:line="480" w:lineRule="auto"/>
          </w:pPr>
          <w:r w:rsidRPr="00F507E5">
            <w:rPr>
              <w:rStyle w:val="Hyperlink"/>
              <w:u w:val="none"/>
            </w:rPr>
            <w:tab/>
          </w:r>
          <w:hyperlink w:anchor="_Toc531528809" w:history="1">
            <w:r w:rsidR="008A6697" w:rsidRPr="00F507E5">
              <w:rPr>
                <w:rStyle w:val="Hyperlink"/>
                <w:spacing w:val="15"/>
              </w:rPr>
              <w:t>2.3</w:t>
            </w:r>
            <w:r w:rsidRPr="00F507E5">
              <w:rPr>
                <w:rFonts w:eastAsiaTheme="minorEastAsia"/>
              </w:rPr>
              <w:t xml:space="preserve">  </w:t>
            </w:r>
            <w:r w:rsidR="007279D8" w:rsidRPr="00F507E5">
              <w:rPr>
                <w:rFonts w:eastAsiaTheme="minorEastAsia"/>
              </w:rPr>
              <w:t xml:space="preserve">   </w:t>
            </w:r>
            <w:r w:rsidR="007279D8" w:rsidRPr="00F507E5">
              <w:rPr>
                <w:rStyle w:val="Hyperlink"/>
                <w:spacing w:val="15"/>
              </w:rPr>
              <w:t>Deep Neural Networks</w:t>
            </w:r>
            <w:r w:rsidR="008A6697" w:rsidRPr="00F507E5">
              <w:rPr>
                <w:webHidden/>
              </w:rPr>
              <w:tab/>
            </w:r>
            <w:r w:rsidR="008A6697" w:rsidRPr="00F507E5">
              <w:rPr>
                <w:webHidden/>
              </w:rPr>
              <w:fldChar w:fldCharType="begin"/>
            </w:r>
            <w:r w:rsidR="008A6697" w:rsidRPr="00F507E5">
              <w:rPr>
                <w:webHidden/>
              </w:rPr>
              <w:instrText xml:space="preserve"> PAGEREF _Toc531528809 \h </w:instrText>
            </w:r>
            <w:r w:rsidR="008A6697" w:rsidRPr="00F507E5">
              <w:rPr>
                <w:webHidden/>
              </w:rPr>
            </w:r>
            <w:r w:rsidR="008A6697" w:rsidRPr="00F507E5">
              <w:rPr>
                <w:webHidden/>
              </w:rPr>
              <w:fldChar w:fldCharType="separate"/>
            </w:r>
            <w:r w:rsidR="00897C7A" w:rsidRPr="00F507E5">
              <w:rPr>
                <w:webHidden/>
              </w:rPr>
              <w:t>15</w:t>
            </w:r>
            <w:r w:rsidR="008A6697" w:rsidRPr="00F507E5">
              <w:rPr>
                <w:webHidden/>
              </w:rPr>
              <w:fldChar w:fldCharType="end"/>
            </w:r>
          </w:hyperlink>
        </w:p>
        <w:p w:rsidR="007279D8" w:rsidRPr="00F507E5" w:rsidRDefault="007279D8" w:rsidP="007279D8">
          <w:pPr>
            <w:rPr>
              <w:rFonts w:eastAsiaTheme="minorEastAsia"/>
            </w:rPr>
          </w:pPr>
          <w:r w:rsidRPr="00F507E5">
            <w:rPr>
              <w:rFonts w:eastAsiaTheme="minorEastAsia"/>
            </w:rPr>
            <w:tab/>
            <w:t>2.4     Recurrent Neural Network ……………………………………………15</w:t>
          </w:r>
        </w:p>
        <w:p w:rsidR="007279D8" w:rsidRPr="00F507E5" w:rsidRDefault="007279D8" w:rsidP="007279D8">
          <w:pPr>
            <w:rPr>
              <w:rFonts w:eastAsiaTheme="minorEastAsia"/>
            </w:rPr>
          </w:pPr>
        </w:p>
        <w:p w:rsidR="007279D8" w:rsidRPr="00F507E5" w:rsidRDefault="007279D8" w:rsidP="007279D8">
          <w:pPr>
            <w:rPr>
              <w:rFonts w:eastAsiaTheme="minorEastAsia"/>
            </w:rPr>
          </w:pPr>
          <w:r w:rsidRPr="00F507E5">
            <w:rPr>
              <w:rFonts w:eastAsiaTheme="minorEastAsia"/>
            </w:rPr>
            <w:t xml:space="preserve">            2.5     Long Short-Term </w:t>
          </w:r>
          <w:r w:rsidR="00F507E5" w:rsidRPr="00F507E5">
            <w:rPr>
              <w:rFonts w:eastAsiaTheme="minorEastAsia"/>
            </w:rPr>
            <w:t xml:space="preserve">Memory </w:t>
          </w:r>
          <w:r w:rsidRPr="00F507E5">
            <w:rPr>
              <w:rFonts w:eastAsiaTheme="minorEastAsia"/>
            </w:rPr>
            <w:t>Network ………………………………</w:t>
          </w:r>
          <w:r w:rsidR="00F507E5" w:rsidRPr="00F507E5">
            <w:rPr>
              <w:rFonts w:eastAsiaTheme="minorEastAsia"/>
            </w:rPr>
            <w:t>...</w:t>
          </w:r>
          <w:r w:rsidRPr="00F507E5">
            <w:rPr>
              <w:rFonts w:eastAsiaTheme="minorEastAsia"/>
            </w:rPr>
            <w:t>. 16</w:t>
          </w:r>
        </w:p>
        <w:p w:rsidR="007279D8" w:rsidRPr="00F507E5" w:rsidRDefault="007279D8" w:rsidP="007279D8">
          <w:pPr>
            <w:rPr>
              <w:rFonts w:eastAsiaTheme="minorEastAsia"/>
            </w:rPr>
          </w:pPr>
        </w:p>
        <w:p w:rsidR="007279D8" w:rsidRPr="00F507E5" w:rsidRDefault="007279D8" w:rsidP="007279D8">
          <w:pPr>
            <w:rPr>
              <w:rFonts w:eastAsiaTheme="minorEastAsia"/>
            </w:rPr>
          </w:pPr>
          <w:r w:rsidRPr="00F507E5">
            <w:rPr>
              <w:rFonts w:eastAsiaTheme="minorEastAsia"/>
            </w:rPr>
            <w:t xml:space="preserve">            2.6.    Convolutional Neural Network ………………………………………</w:t>
          </w:r>
          <w:r w:rsidR="00290D3B" w:rsidRPr="00F507E5">
            <w:rPr>
              <w:rFonts w:eastAsiaTheme="minorEastAsia"/>
            </w:rPr>
            <w:t xml:space="preserve"> </w:t>
          </w:r>
          <w:r w:rsidRPr="00F507E5">
            <w:rPr>
              <w:rFonts w:eastAsiaTheme="minorEastAsia"/>
            </w:rPr>
            <w:t>16</w:t>
          </w:r>
        </w:p>
        <w:p w:rsidR="007279D8" w:rsidRPr="00F507E5" w:rsidRDefault="007279D8" w:rsidP="007279D8">
          <w:pPr>
            <w:rPr>
              <w:rFonts w:eastAsiaTheme="minorEastAsia"/>
            </w:rPr>
          </w:pPr>
        </w:p>
        <w:p w:rsidR="007279D8" w:rsidRPr="00F507E5" w:rsidRDefault="007279D8" w:rsidP="007279D8">
          <w:pPr>
            <w:rPr>
              <w:rFonts w:eastAsiaTheme="minorEastAsia"/>
            </w:rPr>
          </w:pPr>
          <w:r w:rsidRPr="00F507E5">
            <w:rPr>
              <w:rFonts w:eastAsiaTheme="minorEastAsia"/>
            </w:rPr>
            <w:tab/>
          </w:r>
          <w:r w:rsidR="00290D3B" w:rsidRPr="00F507E5">
            <w:rPr>
              <w:rFonts w:eastAsiaTheme="minorEastAsia"/>
            </w:rPr>
            <w:t xml:space="preserve">2.7     </w:t>
          </w:r>
          <w:r w:rsidR="00F507E5" w:rsidRPr="00F507E5">
            <w:rPr>
              <w:rFonts w:eastAsiaTheme="minorEastAsia"/>
            </w:rPr>
            <w:t xml:space="preserve">Importance of </w:t>
          </w:r>
          <w:r w:rsidR="00290D3B" w:rsidRPr="00F507E5">
            <w:rPr>
              <w:rFonts w:eastAsiaTheme="minorEastAsia"/>
            </w:rPr>
            <w:t>Hyperparameter Tuning ……………………………… 17</w:t>
          </w:r>
        </w:p>
        <w:p w:rsidR="00436DFC" w:rsidRPr="00F507E5" w:rsidRDefault="00436DFC" w:rsidP="007279D8">
          <w:pPr>
            <w:rPr>
              <w:rFonts w:eastAsiaTheme="minorEastAsia"/>
            </w:rPr>
          </w:pPr>
        </w:p>
        <w:p w:rsidR="00436DFC" w:rsidRPr="00F507E5" w:rsidRDefault="00436DFC" w:rsidP="007279D8">
          <w:pPr>
            <w:rPr>
              <w:rFonts w:eastAsiaTheme="minorEastAsia"/>
            </w:rPr>
          </w:pPr>
        </w:p>
        <w:p w:rsidR="00436DFC" w:rsidRPr="00F507E5" w:rsidRDefault="00436DFC" w:rsidP="007279D8">
          <w:pPr>
            <w:rPr>
              <w:rFonts w:eastAsiaTheme="minorEastAsia"/>
            </w:rPr>
          </w:pPr>
        </w:p>
        <w:p w:rsidR="008A6697" w:rsidRPr="00F507E5" w:rsidRDefault="00205826" w:rsidP="00931DE6">
          <w:pPr>
            <w:pStyle w:val="TOC1"/>
            <w:numPr>
              <w:ilvl w:val="0"/>
              <w:numId w:val="18"/>
            </w:numPr>
            <w:spacing w:line="480" w:lineRule="auto"/>
            <w:rPr>
              <w:rFonts w:eastAsiaTheme="minorEastAsia"/>
            </w:rPr>
          </w:pPr>
          <w:hyperlink w:anchor="_Toc531528810" w:history="1">
            <w:r w:rsidR="009F314B" w:rsidRPr="00F507E5">
              <w:rPr>
                <w:rStyle w:val="Hyperlink"/>
                <w:b/>
              </w:rPr>
              <w:t>PROJECT REQUIREMENTS</w:t>
            </w:r>
            <w:r w:rsidR="008A6697" w:rsidRPr="00F507E5">
              <w:rPr>
                <w:webHidden/>
              </w:rPr>
              <w:tab/>
            </w:r>
            <w:r w:rsidR="008A6697" w:rsidRPr="00F507E5">
              <w:rPr>
                <w:webHidden/>
              </w:rPr>
              <w:fldChar w:fldCharType="begin"/>
            </w:r>
            <w:r w:rsidR="008A6697" w:rsidRPr="00F507E5">
              <w:rPr>
                <w:webHidden/>
              </w:rPr>
              <w:instrText xml:space="preserve"> PAGEREF _Toc531528810 \h </w:instrText>
            </w:r>
            <w:r w:rsidR="008A6697" w:rsidRPr="00F507E5">
              <w:rPr>
                <w:webHidden/>
              </w:rPr>
            </w:r>
            <w:r w:rsidR="008A6697" w:rsidRPr="00F507E5">
              <w:rPr>
                <w:webHidden/>
              </w:rPr>
              <w:fldChar w:fldCharType="separate"/>
            </w:r>
            <w:r w:rsidR="00897C7A" w:rsidRPr="00F507E5">
              <w:rPr>
                <w:webHidden/>
              </w:rPr>
              <w:t>17</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12" w:history="1">
            <w:r w:rsidR="008A6697" w:rsidRPr="00F507E5">
              <w:rPr>
                <w:rStyle w:val="Hyperlink"/>
                <w:spacing w:val="15"/>
              </w:rPr>
              <w:t>3.1</w:t>
            </w:r>
            <w:r w:rsidRPr="00F507E5">
              <w:rPr>
                <w:rFonts w:eastAsiaTheme="minorEastAsia"/>
              </w:rPr>
              <w:t xml:space="preserve">  </w:t>
            </w:r>
            <w:r w:rsidR="000B5CBD" w:rsidRPr="00F507E5">
              <w:rPr>
                <w:rFonts w:eastAsiaTheme="minorEastAsia"/>
              </w:rPr>
              <w:t xml:space="preserve">Indoor </w:t>
            </w:r>
            <w:r w:rsidR="000B5CBD" w:rsidRPr="00F507E5">
              <w:rPr>
                <w:rStyle w:val="Hyperlink"/>
                <w:spacing w:val="15"/>
              </w:rPr>
              <w:t>Experimental Setup</w:t>
            </w:r>
            <w:r w:rsidR="008A6697" w:rsidRPr="00F507E5">
              <w:rPr>
                <w:webHidden/>
              </w:rPr>
              <w:tab/>
            </w:r>
            <w:r w:rsidR="008A6697" w:rsidRPr="00F507E5">
              <w:rPr>
                <w:webHidden/>
              </w:rPr>
              <w:fldChar w:fldCharType="begin"/>
            </w:r>
            <w:r w:rsidR="008A6697" w:rsidRPr="00F507E5">
              <w:rPr>
                <w:webHidden/>
              </w:rPr>
              <w:instrText xml:space="preserve"> PAGEREF _Toc531528812 \h </w:instrText>
            </w:r>
            <w:r w:rsidR="008A6697" w:rsidRPr="00F507E5">
              <w:rPr>
                <w:webHidden/>
              </w:rPr>
            </w:r>
            <w:r w:rsidR="008A6697" w:rsidRPr="00F507E5">
              <w:rPr>
                <w:webHidden/>
              </w:rPr>
              <w:fldChar w:fldCharType="separate"/>
            </w:r>
            <w:r w:rsidR="00897C7A" w:rsidRPr="00F507E5">
              <w:rPr>
                <w:webHidden/>
              </w:rPr>
              <w:t>19</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13" w:history="1">
            <w:r w:rsidR="008A6697" w:rsidRPr="00F507E5">
              <w:rPr>
                <w:rStyle w:val="Hyperlink"/>
                <w:spacing w:val="15"/>
              </w:rPr>
              <w:t>3.2</w:t>
            </w:r>
            <w:r w:rsidRPr="00F507E5">
              <w:rPr>
                <w:rFonts w:eastAsiaTheme="minorEastAsia"/>
              </w:rPr>
              <w:t xml:space="preserve">  </w:t>
            </w:r>
            <w:r w:rsidR="000B5CBD" w:rsidRPr="00F507E5">
              <w:rPr>
                <w:rStyle w:val="Hyperlink"/>
                <w:spacing w:val="15"/>
              </w:rPr>
              <w:t>Dragino LoRa Gateway Setup with Arudino</w:t>
            </w:r>
            <w:r w:rsidR="008A6697" w:rsidRPr="00F507E5">
              <w:rPr>
                <w:webHidden/>
              </w:rPr>
              <w:tab/>
            </w:r>
            <w:r w:rsidR="008A6697" w:rsidRPr="00F507E5">
              <w:rPr>
                <w:webHidden/>
              </w:rPr>
              <w:fldChar w:fldCharType="begin"/>
            </w:r>
            <w:r w:rsidR="008A6697" w:rsidRPr="00F507E5">
              <w:rPr>
                <w:webHidden/>
              </w:rPr>
              <w:instrText xml:space="preserve"> PAGEREF _Toc531528813 \h </w:instrText>
            </w:r>
            <w:r w:rsidR="008A6697" w:rsidRPr="00F507E5">
              <w:rPr>
                <w:webHidden/>
              </w:rPr>
            </w:r>
            <w:r w:rsidR="008A6697" w:rsidRPr="00F507E5">
              <w:rPr>
                <w:webHidden/>
              </w:rPr>
              <w:fldChar w:fldCharType="separate"/>
            </w:r>
            <w:r w:rsidR="00897C7A" w:rsidRPr="00F507E5">
              <w:rPr>
                <w:webHidden/>
              </w:rPr>
              <w:t>19</w:t>
            </w:r>
            <w:r w:rsidR="008A6697" w:rsidRPr="00F507E5">
              <w:rPr>
                <w:webHidden/>
              </w:rPr>
              <w:fldChar w:fldCharType="end"/>
            </w:r>
          </w:hyperlink>
        </w:p>
        <w:p w:rsidR="008A6697" w:rsidRPr="00F507E5" w:rsidRDefault="00205826" w:rsidP="00931DE6">
          <w:pPr>
            <w:pStyle w:val="TOC1"/>
            <w:numPr>
              <w:ilvl w:val="0"/>
              <w:numId w:val="18"/>
            </w:numPr>
            <w:spacing w:line="480" w:lineRule="auto"/>
            <w:rPr>
              <w:rFonts w:eastAsiaTheme="minorEastAsia"/>
            </w:rPr>
          </w:pPr>
          <w:hyperlink w:anchor="_Toc531528818" w:history="1">
            <w:r w:rsidR="009F314B" w:rsidRPr="00F507E5">
              <w:rPr>
                <w:rStyle w:val="Hyperlink"/>
                <w:b/>
              </w:rPr>
              <w:t>PROJECT ARCHITECTURE AND TECHNOLOGIES USED</w:t>
            </w:r>
            <w:r w:rsidR="008A6697" w:rsidRPr="00F507E5">
              <w:rPr>
                <w:webHidden/>
              </w:rPr>
              <w:tab/>
            </w:r>
            <w:r w:rsidR="008A6697" w:rsidRPr="00F507E5">
              <w:rPr>
                <w:webHidden/>
              </w:rPr>
              <w:fldChar w:fldCharType="begin"/>
            </w:r>
            <w:r w:rsidR="008A6697" w:rsidRPr="00F507E5">
              <w:rPr>
                <w:webHidden/>
              </w:rPr>
              <w:instrText xml:space="preserve"> PAGEREF _Toc531528818 \h </w:instrText>
            </w:r>
            <w:r w:rsidR="008A6697" w:rsidRPr="00F507E5">
              <w:rPr>
                <w:webHidden/>
              </w:rPr>
            </w:r>
            <w:r w:rsidR="008A6697" w:rsidRPr="00F507E5">
              <w:rPr>
                <w:webHidden/>
              </w:rPr>
              <w:fldChar w:fldCharType="separate"/>
            </w:r>
            <w:r w:rsidR="00897C7A" w:rsidRPr="00F507E5">
              <w:rPr>
                <w:webHidden/>
              </w:rPr>
              <w:t>23</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20" w:history="1">
            <w:r w:rsidR="008A6697" w:rsidRPr="00F507E5">
              <w:rPr>
                <w:rStyle w:val="Hyperlink"/>
                <w:spacing w:val="15"/>
              </w:rPr>
              <w:t>4.1</w:t>
            </w:r>
            <w:r w:rsidRPr="00F507E5">
              <w:rPr>
                <w:rFonts w:eastAsiaTheme="minorEastAsia"/>
              </w:rPr>
              <w:t xml:space="preserve">  </w:t>
            </w:r>
            <w:r w:rsidR="008A6697" w:rsidRPr="00F507E5">
              <w:rPr>
                <w:rStyle w:val="Hyperlink"/>
                <w:spacing w:val="15"/>
              </w:rPr>
              <w:t>System Architecture</w:t>
            </w:r>
            <w:r w:rsidR="008A6697" w:rsidRPr="00F507E5">
              <w:rPr>
                <w:webHidden/>
              </w:rPr>
              <w:tab/>
            </w:r>
            <w:r w:rsidR="008A6697" w:rsidRPr="00F507E5">
              <w:rPr>
                <w:webHidden/>
              </w:rPr>
              <w:fldChar w:fldCharType="begin"/>
            </w:r>
            <w:r w:rsidR="008A6697" w:rsidRPr="00F507E5">
              <w:rPr>
                <w:webHidden/>
              </w:rPr>
              <w:instrText xml:space="preserve"> PAGEREF _Toc531528820 \h </w:instrText>
            </w:r>
            <w:r w:rsidR="008A6697" w:rsidRPr="00F507E5">
              <w:rPr>
                <w:webHidden/>
              </w:rPr>
            </w:r>
            <w:r w:rsidR="008A6697" w:rsidRPr="00F507E5">
              <w:rPr>
                <w:webHidden/>
              </w:rPr>
              <w:fldChar w:fldCharType="separate"/>
            </w:r>
            <w:r w:rsidR="00897C7A" w:rsidRPr="00F507E5">
              <w:rPr>
                <w:webHidden/>
              </w:rPr>
              <w:t>23</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21" w:history="1">
            <w:r w:rsidR="008A6697" w:rsidRPr="00F507E5">
              <w:rPr>
                <w:rStyle w:val="Hyperlink"/>
                <w:spacing w:val="15"/>
              </w:rPr>
              <w:t>4.2</w:t>
            </w:r>
            <w:r w:rsidRPr="00F507E5">
              <w:rPr>
                <w:rFonts w:eastAsiaTheme="minorEastAsia"/>
              </w:rPr>
              <w:t xml:space="preserve">  </w:t>
            </w:r>
            <w:r w:rsidR="008A6697" w:rsidRPr="00F507E5">
              <w:rPr>
                <w:rStyle w:val="Hyperlink"/>
                <w:spacing w:val="15"/>
              </w:rPr>
              <w:t>Technology Used</w:t>
            </w:r>
            <w:r w:rsidR="008A6697" w:rsidRPr="00F507E5">
              <w:rPr>
                <w:webHidden/>
              </w:rPr>
              <w:tab/>
            </w:r>
            <w:r w:rsidR="008A6697" w:rsidRPr="00F507E5">
              <w:rPr>
                <w:webHidden/>
              </w:rPr>
              <w:fldChar w:fldCharType="begin"/>
            </w:r>
            <w:r w:rsidR="008A6697" w:rsidRPr="00F507E5">
              <w:rPr>
                <w:webHidden/>
              </w:rPr>
              <w:instrText xml:space="preserve"> PAGEREF _Toc531528821 \h </w:instrText>
            </w:r>
            <w:r w:rsidR="008A6697" w:rsidRPr="00F507E5">
              <w:rPr>
                <w:webHidden/>
              </w:rPr>
            </w:r>
            <w:r w:rsidR="008A6697" w:rsidRPr="00F507E5">
              <w:rPr>
                <w:webHidden/>
              </w:rPr>
              <w:fldChar w:fldCharType="separate"/>
            </w:r>
            <w:r w:rsidR="00897C7A" w:rsidRPr="00F507E5">
              <w:rPr>
                <w:webHidden/>
              </w:rPr>
              <w:t>26</w:t>
            </w:r>
            <w:r w:rsidR="008A6697" w:rsidRPr="00F507E5">
              <w:rPr>
                <w:webHidden/>
              </w:rPr>
              <w:fldChar w:fldCharType="end"/>
            </w:r>
          </w:hyperlink>
        </w:p>
        <w:p w:rsidR="008A6697" w:rsidRPr="00F507E5" w:rsidRDefault="00205826" w:rsidP="00931DE6">
          <w:pPr>
            <w:pStyle w:val="TOC1"/>
            <w:numPr>
              <w:ilvl w:val="0"/>
              <w:numId w:val="18"/>
            </w:numPr>
            <w:spacing w:line="480" w:lineRule="auto"/>
            <w:rPr>
              <w:rFonts w:eastAsiaTheme="minorEastAsia"/>
            </w:rPr>
          </w:pPr>
          <w:hyperlink w:anchor="_Toc531528822" w:history="1">
            <w:r w:rsidR="009F314B" w:rsidRPr="00F507E5">
              <w:rPr>
                <w:rStyle w:val="Hyperlink"/>
                <w:b/>
              </w:rPr>
              <w:t>PROJECT IMPLEMENTATION</w:t>
            </w:r>
            <w:r w:rsidR="008A6697" w:rsidRPr="00F507E5">
              <w:rPr>
                <w:webHidden/>
              </w:rPr>
              <w:tab/>
            </w:r>
            <w:r w:rsidR="008A6697" w:rsidRPr="00F507E5">
              <w:rPr>
                <w:webHidden/>
              </w:rPr>
              <w:fldChar w:fldCharType="begin"/>
            </w:r>
            <w:r w:rsidR="008A6697" w:rsidRPr="00F507E5">
              <w:rPr>
                <w:webHidden/>
              </w:rPr>
              <w:instrText xml:space="preserve"> PAGEREF _Toc531528822 \h </w:instrText>
            </w:r>
            <w:r w:rsidR="008A6697" w:rsidRPr="00F507E5">
              <w:rPr>
                <w:webHidden/>
              </w:rPr>
            </w:r>
            <w:r w:rsidR="008A6697" w:rsidRPr="00F507E5">
              <w:rPr>
                <w:webHidden/>
              </w:rPr>
              <w:fldChar w:fldCharType="separate"/>
            </w:r>
            <w:r w:rsidR="00897C7A" w:rsidRPr="00F507E5">
              <w:rPr>
                <w:webHidden/>
              </w:rPr>
              <w:t>29</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24" w:history="1">
            <w:r w:rsidRPr="00F507E5">
              <w:rPr>
                <w:rStyle w:val="Hyperlink"/>
                <w:spacing w:val="15"/>
              </w:rPr>
              <w:t xml:space="preserve">5.1 </w:t>
            </w:r>
            <w:r w:rsidR="000B5CBD" w:rsidRPr="00F507E5">
              <w:rPr>
                <w:rStyle w:val="Hyperlink"/>
                <w:spacing w:val="15"/>
              </w:rPr>
              <w:t>Data Collection</w:t>
            </w:r>
            <w:r w:rsidR="008A6697" w:rsidRPr="00F507E5">
              <w:rPr>
                <w:webHidden/>
              </w:rPr>
              <w:tab/>
            </w:r>
            <w:r w:rsidR="008A6697" w:rsidRPr="00F507E5">
              <w:rPr>
                <w:webHidden/>
              </w:rPr>
              <w:fldChar w:fldCharType="begin"/>
            </w:r>
            <w:r w:rsidR="008A6697" w:rsidRPr="00F507E5">
              <w:rPr>
                <w:webHidden/>
              </w:rPr>
              <w:instrText xml:space="preserve"> PAGEREF _Toc531528824 \h </w:instrText>
            </w:r>
            <w:r w:rsidR="008A6697" w:rsidRPr="00F507E5">
              <w:rPr>
                <w:webHidden/>
              </w:rPr>
            </w:r>
            <w:r w:rsidR="008A6697" w:rsidRPr="00F507E5">
              <w:rPr>
                <w:webHidden/>
              </w:rPr>
              <w:fldChar w:fldCharType="separate"/>
            </w:r>
            <w:r w:rsidR="00897C7A" w:rsidRPr="00F507E5">
              <w:rPr>
                <w:webHidden/>
              </w:rPr>
              <w:t>29</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25" w:history="1">
            <w:r w:rsidR="008A6697" w:rsidRPr="00F507E5">
              <w:rPr>
                <w:rStyle w:val="Hyperlink"/>
                <w:spacing w:val="15"/>
              </w:rPr>
              <w:t>5.2</w:t>
            </w:r>
            <w:r w:rsidRPr="00F507E5">
              <w:rPr>
                <w:rFonts w:eastAsiaTheme="minorEastAsia"/>
              </w:rPr>
              <w:t xml:space="preserve">  </w:t>
            </w:r>
            <w:r w:rsidR="000B5CBD" w:rsidRPr="00F507E5">
              <w:rPr>
                <w:rStyle w:val="Hyperlink"/>
                <w:spacing w:val="15"/>
              </w:rPr>
              <w:t>Data Preprocessing</w:t>
            </w:r>
            <w:r w:rsidR="008A6697" w:rsidRPr="00F507E5">
              <w:rPr>
                <w:webHidden/>
              </w:rPr>
              <w:tab/>
            </w:r>
            <w:r w:rsidR="008A6697" w:rsidRPr="00F507E5">
              <w:rPr>
                <w:webHidden/>
              </w:rPr>
              <w:fldChar w:fldCharType="begin"/>
            </w:r>
            <w:r w:rsidR="008A6697" w:rsidRPr="00F507E5">
              <w:rPr>
                <w:webHidden/>
              </w:rPr>
              <w:instrText xml:space="preserve"> PAGEREF _Toc531528825 \h </w:instrText>
            </w:r>
            <w:r w:rsidR="008A6697" w:rsidRPr="00F507E5">
              <w:rPr>
                <w:webHidden/>
              </w:rPr>
            </w:r>
            <w:r w:rsidR="008A6697" w:rsidRPr="00F507E5">
              <w:rPr>
                <w:webHidden/>
              </w:rPr>
              <w:fldChar w:fldCharType="separate"/>
            </w:r>
            <w:r w:rsidR="00897C7A" w:rsidRPr="00F507E5">
              <w:rPr>
                <w:webHidden/>
              </w:rPr>
              <w:t>32</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26" w:history="1">
            <w:r w:rsidR="008A6697" w:rsidRPr="00F507E5">
              <w:rPr>
                <w:rStyle w:val="Hyperlink"/>
                <w:spacing w:val="15"/>
              </w:rPr>
              <w:t>5.3</w:t>
            </w:r>
            <w:r w:rsidRPr="00F507E5">
              <w:rPr>
                <w:rFonts w:eastAsiaTheme="minorEastAsia"/>
              </w:rPr>
              <w:t xml:space="preserve">  </w:t>
            </w:r>
            <w:r w:rsidR="000B5CBD" w:rsidRPr="00F507E5">
              <w:rPr>
                <w:rStyle w:val="Hyperlink"/>
                <w:spacing w:val="15"/>
              </w:rPr>
              <w:t>Data Analysis</w:t>
            </w:r>
            <w:r w:rsidR="008A6697" w:rsidRPr="00F507E5">
              <w:rPr>
                <w:webHidden/>
              </w:rPr>
              <w:tab/>
            </w:r>
            <w:r w:rsidR="008A6697" w:rsidRPr="00F507E5">
              <w:rPr>
                <w:webHidden/>
              </w:rPr>
              <w:fldChar w:fldCharType="begin"/>
            </w:r>
            <w:r w:rsidR="008A6697" w:rsidRPr="00F507E5">
              <w:rPr>
                <w:webHidden/>
              </w:rPr>
              <w:instrText xml:space="preserve"> PAGEREF _Toc531528826 \h </w:instrText>
            </w:r>
            <w:r w:rsidR="008A6697" w:rsidRPr="00F507E5">
              <w:rPr>
                <w:webHidden/>
              </w:rPr>
            </w:r>
            <w:r w:rsidR="008A6697" w:rsidRPr="00F507E5">
              <w:rPr>
                <w:webHidden/>
              </w:rPr>
              <w:fldChar w:fldCharType="separate"/>
            </w:r>
            <w:r w:rsidR="00897C7A" w:rsidRPr="00F507E5">
              <w:rPr>
                <w:webHidden/>
              </w:rPr>
              <w:t>35</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27" w:history="1">
            <w:r w:rsidR="008A6697" w:rsidRPr="00F507E5">
              <w:rPr>
                <w:rStyle w:val="Hyperlink"/>
                <w:spacing w:val="15"/>
              </w:rPr>
              <w:t>5.4</w:t>
            </w:r>
            <w:r w:rsidRPr="00F507E5">
              <w:rPr>
                <w:rFonts w:eastAsiaTheme="minorEastAsia"/>
              </w:rPr>
              <w:t xml:space="preserve">  </w:t>
            </w:r>
            <w:r w:rsidR="004B3E8C" w:rsidRPr="00F507E5">
              <w:rPr>
                <w:rStyle w:val="Hyperlink"/>
                <w:spacing w:val="15"/>
              </w:rPr>
              <w:t>Fingerprinting Map Generation</w:t>
            </w:r>
            <w:r w:rsidR="008A6697" w:rsidRPr="00F507E5">
              <w:rPr>
                <w:webHidden/>
              </w:rPr>
              <w:tab/>
            </w:r>
            <w:r w:rsidR="008A6697" w:rsidRPr="00F507E5">
              <w:rPr>
                <w:webHidden/>
              </w:rPr>
              <w:fldChar w:fldCharType="begin"/>
            </w:r>
            <w:r w:rsidR="008A6697" w:rsidRPr="00F507E5">
              <w:rPr>
                <w:webHidden/>
              </w:rPr>
              <w:instrText xml:space="preserve"> PAGEREF _Toc531528827 \h </w:instrText>
            </w:r>
            <w:r w:rsidR="008A6697" w:rsidRPr="00F507E5">
              <w:rPr>
                <w:webHidden/>
              </w:rPr>
            </w:r>
            <w:r w:rsidR="008A6697" w:rsidRPr="00F507E5">
              <w:rPr>
                <w:webHidden/>
              </w:rPr>
              <w:fldChar w:fldCharType="separate"/>
            </w:r>
            <w:r w:rsidR="00897C7A" w:rsidRPr="00F507E5">
              <w:rPr>
                <w:webHidden/>
              </w:rPr>
              <w:t>37</w:t>
            </w:r>
            <w:r w:rsidR="008A6697" w:rsidRPr="00F507E5">
              <w:rPr>
                <w:webHidden/>
              </w:rPr>
              <w:fldChar w:fldCharType="end"/>
            </w:r>
          </w:hyperlink>
        </w:p>
        <w:p w:rsidR="008A6697" w:rsidRPr="00F507E5" w:rsidRDefault="00931DE6" w:rsidP="009F314B">
          <w:pPr>
            <w:pStyle w:val="TOC1"/>
            <w:tabs>
              <w:tab w:val="left" w:pos="720"/>
            </w:tabs>
            <w:spacing w:line="480" w:lineRule="auto"/>
            <w:rPr>
              <w:rFonts w:eastAsiaTheme="minorEastAsia"/>
            </w:rPr>
          </w:pPr>
          <w:r w:rsidRPr="00F507E5">
            <w:rPr>
              <w:rStyle w:val="Hyperlink"/>
              <w:u w:val="none"/>
            </w:rPr>
            <w:tab/>
          </w:r>
          <w:hyperlink w:anchor="_Toc531528828" w:history="1">
            <w:r w:rsidR="008A6697" w:rsidRPr="00F507E5">
              <w:rPr>
                <w:rStyle w:val="Hyperlink"/>
                <w:spacing w:val="15"/>
              </w:rPr>
              <w:t>5.5</w:t>
            </w:r>
            <w:r w:rsidRPr="00F507E5">
              <w:rPr>
                <w:rFonts w:eastAsiaTheme="minorEastAsia"/>
              </w:rPr>
              <w:t xml:space="preserve">  </w:t>
            </w:r>
            <w:r w:rsidR="004B3E8C" w:rsidRPr="00F507E5">
              <w:rPr>
                <w:rFonts w:eastAsiaTheme="minorEastAsia"/>
              </w:rPr>
              <w:t xml:space="preserve">Interpolation using </w:t>
            </w:r>
            <w:r w:rsidR="000B5CBD" w:rsidRPr="00F507E5">
              <w:rPr>
                <w:rStyle w:val="Hyperlink"/>
                <w:spacing w:val="15"/>
              </w:rPr>
              <w:t>Denoising Autoencoders</w:t>
            </w:r>
            <w:r w:rsidR="008A6697" w:rsidRPr="00F507E5">
              <w:rPr>
                <w:webHidden/>
              </w:rPr>
              <w:tab/>
            </w:r>
            <w:r w:rsidR="008A6697" w:rsidRPr="00F507E5">
              <w:rPr>
                <w:webHidden/>
              </w:rPr>
              <w:fldChar w:fldCharType="begin"/>
            </w:r>
            <w:r w:rsidR="008A6697" w:rsidRPr="00F507E5">
              <w:rPr>
                <w:webHidden/>
              </w:rPr>
              <w:instrText xml:space="preserve"> PAGEREF _Toc531528828 \h </w:instrText>
            </w:r>
            <w:r w:rsidR="008A6697" w:rsidRPr="00F507E5">
              <w:rPr>
                <w:webHidden/>
              </w:rPr>
            </w:r>
            <w:r w:rsidR="008A6697" w:rsidRPr="00F507E5">
              <w:rPr>
                <w:webHidden/>
              </w:rPr>
              <w:fldChar w:fldCharType="separate"/>
            </w:r>
            <w:r w:rsidR="00897C7A" w:rsidRPr="00F507E5">
              <w:rPr>
                <w:webHidden/>
              </w:rPr>
              <w:t>43</w:t>
            </w:r>
            <w:r w:rsidR="008A6697" w:rsidRPr="00F507E5">
              <w:rPr>
                <w:webHidden/>
              </w:rPr>
              <w:fldChar w:fldCharType="end"/>
            </w:r>
          </w:hyperlink>
        </w:p>
        <w:p w:rsidR="008A6697" w:rsidRPr="00F507E5" w:rsidRDefault="00931DE6" w:rsidP="009F314B">
          <w:pPr>
            <w:pStyle w:val="TOC1"/>
            <w:tabs>
              <w:tab w:val="left" w:pos="720"/>
            </w:tabs>
            <w:spacing w:line="480" w:lineRule="auto"/>
          </w:pPr>
          <w:r w:rsidRPr="00F507E5">
            <w:rPr>
              <w:rStyle w:val="Hyperlink"/>
              <w:u w:val="none"/>
            </w:rPr>
            <w:tab/>
          </w:r>
          <w:hyperlink w:anchor="_Toc531528829" w:history="1">
            <w:r w:rsidR="008A6697" w:rsidRPr="00F507E5">
              <w:rPr>
                <w:rStyle w:val="Hyperlink"/>
                <w:spacing w:val="15"/>
              </w:rPr>
              <w:t>5.6</w:t>
            </w:r>
            <w:r w:rsidRPr="00F507E5">
              <w:rPr>
                <w:rFonts w:eastAsiaTheme="minorEastAsia"/>
              </w:rPr>
              <w:t xml:space="preserve">  </w:t>
            </w:r>
            <w:r w:rsidR="004B3E8C" w:rsidRPr="00F507E5">
              <w:rPr>
                <w:rFonts w:eastAsiaTheme="minorEastAsia"/>
              </w:rPr>
              <w:t xml:space="preserve">Analysis of Deep Learning Techniques for </w:t>
            </w:r>
            <w:r w:rsidR="004F18E1" w:rsidRPr="00F507E5">
              <w:rPr>
                <w:rFonts w:eastAsiaTheme="minorEastAsia"/>
              </w:rPr>
              <w:t>n</w:t>
            </w:r>
            <w:r w:rsidR="004B3E8C" w:rsidRPr="00F507E5">
              <w:rPr>
                <w:rFonts w:eastAsiaTheme="minorEastAsia"/>
              </w:rPr>
              <w:t xml:space="preserve">aïve </w:t>
            </w:r>
            <w:r w:rsidR="004F18E1" w:rsidRPr="00F507E5">
              <w:rPr>
                <w:rFonts w:eastAsiaTheme="minorEastAsia"/>
              </w:rPr>
              <w:t>a</w:t>
            </w:r>
            <w:r w:rsidR="004B3E8C" w:rsidRPr="00F507E5">
              <w:rPr>
                <w:rFonts w:eastAsiaTheme="minorEastAsia"/>
              </w:rPr>
              <w:t xml:space="preserve">pproach </w:t>
            </w:r>
            <w:r w:rsidR="008A6697" w:rsidRPr="00F507E5">
              <w:rPr>
                <w:webHidden/>
              </w:rPr>
              <w:tab/>
            </w:r>
            <w:r w:rsidR="008A6697" w:rsidRPr="00F507E5">
              <w:rPr>
                <w:webHidden/>
              </w:rPr>
              <w:fldChar w:fldCharType="begin"/>
            </w:r>
            <w:r w:rsidR="008A6697" w:rsidRPr="00F507E5">
              <w:rPr>
                <w:webHidden/>
              </w:rPr>
              <w:instrText xml:space="preserve"> PAGEREF _Toc531528829 \h </w:instrText>
            </w:r>
            <w:r w:rsidR="008A6697" w:rsidRPr="00F507E5">
              <w:rPr>
                <w:webHidden/>
              </w:rPr>
            </w:r>
            <w:r w:rsidR="008A6697" w:rsidRPr="00F507E5">
              <w:rPr>
                <w:webHidden/>
              </w:rPr>
              <w:fldChar w:fldCharType="separate"/>
            </w:r>
            <w:r w:rsidR="00897C7A" w:rsidRPr="00F507E5">
              <w:rPr>
                <w:webHidden/>
              </w:rPr>
              <w:t>47</w:t>
            </w:r>
            <w:r w:rsidR="008A6697" w:rsidRPr="00F507E5">
              <w:rPr>
                <w:webHidden/>
              </w:rPr>
              <w:fldChar w:fldCharType="end"/>
            </w:r>
          </w:hyperlink>
        </w:p>
        <w:p w:rsidR="004B3E8C" w:rsidRPr="00F507E5" w:rsidRDefault="004B3E8C" w:rsidP="004B3E8C">
          <w:pPr>
            <w:rPr>
              <w:rFonts w:eastAsiaTheme="minorEastAsia"/>
            </w:rPr>
          </w:pPr>
          <w:r w:rsidRPr="00F507E5">
            <w:rPr>
              <w:rFonts w:eastAsiaTheme="minorEastAsia"/>
            </w:rPr>
            <w:t xml:space="preserve">            5.7   Analysis of Deep Learning Techniques for </w:t>
          </w:r>
          <w:r w:rsidR="004F18E1" w:rsidRPr="00F507E5">
            <w:rPr>
              <w:rFonts w:eastAsiaTheme="minorEastAsia"/>
            </w:rPr>
            <w:t>p</w:t>
          </w:r>
          <w:r w:rsidRPr="00F507E5">
            <w:rPr>
              <w:rFonts w:eastAsiaTheme="minorEastAsia"/>
            </w:rPr>
            <w:t xml:space="preserve">robability </w:t>
          </w:r>
          <w:r w:rsidR="004F18E1" w:rsidRPr="00F507E5">
            <w:rPr>
              <w:rFonts w:eastAsiaTheme="minorEastAsia"/>
            </w:rPr>
            <w:t>a</w:t>
          </w:r>
          <w:r w:rsidRPr="00F507E5">
            <w:rPr>
              <w:rFonts w:eastAsiaTheme="minorEastAsia"/>
            </w:rPr>
            <w:t>pproach …….48</w:t>
          </w:r>
        </w:p>
        <w:p w:rsidR="004B3E8C" w:rsidRPr="00F507E5" w:rsidRDefault="004B3E8C" w:rsidP="004B3E8C">
          <w:pPr>
            <w:rPr>
              <w:rFonts w:eastAsiaTheme="minorEastAsia"/>
            </w:rPr>
          </w:pPr>
        </w:p>
        <w:p w:rsidR="004B3E8C" w:rsidRPr="00F507E5" w:rsidRDefault="004B3E8C" w:rsidP="004B3E8C">
          <w:pPr>
            <w:rPr>
              <w:rFonts w:eastAsiaTheme="minorEastAsia"/>
            </w:rPr>
          </w:pPr>
          <w:r w:rsidRPr="00F507E5">
            <w:rPr>
              <w:rFonts w:eastAsiaTheme="minorEastAsia"/>
            </w:rPr>
            <w:t xml:space="preserve">            5.8   </w:t>
          </w:r>
          <w:r w:rsidR="00F507E5" w:rsidRPr="00F507E5">
            <w:rPr>
              <w:rFonts w:eastAsiaTheme="minorEastAsia"/>
            </w:rPr>
            <w:t xml:space="preserve">KNN comparison with </w:t>
          </w:r>
          <w:r w:rsidRPr="00F507E5">
            <w:rPr>
              <w:rFonts w:eastAsiaTheme="minorEastAsia"/>
            </w:rPr>
            <w:t>Deep Learning</w:t>
          </w:r>
          <w:r w:rsidR="00F507E5" w:rsidRPr="00F507E5">
            <w:rPr>
              <w:rFonts w:eastAsiaTheme="minorEastAsia"/>
            </w:rPr>
            <w:t xml:space="preserve"> results</w:t>
          </w:r>
          <w:r w:rsidRPr="00F507E5">
            <w:rPr>
              <w:rFonts w:eastAsiaTheme="minorEastAsia"/>
            </w:rPr>
            <w:t xml:space="preserve"> for </w:t>
          </w:r>
          <w:r w:rsidR="00F507E5" w:rsidRPr="00F507E5">
            <w:rPr>
              <w:rFonts w:eastAsiaTheme="minorEastAsia"/>
            </w:rPr>
            <w:t>outdoor localization .</w:t>
          </w:r>
          <w:r w:rsidR="004F18E1" w:rsidRPr="00F507E5">
            <w:rPr>
              <w:rFonts w:eastAsiaTheme="minorEastAsia"/>
            </w:rPr>
            <w:t>49</w:t>
          </w:r>
        </w:p>
        <w:p w:rsidR="004B3E8C" w:rsidRPr="00F507E5" w:rsidRDefault="004B3E8C" w:rsidP="004B3E8C">
          <w:pPr>
            <w:rPr>
              <w:rFonts w:eastAsiaTheme="minorEastAsia"/>
            </w:rPr>
          </w:pPr>
        </w:p>
        <w:p w:rsidR="004B3E8C" w:rsidRPr="00F507E5" w:rsidRDefault="004B3E8C" w:rsidP="004B3E8C">
          <w:pPr>
            <w:rPr>
              <w:rFonts w:eastAsiaTheme="minorEastAsia"/>
            </w:rPr>
          </w:pPr>
          <w:r w:rsidRPr="00F507E5">
            <w:rPr>
              <w:rFonts w:eastAsiaTheme="minorEastAsia"/>
            </w:rPr>
            <w:t xml:space="preserve">            5.9   </w:t>
          </w:r>
          <w:r w:rsidR="00F507E5" w:rsidRPr="00F507E5">
            <w:rPr>
              <w:rFonts w:eastAsiaTheme="minorEastAsia"/>
            </w:rPr>
            <w:t>Analysis of Indoor Localization Results ……</w:t>
          </w:r>
          <w:r w:rsidR="005629CD" w:rsidRPr="00F507E5">
            <w:rPr>
              <w:rFonts w:eastAsiaTheme="minorEastAsia"/>
            </w:rPr>
            <w:t>….</w:t>
          </w:r>
          <w:r w:rsidRPr="00F507E5">
            <w:rPr>
              <w:rFonts w:eastAsiaTheme="minorEastAsia"/>
            </w:rPr>
            <w:t>……………………</w:t>
          </w:r>
          <w:r w:rsidR="004F18E1" w:rsidRPr="00F507E5">
            <w:rPr>
              <w:rFonts w:eastAsiaTheme="minorEastAsia"/>
            </w:rPr>
            <w:t>...</w:t>
          </w:r>
          <w:r w:rsidRPr="00F507E5">
            <w:rPr>
              <w:rFonts w:eastAsiaTheme="minorEastAsia"/>
            </w:rPr>
            <w:t>49</w:t>
          </w:r>
        </w:p>
        <w:p w:rsidR="004F18E1" w:rsidRPr="00F507E5" w:rsidRDefault="004F18E1" w:rsidP="004B3E8C">
          <w:pPr>
            <w:rPr>
              <w:rFonts w:eastAsiaTheme="minorEastAsia"/>
            </w:rPr>
          </w:pPr>
        </w:p>
        <w:p w:rsidR="004B3E8C" w:rsidRPr="00F507E5" w:rsidRDefault="004F18E1" w:rsidP="004B3E8C">
          <w:pPr>
            <w:rPr>
              <w:rFonts w:eastAsiaTheme="minorEastAsia"/>
            </w:rPr>
          </w:pPr>
          <w:r w:rsidRPr="00F507E5">
            <w:rPr>
              <w:rFonts w:eastAsiaTheme="minorEastAsia"/>
            </w:rPr>
            <w:t xml:space="preserve">            5.10 </w:t>
          </w:r>
          <w:r w:rsidR="00F507E5" w:rsidRPr="00F507E5">
            <w:rPr>
              <w:rFonts w:eastAsiaTheme="minorEastAsia"/>
            </w:rPr>
            <w:t>Impact of different design parameters on LSTM</w:t>
          </w:r>
          <w:r w:rsidRPr="00F507E5">
            <w:rPr>
              <w:rFonts w:eastAsiaTheme="minorEastAsia"/>
            </w:rPr>
            <w:t>……………………</w:t>
          </w:r>
          <w:r w:rsidR="00F507E5" w:rsidRPr="00F507E5">
            <w:rPr>
              <w:rFonts w:eastAsiaTheme="minorEastAsia"/>
            </w:rPr>
            <w:t>..</w:t>
          </w:r>
          <w:r w:rsidRPr="00F507E5">
            <w:rPr>
              <w:rFonts w:eastAsiaTheme="minorEastAsia"/>
            </w:rPr>
            <w:t>.. 50</w:t>
          </w:r>
          <w:r w:rsidRPr="00F507E5">
            <w:rPr>
              <w:rFonts w:eastAsiaTheme="minorEastAsia"/>
            </w:rPr>
            <w:br/>
          </w:r>
        </w:p>
        <w:p w:rsidR="008A6697" w:rsidRPr="00F507E5" w:rsidRDefault="00205826" w:rsidP="00931DE6">
          <w:pPr>
            <w:pStyle w:val="TOC1"/>
            <w:numPr>
              <w:ilvl w:val="0"/>
              <w:numId w:val="18"/>
            </w:numPr>
            <w:spacing w:line="480" w:lineRule="auto"/>
          </w:pPr>
          <w:hyperlink w:anchor="_Toc531528830" w:history="1">
            <w:r w:rsidR="009F314B" w:rsidRPr="00F507E5">
              <w:rPr>
                <w:rStyle w:val="Hyperlink"/>
                <w:b/>
              </w:rPr>
              <w:t>CONCLUSION</w:t>
            </w:r>
            <w:r w:rsidR="008A6697" w:rsidRPr="00F507E5">
              <w:rPr>
                <w:webHidden/>
              </w:rPr>
              <w:tab/>
            </w:r>
            <w:r w:rsidR="008A6697" w:rsidRPr="00F507E5">
              <w:rPr>
                <w:webHidden/>
              </w:rPr>
              <w:fldChar w:fldCharType="begin"/>
            </w:r>
            <w:r w:rsidR="008A6697" w:rsidRPr="00F507E5">
              <w:rPr>
                <w:webHidden/>
              </w:rPr>
              <w:instrText xml:space="preserve"> PAGEREF _Toc531528830 \h </w:instrText>
            </w:r>
            <w:r w:rsidR="008A6697" w:rsidRPr="00F507E5">
              <w:rPr>
                <w:webHidden/>
              </w:rPr>
            </w:r>
            <w:r w:rsidR="008A6697" w:rsidRPr="00F507E5">
              <w:rPr>
                <w:webHidden/>
              </w:rPr>
              <w:fldChar w:fldCharType="separate"/>
            </w:r>
            <w:r w:rsidR="00897C7A" w:rsidRPr="00F507E5">
              <w:rPr>
                <w:webHidden/>
              </w:rPr>
              <w:t>49</w:t>
            </w:r>
            <w:r w:rsidR="008A6697" w:rsidRPr="00F507E5">
              <w:rPr>
                <w:webHidden/>
              </w:rPr>
              <w:fldChar w:fldCharType="end"/>
            </w:r>
          </w:hyperlink>
        </w:p>
        <w:p w:rsidR="008A6697" w:rsidRPr="00F507E5" w:rsidRDefault="004F18E1" w:rsidP="00436DFC">
          <w:pPr>
            <w:ind w:firstLine="360"/>
            <w:rPr>
              <w:rFonts w:eastAsiaTheme="minorEastAsia"/>
              <w:b/>
              <w:bCs/>
            </w:rPr>
          </w:pPr>
          <w:r w:rsidRPr="00F507E5">
            <w:rPr>
              <w:rFonts w:eastAsiaTheme="minorEastAsia"/>
              <w:b/>
              <w:bCs/>
            </w:rPr>
            <w:t xml:space="preserve">7.   FUTURE WORK </w:t>
          </w:r>
          <w:r w:rsidRPr="00F507E5">
            <w:rPr>
              <w:rFonts w:eastAsiaTheme="minorEastAsia"/>
            </w:rPr>
            <w:t>………………………………………………………….50</w:t>
          </w:r>
          <w:r w:rsidRPr="00F507E5">
            <w:rPr>
              <w:rFonts w:eastAsiaTheme="minorEastAsia"/>
              <w:b/>
              <w:bCs/>
            </w:rPr>
            <w:t xml:space="preserve"> </w:t>
          </w:r>
          <w:r w:rsidR="00436DFC" w:rsidRPr="00F507E5">
            <w:rPr>
              <w:rFonts w:eastAsiaTheme="minorEastAsia"/>
              <w:b/>
              <w:bCs/>
            </w:rPr>
            <w:br/>
          </w:r>
        </w:p>
        <w:p w:rsidR="008A6697" w:rsidRPr="00F507E5" w:rsidRDefault="004F18E1" w:rsidP="009F314B">
          <w:pPr>
            <w:pStyle w:val="TOC1"/>
            <w:spacing w:line="480" w:lineRule="auto"/>
            <w:rPr>
              <w:rFonts w:eastAsiaTheme="minorEastAsia"/>
            </w:rPr>
          </w:pPr>
          <w:r w:rsidRPr="00F507E5">
            <w:t xml:space="preserve">      </w:t>
          </w:r>
          <w:hyperlink w:anchor="_Toc531528834" w:history="1">
            <w:r w:rsidR="008A6697" w:rsidRPr="00F507E5">
              <w:rPr>
                <w:rStyle w:val="Hyperlink"/>
              </w:rPr>
              <w:t>BIBLIOGRAPHY</w:t>
            </w:r>
            <w:r w:rsidRPr="00F507E5">
              <w:rPr>
                <w:rStyle w:val="Hyperlink"/>
              </w:rPr>
              <w:t xml:space="preserve"> .</w:t>
            </w:r>
            <w:r w:rsidRPr="00F507E5">
              <w:rPr>
                <w:webHidden/>
              </w:rPr>
              <w:t>……………………………………………………………...</w:t>
            </w:r>
            <w:r w:rsidR="008A6697" w:rsidRPr="00F507E5">
              <w:rPr>
                <w:webHidden/>
              </w:rPr>
              <w:fldChar w:fldCharType="begin"/>
            </w:r>
            <w:r w:rsidR="008A6697" w:rsidRPr="00F507E5">
              <w:rPr>
                <w:webHidden/>
              </w:rPr>
              <w:instrText xml:space="preserve"> PAGEREF _Toc531528834 \h </w:instrText>
            </w:r>
            <w:r w:rsidR="008A6697" w:rsidRPr="00F507E5">
              <w:rPr>
                <w:webHidden/>
              </w:rPr>
            </w:r>
            <w:r w:rsidR="008A6697" w:rsidRPr="00F507E5">
              <w:rPr>
                <w:webHidden/>
              </w:rPr>
              <w:fldChar w:fldCharType="separate"/>
            </w:r>
            <w:r w:rsidR="00897C7A" w:rsidRPr="00F507E5">
              <w:rPr>
                <w:webHidden/>
              </w:rPr>
              <w:t>51</w:t>
            </w:r>
            <w:r w:rsidR="008A6697" w:rsidRPr="00F507E5">
              <w:rPr>
                <w:webHidden/>
              </w:rPr>
              <w:fldChar w:fldCharType="end"/>
            </w:r>
          </w:hyperlink>
        </w:p>
        <w:p w:rsidR="0032216A" w:rsidRDefault="008A6697" w:rsidP="00436DFC">
          <w:pPr>
            <w:spacing w:line="480" w:lineRule="auto"/>
          </w:pPr>
          <w:r w:rsidRPr="00F507E5">
            <w:rPr>
              <w:b/>
              <w:bCs/>
              <w:noProof/>
            </w:rPr>
            <w:lastRenderedPageBreak/>
            <w:fldChar w:fldCharType="end"/>
          </w:r>
        </w:p>
      </w:sdtContent>
    </w:sdt>
    <w:bookmarkEnd w:id="25" w:displacedByCustomXml="prev"/>
    <w:bookmarkEnd w:id="24" w:displacedByCustomXml="prev"/>
    <w:bookmarkStart w:id="26" w:name="_Toc68140157" w:displacedByCustomXml="prev"/>
    <w:bookmarkStart w:id="27" w:name="_Toc67978629" w:displacedByCustomXml="prev"/>
    <w:p w:rsidR="003E5DC0" w:rsidRPr="00495192" w:rsidRDefault="003E5DC0" w:rsidP="003F6EC7">
      <w:pPr>
        <w:pStyle w:val="Heading1"/>
        <w:ind w:right="90"/>
        <w:rPr>
          <w:rFonts w:cs="Times New Roman"/>
          <w:sz w:val="24"/>
          <w:szCs w:val="24"/>
        </w:rPr>
      </w:pPr>
      <w:bookmarkStart w:id="28" w:name="_LIST_OF_FIGURES"/>
      <w:bookmarkStart w:id="29" w:name="_Toc529616237"/>
      <w:bookmarkStart w:id="30" w:name="_Toc531528800"/>
      <w:bookmarkEnd w:id="28"/>
      <w:r w:rsidRPr="00495192">
        <w:rPr>
          <w:rFonts w:cs="Times New Roman"/>
          <w:sz w:val="24"/>
          <w:szCs w:val="24"/>
        </w:rPr>
        <w:t>LIST OF FIGURES</w:t>
      </w:r>
      <w:bookmarkEnd w:id="29"/>
      <w:bookmarkEnd w:id="30"/>
    </w:p>
    <w:p w:rsidR="00C229B7" w:rsidRDefault="001D74A3" w:rsidP="00D32FE3">
      <w:pPr>
        <w:tabs>
          <w:tab w:val="right" w:pos="8460"/>
        </w:tabs>
        <w:spacing w:line="360" w:lineRule="auto"/>
        <w:ind w:right="90"/>
      </w:pPr>
      <w:r w:rsidRPr="00495192">
        <w:t>Figure</w:t>
      </w:r>
      <w:r w:rsidR="00872A48" w:rsidRPr="00495192">
        <w:t>s</w:t>
      </w:r>
      <w:r w:rsidR="003E5DC0" w:rsidRPr="00495192">
        <w:tab/>
      </w:r>
      <w:r w:rsidR="00D32FE3">
        <w:t xml:space="preserve">         </w:t>
      </w:r>
      <w:r w:rsidR="003E5DC0" w:rsidRPr="00495192">
        <w:t>Page</w:t>
      </w:r>
    </w:p>
    <w:p w:rsidR="00D32FE3" w:rsidRDefault="00D32FE3" w:rsidP="00D32FE3">
      <w:pPr>
        <w:tabs>
          <w:tab w:val="right" w:pos="8460"/>
        </w:tabs>
        <w:spacing w:line="360" w:lineRule="auto"/>
        <w:ind w:right="90"/>
        <w:rPr>
          <w:noProof/>
        </w:rPr>
      </w:pPr>
      <w:r>
        <w:fldChar w:fldCharType="begin"/>
      </w:r>
      <w:r>
        <w:instrText xml:space="preserve"> TOC \p " " \h \z \c "Figure 4." </w:instrText>
      </w:r>
      <w:r>
        <w:fldChar w:fldCharType="separate"/>
      </w:r>
    </w:p>
    <w:p w:rsidR="00D32FE3" w:rsidRDefault="00205826">
      <w:pPr>
        <w:pStyle w:val="TableofFigures"/>
        <w:rPr>
          <w:rFonts w:asciiTheme="minorHAnsi" w:eastAsiaTheme="minorEastAsia" w:hAnsiTheme="minorHAnsi" w:cstheme="minorBidi"/>
          <w:sz w:val="22"/>
          <w:szCs w:val="22"/>
        </w:rPr>
      </w:pPr>
      <w:hyperlink w:anchor="_Toc531528617" w:history="1">
        <w:r w:rsidR="00D32FE3" w:rsidRPr="004B39D1">
          <w:rPr>
            <w:rStyle w:val="Hyperlink"/>
          </w:rPr>
          <w:t>4. 1: System Architecture for the PodWeb Application</w:t>
        </w:r>
        <w:r w:rsidR="00D32FE3">
          <w:rPr>
            <w:rStyle w:val="Hyperlink"/>
          </w:rPr>
          <w:t>……………..……………...</w:t>
        </w:r>
        <w:r w:rsidR="00D32FE3">
          <w:rPr>
            <w:webHidden/>
          </w:rPr>
          <w:t xml:space="preserve"> </w:t>
        </w:r>
        <w:r w:rsidR="00D32FE3">
          <w:rPr>
            <w:webHidden/>
          </w:rPr>
          <w:fldChar w:fldCharType="begin"/>
        </w:r>
        <w:r w:rsidR="00D32FE3">
          <w:rPr>
            <w:webHidden/>
          </w:rPr>
          <w:instrText xml:space="preserve"> PAGEREF _Toc531528617 \h </w:instrText>
        </w:r>
        <w:r w:rsidR="00D32FE3">
          <w:rPr>
            <w:webHidden/>
          </w:rPr>
        </w:r>
        <w:r w:rsidR="00D32FE3">
          <w:rPr>
            <w:webHidden/>
          </w:rPr>
          <w:fldChar w:fldCharType="separate"/>
        </w:r>
        <w:r w:rsidR="00451CA7">
          <w:rPr>
            <w:webHidden/>
          </w:rPr>
          <w:t>23</w:t>
        </w:r>
        <w:r w:rsidR="00D32FE3">
          <w:rPr>
            <w:webHidden/>
          </w:rPr>
          <w:fldChar w:fldCharType="end"/>
        </w:r>
      </w:hyperlink>
    </w:p>
    <w:p w:rsidR="00D32FE3" w:rsidRDefault="00205826">
      <w:pPr>
        <w:pStyle w:val="TableofFigures"/>
        <w:rPr>
          <w:rFonts w:asciiTheme="minorHAnsi" w:eastAsiaTheme="minorEastAsia" w:hAnsiTheme="minorHAnsi" w:cstheme="minorBidi"/>
          <w:sz w:val="22"/>
          <w:szCs w:val="22"/>
        </w:rPr>
      </w:pPr>
      <w:hyperlink w:anchor="_Toc531528618" w:history="1">
        <w:r w:rsidR="00D32FE3" w:rsidRPr="004B39D1">
          <w:rPr>
            <w:rStyle w:val="Hyperlink"/>
          </w:rPr>
          <w:t>4. 2: Dapp, Web3, and Ethereum Interaction</w:t>
        </w:r>
        <w:r w:rsidR="00D32FE3">
          <w:rPr>
            <w:rStyle w:val="Hyperlink"/>
          </w:rPr>
          <w:t>………………….....…………………</w:t>
        </w:r>
        <w:r w:rsidR="00D32FE3">
          <w:rPr>
            <w:webHidden/>
          </w:rPr>
          <w:t xml:space="preserve"> </w:t>
        </w:r>
        <w:r w:rsidR="00D32FE3">
          <w:rPr>
            <w:webHidden/>
          </w:rPr>
          <w:fldChar w:fldCharType="begin"/>
        </w:r>
        <w:r w:rsidR="00D32FE3">
          <w:rPr>
            <w:webHidden/>
          </w:rPr>
          <w:instrText xml:space="preserve"> PAGEREF _Toc531528618 \h </w:instrText>
        </w:r>
        <w:r w:rsidR="00D32FE3">
          <w:rPr>
            <w:webHidden/>
          </w:rPr>
        </w:r>
        <w:r w:rsidR="00D32FE3">
          <w:rPr>
            <w:webHidden/>
          </w:rPr>
          <w:fldChar w:fldCharType="separate"/>
        </w:r>
        <w:r w:rsidR="00451CA7">
          <w:rPr>
            <w:webHidden/>
          </w:rPr>
          <w:t>25</w:t>
        </w:r>
        <w:r w:rsidR="00D32FE3">
          <w:rPr>
            <w:webHidden/>
          </w:rPr>
          <w:fldChar w:fldCharType="end"/>
        </w:r>
      </w:hyperlink>
    </w:p>
    <w:p w:rsidR="005675AB" w:rsidRDefault="00D32FE3" w:rsidP="00D32FE3">
      <w:pPr>
        <w:tabs>
          <w:tab w:val="right" w:pos="8460"/>
        </w:tabs>
        <w:spacing w:line="360" w:lineRule="auto"/>
        <w:ind w:right="90"/>
      </w:pPr>
      <w:r>
        <w:fldChar w:fldCharType="end"/>
      </w:r>
      <w:r w:rsidR="005675AB">
        <w:fldChar w:fldCharType="begin"/>
      </w:r>
      <w:r w:rsidR="005675AB">
        <w:instrText xml:space="preserve"> TOC \p " " \h \z \c "Figure 5." </w:instrText>
      </w:r>
      <w:r w:rsidR="005675AB">
        <w:fldChar w:fldCharType="separate"/>
      </w:r>
    </w:p>
    <w:p w:rsidR="005675AB" w:rsidRDefault="00205826">
      <w:pPr>
        <w:pStyle w:val="TableofFigures"/>
        <w:rPr>
          <w:rFonts w:asciiTheme="minorHAnsi" w:eastAsiaTheme="minorEastAsia" w:hAnsiTheme="minorHAnsi" w:cstheme="minorBidi"/>
          <w:sz w:val="22"/>
          <w:szCs w:val="22"/>
        </w:rPr>
      </w:pPr>
      <w:hyperlink w:anchor="_Toc531528062" w:history="1">
        <w:r w:rsidR="005675AB" w:rsidRPr="00FA6196">
          <w:rPr>
            <w:rStyle w:val="Hyperlink"/>
          </w:rPr>
          <w:t>5. 1: Modal for Login Screen</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2 \h </w:instrText>
        </w:r>
        <w:r w:rsidR="005675AB">
          <w:rPr>
            <w:webHidden/>
          </w:rPr>
        </w:r>
        <w:r w:rsidR="005675AB">
          <w:rPr>
            <w:webHidden/>
          </w:rPr>
          <w:fldChar w:fldCharType="separate"/>
        </w:r>
        <w:r w:rsidR="00451CA7">
          <w:rPr>
            <w:webHidden/>
          </w:rPr>
          <w:t>29</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63" w:history="1">
        <w:r w:rsidR="005675AB" w:rsidRPr="00FA6196">
          <w:rPr>
            <w:rStyle w:val="Hyperlink"/>
          </w:rPr>
          <w:t>5. 2: Smart Contract to Store User Account and Email</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3 \h </w:instrText>
        </w:r>
        <w:r w:rsidR="005675AB">
          <w:rPr>
            <w:webHidden/>
          </w:rPr>
        </w:r>
        <w:r w:rsidR="005675AB">
          <w:rPr>
            <w:webHidden/>
          </w:rPr>
          <w:fldChar w:fldCharType="separate"/>
        </w:r>
        <w:r w:rsidR="00451CA7">
          <w:rPr>
            <w:webHidden/>
          </w:rPr>
          <w:t>31</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64" w:history="1">
        <w:r w:rsidR="005675AB" w:rsidRPr="00FA6196">
          <w:rPr>
            <w:rStyle w:val="Hyperlink"/>
          </w:rPr>
          <w:t>5. 3: Structure of User Collection in Mongo DB</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4 \h </w:instrText>
        </w:r>
        <w:r w:rsidR="005675AB">
          <w:rPr>
            <w:webHidden/>
          </w:rPr>
        </w:r>
        <w:r w:rsidR="005675AB">
          <w:rPr>
            <w:webHidden/>
          </w:rPr>
          <w:fldChar w:fldCharType="separate"/>
        </w:r>
        <w:r w:rsidR="00451CA7">
          <w:rPr>
            <w:webHidden/>
          </w:rPr>
          <w:t>31</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65" w:history="1">
        <w:r w:rsidR="005675AB" w:rsidRPr="00FA6196">
          <w:rPr>
            <w:rStyle w:val="Hyperlink"/>
          </w:rPr>
          <w:t>5. 4: Upload Podcast File</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5 \h </w:instrText>
        </w:r>
        <w:r w:rsidR="005675AB">
          <w:rPr>
            <w:webHidden/>
          </w:rPr>
        </w:r>
        <w:r w:rsidR="005675AB">
          <w:rPr>
            <w:webHidden/>
          </w:rPr>
          <w:fldChar w:fldCharType="separate"/>
        </w:r>
        <w:r w:rsidR="00451CA7">
          <w:rPr>
            <w:webHidden/>
          </w:rPr>
          <w:t>32</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66" w:history="1">
        <w:r w:rsidR="005675AB" w:rsidRPr="00FA6196">
          <w:rPr>
            <w:rStyle w:val="Hyperlink"/>
          </w:rPr>
          <w:t>5. 5: Structure of Podcast Detail Collection in Mongo DB</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6 \h </w:instrText>
        </w:r>
        <w:r w:rsidR="005675AB">
          <w:rPr>
            <w:webHidden/>
          </w:rPr>
        </w:r>
        <w:r w:rsidR="005675AB">
          <w:rPr>
            <w:webHidden/>
          </w:rPr>
          <w:fldChar w:fldCharType="separate"/>
        </w:r>
        <w:r w:rsidR="00451CA7">
          <w:rPr>
            <w:webHidden/>
          </w:rPr>
          <w:t>33</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67" w:history="1">
        <w:r w:rsidR="005675AB" w:rsidRPr="00FA6196">
          <w:rPr>
            <w:rStyle w:val="Hyperlink"/>
          </w:rPr>
          <w:t>5. 6: Mapping of File Hash Value and User Account Address</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7 \h </w:instrText>
        </w:r>
        <w:r w:rsidR="005675AB">
          <w:rPr>
            <w:webHidden/>
          </w:rPr>
        </w:r>
        <w:r w:rsidR="005675AB">
          <w:rPr>
            <w:webHidden/>
          </w:rPr>
          <w:fldChar w:fldCharType="separate"/>
        </w:r>
        <w:r w:rsidR="00451CA7">
          <w:rPr>
            <w:webHidden/>
          </w:rPr>
          <w:t>34</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68" w:history="1">
        <w:r w:rsidR="005675AB" w:rsidRPr="00FA6196">
          <w:rPr>
            <w:rStyle w:val="Hyperlink"/>
          </w:rPr>
          <w:t>5. 7: Display List of Published Podcasts</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8 \h </w:instrText>
        </w:r>
        <w:r w:rsidR="005675AB">
          <w:rPr>
            <w:webHidden/>
          </w:rPr>
        </w:r>
        <w:r w:rsidR="005675AB">
          <w:rPr>
            <w:webHidden/>
          </w:rPr>
          <w:fldChar w:fldCharType="separate"/>
        </w:r>
        <w:r w:rsidR="00451CA7">
          <w:rPr>
            <w:webHidden/>
          </w:rPr>
          <w:t>35</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69" w:history="1">
        <w:r w:rsidR="005675AB" w:rsidRPr="00FA6196">
          <w:rPr>
            <w:rStyle w:val="Hyperlink"/>
          </w:rPr>
          <w:t>5. 8: Consumer of a Specific Podcast</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69 \h </w:instrText>
        </w:r>
        <w:r w:rsidR="005675AB">
          <w:rPr>
            <w:webHidden/>
          </w:rPr>
        </w:r>
        <w:r w:rsidR="005675AB">
          <w:rPr>
            <w:webHidden/>
          </w:rPr>
          <w:fldChar w:fldCharType="separate"/>
        </w:r>
        <w:r w:rsidR="00451CA7">
          <w:rPr>
            <w:webHidden/>
          </w:rPr>
          <w:t>37</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70" w:history="1">
        <w:r w:rsidR="005675AB" w:rsidRPr="00FA6196">
          <w:rPr>
            <w:rStyle w:val="Hyperlink"/>
          </w:rPr>
          <w:t>5. 9: Sample Snippet of PodsToken Smart Contract</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70 \h </w:instrText>
        </w:r>
        <w:r w:rsidR="005675AB">
          <w:rPr>
            <w:webHidden/>
          </w:rPr>
        </w:r>
        <w:r w:rsidR="005675AB">
          <w:rPr>
            <w:webHidden/>
          </w:rPr>
          <w:fldChar w:fldCharType="separate"/>
        </w:r>
        <w:r w:rsidR="00451CA7">
          <w:rPr>
            <w:webHidden/>
          </w:rPr>
          <w:t>39</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71" w:history="1">
        <w:r w:rsidR="005675AB" w:rsidRPr="00FA6196">
          <w:rPr>
            <w:rStyle w:val="Hyperlink"/>
          </w:rPr>
          <w:t>5. 10: Sample Snippet of PodsTokenSale Smart Contract</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71 \h </w:instrText>
        </w:r>
        <w:r w:rsidR="005675AB">
          <w:rPr>
            <w:webHidden/>
          </w:rPr>
        </w:r>
        <w:r w:rsidR="005675AB">
          <w:rPr>
            <w:webHidden/>
          </w:rPr>
          <w:fldChar w:fldCharType="separate"/>
        </w:r>
        <w:r w:rsidR="00451CA7">
          <w:rPr>
            <w:webHidden/>
          </w:rPr>
          <w:t>41</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72" w:history="1">
        <w:r w:rsidR="005675AB" w:rsidRPr="00FA6196">
          <w:rPr>
            <w:rStyle w:val="Hyperlink"/>
          </w:rPr>
          <w:t>5. 11: Structure of Token Purchase Detail Collection</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72 \h </w:instrText>
        </w:r>
        <w:r w:rsidR="005675AB">
          <w:rPr>
            <w:webHidden/>
          </w:rPr>
        </w:r>
        <w:r w:rsidR="005675AB">
          <w:rPr>
            <w:webHidden/>
          </w:rPr>
          <w:fldChar w:fldCharType="separate"/>
        </w:r>
        <w:r w:rsidR="00451CA7">
          <w:rPr>
            <w:webHidden/>
          </w:rPr>
          <w:t>42</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73" w:history="1">
        <w:r w:rsidR="005675AB" w:rsidRPr="00FA6196">
          <w:rPr>
            <w:rStyle w:val="Hyperlink"/>
          </w:rPr>
          <w:t>5. 12:  Display List of Latest Podcast</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73 \h </w:instrText>
        </w:r>
        <w:r w:rsidR="005675AB">
          <w:rPr>
            <w:webHidden/>
          </w:rPr>
        </w:r>
        <w:r w:rsidR="005675AB">
          <w:rPr>
            <w:webHidden/>
          </w:rPr>
          <w:fldChar w:fldCharType="separate"/>
        </w:r>
        <w:r w:rsidR="00451CA7">
          <w:rPr>
            <w:webHidden/>
          </w:rPr>
          <w:t>43</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74" w:history="1">
        <w:r w:rsidR="005675AB" w:rsidRPr="00FA6196">
          <w:rPr>
            <w:rStyle w:val="Hyperlink"/>
          </w:rPr>
          <w:t>5. 13:  Podcast Detail Component</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74 \h </w:instrText>
        </w:r>
        <w:r w:rsidR="005675AB">
          <w:rPr>
            <w:webHidden/>
          </w:rPr>
        </w:r>
        <w:r w:rsidR="005675AB">
          <w:rPr>
            <w:webHidden/>
          </w:rPr>
          <w:fldChar w:fldCharType="separate"/>
        </w:r>
        <w:r w:rsidR="00451CA7">
          <w:rPr>
            <w:webHidden/>
          </w:rPr>
          <w:t>45</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75" w:history="1">
        <w:r w:rsidR="005675AB" w:rsidRPr="00FA6196">
          <w:rPr>
            <w:rStyle w:val="Hyperlink"/>
          </w:rPr>
          <w:t>5. 14:  Confirm Purchase from Consumer</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75 \h </w:instrText>
        </w:r>
        <w:r w:rsidR="005675AB">
          <w:rPr>
            <w:webHidden/>
          </w:rPr>
        </w:r>
        <w:r w:rsidR="005675AB">
          <w:rPr>
            <w:webHidden/>
          </w:rPr>
          <w:fldChar w:fldCharType="separate"/>
        </w:r>
        <w:r w:rsidR="00451CA7">
          <w:rPr>
            <w:webHidden/>
          </w:rPr>
          <w:t>46</w:t>
        </w:r>
        <w:r w:rsidR="005675AB">
          <w:rPr>
            <w:webHidden/>
          </w:rPr>
          <w:fldChar w:fldCharType="end"/>
        </w:r>
      </w:hyperlink>
    </w:p>
    <w:p w:rsidR="005675AB" w:rsidRDefault="00205826">
      <w:pPr>
        <w:pStyle w:val="TableofFigures"/>
        <w:rPr>
          <w:rFonts w:asciiTheme="minorHAnsi" w:eastAsiaTheme="minorEastAsia" w:hAnsiTheme="minorHAnsi" w:cstheme="minorBidi"/>
          <w:sz w:val="22"/>
          <w:szCs w:val="22"/>
        </w:rPr>
      </w:pPr>
      <w:hyperlink w:anchor="_Toc531528076" w:history="1">
        <w:r w:rsidR="005675AB" w:rsidRPr="00FA6196">
          <w:rPr>
            <w:rStyle w:val="Hyperlink"/>
          </w:rPr>
          <w:t>5. 15:  Display List of Purchased Podcast</w:t>
        </w:r>
        <w:r w:rsidR="005675AB">
          <w:rPr>
            <w:rStyle w:val="Hyperlink"/>
          </w:rPr>
          <w:t>………………………………………….</w:t>
        </w:r>
        <w:r w:rsidR="005675AB">
          <w:rPr>
            <w:webHidden/>
          </w:rPr>
          <w:t xml:space="preserve"> </w:t>
        </w:r>
        <w:r w:rsidR="005675AB">
          <w:rPr>
            <w:webHidden/>
          </w:rPr>
          <w:fldChar w:fldCharType="begin"/>
        </w:r>
        <w:r w:rsidR="005675AB">
          <w:rPr>
            <w:webHidden/>
          </w:rPr>
          <w:instrText xml:space="preserve"> PAGEREF _Toc531528076 \h </w:instrText>
        </w:r>
        <w:r w:rsidR="005675AB">
          <w:rPr>
            <w:webHidden/>
          </w:rPr>
        </w:r>
        <w:r w:rsidR="005675AB">
          <w:rPr>
            <w:webHidden/>
          </w:rPr>
          <w:fldChar w:fldCharType="separate"/>
        </w:r>
        <w:r w:rsidR="00451CA7">
          <w:rPr>
            <w:webHidden/>
          </w:rPr>
          <w:t>47</w:t>
        </w:r>
        <w:r w:rsidR="005675AB">
          <w:rPr>
            <w:webHidden/>
          </w:rPr>
          <w:fldChar w:fldCharType="end"/>
        </w:r>
      </w:hyperlink>
    </w:p>
    <w:p w:rsidR="002746B4" w:rsidRDefault="005675AB" w:rsidP="0051653A">
      <w:pPr>
        <w:tabs>
          <w:tab w:val="left" w:pos="1"/>
          <w:tab w:val="left" w:pos="432"/>
          <w:tab w:val="left" w:pos="720"/>
          <w:tab w:val="right" w:leader="dot" w:pos="8280"/>
        </w:tabs>
        <w:spacing w:line="480" w:lineRule="auto"/>
        <w:ind w:right="90"/>
      </w:pPr>
      <w:r>
        <w:fldChar w:fldCharType="end"/>
      </w:r>
      <w:bookmarkEnd w:id="27"/>
      <w:bookmarkEnd w:id="26"/>
    </w:p>
    <w:p w:rsidR="001C3BC2" w:rsidRDefault="001C3BC2" w:rsidP="002746B4">
      <w:pPr>
        <w:sectPr w:rsidR="001C3BC2" w:rsidSect="00D32FE3">
          <w:footerReference w:type="default" r:id="rId8"/>
          <w:pgSz w:w="12240" w:h="15840"/>
          <w:pgMar w:top="2160" w:right="1710" w:bottom="2304" w:left="2160" w:header="1584" w:footer="1728" w:gutter="0"/>
          <w:pgNumType w:start="1"/>
          <w:cols w:space="720"/>
          <w:titlePg/>
          <w:docGrid w:linePitch="360"/>
        </w:sectPr>
      </w:pPr>
    </w:p>
    <w:p w:rsidR="002746B4" w:rsidRPr="002746B4" w:rsidRDefault="002746B4" w:rsidP="002746B4"/>
    <w:p w:rsidR="003E5DC0" w:rsidRPr="00753BF0" w:rsidRDefault="00C177FB" w:rsidP="003F6EC7">
      <w:pPr>
        <w:pStyle w:val="Heading1"/>
        <w:spacing w:before="0"/>
        <w:ind w:right="90"/>
        <w:rPr>
          <w:rFonts w:cs="Times New Roman"/>
          <w:sz w:val="24"/>
          <w:szCs w:val="24"/>
        </w:rPr>
      </w:pPr>
      <w:bookmarkStart w:id="31" w:name="_CHAPTER_1"/>
      <w:bookmarkStart w:id="32" w:name="_Toc529616238"/>
      <w:bookmarkStart w:id="33" w:name="_Toc531528801"/>
      <w:bookmarkEnd w:id="31"/>
      <w:r w:rsidRPr="00753BF0">
        <w:rPr>
          <w:rFonts w:cs="Times New Roman"/>
          <w:sz w:val="24"/>
          <w:szCs w:val="24"/>
        </w:rPr>
        <w:t>CHAPTER 1</w:t>
      </w:r>
      <w:bookmarkEnd w:id="32"/>
      <w:bookmarkEnd w:id="33"/>
    </w:p>
    <w:p w:rsidR="00C177FB" w:rsidRPr="00753BF0" w:rsidRDefault="00C177FB" w:rsidP="003F6EC7">
      <w:pPr>
        <w:ind w:right="90"/>
      </w:pPr>
    </w:p>
    <w:p w:rsidR="00C177FB" w:rsidRDefault="00C177FB" w:rsidP="003F6EC7">
      <w:pPr>
        <w:pStyle w:val="Heading1"/>
        <w:spacing w:before="0"/>
        <w:ind w:right="90"/>
        <w:rPr>
          <w:rFonts w:cs="Times New Roman"/>
          <w:szCs w:val="22"/>
        </w:rPr>
      </w:pPr>
      <w:bookmarkStart w:id="34" w:name="_Toc529616239"/>
      <w:bookmarkStart w:id="35" w:name="_Toc531528802"/>
      <w:r w:rsidRPr="00753BF0">
        <w:rPr>
          <w:rFonts w:cs="Times New Roman"/>
          <w:sz w:val="24"/>
          <w:szCs w:val="24"/>
        </w:rPr>
        <w:t>INTRODUCTION</w:t>
      </w:r>
      <w:bookmarkEnd w:id="34"/>
      <w:bookmarkEnd w:id="35"/>
    </w:p>
    <w:p w:rsidR="00706B98" w:rsidRPr="00706B98" w:rsidRDefault="00706B98" w:rsidP="003F6EC7">
      <w:pPr>
        <w:ind w:right="90"/>
      </w:pPr>
    </w:p>
    <w:p w:rsidR="00C177FB" w:rsidRDefault="00C177FB" w:rsidP="003F6EC7">
      <w:pPr>
        <w:ind w:right="90"/>
      </w:pPr>
    </w:p>
    <w:p w:rsidR="00CA7F1A" w:rsidRDefault="00B4579C" w:rsidP="00434672">
      <w:pPr>
        <w:spacing w:line="480" w:lineRule="auto"/>
        <w:ind w:right="86" w:firstLine="446"/>
        <w:jc w:val="both"/>
      </w:pPr>
      <w:r>
        <w:rPr>
          <w:noProof/>
        </w:rPr>
        <w:t>FINGERPRINTING LOCALIZATION WITH LORA USING DEEP LEARNING TECHNIQUES</w:t>
      </w:r>
      <w:r w:rsidR="00AC4A6C">
        <w:t xml:space="preserve"> –</w:t>
      </w:r>
      <w:r>
        <w:t xml:space="preserve"> </w:t>
      </w:r>
      <w:r w:rsidR="00AC4A6C">
        <w:t xml:space="preserve">is </w:t>
      </w:r>
      <w:r>
        <w:t xml:space="preserve">an implementation to improve fingerprinting localization with </w:t>
      </w:r>
      <w:proofErr w:type="spellStart"/>
      <w:r>
        <w:t>lora</w:t>
      </w:r>
      <w:proofErr w:type="spellEnd"/>
      <w:r>
        <w:t xml:space="preserve"> technology using deep learning techniques, for indoor and outdoor environments. Localization is very important in GPS based applications and hence resolving and enhancing it becomes crucial in non-linear environments. Lora is a communication protocol used in our system as it is efficient in comparison to Wi-Fi and Bluetooth technologies in such applications</w:t>
      </w:r>
      <w:r w:rsidR="00706B98">
        <w:t xml:space="preserve">. This system uses </w:t>
      </w:r>
      <w:r>
        <w:t>Deep Learning techniques to improve fingerprinting localization results instead of naïve approaches</w:t>
      </w:r>
      <w:r w:rsidR="00706B98">
        <w:t>. Before d</w:t>
      </w:r>
      <w:r>
        <w:t>igging deep into the</w:t>
      </w:r>
      <w:r w:rsidR="00706B98">
        <w:t xml:space="preserve"> understanding </w:t>
      </w:r>
      <w:r>
        <w:t xml:space="preserve">of </w:t>
      </w:r>
      <w:r w:rsidR="00706B98">
        <w:t>the project let</w:t>
      </w:r>
      <w:r>
        <w:t xml:space="preserve"> us</w:t>
      </w:r>
      <w:r w:rsidR="00706B98">
        <w:t xml:space="preserve"> </w:t>
      </w:r>
      <w:r w:rsidR="00233820" w:rsidRPr="00BA02F4">
        <w:rPr>
          <w:noProof/>
        </w:rPr>
        <w:t>know</w:t>
      </w:r>
      <w:r>
        <w:rPr>
          <w:noProof/>
        </w:rPr>
        <w:t xml:space="preserve"> its importance, the existing</w:t>
      </w:r>
      <w:r w:rsidR="00706B98">
        <w:t xml:space="preserve"> problems and purpose of this project.</w:t>
      </w:r>
    </w:p>
    <w:p w:rsidR="006F786D" w:rsidRDefault="00B4579C" w:rsidP="00565A6D">
      <w:pPr>
        <w:pStyle w:val="Heading1"/>
        <w:numPr>
          <w:ilvl w:val="1"/>
          <w:numId w:val="17"/>
        </w:numPr>
        <w:jc w:val="left"/>
        <w:rPr>
          <w:rStyle w:val="SubtitleChar"/>
          <w:rFonts w:ascii="Times New Roman" w:hAnsi="Times New Roman" w:cs="Times New Roman"/>
          <w:b/>
          <w:sz w:val="24"/>
          <w:szCs w:val="24"/>
        </w:rPr>
      </w:pPr>
      <w:bookmarkStart w:id="36" w:name="_1.1__Problem"/>
      <w:bookmarkEnd w:id="36"/>
      <w:r>
        <w:rPr>
          <w:rStyle w:val="SubtitleChar"/>
          <w:rFonts w:ascii="Times New Roman" w:hAnsi="Times New Roman" w:cs="Times New Roman"/>
          <w:b/>
          <w:sz w:val="24"/>
          <w:szCs w:val="24"/>
        </w:rPr>
        <w:t>Importance of Fingerprinting Localization</w:t>
      </w:r>
    </w:p>
    <w:p w:rsidR="00565A6D" w:rsidRPr="00565A6D" w:rsidRDefault="00565A6D" w:rsidP="00565A6D"/>
    <w:p w:rsidR="0060328D" w:rsidRPr="00FF4935" w:rsidRDefault="00205826" w:rsidP="0060328D">
      <w:pPr>
        <w:tabs>
          <w:tab w:val="left" w:pos="900"/>
        </w:tabs>
        <w:spacing w:line="480" w:lineRule="auto"/>
        <w:ind w:right="90" w:firstLine="450"/>
        <w:jc w:val="both"/>
        <w:rPr>
          <w:noProof/>
        </w:rPr>
      </w:pPr>
      <w:r w:rsidRPr="003F6A05">
        <w:t>Fingerprinting Localization</w:t>
      </w:r>
      <w:r>
        <w:t xml:space="preserve"> is </w:t>
      </w:r>
      <w:r w:rsidRPr="003F6A05">
        <w:t xml:space="preserve">a common </w:t>
      </w:r>
      <w:r>
        <w:t xml:space="preserve">and the most efficient approach </w:t>
      </w:r>
      <w:r w:rsidRPr="003F6A05">
        <w:t xml:space="preserve">used in </w:t>
      </w:r>
      <w:r>
        <w:t xml:space="preserve">complex </w:t>
      </w:r>
      <w:r w:rsidRPr="003F6A05">
        <w:t xml:space="preserve">indoor </w:t>
      </w:r>
      <w:r>
        <w:t xml:space="preserve">and outdoor </w:t>
      </w:r>
      <w:r w:rsidRPr="003F6A05">
        <w:t>positioning</w:t>
      </w:r>
      <w:r>
        <w:t xml:space="preserve"> applications and does not require line-of-sight measurements</w:t>
      </w:r>
      <w:r w:rsidR="00EA0A4C" w:rsidRPr="000D265F">
        <w:t xml:space="preserve">. </w:t>
      </w:r>
      <w:r>
        <w:t xml:space="preserve">With the advent of GPS based applications in the field of edge of Internet of Things, positioning of edge-devices and gateways become extremely important </w:t>
      </w:r>
      <w:r w:rsidR="0060328D">
        <w:t>in the context of achieving maximum computation and accurate results.</w:t>
      </w:r>
      <w:r>
        <w:t xml:space="preserve"> </w:t>
      </w:r>
      <w:r w:rsidR="0060328D">
        <w:t xml:space="preserve">In complex indoor infrastructure, fingerprinting is effective in estimating the accurate position of devices in the context to the optimal received signal strength. It is also productive in outdoor </w:t>
      </w:r>
      <w:r w:rsidR="0060328D">
        <w:lastRenderedPageBreak/>
        <w:t>applications like car navigation, cell-phone tracking and edge-to-edge communication with cloud over multiple gateways</w:t>
      </w:r>
      <w:r w:rsidR="00AF6B4A">
        <w:t xml:space="preserve"> where object’s location is necessary for services and communication.</w:t>
      </w:r>
      <w:r w:rsidR="007D61A4">
        <w:t xml:space="preserve"> Moreover, </w:t>
      </w:r>
      <w:r w:rsidR="00EA0CC7">
        <w:t>fingerprinting</w:t>
      </w:r>
      <w:r w:rsidR="007D61A4">
        <w:t xml:space="preserve"> localization</w:t>
      </w:r>
      <w:r w:rsidR="00EA0CC7">
        <w:t xml:space="preserve"> saves hardware installation cost and effort because of its network structure.</w:t>
      </w:r>
    </w:p>
    <w:p w:rsidR="00466BDD" w:rsidRDefault="0060328D" w:rsidP="00B4579C">
      <w:pPr>
        <w:tabs>
          <w:tab w:val="left" w:pos="900"/>
        </w:tabs>
        <w:spacing w:line="480" w:lineRule="auto"/>
        <w:ind w:right="90" w:firstLine="450"/>
        <w:jc w:val="both"/>
      </w:pPr>
      <w:r>
        <w:rPr>
          <w:noProof/>
        </w:rPr>
        <w:t>Fingerprinting localization</w:t>
      </w:r>
      <w:r w:rsidR="00AF6B4A">
        <w:rPr>
          <w:noProof/>
        </w:rPr>
        <w:t xml:space="preserve"> mainly consists of two main phases: offline i.e training phase and online i.e testing phase</w:t>
      </w:r>
      <w:r w:rsidR="00432F7B">
        <w:t>.</w:t>
      </w:r>
      <w:r w:rsidR="00AF6B4A">
        <w:t xml:space="preserve"> The offline phase involves mapping of signal strength information based on Lora gateway RSS fingerprints into database. The online phase is the testing stage to estimate and determine object’s location based on mathematical modeling techniques like pattern matching,</w:t>
      </w:r>
      <w:r w:rsidR="00EA0CC7">
        <w:t xml:space="preserve"> euclidean distance,</w:t>
      </w:r>
      <w:r w:rsidR="00AF6B4A">
        <w:t xml:space="preserve"> machine learning and </w:t>
      </w:r>
      <w:r w:rsidR="00137845">
        <w:t>deep learning</w:t>
      </w:r>
      <w:r w:rsidR="00AF6B4A">
        <w:t xml:space="preserve"> [1].</w:t>
      </w:r>
    </w:p>
    <w:p w:rsidR="00B4579C" w:rsidRDefault="00B4579C" w:rsidP="00B4579C">
      <w:pPr>
        <w:pStyle w:val="Heading1"/>
        <w:numPr>
          <w:ilvl w:val="1"/>
          <w:numId w:val="17"/>
        </w:numPr>
        <w:jc w:val="left"/>
        <w:rPr>
          <w:rStyle w:val="SubtitleChar"/>
          <w:rFonts w:ascii="Times New Roman" w:hAnsi="Times New Roman" w:cs="Times New Roman"/>
          <w:b/>
          <w:sz w:val="24"/>
          <w:szCs w:val="24"/>
        </w:rPr>
      </w:pPr>
      <w:r>
        <w:rPr>
          <w:rStyle w:val="SubtitleChar"/>
          <w:rFonts w:ascii="Times New Roman" w:hAnsi="Times New Roman" w:cs="Times New Roman"/>
          <w:b/>
          <w:sz w:val="24"/>
          <w:szCs w:val="24"/>
        </w:rPr>
        <w:t>Problems of Localization in indoor and outdoor environment</w:t>
      </w:r>
    </w:p>
    <w:p w:rsidR="00B4579C" w:rsidRPr="004D7CE7" w:rsidRDefault="00B4579C" w:rsidP="00B4579C">
      <w:pPr>
        <w:pStyle w:val="ListParagraph"/>
        <w:ind w:left="420"/>
      </w:pPr>
    </w:p>
    <w:p w:rsidR="00B4579C" w:rsidRDefault="00224DE1" w:rsidP="00B4579C">
      <w:pPr>
        <w:tabs>
          <w:tab w:val="left" w:pos="0"/>
          <w:tab w:val="left" w:pos="180"/>
          <w:tab w:val="left" w:pos="900"/>
        </w:tabs>
        <w:spacing w:line="480" w:lineRule="auto"/>
        <w:ind w:right="90" w:firstLine="450"/>
        <w:jc w:val="both"/>
      </w:pPr>
      <w:r>
        <w:rPr>
          <w:noProof/>
        </w:rPr>
        <w:t>Localization in indoor and outdoor environments brings lot of challenges due to complex infrastructure layouts, signal instability and non-linear line-of-sight measurements.</w:t>
      </w:r>
      <w:r>
        <w:t xml:space="preserve"> The non-linear relation between sensor nodes and target base-stations or gateways create challenges in positioning them in an accurate manner. Typical and complex infrastructure layouts also lead to RSSI signal instability due to factors like height, line-of-sight and non-line-of sight scenarios</w:t>
      </w:r>
      <w:r w:rsidR="00392D32">
        <w:t xml:space="preserve"> [2]</w:t>
      </w:r>
      <w:r>
        <w:t xml:space="preserve">. </w:t>
      </w:r>
      <w:r w:rsidR="00392D32">
        <w:t>Due to</w:t>
      </w:r>
      <w:r>
        <w:t xml:space="preserve"> </w:t>
      </w:r>
      <w:r w:rsidR="00392D32">
        <w:t xml:space="preserve">wide fluctuations of </w:t>
      </w:r>
      <w:r>
        <w:t xml:space="preserve">GPS and Wi-Fi signals in indoor environments lead to an inefficient localization. Spatial ambiguity is a major problem where similar fingerprints </w:t>
      </w:r>
      <w:r w:rsidR="00392D32">
        <w:t>are observed for distant location in comparison to current location [2]. In outdoor applications where location of the object is moving, corresponds to a smaller number of RSSI readings, which impacts the localization accuracy [2].</w:t>
      </w:r>
    </w:p>
    <w:p w:rsidR="00392D32" w:rsidRDefault="00392D32" w:rsidP="00B4579C">
      <w:pPr>
        <w:tabs>
          <w:tab w:val="left" w:pos="0"/>
          <w:tab w:val="left" w:pos="180"/>
          <w:tab w:val="left" w:pos="900"/>
        </w:tabs>
        <w:spacing w:line="480" w:lineRule="auto"/>
        <w:ind w:right="90" w:firstLine="450"/>
        <w:jc w:val="both"/>
      </w:pPr>
    </w:p>
    <w:p w:rsidR="00CD7078" w:rsidRDefault="00392D32" w:rsidP="00CD7078">
      <w:pPr>
        <w:pStyle w:val="Heading1"/>
        <w:numPr>
          <w:ilvl w:val="1"/>
          <w:numId w:val="17"/>
        </w:numPr>
        <w:jc w:val="left"/>
        <w:rPr>
          <w:rStyle w:val="SubtitleChar"/>
          <w:rFonts w:ascii="Times New Roman" w:hAnsi="Times New Roman" w:cs="Times New Roman"/>
          <w:b/>
          <w:sz w:val="24"/>
          <w:szCs w:val="24"/>
        </w:rPr>
      </w:pPr>
      <w:bookmarkStart w:id="37" w:name="_Purpose_and_Report"/>
      <w:bookmarkEnd w:id="37"/>
      <w:proofErr w:type="spellStart"/>
      <w:r>
        <w:rPr>
          <w:rStyle w:val="SubtitleChar"/>
          <w:rFonts w:ascii="Times New Roman" w:hAnsi="Times New Roman" w:cs="Times New Roman"/>
          <w:b/>
          <w:sz w:val="24"/>
          <w:szCs w:val="24"/>
        </w:rPr>
        <w:t>LoRa</w:t>
      </w:r>
      <w:proofErr w:type="spellEnd"/>
      <w:r>
        <w:rPr>
          <w:rStyle w:val="SubtitleChar"/>
          <w:rFonts w:ascii="Times New Roman" w:hAnsi="Times New Roman" w:cs="Times New Roman"/>
          <w:b/>
          <w:sz w:val="24"/>
          <w:szCs w:val="24"/>
        </w:rPr>
        <w:t xml:space="preserve"> based Localization technique</w:t>
      </w:r>
    </w:p>
    <w:p w:rsidR="004D7CE7" w:rsidRPr="004D7CE7" w:rsidRDefault="004D7CE7" w:rsidP="004D7CE7">
      <w:pPr>
        <w:pStyle w:val="ListParagraph"/>
        <w:ind w:left="420"/>
      </w:pPr>
    </w:p>
    <w:p w:rsidR="00D86208" w:rsidRDefault="00392D32" w:rsidP="00EB6707">
      <w:pPr>
        <w:tabs>
          <w:tab w:val="left" w:pos="0"/>
          <w:tab w:val="left" w:pos="180"/>
          <w:tab w:val="left" w:pos="900"/>
        </w:tabs>
        <w:spacing w:line="480" w:lineRule="auto"/>
        <w:ind w:right="90" w:firstLine="450"/>
        <w:jc w:val="both"/>
      </w:pPr>
      <w:r>
        <w:rPr>
          <w:noProof/>
        </w:rPr>
        <w:t xml:space="preserve">LoRa </w:t>
      </w:r>
      <w:r w:rsidR="007D61A4">
        <w:rPr>
          <w:noProof/>
        </w:rPr>
        <w:t>stands for Long Range, is a DNA for Internet of Things. LoRa is a spread spectrum modulation technique based on Chirp Spread Spectrum (CSS) technology. Millions of sensor devices are interconnected using LoRa. It is effectively used for long-range communcation purposes. The idea to choose LoRa over Wi-Fi and Bluetooth for fingerprinting localization is because of its efficieny and accuracy in indoor and outdoor environments. Lora has more stable signal strength in comparison to Wi-Fi and Bluetooth</w:t>
      </w:r>
      <w:r w:rsidR="007D61A4">
        <w:t xml:space="preserve"> and outperforms them in terms of packet-drop in all line-of-sight and non-line-of-sight scenarios. It also shows higher logarithmic relation with distance in path-loss comparison with other localization techniques. </w:t>
      </w:r>
      <w:r w:rsidR="00EA0CC7">
        <w:t xml:space="preserve">Therefore, </w:t>
      </w:r>
      <w:proofErr w:type="spellStart"/>
      <w:r w:rsidR="00EA0CC7">
        <w:t>LoRa</w:t>
      </w:r>
      <w:proofErr w:type="spellEnd"/>
      <w:r w:rsidR="00EA0CC7">
        <w:t xml:space="preserve"> is low-power robust communication protocol used in GPS free environments, sending small packets of data over long distances.</w:t>
      </w:r>
    </w:p>
    <w:p w:rsidR="00392D32" w:rsidRDefault="00392D32" w:rsidP="00392D32">
      <w:pPr>
        <w:pStyle w:val="Heading1"/>
        <w:numPr>
          <w:ilvl w:val="1"/>
          <w:numId w:val="17"/>
        </w:numPr>
        <w:jc w:val="left"/>
        <w:rPr>
          <w:rStyle w:val="SubtitleChar"/>
          <w:rFonts w:ascii="Times New Roman" w:hAnsi="Times New Roman" w:cs="Times New Roman"/>
          <w:b/>
          <w:sz w:val="24"/>
          <w:szCs w:val="24"/>
        </w:rPr>
      </w:pPr>
      <w:r w:rsidRPr="009A2ECC">
        <w:rPr>
          <w:rStyle w:val="SubtitleChar"/>
          <w:rFonts w:ascii="Times New Roman" w:hAnsi="Times New Roman" w:cs="Times New Roman"/>
          <w:b/>
          <w:sz w:val="24"/>
          <w:szCs w:val="24"/>
        </w:rPr>
        <w:t>P</w:t>
      </w:r>
      <w:r>
        <w:rPr>
          <w:rStyle w:val="SubtitleChar"/>
          <w:rFonts w:ascii="Times New Roman" w:hAnsi="Times New Roman" w:cs="Times New Roman"/>
          <w:b/>
          <w:sz w:val="24"/>
          <w:szCs w:val="24"/>
        </w:rPr>
        <w:t>urpose and Report Formation</w:t>
      </w:r>
    </w:p>
    <w:p w:rsidR="00392D32" w:rsidRPr="004D7CE7" w:rsidRDefault="00392D32" w:rsidP="00392D32">
      <w:pPr>
        <w:pStyle w:val="ListParagraph"/>
        <w:ind w:left="420"/>
      </w:pPr>
    </w:p>
    <w:p w:rsidR="0071067D" w:rsidRDefault="00392D32" w:rsidP="00392D32">
      <w:pPr>
        <w:tabs>
          <w:tab w:val="left" w:pos="0"/>
          <w:tab w:val="left" w:pos="180"/>
          <w:tab w:val="left" w:pos="900"/>
        </w:tabs>
        <w:spacing w:line="480" w:lineRule="auto"/>
        <w:ind w:right="90" w:firstLine="450"/>
        <w:jc w:val="both"/>
      </w:pPr>
      <w:r w:rsidRPr="00173ECE">
        <w:rPr>
          <w:noProof/>
        </w:rPr>
        <w:t>The purpose of th</w:t>
      </w:r>
      <w:r>
        <w:rPr>
          <w:noProof/>
        </w:rPr>
        <w:t>is</w:t>
      </w:r>
      <w:r w:rsidRPr="00173ECE">
        <w:rPr>
          <w:noProof/>
        </w:rPr>
        <w:t xml:space="preserve"> project is to </w:t>
      </w:r>
      <w:r>
        <w:rPr>
          <w:noProof/>
        </w:rPr>
        <w:t>address</w:t>
      </w:r>
      <w:r w:rsidRPr="00173ECE">
        <w:rPr>
          <w:noProof/>
        </w:rPr>
        <w:t xml:space="preserve"> </w:t>
      </w:r>
      <w:r w:rsidR="00EA0CC7">
        <w:rPr>
          <w:noProof/>
        </w:rPr>
        <w:t xml:space="preserve">fingerprinting localization problems in a complex indoor and outdoor environments and to design an efficient solution with LoRa technology to estimate </w:t>
      </w:r>
      <w:r w:rsidR="0071067D">
        <w:rPr>
          <w:noProof/>
        </w:rPr>
        <w:t>location</w:t>
      </w:r>
      <w:r w:rsidR="00EA0CC7">
        <w:rPr>
          <w:noProof/>
        </w:rPr>
        <w:t xml:space="preserve"> using deep learning techniques. </w:t>
      </w:r>
      <w:r w:rsidR="0071067D">
        <w:rPr>
          <w:noProof/>
        </w:rPr>
        <w:t>This approach will provide an optimal location estimation in comparison to other mathematical approaches like pattern matching and euclidean distance</w:t>
      </w:r>
      <w:r w:rsidRPr="00173ECE">
        <w:rPr>
          <w:noProof/>
        </w:rPr>
        <w:t>.</w:t>
      </w:r>
      <w:r w:rsidRPr="00B71A2A">
        <w:t xml:space="preserve"> </w:t>
      </w:r>
      <w:r>
        <w:t xml:space="preserve">Until now we have discussed the problems which currently exists for the </w:t>
      </w:r>
      <w:r w:rsidR="0071067D">
        <w:t>fingerprinting localization</w:t>
      </w:r>
      <w:r>
        <w:t xml:space="preserve"> and basic overview of the </w:t>
      </w:r>
      <w:proofErr w:type="spellStart"/>
      <w:r w:rsidR="0071067D">
        <w:t>LoRa</w:t>
      </w:r>
      <w:proofErr w:type="spellEnd"/>
      <w:r w:rsidR="0071067D">
        <w:t xml:space="preserve"> technology used to overcome these problems using deep learning techniques</w:t>
      </w:r>
      <w:r>
        <w:t xml:space="preserve">. </w:t>
      </w:r>
    </w:p>
    <w:p w:rsidR="008D1239" w:rsidRDefault="0071067D" w:rsidP="008D1239">
      <w:pPr>
        <w:tabs>
          <w:tab w:val="left" w:pos="0"/>
          <w:tab w:val="left" w:pos="180"/>
          <w:tab w:val="left" w:pos="900"/>
        </w:tabs>
        <w:spacing w:line="480" w:lineRule="auto"/>
        <w:ind w:right="90" w:firstLine="450"/>
        <w:jc w:val="both"/>
      </w:pPr>
      <w:r>
        <w:lastRenderedPageBreak/>
        <w:t>The rest of the report is organized as follows</w:t>
      </w:r>
      <w:r w:rsidR="00392D32">
        <w:t>.</w:t>
      </w:r>
      <w:r>
        <w:t xml:space="preserve"> In Chapter 2, we will briefly discuss about key-concepts used in our project, like </w:t>
      </w:r>
      <w:r w:rsidR="008D1239">
        <w:t xml:space="preserve">background related to various localization techniques, </w:t>
      </w:r>
      <w:proofErr w:type="spellStart"/>
      <w:r>
        <w:t>LoRa</w:t>
      </w:r>
      <w:proofErr w:type="spellEnd"/>
      <w:r>
        <w:t xml:space="preserve"> technology, deep learning techniques like artificial neural networks, convolutional neural networks</w:t>
      </w:r>
      <w:r w:rsidR="008D1239">
        <w:t xml:space="preserve">, recurrent neural network and long-short term memory and the importance of hyper-parameter tuning to optimize our deep learning results. The next couple of chapters will discuss about project requirements and architecture followed by implementation details. The last few chapters will cover about conclusion and future work. </w:t>
      </w:r>
      <w:bookmarkStart w:id="38" w:name="_Toc531528805"/>
      <w:r w:rsidR="008D1239">
        <w:br/>
      </w:r>
      <w:r w:rsidR="008D1239">
        <w:br/>
      </w:r>
      <w:r w:rsidR="008D1239">
        <w:br/>
      </w:r>
      <w:r w:rsidR="008D1239">
        <w:br/>
      </w:r>
      <w:r w:rsidR="008D1239">
        <w:br/>
      </w:r>
      <w:r w:rsidR="008D1239">
        <w:br/>
      </w:r>
      <w:r w:rsidR="008D1239">
        <w:br/>
      </w:r>
      <w:r w:rsidR="008D1239">
        <w:br/>
      </w:r>
      <w:r w:rsidR="008D1239">
        <w:br/>
      </w:r>
      <w:r w:rsidR="008D1239">
        <w:br/>
      </w:r>
      <w:r w:rsidR="008D1239">
        <w:br/>
      </w:r>
      <w:r w:rsidR="008D1239">
        <w:br/>
      </w:r>
      <w:r w:rsidR="008D1239">
        <w:br/>
      </w:r>
    </w:p>
    <w:p w:rsidR="00CF6DB6" w:rsidRPr="008D1239" w:rsidRDefault="008D1239" w:rsidP="008D1239">
      <w:pPr>
        <w:pStyle w:val="Heading1"/>
        <w:spacing w:before="0"/>
        <w:ind w:right="90"/>
        <w:rPr>
          <w:rFonts w:cs="Times New Roman"/>
          <w:sz w:val="24"/>
          <w:szCs w:val="24"/>
        </w:rPr>
      </w:pPr>
      <w:r>
        <w:rPr>
          <w:rFonts w:cs="Times New Roman"/>
          <w:sz w:val="24"/>
          <w:szCs w:val="24"/>
        </w:rPr>
        <w:lastRenderedPageBreak/>
        <w:br/>
      </w:r>
      <w:r w:rsidR="00CF6DB6" w:rsidRPr="00753BF0">
        <w:rPr>
          <w:rFonts w:cs="Times New Roman"/>
          <w:sz w:val="24"/>
          <w:szCs w:val="24"/>
        </w:rPr>
        <w:t>CHAPTER 2</w:t>
      </w:r>
      <w:bookmarkEnd w:id="38"/>
    </w:p>
    <w:p w:rsidR="008D1239" w:rsidRDefault="008D1239" w:rsidP="008D1239">
      <w:pPr>
        <w:ind w:right="90"/>
      </w:pPr>
    </w:p>
    <w:p w:rsidR="008D1239" w:rsidRDefault="008D1239" w:rsidP="003F6EC7">
      <w:pPr>
        <w:ind w:right="90"/>
        <w:jc w:val="center"/>
      </w:pPr>
      <w:bookmarkStart w:id="39" w:name="_GoBack"/>
      <w:bookmarkEnd w:id="39"/>
    </w:p>
    <w:p w:rsidR="000646D4" w:rsidRDefault="00CF6DB6" w:rsidP="003F6EC7">
      <w:pPr>
        <w:ind w:right="90"/>
        <w:jc w:val="center"/>
      </w:pPr>
      <w:r w:rsidRPr="00753BF0">
        <w:t>B</w:t>
      </w:r>
      <w:r w:rsidR="004A7F89" w:rsidRPr="00753BF0">
        <w:t>ACKGROUND</w:t>
      </w:r>
    </w:p>
    <w:p w:rsidR="00753BF0" w:rsidRDefault="00753BF0" w:rsidP="003F6EC7">
      <w:pPr>
        <w:ind w:right="90"/>
        <w:jc w:val="center"/>
      </w:pPr>
    </w:p>
    <w:p w:rsidR="00CF6DB6" w:rsidRDefault="00CF6DB6" w:rsidP="003F6EC7">
      <w:pPr>
        <w:ind w:right="90"/>
        <w:jc w:val="center"/>
      </w:pPr>
    </w:p>
    <w:p w:rsidR="00CF6DB6" w:rsidRDefault="00667799" w:rsidP="00EB6707">
      <w:pPr>
        <w:spacing w:line="480" w:lineRule="auto"/>
        <w:ind w:right="90" w:firstLine="450"/>
        <w:jc w:val="both"/>
      </w:pPr>
      <w:r>
        <w:t>Nowadays,</w:t>
      </w:r>
      <w:r w:rsidR="00CF6DB6">
        <w:t xml:space="preserve"> </w:t>
      </w:r>
      <w:r w:rsidR="000646D4">
        <w:t>B</w:t>
      </w:r>
      <w:r w:rsidR="00961498">
        <w:t>lockchain technology is</w:t>
      </w:r>
      <w:r w:rsidR="000646D4">
        <w:t xml:space="preserve"> </w:t>
      </w:r>
      <w:r>
        <w:t xml:space="preserve">becoming </w:t>
      </w:r>
      <w:r w:rsidR="000646D4" w:rsidRPr="00FF4935">
        <w:rPr>
          <w:noProof/>
        </w:rPr>
        <w:t>incredibl</w:t>
      </w:r>
      <w:r w:rsidR="00FF4935">
        <w:rPr>
          <w:noProof/>
        </w:rPr>
        <w:t>y</w:t>
      </w:r>
      <w:r w:rsidR="000646D4">
        <w:t xml:space="preserve"> popular</w:t>
      </w:r>
      <w:r>
        <w:t xml:space="preserve">. But what are blockchains? </w:t>
      </w:r>
      <w:r w:rsidRPr="00713460">
        <w:rPr>
          <w:noProof/>
        </w:rPr>
        <w:t>H</w:t>
      </w:r>
      <w:r w:rsidR="000646D4" w:rsidRPr="00713460">
        <w:rPr>
          <w:noProof/>
        </w:rPr>
        <w:t>ow do</w:t>
      </w:r>
      <w:r w:rsidR="00713460" w:rsidRPr="00713460">
        <w:rPr>
          <w:noProof/>
        </w:rPr>
        <w:t xml:space="preserve">es </w:t>
      </w:r>
      <w:r w:rsidR="00713460">
        <w:rPr>
          <w:noProof/>
        </w:rPr>
        <w:t>blockchain technology</w:t>
      </w:r>
      <w:r w:rsidR="000646D4" w:rsidRPr="00713460">
        <w:rPr>
          <w:noProof/>
        </w:rPr>
        <w:t xml:space="preserve"> work and what problems do</w:t>
      </w:r>
      <w:r w:rsidRPr="00713460">
        <w:rPr>
          <w:noProof/>
        </w:rPr>
        <w:t xml:space="preserve"> they</w:t>
      </w:r>
      <w:r>
        <w:t xml:space="preserve"> solve? How are they used? </w:t>
      </w:r>
      <w:r w:rsidR="00D428B5">
        <w:rPr>
          <w:noProof/>
        </w:rPr>
        <w:t>M</w:t>
      </w:r>
      <w:r w:rsidRPr="00D428B5">
        <w:rPr>
          <w:noProof/>
        </w:rPr>
        <w:t>any people find it difficult to</w:t>
      </w:r>
      <w:r w:rsidRPr="003D3296">
        <w:rPr>
          <w:noProof/>
        </w:rPr>
        <w:t xml:space="preserve"> understand what</w:t>
      </w:r>
      <w:r>
        <w:t xml:space="preserve"> is blockchain. In simple words,</w:t>
      </w:r>
      <w:r w:rsidR="000646D4">
        <w:t xml:space="preserve"> </w:t>
      </w:r>
      <w:r w:rsidR="00F40253" w:rsidRPr="00F40253">
        <w:rPr>
          <w:noProof/>
        </w:rPr>
        <w:t>“</w:t>
      </w:r>
      <w:r w:rsidR="000646D4" w:rsidRPr="00525E2E">
        <w:rPr>
          <w:noProof/>
        </w:rPr>
        <w:t xml:space="preserve">Blockchain is a chain of blocks that contain information. This technique was </w:t>
      </w:r>
      <w:r w:rsidR="00233820">
        <w:rPr>
          <w:noProof/>
        </w:rPr>
        <w:t>initi</w:t>
      </w:r>
      <w:r w:rsidR="000646D4" w:rsidRPr="00233820">
        <w:rPr>
          <w:noProof/>
        </w:rPr>
        <w:t>ally</w:t>
      </w:r>
      <w:r w:rsidR="000646D4" w:rsidRPr="00525E2E">
        <w:rPr>
          <w:noProof/>
        </w:rPr>
        <w:t xml:space="preserve"> described in 1991 by a group of researchers and was </w:t>
      </w:r>
      <w:r w:rsidR="00233820">
        <w:rPr>
          <w:noProof/>
        </w:rPr>
        <w:t>initi</w:t>
      </w:r>
      <w:r w:rsidR="000646D4" w:rsidRPr="00233820">
        <w:rPr>
          <w:noProof/>
        </w:rPr>
        <w:t>ally</w:t>
      </w:r>
      <w:r w:rsidR="000646D4" w:rsidRPr="00525E2E">
        <w:rPr>
          <w:noProof/>
        </w:rPr>
        <w:t xml:space="preserve"> intended to timestamp digital documents so that it’s not possible to backdate them or to tamper with them.</w:t>
      </w:r>
      <w:r w:rsidR="00F40253">
        <w:rPr>
          <w:noProof/>
        </w:rPr>
        <w:t>”</w:t>
      </w:r>
      <w:r w:rsidR="00820CB5">
        <w:rPr>
          <w:noProof/>
        </w:rPr>
        <w:t>[1]</w:t>
      </w:r>
      <w:r w:rsidR="000646D4">
        <w:t xml:space="preserve"> This technology </w:t>
      </w:r>
      <w:r w:rsidR="000646D4" w:rsidRPr="00173ECE">
        <w:rPr>
          <w:noProof/>
        </w:rPr>
        <w:t>was not widely used</w:t>
      </w:r>
      <w:r w:rsidR="000646D4">
        <w:t xml:space="preserve"> until Satoshi Nakamoto adapted this technique in 2009 for the creation of the digital cryptocurrency named Bitcoin.</w:t>
      </w:r>
    </w:p>
    <w:p w:rsidR="00C12680" w:rsidRPr="00C12680" w:rsidRDefault="00C12680" w:rsidP="00C12680">
      <w:pPr>
        <w:pStyle w:val="ListParagraph"/>
        <w:keepNext/>
        <w:numPr>
          <w:ilvl w:val="0"/>
          <w:numId w:val="17"/>
        </w:numPr>
        <w:spacing w:before="240" w:after="60"/>
        <w:contextualSpacing w:val="0"/>
        <w:outlineLvl w:val="0"/>
        <w:rPr>
          <w:rStyle w:val="SubtitleChar"/>
          <w:rFonts w:ascii="Times New Roman" w:hAnsi="Times New Roman" w:cs="Times New Roman"/>
          <w:b/>
          <w:bCs/>
          <w:vanish/>
          <w:kern w:val="32"/>
          <w:sz w:val="24"/>
          <w:szCs w:val="24"/>
        </w:rPr>
      </w:pPr>
      <w:bookmarkStart w:id="40" w:name="_Toc531528806"/>
      <w:bookmarkEnd w:id="40"/>
    </w:p>
    <w:p w:rsidR="000901A1" w:rsidRDefault="00C12680" w:rsidP="00C12680">
      <w:pPr>
        <w:pStyle w:val="Heading1"/>
        <w:numPr>
          <w:ilvl w:val="1"/>
          <w:numId w:val="17"/>
        </w:numPr>
        <w:jc w:val="left"/>
        <w:rPr>
          <w:rStyle w:val="SubtitleChar"/>
          <w:rFonts w:ascii="Times New Roman" w:hAnsi="Times New Roman" w:cs="Times New Roman"/>
          <w:b/>
          <w:sz w:val="24"/>
          <w:szCs w:val="24"/>
        </w:rPr>
      </w:pPr>
      <w:bookmarkStart w:id="41" w:name="_Blockchain_Concepts"/>
      <w:bookmarkStart w:id="42" w:name="_Toc531528807"/>
      <w:bookmarkEnd w:id="41"/>
      <w:r>
        <w:rPr>
          <w:rStyle w:val="SubtitleChar"/>
          <w:rFonts w:ascii="Times New Roman" w:hAnsi="Times New Roman" w:cs="Times New Roman"/>
          <w:b/>
          <w:sz w:val="24"/>
          <w:szCs w:val="24"/>
        </w:rPr>
        <w:t>Blockchain Concepts</w:t>
      </w:r>
      <w:bookmarkEnd w:id="42"/>
    </w:p>
    <w:p w:rsidR="00C12680" w:rsidRPr="00C12680" w:rsidRDefault="00C12680" w:rsidP="00C12680"/>
    <w:p w:rsidR="00D62434" w:rsidRDefault="00FF4935" w:rsidP="00EB6707">
      <w:pPr>
        <w:spacing w:line="480" w:lineRule="auto"/>
        <w:ind w:right="90" w:firstLine="450"/>
        <w:jc w:val="both"/>
      </w:pPr>
      <w:r>
        <w:rPr>
          <w:b/>
          <w:i/>
          <w:noProof/>
        </w:rPr>
        <w:t>The b</w:t>
      </w:r>
      <w:r w:rsidR="00651C47" w:rsidRPr="00FF4935">
        <w:rPr>
          <w:b/>
          <w:i/>
          <w:noProof/>
        </w:rPr>
        <w:t>lockchain</w:t>
      </w:r>
      <w:r w:rsidR="00651C47" w:rsidRPr="00651C47">
        <w:t xml:space="preserve"> is a distributed ledger</w:t>
      </w:r>
      <w:r w:rsidR="006C219D">
        <w:t xml:space="preserve"> with very particular technological underpinning</w:t>
      </w:r>
      <w:r w:rsidR="00651C47" w:rsidRPr="00651C47">
        <w:t>.</w:t>
      </w:r>
      <w:r w:rsidR="006C219D">
        <w:t xml:space="preserve"> However, there is </w:t>
      </w:r>
      <w:r>
        <w:t xml:space="preserve">a </w:t>
      </w:r>
      <w:r w:rsidR="00F23919" w:rsidRPr="00FF4935">
        <w:rPr>
          <w:noProof/>
        </w:rPr>
        <w:t>difference</w:t>
      </w:r>
      <w:r w:rsidR="00F23919">
        <w:t xml:space="preserve"> between distributed ledger technology and blockchain technology. </w:t>
      </w:r>
      <w:r w:rsidR="00064368">
        <w:t xml:space="preserve">In distributed ledger technology, </w:t>
      </w:r>
      <w:r w:rsidR="00064368" w:rsidRPr="00FF4935">
        <w:rPr>
          <w:noProof/>
        </w:rPr>
        <w:t>database</w:t>
      </w:r>
      <w:r w:rsidR="00064368">
        <w:t xml:space="preserve"> records </w:t>
      </w:r>
      <w:r w:rsidR="00064368" w:rsidRPr="00173ECE">
        <w:rPr>
          <w:noProof/>
        </w:rPr>
        <w:t>are not governed</w:t>
      </w:r>
      <w:r w:rsidR="00064368">
        <w:t xml:space="preserve"> by the central authority. Someone would suggest that’s </w:t>
      </w:r>
      <w:r w:rsidR="00233820" w:rsidRPr="00D428B5">
        <w:rPr>
          <w:noProof/>
        </w:rPr>
        <w:t>apparent</w:t>
      </w:r>
      <w:r w:rsidR="00173ECE" w:rsidRPr="00D428B5">
        <w:rPr>
          <w:noProof/>
        </w:rPr>
        <w:t>ly</w:t>
      </w:r>
      <w:r w:rsidR="00064368">
        <w:t xml:space="preserve"> what blockchain is all about. </w:t>
      </w:r>
      <w:r w:rsidR="00064368" w:rsidRPr="00A97D5D">
        <w:rPr>
          <w:noProof/>
        </w:rPr>
        <w:t>It</w:t>
      </w:r>
      <w:r w:rsidR="00D62434" w:rsidRPr="00A97D5D">
        <w:rPr>
          <w:noProof/>
        </w:rPr>
        <w:t>s</w:t>
      </w:r>
      <w:r w:rsidR="00064368">
        <w:t xml:space="preserve"> </w:t>
      </w:r>
      <w:r w:rsidR="00D62434">
        <w:t xml:space="preserve">data is distributed and owned by the individual or group and not handled by the single authority. However, there are two main properties which </w:t>
      </w:r>
      <w:r w:rsidR="00D62434" w:rsidRPr="00FF4935">
        <w:rPr>
          <w:noProof/>
        </w:rPr>
        <w:t>set</w:t>
      </w:r>
      <w:r w:rsidR="00D62434">
        <w:t xml:space="preserve"> blockchain apart from distributed ledger technology which are c</w:t>
      </w:r>
      <w:r w:rsidR="00D62434" w:rsidRPr="00D62434">
        <w:t xml:space="preserve">ryptographic signing and linking </w:t>
      </w:r>
      <w:r w:rsidR="00D62434">
        <w:t>groups of records in the ledger.</w:t>
      </w:r>
      <w:r w:rsidR="00651C47" w:rsidRPr="00651C47">
        <w:t xml:space="preserve"> </w:t>
      </w:r>
    </w:p>
    <w:p w:rsidR="00D62434" w:rsidRDefault="00D62434" w:rsidP="00EB6707">
      <w:pPr>
        <w:spacing w:line="480" w:lineRule="auto"/>
        <w:ind w:right="90" w:firstLine="450"/>
        <w:jc w:val="both"/>
      </w:pPr>
      <w:r>
        <w:lastRenderedPageBreak/>
        <w:t>These two properties</w:t>
      </w:r>
      <w:r w:rsidR="00651C47" w:rsidRPr="00651C47">
        <w:t xml:space="preserve"> of </w:t>
      </w:r>
      <w:r>
        <w:t xml:space="preserve">blockchain along with </w:t>
      </w:r>
      <w:r w:rsidR="00651C47" w:rsidRPr="00651C47">
        <w:t xml:space="preserve">distributed ledger is such that it is </w:t>
      </w:r>
      <w:r w:rsidR="00233820">
        <w:rPr>
          <w:noProof/>
        </w:rPr>
        <w:t>challenging</w:t>
      </w:r>
      <w:r w:rsidR="00651C47" w:rsidRPr="00651C47">
        <w:t xml:space="preserve"> to change the data after it </w:t>
      </w:r>
      <w:r w:rsidR="00651C47" w:rsidRPr="001C1580">
        <w:rPr>
          <w:noProof/>
        </w:rPr>
        <w:t>is recorded</w:t>
      </w:r>
      <w:r w:rsidR="00651C47" w:rsidRPr="00651C47">
        <w:t xml:space="preserve"> inside a blockchain.</w:t>
      </w:r>
      <w:r w:rsidR="004A7F89">
        <w:t xml:space="preserve"> Blocks </w:t>
      </w:r>
      <w:r w:rsidR="004A7F89" w:rsidRPr="001C1580">
        <w:rPr>
          <w:noProof/>
        </w:rPr>
        <w:t>are added</w:t>
      </w:r>
      <w:r w:rsidR="004A7F89">
        <w:t xml:space="preserve"> to the chain of block</w:t>
      </w:r>
      <w:r>
        <w:t>s</w:t>
      </w:r>
      <w:r w:rsidR="004A7F89">
        <w:t xml:space="preserve"> which is the part of the network</w:t>
      </w:r>
      <w:r w:rsidR="00651C47">
        <w:t xml:space="preserve">. </w:t>
      </w:r>
      <w:r w:rsidR="00651C47" w:rsidRPr="00173ECE">
        <w:rPr>
          <w:noProof/>
        </w:rPr>
        <w:t>Each</w:t>
      </w:r>
      <w:r w:rsidR="00651C47">
        <w:t xml:space="preserve"> block consists of</w:t>
      </w:r>
      <w:r>
        <w:t>,</w:t>
      </w:r>
    </w:p>
    <w:p w:rsidR="00D62434" w:rsidRDefault="00D62434" w:rsidP="007F43C9">
      <w:pPr>
        <w:pStyle w:val="ListParagraph"/>
        <w:numPr>
          <w:ilvl w:val="0"/>
          <w:numId w:val="4"/>
        </w:numPr>
        <w:spacing w:line="480" w:lineRule="auto"/>
        <w:ind w:right="90"/>
        <w:jc w:val="both"/>
      </w:pPr>
      <w:r>
        <w:t>Data</w:t>
      </w:r>
      <w:r w:rsidR="00651C47">
        <w:t xml:space="preserve">, </w:t>
      </w:r>
    </w:p>
    <w:p w:rsidR="00D62434" w:rsidRDefault="00D62434" w:rsidP="007F43C9">
      <w:pPr>
        <w:pStyle w:val="ListParagraph"/>
        <w:numPr>
          <w:ilvl w:val="0"/>
          <w:numId w:val="4"/>
        </w:numPr>
        <w:spacing w:line="480" w:lineRule="auto"/>
        <w:ind w:right="90"/>
        <w:jc w:val="both"/>
      </w:pPr>
      <w:r>
        <w:t xml:space="preserve">Hash of the block </w:t>
      </w:r>
      <w:r w:rsidR="00651C47">
        <w:t xml:space="preserve"> </w:t>
      </w:r>
    </w:p>
    <w:p w:rsidR="00D62434" w:rsidRDefault="00D62434" w:rsidP="007F43C9">
      <w:pPr>
        <w:pStyle w:val="ListParagraph"/>
        <w:numPr>
          <w:ilvl w:val="0"/>
          <w:numId w:val="4"/>
        </w:numPr>
        <w:spacing w:line="480" w:lineRule="auto"/>
        <w:ind w:right="90"/>
        <w:jc w:val="both"/>
      </w:pPr>
      <w:r>
        <w:t>H</w:t>
      </w:r>
      <w:r w:rsidR="00651C47">
        <w:t xml:space="preserve">ash of the previous block. </w:t>
      </w:r>
    </w:p>
    <w:p w:rsidR="00651C47" w:rsidRDefault="004A7F89" w:rsidP="003F6EC7">
      <w:pPr>
        <w:spacing w:line="480" w:lineRule="auto"/>
        <w:ind w:right="90"/>
        <w:jc w:val="both"/>
      </w:pPr>
      <w:r>
        <w:t>The type of a</w:t>
      </w:r>
      <w:r w:rsidR="00651C47">
        <w:t>pplication</w:t>
      </w:r>
      <w:r>
        <w:t xml:space="preserve"> or use case</w:t>
      </w:r>
      <w:r w:rsidR="00651C47">
        <w:t xml:space="preserve"> of the blockchain determines the</w:t>
      </w:r>
      <w:r>
        <w:t xml:space="preserve"> type of data</w:t>
      </w:r>
      <w:r w:rsidR="00651C47">
        <w:t xml:space="preserve"> stored inside each block. For example, in a cryptocurrency blockchain, data can be the details of the sender, receiver and the amount of cryptocurrency to </w:t>
      </w:r>
      <w:r w:rsidR="00651C47" w:rsidRPr="001C1580">
        <w:rPr>
          <w:noProof/>
        </w:rPr>
        <w:t>be transferred</w:t>
      </w:r>
      <w:r w:rsidR="00651C47">
        <w:t xml:space="preserve">. </w:t>
      </w:r>
    </w:p>
    <w:p w:rsidR="00DB29F7" w:rsidRDefault="00651C47" w:rsidP="00EB6707">
      <w:pPr>
        <w:spacing w:line="480" w:lineRule="auto"/>
        <w:ind w:right="90" w:firstLine="450"/>
        <w:jc w:val="both"/>
      </w:pPr>
      <w:r>
        <w:t xml:space="preserve">Each block also has a </w:t>
      </w:r>
      <w:r w:rsidR="00D62434">
        <w:t xml:space="preserve">unique hash value </w:t>
      </w:r>
      <w:r>
        <w:t xml:space="preserve">which </w:t>
      </w:r>
      <w:r w:rsidR="00233820">
        <w:rPr>
          <w:noProof/>
        </w:rPr>
        <w:t xml:space="preserve">identifies </w:t>
      </w:r>
      <w:r w:rsidR="00737AD1">
        <w:rPr>
          <w:noProof/>
        </w:rPr>
        <w:t>a block explicitly</w:t>
      </w:r>
      <w:r>
        <w:t xml:space="preserve"> in a blockchain and </w:t>
      </w:r>
      <w:r w:rsidRPr="001C1580">
        <w:rPr>
          <w:noProof/>
        </w:rPr>
        <w:t>in</w:t>
      </w:r>
      <w:r>
        <w:t xml:space="preserve"> turn the data that block contains. When a new block of </w:t>
      </w:r>
      <w:r w:rsidR="00233820">
        <w:rPr>
          <w:noProof/>
        </w:rPr>
        <w:t>information</w:t>
      </w:r>
      <w:r>
        <w:t xml:space="preserve"> </w:t>
      </w:r>
      <w:r w:rsidRPr="001C1580">
        <w:rPr>
          <w:noProof/>
        </w:rPr>
        <w:t>is created</w:t>
      </w:r>
      <w:r>
        <w:t>, its hash value is calculated and then assigned to that block. But whenever any content (</w:t>
      </w:r>
      <w:r w:rsidR="00737AD1">
        <w:rPr>
          <w:noProof/>
        </w:rPr>
        <w:t>data</w:t>
      </w:r>
      <w:r>
        <w:t xml:space="preserve">) of the </w:t>
      </w:r>
      <w:r w:rsidRPr="00737AD1">
        <w:rPr>
          <w:noProof/>
        </w:rPr>
        <w:t>block</w:t>
      </w:r>
      <w:r>
        <w:t xml:space="preserve"> changes, it will also cause hash to change. Hence hash values are </w:t>
      </w:r>
      <w:r w:rsidR="00233820">
        <w:rPr>
          <w:noProof/>
        </w:rPr>
        <w:t>essential</w:t>
      </w:r>
      <w:r>
        <w:t xml:space="preserve"> in detecting changes made to blocks. So, in other words, if the hash value of the </w:t>
      </w:r>
      <w:r w:rsidRPr="00233820">
        <w:rPr>
          <w:noProof/>
        </w:rPr>
        <w:t>block</w:t>
      </w:r>
      <w:r>
        <w:t xml:space="preserve"> </w:t>
      </w:r>
      <w:r w:rsidR="00233820">
        <w:rPr>
          <w:noProof/>
        </w:rPr>
        <w:t>vari</w:t>
      </w:r>
      <w:r w:rsidRPr="00233820">
        <w:rPr>
          <w:noProof/>
        </w:rPr>
        <w:t>es</w:t>
      </w:r>
      <w:r>
        <w:t xml:space="preserve">, it implies that the content of the </w:t>
      </w:r>
      <w:r w:rsidRPr="00737AD1">
        <w:rPr>
          <w:noProof/>
        </w:rPr>
        <w:t>block</w:t>
      </w:r>
      <w:r>
        <w:t xml:space="preserve"> has changed or updated as well. Each block also contains </w:t>
      </w:r>
      <w:r w:rsidR="00FF4935">
        <w:t xml:space="preserve">a </w:t>
      </w:r>
      <w:r w:rsidRPr="00FF4935">
        <w:rPr>
          <w:noProof/>
        </w:rPr>
        <w:t>hash</w:t>
      </w:r>
      <w:r>
        <w:t xml:space="preserve"> of </w:t>
      </w:r>
      <w:r w:rsidR="00FF4935">
        <w:t xml:space="preserve">the </w:t>
      </w:r>
      <w:r w:rsidRPr="00FF4935">
        <w:rPr>
          <w:noProof/>
        </w:rPr>
        <w:t>previous</w:t>
      </w:r>
      <w:r>
        <w:t xml:space="preserve"> block. </w:t>
      </w:r>
      <w:r w:rsidRPr="001C1580">
        <w:rPr>
          <w:noProof/>
        </w:rPr>
        <w:t>This</w:t>
      </w:r>
      <w:r>
        <w:t xml:space="preserve"> creates a chain of orderly blocks which </w:t>
      </w:r>
      <w:r w:rsidRPr="001C1580">
        <w:rPr>
          <w:noProof/>
        </w:rPr>
        <w:t>are associated</w:t>
      </w:r>
      <w:r>
        <w:t xml:space="preserve"> </w:t>
      </w:r>
      <w:r w:rsidR="00FF4935">
        <w:rPr>
          <w:noProof/>
        </w:rPr>
        <w:t>with</w:t>
      </w:r>
      <w:r>
        <w:t xml:space="preserve"> its </w:t>
      </w:r>
      <w:r w:rsidRPr="00737AD1">
        <w:rPr>
          <w:noProof/>
        </w:rPr>
        <w:t>previous</w:t>
      </w:r>
      <w:r>
        <w:t xml:space="preserve"> block. Thi</w:t>
      </w:r>
      <w:r w:rsidR="00C70B75">
        <w:t>s property is what makes them more</w:t>
      </w:r>
      <w:r>
        <w:t xml:space="preserve"> secure.</w:t>
      </w:r>
      <w:r w:rsidR="00C70B75">
        <w:t xml:space="preserve"> </w:t>
      </w:r>
      <w:r>
        <w:t xml:space="preserve">So, in a </w:t>
      </w:r>
      <w:r w:rsidRPr="00FF4935">
        <w:rPr>
          <w:noProof/>
        </w:rPr>
        <w:t>blockchain</w:t>
      </w:r>
      <w:r w:rsidR="00FF4935">
        <w:rPr>
          <w:noProof/>
        </w:rPr>
        <w:t>,</w:t>
      </w:r>
      <w:r>
        <w:t xml:space="preserve"> all blocks refer to its </w:t>
      </w:r>
      <w:r w:rsidRPr="00737AD1">
        <w:rPr>
          <w:noProof/>
        </w:rPr>
        <w:t>previous</w:t>
      </w:r>
      <w:r>
        <w:t xml:space="preserve"> block using hash value. The very first block in the blockchain is called Genesis block. Since it is the initial block in the chain, it does not refer to any </w:t>
      </w:r>
      <w:r w:rsidRPr="00737AD1">
        <w:rPr>
          <w:noProof/>
        </w:rPr>
        <w:t>block</w:t>
      </w:r>
      <w:r>
        <w:t>.</w:t>
      </w:r>
    </w:p>
    <w:p w:rsidR="00265831" w:rsidRDefault="002E2779" w:rsidP="00EB6707">
      <w:pPr>
        <w:spacing w:line="480" w:lineRule="auto"/>
        <w:ind w:right="90" w:firstLine="450"/>
        <w:jc w:val="both"/>
      </w:pPr>
      <w:r w:rsidRPr="002E2779">
        <w:rPr>
          <w:noProof/>
        </w:rPr>
        <w:t>Given tha</w:t>
      </w:r>
      <w:r>
        <w:rPr>
          <w:noProof/>
        </w:rPr>
        <w:t xml:space="preserve">t </w:t>
      </w:r>
      <w:r w:rsidR="00737AD1">
        <w:rPr>
          <w:noProof/>
        </w:rPr>
        <w:t xml:space="preserve">the </w:t>
      </w:r>
      <w:r w:rsidRPr="00737AD1">
        <w:rPr>
          <w:noProof/>
        </w:rPr>
        <w:t>attacker</w:t>
      </w:r>
      <w:r>
        <w:rPr>
          <w:noProof/>
        </w:rPr>
        <w:t xml:space="preserve"> wants to tamper a block</w:t>
      </w:r>
      <w:r w:rsidR="00651C47" w:rsidRPr="002E2779">
        <w:rPr>
          <w:noProof/>
        </w:rPr>
        <w:t>,</w:t>
      </w:r>
      <w:r w:rsidR="00651C47">
        <w:t xml:space="preserve"> it will also change the hash value of that block. And since the next block connected to it will have a different hash value than </w:t>
      </w:r>
      <w:r w:rsidR="00651C47">
        <w:lastRenderedPageBreak/>
        <w:t xml:space="preserve">that of the </w:t>
      </w:r>
      <w:r w:rsidR="00C70B75" w:rsidRPr="00197D7D">
        <w:rPr>
          <w:noProof/>
        </w:rPr>
        <w:t>tampered</w:t>
      </w:r>
      <w:r w:rsidR="00C70B75">
        <w:t xml:space="preserve"> block. </w:t>
      </w:r>
      <w:r w:rsidR="00C70B75" w:rsidRPr="00FF4935">
        <w:rPr>
          <w:noProof/>
        </w:rPr>
        <w:t>T</w:t>
      </w:r>
      <w:r w:rsidR="00FF4935">
        <w:rPr>
          <w:noProof/>
        </w:rPr>
        <w:t xml:space="preserve">he </w:t>
      </w:r>
      <w:r w:rsidR="00FF4935" w:rsidRPr="00197D7D">
        <w:rPr>
          <w:noProof/>
        </w:rPr>
        <w:t>t</w:t>
      </w:r>
      <w:r w:rsidR="00651C47" w:rsidRPr="00197D7D">
        <w:rPr>
          <w:noProof/>
        </w:rPr>
        <w:t>ampered</w:t>
      </w:r>
      <w:r w:rsidR="00651C47">
        <w:t xml:space="preserve"> block will not be </w:t>
      </w:r>
      <w:r w:rsidR="00233820">
        <w:rPr>
          <w:noProof/>
        </w:rPr>
        <w:t>attach</w:t>
      </w:r>
      <w:r w:rsidR="00651C47" w:rsidRPr="00233820">
        <w:rPr>
          <w:noProof/>
        </w:rPr>
        <w:t>ed</w:t>
      </w:r>
      <w:r w:rsidR="00651C47">
        <w:t xml:space="preserve"> to the chain as it will not have the </w:t>
      </w:r>
      <w:r w:rsidR="00651C47" w:rsidRPr="00737AD1">
        <w:rPr>
          <w:noProof/>
        </w:rPr>
        <w:t>value</w:t>
      </w:r>
      <w:r w:rsidR="00651C47">
        <w:t xml:space="preserve"> of its previous block (tampered) and will be considered </w:t>
      </w:r>
      <w:r w:rsidR="00233820">
        <w:rPr>
          <w:noProof/>
        </w:rPr>
        <w:t>objectiona</w:t>
      </w:r>
      <w:r w:rsidR="00651C47" w:rsidRPr="00233820">
        <w:rPr>
          <w:noProof/>
        </w:rPr>
        <w:t>ble</w:t>
      </w:r>
      <w:r w:rsidR="00651C47">
        <w:t xml:space="preserve"> to the whole blockchain</w:t>
      </w:r>
      <w:r w:rsidR="0083273D">
        <w:t xml:space="preserve"> [2]</w:t>
      </w:r>
      <w:r w:rsidR="00651C47">
        <w:t xml:space="preserve">.  So, changing </w:t>
      </w:r>
      <w:r w:rsidR="00FF4935">
        <w:t xml:space="preserve">the </w:t>
      </w:r>
      <w:r w:rsidR="00651C47" w:rsidRPr="00FF4935">
        <w:rPr>
          <w:noProof/>
        </w:rPr>
        <w:t>value</w:t>
      </w:r>
      <w:r w:rsidR="00651C47">
        <w:t xml:space="preserve"> on one block makes all other blocks after it invalid which in turn helps in preventing any sorts of tampering in the chain.</w:t>
      </w:r>
      <w:r w:rsidR="00B97E08">
        <w:t xml:space="preserve"> For example, in </w:t>
      </w:r>
      <w:r w:rsidR="00B97E08" w:rsidRPr="00FF4935">
        <w:rPr>
          <w:noProof/>
        </w:rPr>
        <w:t>Bitcoins</w:t>
      </w:r>
      <w:r w:rsidR="00FF4935">
        <w:rPr>
          <w:noProof/>
        </w:rPr>
        <w:t>,</w:t>
      </w:r>
      <w:r w:rsidR="00B97E08">
        <w:t xml:space="preserve"> the required POW calculation time and associating that block to the chain takes around 10 minutes. Tampering with one block means that POW needs to </w:t>
      </w:r>
      <w:r w:rsidR="00B97E08" w:rsidRPr="001C1580">
        <w:rPr>
          <w:noProof/>
        </w:rPr>
        <w:t>be recalculated</w:t>
      </w:r>
      <w:r w:rsidR="00B97E08">
        <w:t xml:space="preserve"> for all the remaining blocks after it.  </w:t>
      </w:r>
      <w:r w:rsidR="00B97E08" w:rsidRPr="00A66EF5">
        <w:rPr>
          <w:noProof/>
        </w:rPr>
        <w:t xml:space="preserve">Because of this, it becomes </w:t>
      </w:r>
      <w:r w:rsidR="00233820">
        <w:rPr>
          <w:noProof/>
        </w:rPr>
        <w:t>challenging</w:t>
      </w:r>
      <w:r w:rsidR="00B97E08" w:rsidRPr="00A66EF5">
        <w:rPr>
          <w:noProof/>
        </w:rPr>
        <w:t xml:space="preserve"> to</w:t>
      </w:r>
      <w:r w:rsidR="00B97E08">
        <w:t xml:space="preserve"> tamper any block in a </w:t>
      </w:r>
      <w:r w:rsidR="00B97E08" w:rsidRPr="00A97D5D">
        <w:rPr>
          <w:noProof/>
        </w:rPr>
        <w:t>blockchain</w:t>
      </w:r>
      <w:r w:rsidR="00B97E08">
        <w:t>. Whole security of this system depends on this POW and hashing techniques.</w:t>
      </w:r>
      <w:r w:rsidR="00651C47">
        <w:t xml:space="preserve"> </w:t>
      </w:r>
      <w:r w:rsidR="00C70B75">
        <w:t>However,</w:t>
      </w:r>
      <w:r w:rsidR="00651C47">
        <w:t xml:space="preserve"> with high computational and processing capabilities, one can effectively tamper a block and then recalculate the hash values of all other blocks after that to maintain the flow, consistency</w:t>
      </w:r>
      <w:r w:rsidR="00FF4935">
        <w:t>,</w:t>
      </w:r>
      <w:r w:rsidR="00651C47">
        <w:t xml:space="preserve"> </w:t>
      </w:r>
      <w:r w:rsidR="00651C47" w:rsidRPr="00FF4935">
        <w:rPr>
          <w:noProof/>
        </w:rPr>
        <w:t>and</w:t>
      </w:r>
      <w:r w:rsidR="00651C47">
        <w:t xml:space="preserve"> validity of the blockchain system.</w:t>
      </w:r>
      <w:r w:rsidR="00265831">
        <w:t xml:space="preserve"> </w:t>
      </w:r>
      <w:r w:rsidR="00E309C6">
        <w:t xml:space="preserve">Blockchain </w:t>
      </w:r>
      <w:r w:rsidR="00E309C6" w:rsidRPr="00FF4935">
        <w:rPr>
          <w:noProof/>
        </w:rPr>
        <w:t>use</w:t>
      </w:r>
      <w:r w:rsidR="00FF4935">
        <w:rPr>
          <w:noProof/>
        </w:rPr>
        <w:t>s</w:t>
      </w:r>
      <w:r w:rsidR="00E309C6">
        <w:t xml:space="preserve"> consensus algorithms to select a leader who will decide the contents of the next block. T</w:t>
      </w:r>
      <w:r w:rsidR="00265831">
        <w:t>he two popular consensus algorithms</w:t>
      </w:r>
      <w:r w:rsidR="00922D0A">
        <w:t xml:space="preserve"> are,</w:t>
      </w:r>
    </w:p>
    <w:p w:rsidR="00265831" w:rsidRDefault="00265831" w:rsidP="007F43C9">
      <w:pPr>
        <w:pStyle w:val="ListParagraph"/>
        <w:numPr>
          <w:ilvl w:val="0"/>
          <w:numId w:val="5"/>
        </w:numPr>
        <w:spacing w:line="480" w:lineRule="auto"/>
        <w:ind w:right="90"/>
        <w:jc w:val="both"/>
      </w:pPr>
      <w:r>
        <w:t>Proof-Of-Work</w:t>
      </w:r>
    </w:p>
    <w:p w:rsidR="00265831" w:rsidRDefault="00265831" w:rsidP="007F43C9">
      <w:pPr>
        <w:pStyle w:val="ListParagraph"/>
        <w:numPr>
          <w:ilvl w:val="0"/>
          <w:numId w:val="5"/>
        </w:numPr>
        <w:spacing w:line="480" w:lineRule="auto"/>
        <w:ind w:right="90"/>
        <w:jc w:val="both"/>
      </w:pPr>
      <w:r>
        <w:t>Proof-Of-Stake</w:t>
      </w:r>
    </w:p>
    <w:p w:rsidR="00704960" w:rsidRDefault="00167AD9" w:rsidP="00EB6707">
      <w:pPr>
        <w:spacing w:line="480" w:lineRule="auto"/>
        <w:ind w:right="90" w:firstLine="450"/>
        <w:jc w:val="both"/>
      </w:pPr>
      <w:r>
        <w:t xml:space="preserve">Let first discuss </w:t>
      </w:r>
      <w:r w:rsidRPr="00704960">
        <w:rPr>
          <w:b/>
          <w:i/>
        </w:rPr>
        <w:t xml:space="preserve">Proof-Of-Work </w:t>
      </w:r>
      <w:r w:rsidR="00C31FDC" w:rsidRPr="00704960">
        <w:rPr>
          <w:b/>
          <w:i/>
        </w:rPr>
        <w:t xml:space="preserve">algorithm abbreviated as </w:t>
      </w:r>
      <w:proofErr w:type="spellStart"/>
      <w:r w:rsidR="00C31FDC" w:rsidRPr="00704960">
        <w:rPr>
          <w:b/>
          <w:i/>
        </w:rPr>
        <w:t>PoW</w:t>
      </w:r>
      <w:proofErr w:type="spellEnd"/>
      <w:r w:rsidR="00C31FDC" w:rsidRPr="00704960">
        <w:rPr>
          <w:b/>
          <w:i/>
        </w:rPr>
        <w:t>.</w:t>
      </w:r>
      <w:r w:rsidR="00C31FDC">
        <w:t xml:space="preserve"> </w:t>
      </w:r>
      <w:r w:rsidR="00C31FDC" w:rsidRPr="00D428B5">
        <w:rPr>
          <w:noProof/>
        </w:rPr>
        <w:t>It is one of the most popular algorithm</w:t>
      </w:r>
      <w:r w:rsidR="00FF4935" w:rsidRPr="00D428B5">
        <w:rPr>
          <w:noProof/>
        </w:rPr>
        <w:t>s</w:t>
      </w:r>
      <w:r w:rsidR="00C31FDC">
        <w:t xml:space="preserve"> currently used for Bitcoin and Ethereum blockchain technology.</w:t>
      </w:r>
      <w:r w:rsidR="00E65A5F">
        <w:t xml:space="preserve"> </w:t>
      </w:r>
      <w:r w:rsidR="001C1580">
        <w:rPr>
          <w:noProof/>
        </w:rPr>
        <w:t>T</w:t>
      </w:r>
      <w:r w:rsidR="00FE6A12" w:rsidRPr="001C1580">
        <w:rPr>
          <w:noProof/>
        </w:rPr>
        <w:t>o</w:t>
      </w:r>
      <w:r w:rsidR="00FE6A12">
        <w:t xml:space="preserve"> select the leader who would choose the next block to </w:t>
      </w:r>
      <w:r w:rsidR="00FE6A12" w:rsidRPr="001C1580">
        <w:rPr>
          <w:noProof/>
        </w:rPr>
        <w:t>be added</w:t>
      </w:r>
      <w:r w:rsidR="00FE6A12">
        <w:t xml:space="preserve"> to the blockchain, one needs to search a solution for a complex mathematical problem. All the participant would compete to solve </w:t>
      </w:r>
      <w:r w:rsidR="00FF4935">
        <w:t xml:space="preserve">a </w:t>
      </w:r>
      <w:r w:rsidR="00FE6A12" w:rsidRPr="00FF4935">
        <w:rPr>
          <w:noProof/>
        </w:rPr>
        <w:t>complex</w:t>
      </w:r>
      <w:r w:rsidR="00FE6A12">
        <w:t xml:space="preserve"> </w:t>
      </w:r>
      <w:r w:rsidR="00233820">
        <w:rPr>
          <w:noProof/>
        </w:rPr>
        <w:t>issue</w:t>
      </w:r>
      <w:r w:rsidR="00FE6A12">
        <w:t xml:space="preserve">. The hash function used is cryptographically secure, so brute force is the only technique to </w:t>
      </w:r>
      <w:r w:rsidR="00233820">
        <w:rPr>
          <w:noProof/>
        </w:rPr>
        <w:t>address</w:t>
      </w:r>
      <w:r w:rsidR="00FE6A12">
        <w:t xml:space="preserve"> this complex problem. All the participant’s </w:t>
      </w:r>
      <w:r w:rsidR="00FE6A12" w:rsidRPr="00A97D5D">
        <w:rPr>
          <w:noProof/>
        </w:rPr>
        <w:t>involve</w:t>
      </w:r>
      <w:r w:rsidR="00A97D5D">
        <w:rPr>
          <w:noProof/>
        </w:rPr>
        <w:t>ment</w:t>
      </w:r>
      <w:r w:rsidR="00FE6A12">
        <w:t xml:space="preserve"> in solving the problem are known as miners. </w:t>
      </w:r>
      <w:r w:rsidR="005F191A">
        <w:t xml:space="preserve">The success </w:t>
      </w:r>
      <w:r w:rsidR="00FF4935">
        <w:rPr>
          <w:noProof/>
        </w:rPr>
        <w:t>of</w:t>
      </w:r>
      <w:r w:rsidR="005F191A">
        <w:t xml:space="preserve"> this algorithm is </w:t>
      </w:r>
      <w:r w:rsidR="005F191A">
        <w:lastRenderedPageBreak/>
        <w:t xml:space="preserve">mainly because of two reasons, </w:t>
      </w:r>
      <w:r w:rsidR="00A44A0A">
        <w:t xml:space="preserve">difficulty in finding a solution and easy to verify the </w:t>
      </w:r>
      <w:r w:rsidR="00233820">
        <w:rPr>
          <w:noProof/>
        </w:rPr>
        <w:t>answer</w:t>
      </w:r>
      <w:r w:rsidR="00A44A0A">
        <w:t xml:space="preserve">. A Miner who </w:t>
      </w:r>
      <w:r w:rsidR="00A44A0A" w:rsidRPr="00233820">
        <w:rPr>
          <w:noProof/>
        </w:rPr>
        <w:t>find</w:t>
      </w:r>
      <w:r w:rsidR="00233820" w:rsidRPr="00233820">
        <w:rPr>
          <w:noProof/>
        </w:rPr>
        <w:t>s</w:t>
      </w:r>
      <w:r w:rsidR="00A44A0A">
        <w:t xml:space="preserve"> a solution is awarded some amount of currency and thus remain motivated to keep mining and keep earning. </w:t>
      </w:r>
      <w:r w:rsidR="00A44A0A" w:rsidRPr="001C1580">
        <w:rPr>
          <w:noProof/>
        </w:rPr>
        <w:t>This</w:t>
      </w:r>
      <w:r w:rsidR="00A44A0A">
        <w:t xml:space="preserve"> </w:t>
      </w:r>
      <w:r w:rsidR="00A44A0A" w:rsidRPr="001C1580">
        <w:rPr>
          <w:noProof/>
        </w:rPr>
        <w:t>is called</w:t>
      </w:r>
      <w:r w:rsidR="00A44A0A">
        <w:t xml:space="preserve"> as block reward which is credited in miner’s account and also known as transaction fees which </w:t>
      </w:r>
      <w:r w:rsidR="00FF4935" w:rsidRPr="001C1580">
        <w:rPr>
          <w:noProof/>
        </w:rPr>
        <w:t>are</w:t>
      </w:r>
      <w:r w:rsidR="00A44A0A" w:rsidRPr="001C1580">
        <w:rPr>
          <w:noProof/>
        </w:rPr>
        <w:t xml:space="preserve"> deducted</w:t>
      </w:r>
      <w:r w:rsidR="00A44A0A">
        <w:t xml:space="preserve"> from the person who initiated the transaction.</w:t>
      </w:r>
      <w:r w:rsidR="00B97E08">
        <w:t xml:space="preserve"> </w:t>
      </w:r>
      <w:r w:rsidR="00A44A0A">
        <w:t xml:space="preserve"> Due to limited computational power, </w:t>
      </w:r>
      <w:r w:rsidR="00C817CB">
        <w:t>miners</w:t>
      </w:r>
      <w:r w:rsidR="00A44A0A">
        <w:t xml:space="preserve"> won’t think to approve </w:t>
      </w:r>
      <w:r w:rsidR="00FF4935">
        <w:t xml:space="preserve">the </w:t>
      </w:r>
      <w:r w:rsidR="00A44A0A" w:rsidRPr="00FF4935">
        <w:rPr>
          <w:noProof/>
        </w:rPr>
        <w:t>fraudulent</w:t>
      </w:r>
      <w:r w:rsidR="00A44A0A">
        <w:t xml:space="preserve"> </w:t>
      </w:r>
      <w:r w:rsidR="00A44A0A" w:rsidRPr="00737AD1">
        <w:rPr>
          <w:noProof/>
        </w:rPr>
        <w:t>transaction</w:t>
      </w:r>
      <w:r w:rsidR="00A44A0A">
        <w:t xml:space="preserve"> and waste the power without earning a currency. </w:t>
      </w:r>
      <w:r w:rsidR="00704960" w:rsidRPr="00E83B47">
        <w:rPr>
          <w:noProof/>
        </w:rPr>
        <w:t>PoW</w:t>
      </w:r>
      <w:r w:rsidR="00704960">
        <w:t xml:space="preserve"> provides the needed security</w:t>
      </w:r>
      <w:r w:rsidR="002D0EFA">
        <w:rPr>
          <w:noProof/>
        </w:rPr>
        <w:t>. H</w:t>
      </w:r>
      <w:r w:rsidR="00704960" w:rsidRPr="002D0EFA">
        <w:rPr>
          <w:noProof/>
        </w:rPr>
        <w:t>owever</w:t>
      </w:r>
      <w:r w:rsidR="00FF4935">
        <w:rPr>
          <w:noProof/>
        </w:rPr>
        <w:t>,</w:t>
      </w:r>
      <w:r w:rsidR="00704960">
        <w:t xml:space="preserve"> it is very energy and power consuming methodology.</w:t>
      </w:r>
      <w:r w:rsidR="00B97E08">
        <w:t xml:space="preserve"> </w:t>
      </w:r>
      <w:r w:rsidR="001B10D3">
        <w:t xml:space="preserve"> </w:t>
      </w:r>
      <w:r w:rsidR="00A66EF5" w:rsidRPr="00A66EF5">
        <w:rPr>
          <w:noProof/>
        </w:rPr>
        <w:t>“</w:t>
      </w:r>
      <w:r w:rsidR="00332621" w:rsidRPr="00D428B5">
        <w:rPr>
          <w:noProof/>
        </w:rPr>
        <w:t>With fewer miners than required mining for coins, the network becomes more vulnerable to a 51% attack. A 51% attack is when a miner or mining pool controls 51% of the computational power of the network and creates fraudulent blocks of transactions for himself while invalidating the transactions of others in the network.</w:t>
      </w:r>
      <w:r w:rsidR="00A66EF5">
        <w:rPr>
          <w:noProof/>
        </w:rPr>
        <w:t>”[3]</w:t>
      </w:r>
      <w:r w:rsidR="00332621">
        <w:t xml:space="preserve"> </w:t>
      </w:r>
      <w:r w:rsidR="001B10D3">
        <w:t xml:space="preserve">The miner having more computational power are more likely to solve the mathematical problem and earn rewards. </w:t>
      </w:r>
      <w:r w:rsidR="00FF4935">
        <w:rPr>
          <w:noProof/>
        </w:rPr>
        <w:t>A s</w:t>
      </w:r>
      <w:r w:rsidR="001B10D3" w:rsidRPr="00FF4935">
        <w:rPr>
          <w:noProof/>
        </w:rPr>
        <w:t>imilar</w:t>
      </w:r>
      <w:r w:rsidR="001B10D3">
        <w:t xml:space="preserve"> </w:t>
      </w:r>
      <w:r w:rsidR="001B10D3" w:rsidRPr="00FF4935">
        <w:rPr>
          <w:noProof/>
        </w:rPr>
        <w:t>analogy</w:t>
      </w:r>
      <w:r w:rsidR="001B10D3">
        <w:t xml:space="preserve"> </w:t>
      </w:r>
      <w:r w:rsidR="001B10D3" w:rsidRPr="001C1580">
        <w:rPr>
          <w:noProof/>
        </w:rPr>
        <w:t>is used</w:t>
      </w:r>
      <w:r w:rsidR="001B10D3">
        <w:t xml:space="preserve"> in Proof-Of-Stake consensus algorithm.</w:t>
      </w:r>
      <w:r w:rsidR="005B55D5">
        <w:t xml:space="preserve"> </w:t>
      </w:r>
    </w:p>
    <w:p w:rsidR="00704960" w:rsidRDefault="0025363B" w:rsidP="00EB6707">
      <w:pPr>
        <w:spacing w:line="480" w:lineRule="auto"/>
        <w:ind w:right="90" w:firstLine="450"/>
        <w:jc w:val="both"/>
      </w:pPr>
      <w:r>
        <w:t xml:space="preserve">Proof-Of-Stake abbreviated as </w:t>
      </w:r>
      <w:r w:rsidRPr="00FF4935">
        <w:rPr>
          <w:noProof/>
        </w:rPr>
        <w:t>PoS</w:t>
      </w:r>
      <w:r>
        <w:t xml:space="preserve"> is the algorithm</w:t>
      </w:r>
      <w:r w:rsidR="009326E2">
        <w:t xml:space="preserve"> where</w:t>
      </w:r>
      <w:r>
        <w:t xml:space="preserve"> </w:t>
      </w:r>
      <w:r w:rsidR="00AD462A">
        <w:t xml:space="preserve">there are no miners, people involved are known as </w:t>
      </w:r>
      <w:r w:rsidR="00AD462A" w:rsidRPr="00FF4935">
        <w:rPr>
          <w:noProof/>
        </w:rPr>
        <w:t>validator</w:t>
      </w:r>
      <w:r w:rsidR="00D26E85" w:rsidRPr="00FF4935">
        <w:rPr>
          <w:noProof/>
        </w:rPr>
        <w:t>s</w:t>
      </w:r>
      <w:r w:rsidR="00D26E85">
        <w:t>. T</w:t>
      </w:r>
      <w:r w:rsidR="00AD462A">
        <w:t xml:space="preserve">he </w:t>
      </w:r>
      <w:r>
        <w:t>selection of th</w:t>
      </w:r>
      <w:r w:rsidR="00AD462A">
        <w:t xml:space="preserve">e leader from the set of validators </w:t>
      </w:r>
      <w:r w:rsidR="00AD462A" w:rsidRPr="001C1580">
        <w:rPr>
          <w:noProof/>
        </w:rPr>
        <w:t>is based</w:t>
      </w:r>
      <w:r w:rsidR="00AD462A">
        <w:t xml:space="preserve"> on </w:t>
      </w:r>
      <w:r w:rsidR="00FF4935">
        <w:t xml:space="preserve">the </w:t>
      </w:r>
      <w:r w:rsidR="00AD462A" w:rsidRPr="00FF4935">
        <w:rPr>
          <w:noProof/>
        </w:rPr>
        <w:t>amount</w:t>
      </w:r>
      <w:r w:rsidR="00AD462A">
        <w:t xml:space="preserve"> of currency kept at st</w:t>
      </w:r>
      <w:r w:rsidR="00065767">
        <w:t xml:space="preserve">ake to validate the transaction, add </w:t>
      </w:r>
      <w:r w:rsidR="00FF4935" w:rsidRPr="00737AD1">
        <w:rPr>
          <w:noProof/>
        </w:rPr>
        <w:t xml:space="preserve">a </w:t>
      </w:r>
      <w:r w:rsidR="00065767" w:rsidRPr="00737AD1">
        <w:rPr>
          <w:noProof/>
        </w:rPr>
        <w:t>transaction</w:t>
      </w:r>
      <w:r w:rsidR="00065767">
        <w:t xml:space="preserve"> to the block</w:t>
      </w:r>
      <w:r w:rsidR="00D26E85">
        <w:t xml:space="preserve"> and get rewarded for the same. Is there any a</w:t>
      </w:r>
      <w:r w:rsidR="00E853FD">
        <w:t xml:space="preserve">dvantage of using </w:t>
      </w:r>
      <w:proofErr w:type="spellStart"/>
      <w:r w:rsidR="00E853FD">
        <w:t>PoS</w:t>
      </w:r>
      <w:proofErr w:type="spellEnd"/>
      <w:r w:rsidR="00E853FD">
        <w:t xml:space="preserve"> over </w:t>
      </w:r>
      <w:proofErr w:type="spellStart"/>
      <w:r w:rsidR="00E853FD">
        <w:t>PoW</w:t>
      </w:r>
      <w:proofErr w:type="spellEnd"/>
      <w:r w:rsidR="00E853FD">
        <w:t xml:space="preserve">? The answer to these questions </w:t>
      </w:r>
      <w:proofErr w:type="gramStart"/>
      <w:r w:rsidR="00E853FD">
        <w:t>are</w:t>
      </w:r>
      <w:proofErr w:type="gramEnd"/>
      <w:r w:rsidR="00E853FD">
        <w:t xml:space="preserve"> yes</w:t>
      </w:r>
      <w:r w:rsidR="002D0EFA">
        <w:rPr>
          <w:noProof/>
        </w:rPr>
        <w:t>;</w:t>
      </w:r>
      <w:r w:rsidR="00E853FD" w:rsidRPr="002D0EFA">
        <w:rPr>
          <w:noProof/>
        </w:rPr>
        <w:t xml:space="preserve"> there</w:t>
      </w:r>
      <w:r w:rsidR="00E853FD">
        <w:t xml:space="preserve"> is </w:t>
      </w:r>
      <w:r w:rsidR="00E853FD" w:rsidRPr="001C1580">
        <w:rPr>
          <w:noProof/>
        </w:rPr>
        <w:t>definitely</w:t>
      </w:r>
      <w:r w:rsidR="00E853FD">
        <w:t xml:space="preserve"> an advantage of using </w:t>
      </w:r>
      <w:proofErr w:type="spellStart"/>
      <w:r w:rsidR="00E853FD">
        <w:t>PoS</w:t>
      </w:r>
      <w:proofErr w:type="spellEnd"/>
      <w:r w:rsidR="00E853FD">
        <w:t xml:space="preserve"> over </w:t>
      </w:r>
      <w:proofErr w:type="spellStart"/>
      <w:r w:rsidR="00E853FD">
        <w:t>PoW</w:t>
      </w:r>
      <w:proofErr w:type="spellEnd"/>
      <w:r w:rsidR="00E853FD">
        <w:t xml:space="preserve">, which is </w:t>
      </w:r>
      <w:proofErr w:type="spellStart"/>
      <w:r w:rsidR="00E853FD">
        <w:t>PoS</w:t>
      </w:r>
      <w:proofErr w:type="spellEnd"/>
      <w:r w:rsidR="00E853FD">
        <w:t xml:space="preserve"> takes away all the computing power and energy.</w:t>
      </w:r>
      <w:r w:rsidR="000F1879">
        <w:t xml:space="preserve"> </w:t>
      </w:r>
      <w:r w:rsidR="00006541">
        <w:t xml:space="preserve">The </w:t>
      </w:r>
      <w:proofErr w:type="spellStart"/>
      <w:r w:rsidR="00006541">
        <w:t>PoS</w:t>
      </w:r>
      <w:proofErr w:type="spellEnd"/>
      <w:r w:rsidR="00006541">
        <w:t xml:space="preserve"> seeks to address the issue caused using </w:t>
      </w:r>
      <w:proofErr w:type="spellStart"/>
      <w:r w:rsidR="00006541">
        <w:t>PoW</w:t>
      </w:r>
      <w:proofErr w:type="spellEnd"/>
      <w:r w:rsidR="00006541">
        <w:t xml:space="preserve"> by attributing mining power to the proportion of coins held by a validator. </w:t>
      </w:r>
      <w:r w:rsidR="00006541" w:rsidRPr="002E2779">
        <w:rPr>
          <w:noProof/>
        </w:rPr>
        <w:t xml:space="preserve">This way, </w:t>
      </w:r>
      <w:r w:rsidR="002E2779" w:rsidRPr="002E2779">
        <w:rPr>
          <w:noProof/>
        </w:rPr>
        <w:t>we el</w:t>
      </w:r>
      <w:r w:rsidR="002E2779">
        <w:rPr>
          <w:noProof/>
        </w:rPr>
        <w:t xml:space="preserve">iminate the need </w:t>
      </w:r>
      <w:r w:rsidR="00737AD1">
        <w:rPr>
          <w:noProof/>
        </w:rPr>
        <w:t>for</w:t>
      </w:r>
      <w:r w:rsidR="002E2779">
        <w:rPr>
          <w:noProof/>
        </w:rPr>
        <w:t xml:space="preserve"> </w:t>
      </w:r>
      <w:r w:rsidR="00006541" w:rsidRPr="002E2779">
        <w:rPr>
          <w:noProof/>
        </w:rPr>
        <w:t>utilizing energy to</w:t>
      </w:r>
      <w:r w:rsidR="00930517" w:rsidRPr="002E2779">
        <w:rPr>
          <w:noProof/>
        </w:rPr>
        <w:t xml:space="preserve"> answer</w:t>
      </w:r>
      <w:r w:rsidR="00930517">
        <w:t xml:space="preserve"> </w:t>
      </w:r>
      <w:r w:rsidR="00FF4935">
        <w:lastRenderedPageBreak/>
        <w:t xml:space="preserve">a </w:t>
      </w:r>
      <w:r w:rsidR="00930517" w:rsidRPr="00FF4935">
        <w:rPr>
          <w:noProof/>
        </w:rPr>
        <w:t>mathematical</w:t>
      </w:r>
      <w:r w:rsidR="00930517">
        <w:t xml:space="preserve"> puzzle</w:t>
      </w:r>
      <w:r w:rsidR="00006541">
        <w:t xml:space="preserve">, a </w:t>
      </w:r>
      <w:proofErr w:type="spellStart"/>
      <w:r w:rsidR="00006541">
        <w:t>PoS</w:t>
      </w:r>
      <w:proofErr w:type="spellEnd"/>
      <w:r w:rsidR="00006541">
        <w:t xml:space="preserve"> validator is limited to validate a percentage of transactions that is reflective of his or her ownership stake. For instance, a validator who owns 1% of the ether available can theoretically mine only 3% of the blocks.</w:t>
      </w:r>
      <w:r w:rsidR="00D40C6C">
        <w:t xml:space="preserve"> The person who </w:t>
      </w:r>
      <w:r w:rsidR="00D40C6C" w:rsidRPr="00FF4935">
        <w:rPr>
          <w:noProof/>
        </w:rPr>
        <w:t>hold</w:t>
      </w:r>
      <w:r w:rsidR="00FF4935">
        <w:rPr>
          <w:noProof/>
        </w:rPr>
        <w:t>s</w:t>
      </w:r>
      <w:r w:rsidR="00D40C6C">
        <w:t xml:space="preserve"> more stake or more currency in the over-all network could mine more blocks eventually increasing the capital.</w:t>
      </w:r>
    </w:p>
    <w:p w:rsidR="00564A81" w:rsidRDefault="00A66EF5" w:rsidP="00EB6707">
      <w:pPr>
        <w:spacing w:line="480" w:lineRule="auto"/>
        <w:ind w:right="90" w:firstLine="450"/>
        <w:jc w:val="both"/>
      </w:pPr>
      <w:r w:rsidRPr="00A66EF5">
        <w:rPr>
          <w:noProof/>
        </w:rPr>
        <w:t>“</w:t>
      </w:r>
      <w:r w:rsidR="00564A81" w:rsidRPr="00D428B5">
        <w:rPr>
          <w:noProof/>
        </w:rPr>
        <w:t>With a PoS, the attacker would need to obtain 51% of the cryptocurrency to carry out a 51% attack. The proof of stake avoids this ‘tragedy’ by making it disadvantageous for a miner with a 51% stake in a cryptocurrency to attack the network. Although it would be difficult and expensive to accumulate 51% of a reputable digital coin, a miner with 51% stake in the coin would not have it in his best interest to attack a network which he holds a majority share. If the value of the cryptocurrency falls, this means that the value of his holdings would also fall, and so the majority stake owner would be more incentivized to maintain a secure network.</w:t>
      </w:r>
      <w:r>
        <w:rPr>
          <w:noProof/>
        </w:rPr>
        <w:t>”[3]</w:t>
      </w:r>
    </w:p>
    <w:p w:rsidR="00651C47" w:rsidRDefault="00651C47" w:rsidP="00EB6707">
      <w:pPr>
        <w:spacing w:line="480" w:lineRule="auto"/>
        <w:ind w:right="90" w:firstLine="450"/>
        <w:jc w:val="both"/>
      </w:pPr>
      <w:r>
        <w:t xml:space="preserve">With recent developments in technology and its increasing demand in </w:t>
      </w:r>
      <w:r w:rsidRPr="00A97D5D">
        <w:rPr>
          <w:noProof/>
        </w:rPr>
        <w:t>cryptocurrencies</w:t>
      </w:r>
      <w:r>
        <w:t xml:space="preserve">, Smart Contracts has evolved </w:t>
      </w:r>
      <w:r w:rsidRPr="00512C91">
        <w:rPr>
          <w:noProof/>
        </w:rPr>
        <w:t xml:space="preserve">to </w:t>
      </w:r>
      <w:r w:rsidR="00512C91">
        <w:rPr>
          <w:noProof/>
        </w:rPr>
        <w:t>exchange coins based on certain conditions automatically</w:t>
      </w:r>
      <w:r>
        <w:t xml:space="preserve">. </w:t>
      </w:r>
      <w:r w:rsidR="00A035EE">
        <w:t xml:space="preserve">Smart contracts </w:t>
      </w:r>
      <w:r>
        <w:t xml:space="preserve">are short programs stored on </w:t>
      </w:r>
      <w:r w:rsidR="00FF4935">
        <w:t xml:space="preserve">the </w:t>
      </w:r>
      <w:r w:rsidRPr="00FF4935">
        <w:rPr>
          <w:noProof/>
        </w:rPr>
        <w:t>blockchain</w:t>
      </w:r>
      <w:r>
        <w:t>.</w:t>
      </w:r>
      <w:r w:rsidR="00A035EE">
        <w:t xml:space="preserve"> </w:t>
      </w:r>
      <w:r>
        <w:t xml:space="preserve">There are </w:t>
      </w:r>
      <w:r w:rsidR="001C1580">
        <w:rPr>
          <w:noProof/>
        </w:rPr>
        <w:t>three</w:t>
      </w:r>
      <w:r>
        <w:t xml:space="preserve"> types of </w:t>
      </w:r>
      <w:r w:rsidRPr="00BA02F4">
        <w:rPr>
          <w:noProof/>
        </w:rPr>
        <w:t>blockchain</w:t>
      </w:r>
      <w:r w:rsidR="00A035EE">
        <w:t>,</w:t>
      </w:r>
    </w:p>
    <w:p w:rsidR="00A035EE" w:rsidRDefault="00A035EE" w:rsidP="007F43C9">
      <w:pPr>
        <w:pStyle w:val="ListParagraph"/>
        <w:numPr>
          <w:ilvl w:val="0"/>
          <w:numId w:val="6"/>
        </w:numPr>
        <w:spacing w:line="480" w:lineRule="auto"/>
        <w:ind w:right="90"/>
        <w:jc w:val="both"/>
      </w:pPr>
      <w:r>
        <w:t>Public Blockchain</w:t>
      </w:r>
    </w:p>
    <w:p w:rsidR="00A035EE" w:rsidRDefault="00A035EE" w:rsidP="007F43C9">
      <w:pPr>
        <w:pStyle w:val="ListParagraph"/>
        <w:numPr>
          <w:ilvl w:val="0"/>
          <w:numId w:val="6"/>
        </w:numPr>
        <w:spacing w:line="480" w:lineRule="auto"/>
        <w:ind w:right="90"/>
        <w:jc w:val="both"/>
      </w:pPr>
      <w:r>
        <w:t>Private Blockchain</w:t>
      </w:r>
    </w:p>
    <w:p w:rsidR="00A035EE" w:rsidRDefault="00A035EE" w:rsidP="007F43C9">
      <w:pPr>
        <w:pStyle w:val="ListParagraph"/>
        <w:numPr>
          <w:ilvl w:val="0"/>
          <w:numId w:val="6"/>
        </w:numPr>
        <w:spacing w:line="480" w:lineRule="auto"/>
        <w:ind w:right="90"/>
        <w:jc w:val="both"/>
      </w:pPr>
      <w:r>
        <w:t>Consortium Blockchain</w:t>
      </w:r>
    </w:p>
    <w:p w:rsidR="00651C47" w:rsidRDefault="00651C47" w:rsidP="00EB6707">
      <w:pPr>
        <w:spacing w:line="480" w:lineRule="auto"/>
        <w:ind w:right="90" w:firstLine="450"/>
        <w:jc w:val="both"/>
      </w:pPr>
      <w:r w:rsidRPr="00A035EE">
        <w:rPr>
          <w:b/>
          <w:i/>
        </w:rPr>
        <w:t>Public Blockchain</w:t>
      </w:r>
      <w:r>
        <w:t xml:space="preserve"> </w:t>
      </w:r>
      <w:r w:rsidR="00FF4935">
        <w:rPr>
          <w:noProof/>
        </w:rPr>
        <w:t>is</w:t>
      </w:r>
      <w:r>
        <w:t xml:space="preserve"> open sourced, available to all and anyone can participate. </w:t>
      </w:r>
      <w:r w:rsidR="00A035EE">
        <w:t>Most of the publ</w:t>
      </w:r>
      <w:r w:rsidR="0005150B">
        <w:t xml:space="preserve">ic blockchain </w:t>
      </w:r>
      <w:r w:rsidR="0005150B" w:rsidRPr="001C1580">
        <w:rPr>
          <w:noProof/>
        </w:rPr>
        <w:t>are based</w:t>
      </w:r>
      <w:r w:rsidR="0005150B">
        <w:t xml:space="preserve"> on Proof-Of-Work. </w:t>
      </w:r>
      <w:r>
        <w:t xml:space="preserve">Data is transparent but anonymous. </w:t>
      </w:r>
      <w:r>
        <w:lastRenderedPageBreak/>
        <w:t xml:space="preserve">They are fully decentralized. Anyone can </w:t>
      </w:r>
      <w:r w:rsidR="00A035EE">
        <w:t>access the data</w:t>
      </w:r>
      <w:r>
        <w:t xml:space="preserve"> in this blockchain on</w:t>
      </w:r>
      <w:r w:rsidR="00A035EE">
        <w:t xml:space="preserve">ce those blocks </w:t>
      </w:r>
      <w:r w:rsidR="00A035EE" w:rsidRPr="001C1580">
        <w:rPr>
          <w:noProof/>
        </w:rPr>
        <w:t>are verified</w:t>
      </w:r>
      <w:r w:rsidR="00A035EE">
        <w:t xml:space="preserve">. Advantages for public blockchain are there </w:t>
      </w:r>
      <w:r w:rsidR="00FF4935">
        <w:rPr>
          <w:noProof/>
        </w:rPr>
        <w:t>is</w:t>
      </w:r>
      <w:r w:rsidR="00A035EE">
        <w:t xml:space="preserve"> no infrastructural cost, s</w:t>
      </w:r>
      <w:r>
        <w:t>ecure</w:t>
      </w:r>
      <w:r w:rsidR="00A035EE">
        <w:t>d</w:t>
      </w:r>
      <w:r>
        <w:t xml:space="preserve"> a</w:t>
      </w:r>
      <w:r w:rsidR="00A035EE">
        <w:t>s all nodes verify transactions and</w:t>
      </w:r>
      <w:r>
        <w:t xml:space="preserve"> transparency </w:t>
      </w:r>
      <w:r w:rsidR="00A035EE">
        <w:t xml:space="preserve">among all the nodes. </w:t>
      </w:r>
      <w:r w:rsidR="00D76A35">
        <w:t>However,</w:t>
      </w:r>
      <w:r w:rsidR="00A035EE">
        <w:t xml:space="preserve"> there are some drawbacks which </w:t>
      </w:r>
      <w:r w:rsidR="00EB6707">
        <w:t>there are</w:t>
      </w:r>
      <w:r w:rsidR="00A035EE">
        <w:t xml:space="preserve"> is no privacy, inefficient as all the nodes verify all the transactions given that those all are miners. </w:t>
      </w:r>
      <w:r w:rsidR="00FF4935">
        <w:rPr>
          <w:noProof/>
        </w:rPr>
        <w:t>The b</w:t>
      </w:r>
      <w:r w:rsidR="00A035EE" w:rsidRPr="00FF4935">
        <w:rPr>
          <w:noProof/>
        </w:rPr>
        <w:t>est</w:t>
      </w:r>
      <w:r w:rsidR="00A035EE">
        <w:t xml:space="preserve"> example for public blockchain </w:t>
      </w:r>
      <w:r w:rsidR="00FF4935">
        <w:rPr>
          <w:noProof/>
        </w:rPr>
        <w:t>is</w:t>
      </w:r>
      <w:r w:rsidR="00A035EE">
        <w:t xml:space="preserve"> Bitcoin, Ethereum and Litecoin.</w:t>
      </w:r>
    </w:p>
    <w:p w:rsidR="00651C47" w:rsidRDefault="00651C47" w:rsidP="00EB6707">
      <w:pPr>
        <w:spacing w:line="480" w:lineRule="auto"/>
        <w:ind w:right="90" w:firstLine="450"/>
        <w:jc w:val="both"/>
      </w:pPr>
      <w:r w:rsidRPr="00D76A35">
        <w:rPr>
          <w:b/>
          <w:i/>
        </w:rPr>
        <w:t>Private Blockchain</w:t>
      </w:r>
      <w:r w:rsidR="00133EC7">
        <w:t xml:space="preserve"> </w:t>
      </w:r>
      <w:r w:rsidR="00FF4935">
        <w:rPr>
          <w:noProof/>
        </w:rPr>
        <w:t>is</w:t>
      </w:r>
      <w:r w:rsidR="003977C1">
        <w:t xml:space="preserve"> </w:t>
      </w:r>
      <w:r w:rsidR="003977C1" w:rsidRPr="00BA02F4">
        <w:rPr>
          <w:noProof/>
        </w:rPr>
        <w:t>permissioned</w:t>
      </w:r>
      <w:r w:rsidR="003977C1">
        <w:t xml:space="preserve"> blockchain. A</w:t>
      </w:r>
      <w:r>
        <w:t>ll permissions for this blockchain are kept centralized to one entity. They are designed to be verified internally by a restricted group of personnel only. These systems are more venerable to security breaches like any other centralized system.</w:t>
      </w:r>
      <w:r w:rsidR="003977C1">
        <w:t xml:space="preserve"> Advantages of private blockchain</w:t>
      </w:r>
      <w:r>
        <w:t xml:space="preserve"> complete data privacy regulations, reduced data redundancies, no semi compliance mechanisms, efficient as verification is done by the owner only, </w:t>
      </w:r>
      <w:r w:rsidR="00FF4935">
        <w:t xml:space="preserve">the </w:t>
      </w:r>
      <w:r w:rsidRPr="00FF4935">
        <w:rPr>
          <w:noProof/>
        </w:rPr>
        <w:t>owner</w:t>
      </w:r>
      <w:r>
        <w:t xml:space="preserve"> has </w:t>
      </w:r>
      <w:r w:rsidRPr="00E83B47">
        <w:rPr>
          <w:noProof/>
        </w:rPr>
        <w:t>control</w:t>
      </w:r>
      <w:r>
        <w:t xml:space="preserve"> over </w:t>
      </w:r>
      <w:r w:rsidRPr="00FF4935">
        <w:rPr>
          <w:noProof/>
        </w:rPr>
        <w:t>read</w:t>
      </w:r>
      <w:r w:rsidR="00FF4935">
        <w:rPr>
          <w:noProof/>
        </w:rPr>
        <w:t>ing</w:t>
      </w:r>
      <w:r>
        <w:t>/write privileges.</w:t>
      </w:r>
      <w:r w:rsidR="00541175">
        <w:t xml:space="preserve"> However, there are some drawbacks such as </w:t>
      </w:r>
      <w:r w:rsidR="00134B82">
        <w:t>c</w:t>
      </w:r>
      <w:r>
        <w:t xml:space="preserve">ontrolling power is consolidated to a single entity, difficult for </w:t>
      </w:r>
      <w:r w:rsidRPr="00A97D5D">
        <w:rPr>
          <w:noProof/>
        </w:rPr>
        <w:t>inter</w:t>
      </w:r>
      <w:r w:rsidR="00A97D5D">
        <w:rPr>
          <w:noProof/>
        </w:rPr>
        <w:t>-</w:t>
      </w:r>
      <w:r w:rsidRPr="00A97D5D">
        <w:rPr>
          <w:noProof/>
        </w:rPr>
        <w:t>organizational</w:t>
      </w:r>
      <w:r>
        <w:t xml:space="preserve"> blockchain compatibility.</w:t>
      </w:r>
      <w:r w:rsidR="00134B82">
        <w:t xml:space="preserve"> Known examples for private blockchain are MONAX and Multichain. </w:t>
      </w:r>
      <w:r>
        <w:t>Its applications are related to the internal functions of the system like database management or auditing of any enterprise.</w:t>
      </w:r>
    </w:p>
    <w:p w:rsidR="00CF6DB6" w:rsidRDefault="00651C47" w:rsidP="00EB6707">
      <w:pPr>
        <w:spacing w:line="480" w:lineRule="auto"/>
        <w:ind w:right="90" w:firstLine="450"/>
        <w:jc w:val="both"/>
      </w:pPr>
      <w:r w:rsidRPr="00134B82">
        <w:rPr>
          <w:b/>
          <w:i/>
        </w:rPr>
        <w:t>Consortium blockchain</w:t>
      </w:r>
      <w:r w:rsidR="00134B82">
        <w:t xml:space="preserve"> </w:t>
      </w:r>
      <w:r w:rsidR="00FF4935">
        <w:rPr>
          <w:noProof/>
        </w:rPr>
        <w:t>is</w:t>
      </w:r>
      <w:r w:rsidR="00134B82">
        <w:t xml:space="preserve"> not</w:t>
      </w:r>
      <w:r>
        <w:t xml:space="preserve"> </w:t>
      </w:r>
      <w:r w:rsidR="00233820">
        <w:rPr>
          <w:noProof/>
        </w:rPr>
        <w:t>entire</w:t>
      </w:r>
      <w:r w:rsidRPr="00233820">
        <w:rPr>
          <w:noProof/>
        </w:rPr>
        <w:t>ly</w:t>
      </w:r>
      <w:r>
        <w:t xml:space="preserve"> public. It lies between public and private.  </w:t>
      </w:r>
      <w:r w:rsidR="001C1580">
        <w:rPr>
          <w:noProof/>
        </w:rPr>
        <w:t>Some preselected nodes control it</w:t>
      </w:r>
      <w:r>
        <w:t xml:space="preserve">. So, for any block to be approved, it requires the majority of these nodes to make that block valid or accepted. They are not fully decentralized.  </w:t>
      </w:r>
      <w:r w:rsidR="00DA3759">
        <w:t xml:space="preserve">Advantages of consortium blockchain are </w:t>
      </w:r>
      <w:r>
        <w:t xml:space="preserve">more privacy compared to public blockchains, higher in scalability, relatively </w:t>
      </w:r>
      <w:r w:rsidR="00FF4935">
        <w:rPr>
          <w:noProof/>
        </w:rPr>
        <w:t>fewer</w:t>
      </w:r>
      <w:r>
        <w:t xml:space="preserve"> nodes to verify transactions. No </w:t>
      </w:r>
      <w:r>
        <w:lastRenderedPageBreak/>
        <w:t>controlling power of consolidation.</w:t>
      </w:r>
      <w:r w:rsidR="00EC34FE">
        <w:t xml:space="preserve"> Some of the known example for consortium blockchain are R3, B3i</w:t>
      </w:r>
      <w:r w:rsidR="00FF4935">
        <w:t>,</w:t>
      </w:r>
      <w:r w:rsidR="00EC34FE">
        <w:t xml:space="preserve"> </w:t>
      </w:r>
      <w:r w:rsidR="00EC34FE" w:rsidRPr="00FF4935">
        <w:rPr>
          <w:noProof/>
        </w:rPr>
        <w:t>and</w:t>
      </w:r>
      <w:r w:rsidR="00EC34FE">
        <w:t xml:space="preserve"> Corda.</w:t>
      </w:r>
    </w:p>
    <w:p w:rsidR="009D5384" w:rsidRDefault="008C0A93" w:rsidP="008C0A93">
      <w:pPr>
        <w:pStyle w:val="Heading1"/>
        <w:numPr>
          <w:ilvl w:val="1"/>
          <w:numId w:val="17"/>
        </w:numPr>
        <w:jc w:val="left"/>
        <w:rPr>
          <w:rStyle w:val="SubtitleChar"/>
          <w:rFonts w:ascii="Times New Roman" w:hAnsi="Times New Roman" w:cs="Times New Roman"/>
          <w:b/>
          <w:sz w:val="24"/>
          <w:szCs w:val="24"/>
        </w:rPr>
      </w:pPr>
      <w:bookmarkStart w:id="43" w:name="_Ethereum"/>
      <w:bookmarkStart w:id="44" w:name="_Toc531528808"/>
      <w:bookmarkEnd w:id="43"/>
      <w:r>
        <w:rPr>
          <w:rStyle w:val="SubtitleChar"/>
          <w:rFonts w:ascii="Times New Roman" w:hAnsi="Times New Roman" w:cs="Times New Roman"/>
          <w:b/>
          <w:sz w:val="24"/>
          <w:szCs w:val="24"/>
        </w:rPr>
        <w:t>Ethereum</w:t>
      </w:r>
      <w:bookmarkEnd w:id="44"/>
    </w:p>
    <w:p w:rsidR="008C0A93" w:rsidRPr="008C0A93" w:rsidRDefault="008C0A93" w:rsidP="008C0A93"/>
    <w:p w:rsidR="00D240BF" w:rsidRDefault="00010F00" w:rsidP="00EB6707">
      <w:pPr>
        <w:tabs>
          <w:tab w:val="left" w:pos="900"/>
        </w:tabs>
        <w:spacing w:line="480" w:lineRule="auto"/>
        <w:ind w:right="90" w:firstLine="450"/>
        <w:jc w:val="both"/>
      </w:pPr>
      <w:r w:rsidRPr="00010F00">
        <w:t xml:space="preserve">Ethereum is a distributed platform that utilizes </w:t>
      </w:r>
      <w:r>
        <w:t xml:space="preserve">the blockchain technology first </w:t>
      </w:r>
      <w:r w:rsidRPr="00010F00">
        <w:t>used by Bitcoin</w:t>
      </w:r>
      <w:r w:rsidR="00FB0015">
        <w:t xml:space="preserve"> in 2008 by Satoshi Nakamoto</w:t>
      </w:r>
      <w:r w:rsidR="00066300">
        <w:t>.</w:t>
      </w:r>
      <w:r w:rsidR="00777B6B">
        <w:t xml:space="preserve"> It could be used to create </w:t>
      </w:r>
      <w:r w:rsidR="00FF4935">
        <w:t xml:space="preserve">a </w:t>
      </w:r>
      <w:r w:rsidR="00777B6B" w:rsidRPr="00FF4935">
        <w:rPr>
          <w:noProof/>
        </w:rPr>
        <w:t>decentralized</w:t>
      </w:r>
      <w:r w:rsidR="00777B6B">
        <w:t xml:space="preserve"> application using the blockchain technology.</w:t>
      </w:r>
      <w:r w:rsidR="001B1C16">
        <w:t xml:space="preserve"> The use cases of Ethereum Blockchain is far beyond cryptocurrency.</w:t>
      </w:r>
      <w:r>
        <w:t xml:space="preserve"> </w:t>
      </w:r>
      <w:r w:rsidR="001C1580">
        <w:rPr>
          <w:noProof/>
        </w:rPr>
        <w:t>Vitalik Buterin first proposed it</w:t>
      </w:r>
      <w:r w:rsidR="001B1C16">
        <w:t xml:space="preserve"> in late </w:t>
      </w:r>
      <w:r w:rsidR="00FB0015">
        <w:t xml:space="preserve">2013 </w:t>
      </w:r>
      <w:r w:rsidR="00FB0015" w:rsidRPr="00010F00">
        <w:t>where</w:t>
      </w:r>
      <w:r>
        <w:t xml:space="preserve"> he </w:t>
      </w:r>
      <w:r w:rsidRPr="00010F00">
        <w:t>states the intention of Ethereum being to provide, “a blockchai</w:t>
      </w:r>
      <w:r>
        <w:t xml:space="preserve">n with a built-in fully-fledged </w:t>
      </w:r>
      <w:r w:rsidR="001B1C16" w:rsidRPr="00D428B5">
        <w:rPr>
          <w:noProof/>
        </w:rPr>
        <w:t>Turing</w:t>
      </w:r>
      <w:r w:rsidRPr="00D428B5">
        <w:rPr>
          <w:noProof/>
        </w:rPr>
        <w:t>-complete programming language that can be used to create "contracts" that can be used to encode arbitrary</w:t>
      </w:r>
      <w:r w:rsidR="00FE3358" w:rsidRPr="00D428B5">
        <w:rPr>
          <w:noProof/>
        </w:rPr>
        <w:t xml:space="preserve"> state transition functions</w:t>
      </w:r>
      <w:r w:rsidR="002D0EFA" w:rsidRPr="00D428B5">
        <w:rPr>
          <w:noProof/>
        </w:rPr>
        <w:t>.</w:t>
      </w:r>
      <w:r w:rsidR="002D0EFA">
        <w:rPr>
          <w:noProof/>
        </w:rPr>
        <w:t>”</w:t>
      </w:r>
      <w:r w:rsidR="00A66EF5">
        <w:rPr>
          <w:noProof/>
        </w:rPr>
        <w:t>[4]</w:t>
      </w:r>
      <w:r w:rsidR="001B1C16">
        <w:t xml:space="preserve"> These qualities will give us the opportunity to use Ethereum blockchain as the </w:t>
      </w:r>
      <w:r w:rsidR="00FB0015">
        <w:t>backend</w:t>
      </w:r>
      <w:r w:rsidR="001B1C16">
        <w:t xml:space="preserve"> for new decentralized and distributed applications, such as the one developed for this project.</w:t>
      </w:r>
      <w:r w:rsidR="00D240BF">
        <w:t xml:space="preserve"> Let’s discuss </w:t>
      </w:r>
      <w:r w:rsidR="00FF4935">
        <w:t xml:space="preserve">a </w:t>
      </w:r>
      <w:r w:rsidR="00D240BF" w:rsidRPr="00FF4935">
        <w:rPr>
          <w:noProof/>
        </w:rPr>
        <w:t>few</w:t>
      </w:r>
      <w:r w:rsidR="00D240BF">
        <w:t xml:space="preserve"> basic concepts regarding Ethereum.</w:t>
      </w:r>
      <w:r w:rsidR="000920C6">
        <w:t xml:space="preserve"> Ether is the cryptocurrency used to trade value for specific commodities or asset.</w:t>
      </w:r>
    </w:p>
    <w:p w:rsidR="00FB0015" w:rsidRPr="00E571D9" w:rsidRDefault="00F44F10" w:rsidP="00EB6707">
      <w:pPr>
        <w:tabs>
          <w:tab w:val="left" w:pos="900"/>
        </w:tabs>
        <w:spacing w:line="480" w:lineRule="auto"/>
        <w:ind w:right="90" w:firstLine="450"/>
        <w:jc w:val="both"/>
      </w:pPr>
      <w:r w:rsidRPr="00F44F10">
        <w:rPr>
          <w:b/>
          <w:i/>
        </w:rPr>
        <w:t xml:space="preserve">Smart Contract </w:t>
      </w:r>
      <w:r w:rsidR="00E571D9">
        <w:t xml:space="preserve">is a computer program which executes when certain conditions in the code successfully matched. It could be used to transfer and receive anything which has some value. It could be either money, tokens, content, information, any form of data which could </w:t>
      </w:r>
      <w:r w:rsidR="00E571D9" w:rsidRPr="00FF4935">
        <w:rPr>
          <w:noProof/>
        </w:rPr>
        <w:t>consider</w:t>
      </w:r>
      <w:r w:rsidR="00E571D9">
        <w:t xml:space="preserve"> having some value. </w:t>
      </w:r>
      <w:r w:rsidR="00FF4935">
        <w:rPr>
          <w:noProof/>
        </w:rPr>
        <w:t>The s</w:t>
      </w:r>
      <w:r w:rsidR="00E571D9" w:rsidRPr="00FF4935">
        <w:rPr>
          <w:noProof/>
        </w:rPr>
        <w:t>mart</w:t>
      </w:r>
      <w:r w:rsidR="00E571D9">
        <w:t xml:space="preserve"> contract </w:t>
      </w:r>
      <w:r w:rsidR="00E571D9" w:rsidRPr="001C1580">
        <w:rPr>
          <w:noProof/>
        </w:rPr>
        <w:t>is stored</w:t>
      </w:r>
      <w:r w:rsidR="00E571D9">
        <w:t xml:space="preserve"> on the blockchain</w:t>
      </w:r>
      <w:r w:rsidR="002D0EFA">
        <w:t>,</w:t>
      </w:r>
      <w:r w:rsidR="00E571D9">
        <w:t xml:space="preserve"> </w:t>
      </w:r>
      <w:r w:rsidR="00E571D9" w:rsidRPr="002D0EFA">
        <w:rPr>
          <w:noProof/>
        </w:rPr>
        <w:t>and</w:t>
      </w:r>
      <w:r w:rsidR="00E571D9">
        <w:t xml:space="preserve"> so they are </w:t>
      </w:r>
      <w:r w:rsidR="00233820">
        <w:rPr>
          <w:noProof/>
        </w:rPr>
        <w:t>suppos</w:t>
      </w:r>
      <w:r w:rsidR="00E571D9" w:rsidRPr="00233820">
        <w:rPr>
          <w:noProof/>
        </w:rPr>
        <w:t>ed</w:t>
      </w:r>
      <w:r w:rsidR="00E571D9">
        <w:t xml:space="preserve"> to be immutable and distributed. </w:t>
      </w:r>
      <w:r w:rsidR="00CA47EB">
        <w:t xml:space="preserve">Once </w:t>
      </w:r>
      <w:r w:rsidR="00FF4935" w:rsidRPr="00233820">
        <w:rPr>
          <w:noProof/>
        </w:rPr>
        <w:t>a</w:t>
      </w:r>
      <w:r w:rsidR="00233820">
        <w:rPr>
          <w:noProof/>
        </w:rPr>
        <w:t>n agreemen</w:t>
      </w:r>
      <w:r w:rsidR="00CA47EB" w:rsidRPr="00233820">
        <w:rPr>
          <w:noProof/>
        </w:rPr>
        <w:t>t</w:t>
      </w:r>
      <w:r w:rsidR="00CA47EB">
        <w:t xml:space="preserve"> has </w:t>
      </w:r>
      <w:r w:rsidR="00CA47EB" w:rsidRPr="001C1580">
        <w:rPr>
          <w:noProof/>
        </w:rPr>
        <w:t>been created</w:t>
      </w:r>
      <w:r w:rsidR="00CA47EB">
        <w:t xml:space="preserve"> and deployed no one could tamper </w:t>
      </w:r>
      <w:r w:rsidR="001C1580">
        <w:rPr>
          <w:noProof/>
        </w:rPr>
        <w:t xml:space="preserve">everyone on the network validates the code of the </w:t>
      </w:r>
      <w:r w:rsidR="00233820" w:rsidRPr="00737AD1">
        <w:rPr>
          <w:noProof/>
        </w:rPr>
        <w:t>agreemen</w:t>
      </w:r>
      <w:r w:rsidR="001C1580" w:rsidRPr="00737AD1">
        <w:rPr>
          <w:noProof/>
        </w:rPr>
        <w:t>t</w:t>
      </w:r>
      <w:r w:rsidR="001C1580">
        <w:rPr>
          <w:noProof/>
        </w:rPr>
        <w:t xml:space="preserve"> and output of the </w:t>
      </w:r>
      <w:r w:rsidR="00233820" w:rsidRPr="00737AD1">
        <w:rPr>
          <w:noProof/>
        </w:rPr>
        <w:t>agreement</w:t>
      </w:r>
      <w:r w:rsidR="00CA47EB">
        <w:t xml:space="preserve">. So, tampering with smart </w:t>
      </w:r>
      <w:r w:rsidR="00CA47EB" w:rsidRPr="00233820">
        <w:rPr>
          <w:noProof/>
        </w:rPr>
        <w:t>contract</w:t>
      </w:r>
      <w:r w:rsidR="00233820" w:rsidRPr="00233820">
        <w:rPr>
          <w:noProof/>
        </w:rPr>
        <w:t xml:space="preserve"> or agreement</w:t>
      </w:r>
      <w:r w:rsidR="00CA47EB">
        <w:t xml:space="preserve"> is almost impossible for the person being a part of the </w:t>
      </w:r>
      <w:r w:rsidR="00233820">
        <w:rPr>
          <w:noProof/>
        </w:rPr>
        <w:t>system</w:t>
      </w:r>
      <w:r w:rsidR="00CA47EB">
        <w:t xml:space="preserve">. Events could be </w:t>
      </w:r>
      <w:r w:rsidR="00CA47EB">
        <w:lastRenderedPageBreak/>
        <w:t xml:space="preserve">written in the </w:t>
      </w:r>
      <w:r w:rsidR="00CA47EB" w:rsidRPr="00737AD1">
        <w:rPr>
          <w:noProof/>
        </w:rPr>
        <w:t>smart</w:t>
      </w:r>
      <w:r w:rsidR="00CA47EB">
        <w:t xml:space="preserve"> </w:t>
      </w:r>
      <w:r w:rsidR="00CA47EB" w:rsidRPr="00737AD1">
        <w:rPr>
          <w:noProof/>
        </w:rPr>
        <w:t>contracts</w:t>
      </w:r>
      <w:r w:rsidR="00CA47EB">
        <w:t xml:space="preserve"> which could be triggered whenever </w:t>
      </w:r>
      <w:r w:rsidR="001C1580">
        <w:rPr>
          <w:noProof/>
        </w:rPr>
        <w:t xml:space="preserve">the people using the </w:t>
      </w:r>
      <w:r w:rsidR="001C1580" w:rsidRPr="00737AD1">
        <w:rPr>
          <w:noProof/>
        </w:rPr>
        <w:t>smart</w:t>
      </w:r>
      <w:r w:rsidR="001C1580">
        <w:rPr>
          <w:noProof/>
        </w:rPr>
        <w:t xml:space="preserve"> </w:t>
      </w:r>
      <w:r w:rsidR="001C1580" w:rsidRPr="00737AD1">
        <w:rPr>
          <w:noProof/>
        </w:rPr>
        <w:t>contract</w:t>
      </w:r>
      <w:r w:rsidR="001C1580">
        <w:rPr>
          <w:noProof/>
        </w:rPr>
        <w:t xml:space="preserve"> takes </w:t>
      </w:r>
      <w:r w:rsidR="00233820">
        <w:rPr>
          <w:noProof/>
        </w:rPr>
        <w:t>specific</w:t>
      </w:r>
      <w:r w:rsidR="001C1580">
        <w:rPr>
          <w:noProof/>
        </w:rPr>
        <w:t xml:space="preserve"> actions</w:t>
      </w:r>
      <w:r w:rsidR="00CA47EB">
        <w:t xml:space="preserve">. There are many different use-cases where </w:t>
      </w:r>
      <w:r w:rsidR="00FF4935">
        <w:t xml:space="preserve">the </w:t>
      </w:r>
      <w:r w:rsidR="00CA47EB" w:rsidRPr="00FF4935">
        <w:rPr>
          <w:noProof/>
        </w:rPr>
        <w:t>smart</w:t>
      </w:r>
      <w:r w:rsidR="00CA47EB">
        <w:t xml:space="preserve"> </w:t>
      </w:r>
      <w:r w:rsidR="00CA47EB" w:rsidRPr="00737AD1">
        <w:rPr>
          <w:noProof/>
        </w:rPr>
        <w:t>contract</w:t>
      </w:r>
      <w:r w:rsidR="00CA47EB">
        <w:t xml:space="preserve"> could </w:t>
      </w:r>
      <w:r w:rsidR="00CA47EB" w:rsidRPr="001C1580">
        <w:rPr>
          <w:noProof/>
        </w:rPr>
        <w:t>be used</w:t>
      </w:r>
      <w:r w:rsidR="002D0EFA">
        <w:t>,</w:t>
      </w:r>
      <w:r w:rsidR="00CA47EB">
        <w:t xml:space="preserve"> </w:t>
      </w:r>
      <w:r w:rsidR="00CA47EB" w:rsidRPr="002D0EFA">
        <w:rPr>
          <w:noProof/>
        </w:rPr>
        <w:t>but</w:t>
      </w:r>
      <w:r w:rsidR="00CA47EB">
        <w:t xml:space="preserve"> few examples are using smart </w:t>
      </w:r>
      <w:r w:rsidR="00CA47EB" w:rsidRPr="00737AD1">
        <w:rPr>
          <w:noProof/>
        </w:rPr>
        <w:t>contract</w:t>
      </w:r>
      <w:r w:rsidR="00CA47EB">
        <w:t xml:space="preserve"> in crowdfunding application, </w:t>
      </w:r>
      <w:proofErr w:type="spellStart"/>
      <w:r w:rsidR="00CA47EB">
        <w:t>PodWeb</w:t>
      </w:r>
      <w:proofErr w:type="spellEnd"/>
      <w:r w:rsidR="00CA47EB">
        <w:t xml:space="preserve"> application (current project), Banking applications to issue loans, election voting, insurance companies to </w:t>
      </w:r>
      <w:r w:rsidR="00CA47EB" w:rsidRPr="008F6C87">
        <w:rPr>
          <w:noProof/>
        </w:rPr>
        <w:t>issue</w:t>
      </w:r>
      <w:r w:rsidR="00CA47EB">
        <w:t xml:space="preserve"> claims and many more. </w:t>
      </w:r>
    </w:p>
    <w:p w:rsidR="00BB0370" w:rsidRDefault="00D07E1E" w:rsidP="00EB6707">
      <w:pPr>
        <w:spacing w:line="480" w:lineRule="auto"/>
        <w:ind w:right="90" w:firstLine="450"/>
        <w:jc w:val="both"/>
      </w:pPr>
      <w:r w:rsidRPr="00FB28F7">
        <w:rPr>
          <w:b/>
          <w:i/>
        </w:rPr>
        <w:t>Ethereum Virtual Machine</w:t>
      </w:r>
      <w:r w:rsidR="000D6662">
        <w:t xml:space="preserve"> abbreviated as EVM</w:t>
      </w:r>
      <w:r>
        <w:t xml:space="preserve"> is the heart of the Ethereum blockchain technology. </w:t>
      </w:r>
      <w:r w:rsidR="003C5D47">
        <w:t xml:space="preserve">It eliminates the need of building the </w:t>
      </w:r>
      <w:r w:rsidR="000D6662">
        <w:t xml:space="preserve">blockchain </w:t>
      </w:r>
      <w:r w:rsidR="003C5D47">
        <w:t xml:space="preserve">application </w:t>
      </w:r>
      <w:r w:rsidR="000D6662">
        <w:t xml:space="preserve">from </w:t>
      </w:r>
      <w:r w:rsidR="000D6662" w:rsidRPr="00FF4935">
        <w:rPr>
          <w:noProof/>
        </w:rPr>
        <w:t>scratch</w:t>
      </w:r>
      <w:r w:rsidR="000D6662">
        <w:t xml:space="preserve">. It handles all the connections and communication over millions of computer or nodes in the network. EVM </w:t>
      </w:r>
      <w:r w:rsidR="00FF4935">
        <w:rPr>
          <w:noProof/>
        </w:rPr>
        <w:t>is</w:t>
      </w:r>
      <w:r w:rsidR="000D6662">
        <w:t xml:space="preserve"> responsible for running and maintaining a smart contract. EVM</w:t>
      </w:r>
      <w:r w:rsidR="000D6662" w:rsidRPr="000D6662">
        <w:t xml:space="preserve"> </w:t>
      </w:r>
      <w:r w:rsidR="000D6662">
        <w:t>is secured using</w:t>
      </w:r>
      <w:r w:rsidR="000D6662" w:rsidRPr="000D6662">
        <w:t xml:space="preserve"> the firewalls, </w:t>
      </w:r>
      <w:r w:rsidR="000D6662">
        <w:t xml:space="preserve">it also </w:t>
      </w:r>
      <w:r w:rsidR="000D6662" w:rsidRPr="000D6662">
        <w:t xml:space="preserve">eliminates </w:t>
      </w:r>
      <w:r w:rsidR="000D6662">
        <w:t>the issues present in the system</w:t>
      </w:r>
      <w:r w:rsidR="000D6662" w:rsidRPr="000D6662">
        <w:t xml:space="preserve"> and reinforces security measures, </w:t>
      </w:r>
      <w:r w:rsidR="000D6662">
        <w:t>which not only ensure</w:t>
      </w:r>
      <w:r w:rsidR="000D6662" w:rsidRPr="000D6662">
        <w:t xml:space="preserve"> that the platform</w:t>
      </w:r>
      <w:r w:rsidR="000D6662">
        <w:t xml:space="preserve"> is safe but also</w:t>
      </w:r>
      <w:r w:rsidR="000D6662" w:rsidRPr="000D6662">
        <w:t xml:space="preserve"> </w:t>
      </w:r>
      <w:r w:rsidR="000D6662" w:rsidRPr="00A66EF5">
        <w:rPr>
          <w:noProof/>
        </w:rPr>
        <w:t xml:space="preserve">its tokens and transactions on the network stay </w:t>
      </w:r>
      <w:r w:rsidR="000D6662" w:rsidRPr="008F6C87">
        <w:rPr>
          <w:noProof/>
        </w:rPr>
        <w:t>s</w:t>
      </w:r>
      <w:r w:rsidR="008F6C87">
        <w:rPr>
          <w:noProof/>
        </w:rPr>
        <w:t>ecur</w:t>
      </w:r>
      <w:r w:rsidR="000D6662" w:rsidRPr="008F6C87">
        <w:rPr>
          <w:noProof/>
        </w:rPr>
        <w:t>e</w:t>
      </w:r>
      <w:r w:rsidR="000D6662" w:rsidRPr="00A66EF5">
        <w:rPr>
          <w:noProof/>
        </w:rPr>
        <w:t xml:space="preserve"> and encrypted.</w:t>
      </w:r>
      <w:r w:rsidR="003D26E4" w:rsidRPr="00A66EF5">
        <w:rPr>
          <w:noProof/>
        </w:rPr>
        <w:t xml:space="preserve"> EVM</w:t>
      </w:r>
      <w:r w:rsidR="003D26E4">
        <w:t xml:space="preserve"> is the standalone individual layer isolated from the </w:t>
      </w:r>
      <w:r w:rsidR="00737AD1">
        <w:rPr>
          <w:noProof/>
        </w:rPr>
        <w:t>system</w:t>
      </w:r>
      <w:r w:rsidR="003D26E4">
        <w:t xml:space="preserve">. </w:t>
      </w:r>
      <w:r w:rsidR="00E91765" w:rsidRPr="00E91765">
        <w:rPr>
          <w:noProof/>
        </w:rPr>
        <w:t xml:space="preserve">Because of </w:t>
      </w:r>
      <w:r w:rsidR="00E91765">
        <w:rPr>
          <w:noProof/>
        </w:rPr>
        <w:t xml:space="preserve">this isolation, EVM is impervious of getting hacked or corrupted. </w:t>
      </w:r>
      <w:r w:rsidR="00FF4935">
        <w:rPr>
          <w:noProof/>
        </w:rPr>
        <w:t>A t</w:t>
      </w:r>
      <w:r w:rsidR="00FB28F7" w:rsidRPr="00FF4935">
        <w:rPr>
          <w:noProof/>
        </w:rPr>
        <w:t>ransaction</w:t>
      </w:r>
      <w:r w:rsidR="00FB28F7">
        <w:t xml:space="preserve"> that </w:t>
      </w:r>
      <w:r w:rsidR="00FB28F7" w:rsidRPr="00FF4935">
        <w:rPr>
          <w:noProof/>
        </w:rPr>
        <w:t>take</w:t>
      </w:r>
      <w:r w:rsidR="00FF4935">
        <w:rPr>
          <w:noProof/>
        </w:rPr>
        <w:t>s</w:t>
      </w:r>
      <w:r w:rsidR="00FB28F7">
        <w:t xml:space="preserve"> place using smart contract </w:t>
      </w:r>
      <w:r w:rsidR="00FF4935" w:rsidRPr="001C1580">
        <w:rPr>
          <w:noProof/>
        </w:rPr>
        <w:t>is</w:t>
      </w:r>
      <w:r w:rsidR="00FB28F7" w:rsidRPr="001C1580">
        <w:rPr>
          <w:noProof/>
        </w:rPr>
        <w:t xml:space="preserve"> executed</w:t>
      </w:r>
      <w:r w:rsidR="00FB28F7">
        <w:t xml:space="preserve"> on EVM</w:t>
      </w:r>
      <w:r w:rsidR="002D0EFA">
        <w:t>,</w:t>
      </w:r>
      <w:r w:rsidR="00FB28F7">
        <w:t xml:space="preserve"> </w:t>
      </w:r>
      <w:r w:rsidR="00FB28F7" w:rsidRPr="002D0EFA">
        <w:rPr>
          <w:noProof/>
        </w:rPr>
        <w:t>and</w:t>
      </w:r>
      <w:r w:rsidR="00FB28F7">
        <w:t xml:space="preserve"> it </w:t>
      </w:r>
      <w:r w:rsidR="00FB28F7" w:rsidRPr="00FF4935">
        <w:rPr>
          <w:noProof/>
        </w:rPr>
        <w:t>keep</w:t>
      </w:r>
      <w:r w:rsidR="00FF4935">
        <w:rPr>
          <w:noProof/>
        </w:rPr>
        <w:t>s</w:t>
      </w:r>
      <w:r w:rsidR="00FB28F7">
        <w:t xml:space="preserve"> track of change of state of blockchain network. EVM operates by charging some amount of ‘gas’ known as the fuel to change the current system state by executing a transaction. </w:t>
      </w:r>
      <w:r w:rsidR="00B45B9C">
        <w:t xml:space="preserve">If ‘gas’ required by the EVM is less than the ‘gas’ provided while deploying the contract then, </w:t>
      </w:r>
      <w:r w:rsidR="00FF4935">
        <w:t xml:space="preserve">the </w:t>
      </w:r>
      <w:r w:rsidR="00B45B9C" w:rsidRPr="00FF4935">
        <w:rPr>
          <w:noProof/>
        </w:rPr>
        <w:t>transaction</w:t>
      </w:r>
      <w:r w:rsidR="00B45B9C">
        <w:t xml:space="preserve"> will be failed. If ‘gas’ provided while deploying the contract is greater than the amount of ‘gas’ required to execute the </w:t>
      </w:r>
      <w:r w:rsidR="00274A62">
        <w:t>transaction,</w:t>
      </w:r>
      <w:r w:rsidR="00B45B9C">
        <w:t xml:space="preserve"> </w:t>
      </w:r>
      <w:r w:rsidR="00B45B9C" w:rsidRPr="00A97D5D">
        <w:rPr>
          <w:noProof/>
        </w:rPr>
        <w:t>the</w:t>
      </w:r>
      <w:r w:rsidR="00B45B9C">
        <w:t xml:space="preserve"> remaining amount of gas </w:t>
      </w:r>
      <w:r w:rsidR="00B45B9C" w:rsidRPr="001C1580">
        <w:rPr>
          <w:noProof/>
        </w:rPr>
        <w:t>is returned</w:t>
      </w:r>
      <w:r w:rsidR="00B45B9C">
        <w:t xml:space="preserve"> </w:t>
      </w:r>
      <w:r w:rsidR="00B45B9C" w:rsidRPr="001C1580">
        <w:rPr>
          <w:noProof/>
        </w:rPr>
        <w:t>back</w:t>
      </w:r>
      <w:r w:rsidR="00B45B9C">
        <w:t xml:space="preserve"> to the user</w:t>
      </w:r>
      <w:r w:rsidR="000920C6">
        <w:t xml:space="preserve"> </w:t>
      </w:r>
      <w:r w:rsidR="000920C6" w:rsidRPr="002D0EFA">
        <w:rPr>
          <w:noProof/>
        </w:rPr>
        <w:t>in</w:t>
      </w:r>
      <w:r w:rsidR="002D0EFA">
        <w:rPr>
          <w:noProof/>
        </w:rPr>
        <w:t xml:space="preserve"> the</w:t>
      </w:r>
      <w:r w:rsidR="000920C6" w:rsidRPr="002D0EFA">
        <w:rPr>
          <w:noProof/>
        </w:rPr>
        <w:t xml:space="preserve"> form of</w:t>
      </w:r>
      <w:r w:rsidR="000920C6">
        <w:t xml:space="preserve"> </w:t>
      </w:r>
      <w:r w:rsidR="000920C6" w:rsidRPr="00197D7D">
        <w:rPr>
          <w:noProof/>
        </w:rPr>
        <w:t>ethers</w:t>
      </w:r>
      <w:r w:rsidR="00B45B9C">
        <w:t xml:space="preserve"> who deployed the smart contract in the blockchain network. </w:t>
      </w:r>
      <w:r w:rsidR="00886831">
        <w:t xml:space="preserve">Smart </w:t>
      </w:r>
      <w:r w:rsidR="00886831" w:rsidRPr="00737AD1">
        <w:rPr>
          <w:noProof/>
        </w:rPr>
        <w:t>contract</w:t>
      </w:r>
      <w:r w:rsidR="00886831">
        <w:t xml:space="preserve"> once compiled </w:t>
      </w:r>
      <w:r w:rsidR="007E2E55" w:rsidRPr="007E2E55">
        <w:rPr>
          <w:noProof/>
        </w:rPr>
        <w:t>usi</w:t>
      </w:r>
      <w:r w:rsidR="007E2E55">
        <w:rPr>
          <w:noProof/>
        </w:rPr>
        <w:t>ng</w:t>
      </w:r>
      <w:r w:rsidR="00886831" w:rsidRPr="007E2E55">
        <w:rPr>
          <w:noProof/>
        </w:rPr>
        <w:t xml:space="preserve"> EVM</w:t>
      </w:r>
      <w:r w:rsidR="00886831">
        <w:t xml:space="preserve"> it converts to the bytecode. </w:t>
      </w:r>
      <w:r w:rsidR="00886831" w:rsidRPr="00F82A43">
        <w:rPr>
          <w:noProof/>
        </w:rPr>
        <w:t xml:space="preserve">Smart contracts are written </w:t>
      </w:r>
      <w:r w:rsidR="00F82A43" w:rsidRPr="00F82A43">
        <w:rPr>
          <w:noProof/>
        </w:rPr>
        <w:t xml:space="preserve">using </w:t>
      </w:r>
      <w:r w:rsidR="00F82A43">
        <w:rPr>
          <w:noProof/>
        </w:rPr>
        <w:t xml:space="preserve">Solidity and </w:t>
      </w:r>
      <w:r w:rsidR="00F82A43">
        <w:rPr>
          <w:noProof/>
        </w:rPr>
        <w:lastRenderedPageBreak/>
        <w:t>Serpent programming languages</w:t>
      </w:r>
      <w:r w:rsidR="00886831">
        <w:t xml:space="preserve">. I have used </w:t>
      </w:r>
      <w:r w:rsidR="00FF4935">
        <w:t xml:space="preserve">the </w:t>
      </w:r>
      <w:r w:rsidR="00886831" w:rsidRPr="00FF4935">
        <w:rPr>
          <w:noProof/>
        </w:rPr>
        <w:t>Solidity</w:t>
      </w:r>
      <w:r w:rsidR="00886831">
        <w:t xml:space="preserve"> programming language for this project to write the smart contract. Once </w:t>
      </w:r>
      <w:r w:rsidR="00FF4935">
        <w:t xml:space="preserve">the </w:t>
      </w:r>
      <w:r w:rsidR="00886831" w:rsidRPr="00737AD1">
        <w:rPr>
          <w:noProof/>
        </w:rPr>
        <w:t>contract</w:t>
      </w:r>
      <w:r w:rsidR="00886831">
        <w:t xml:space="preserve"> gets </w:t>
      </w:r>
      <w:r w:rsidR="00886831" w:rsidRPr="002D0EFA">
        <w:rPr>
          <w:noProof/>
        </w:rPr>
        <w:t>compiled</w:t>
      </w:r>
      <w:r w:rsidR="002D0EFA">
        <w:rPr>
          <w:noProof/>
        </w:rPr>
        <w:t>,</w:t>
      </w:r>
      <w:r w:rsidR="00886831">
        <w:t xml:space="preserve"> we could store the bytecode and invoke the methods in the </w:t>
      </w:r>
      <w:r w:rsidR="00886831" w:rsidRPr="00737AD1">
        <w:rPr>
          <w:noProof/>
        </w:rPr>
        <w:t>smart</w:t>
      </w:r>
      <w:r w:rsidR="00886831">
        <w:t xml:space="preserve"> </w:t>
      </w:r>
      <w:r w:rsidR="00886831" w:rsidRPr="00737AD1">
        <w:rPr>
          <w:noProof/>
        </w:rPr>
        <w:t>contract</w:t>
      </w:r>
      <w:r w:rsidR="00886831">
        <w:t xml:space="preserve"> which will </w:t>
      </w:r>
      <w:r w:rsidR="00886831" w:rsidRPr="001C1580">
        <w:rPr>
          <w:noProof/>
        </w:rPr>
        <w:t>be referenced</w:t>
      </w:r>
      <w:r w:rsidR="00886831">
        <w:t xml:space="preserve"> via </w:t>
      </w:r>
      <w:r w:rsidR="00886831" w:rsidRPr="00A97D5D">
        <w:rPr>
          <w:noProof/>
        </w:rPr>
        <w:t>bytecode</w:t>
      </w:r>
      <w:r w:rsidR="00886831">
        <w:t>.</w:t>
      </w:r>
    </w:p>
    <w:p w:rsidR="00991340" w:rsidRDefault="00677908" w:rsidP="00EB6707">
      <w:pPr>
        <w:spacing w:line="480" w:lineRule="auto"/>
        <w:ind w:right="90" w:firstLine="450"/>
        <w:jc w:val="both"/>
      </w:pPr>
      <w:r w:rsidRPr="00677908">
        <w:rPr>
          <w:b/>
          <w:i/>
        </w:rPr>
        <w:t>Solidity</w:t>
      </w:r>
      <w:r>
        <w:rPr>
          <w:b/>
          <w:i/>
        </w:rPr>
        <w:t xml:space="preserve"> </w:t>
      </w:r>
      <w:r>
        <w:t xml:space="preserve">is one of the programming </w:t>
      </w:r>
      <w:r w:rsidRPr="00FF4935">
        <w:rPr>
          <w:noProof/>
        </w:rPr>
        <w:t>language</w:t>
      </w:r>
      <w:r w:rsidR="00FF4935">
        <w:rPr>
          <w:noProof/>
        </w:rPr>
        <w:t>s</w:t>
      </w:r>
      <w:r>
        <w:t xml:space="preserve"> for writing </w:t>
      </w:r>
      <w:r w:rsidR="00FF4935">
        <w:t xml:space="preserve">a </w:t>
      </w:r>
      <w:r w:rsidRPr="00FF4935">
        <w:rPr>
          <w:noProof/>
        </w:rPr>
        <w:t>smart</w:t>
      </w:r>
      <w:r>
        <w:t xml:space="preserve"> contract and is</w:t>
      </w:r>
      <w:r w:rsidR="0055248F">
        <w:t xml:space="preserve"> very similar to the JavaScript and follows </w:t>
      </w:r>
      <w:r w:rsidR="00B4142D">
        <w:t>object-oriented</w:t>
      </w:r>
      <w:r w:rsidR="0055248F">
        <w:t xml:space="preserve"> programming constructs.</w:t>
      </w:r>
      <w:r w:rsidR="00AC5F4A">
        <w:t xml:space="preserve"> Solidity code runs on the Ethereum Virtual Machine</w:t>
      </w:r>
      <w:r w:rsidR="00B4142D" w:rsidRPr="00AC5F4A">
        <w:rPr>
          <w:noProof/>
        </w:rPr>
        <w:t>.</w:t>
      </w:r>
      <w:r w:rsidR="00B4142D">
        <w:t xml:space="preserve"> The extension for this file ‘</w:t>
      </w:r>
      <w:r w:rsidR="00B4142D" w:rsidRPr="002D0EFA">
        <w:rPr>
          <w:noProof/>
        </w:rPr>
        <w:t>.sol</w:t>
      </w:r>
      <w:r w:rsidR="002D0EFA">
        <w:rPr>
          <w:noProof/>
        </w:rPr>
        <w:t>.</w:t>
      </w:r>
      <w:r w:rsidR="00B4142D">
        <w:t xml:space="preserve">’ </w:t>
      </w:r>
      <w:r w:rsidR="001C1580">
        <w:rPr>
          <w:noProof/>
        </w:rPr>
        <w:t>A</w:t>
      </w:r>
      <w:r w:rsidR="00B4142D" w:rsidRPr="001C1580">
        <w:rPr>
          <w:noProof/>
        </w:rPr>
        <w:t>nd</w:t>
      </w:r>
      <w:r w:rsidR="00B4142D">
        <w:t xml:space="preserve"> it </w:t>
      </w:r>
      <w:r w:rsidR="00B4142D" w:rsidRPr="001C1580">
        <w:rPr>
          <w:noProof/>
        </w:rPr>
        <w:t>is statically typed</w:t>
      </w:r>
      <w:r w:rsidR="00B4142D">
        <w:t xml:space="preserve"> language, which means all the type will </w:t>
      </w:r>
      <w:r w:rsidR="00B4142D" w:rsidRPr="001C1580">
        <w:rPr>
          <w:noProof/>
        </w:rPr>
        <w:t>be checked</w:t>
      </w:r>
      <w:r w:rsidR="00B4142D">
        <w:t xml:space="preserve"> before we ran the program. It also supports inheritance and complex </w:t>
      </w:r>
      <w:r w:rsidR="00B4142D" w:rsidRPr="00A97D5D">
        <w:rPr>
          <w:noProof/>
        </w:rPr>
        <w:t>user</w:t>
      </w:r>
      <w:r w:rsidR="00A97D5D">
        <w:rPr>
          <w:noProof/>
        </w:rPr>
        <w:t>-</w:t>
      </w:r>
      <w:r w:rsidR="00B4142D" w:rsidRPr="00A97D5D">
        <w:rPr>
          <w:noProof/>
        </w:rPr>
        <w:t>defined</w:t>
      </w:r>
      <w:r w:rsidR="00B4142D">
        <w:t xml:space="preserve"> types. </w:t>
      </w:r>
      <w:r w:rsidR="00B4142D" w:rsidRPr="00B4142D">
        <w:t xml:space="preserve">Contracts in Solidity are like </w:t>
      </w:r>
      <w:r w:rsidR="00B4142D">
        <w:t xml:space="preserve">java </w:t>
      </w:r>
      <w:r w:rsidR="00B4142D" w:rsidRPr="00B4142D">
        <w:t xml:space="preserve">classes. </w:t>
      </w:r>
      <w:r w:rsidR="00FF4935">
        <w:rPr>
          <w:noProof/>
        </w:rPr>
        <w:t>The c</w:t>
      </w:r>
      <w:r w:rsidR="00B4142D" w:rsidRPr="00FF4935">
        <w:rPr>
          <w:noProof/>
        </w:rPr>
        <w:t>ode</w:t>
      </w:r>
      <w:r w:rsidR="00B4142D" w:rsidRPr="00B4142D">
        <w:t xml:space="preserve"> </w:t>
      </w:r>
      <w:r w:rsidR="00B4142D" w:rsidRPr="001C1580">
        <w:rPr>
          <w:noProof/>
        </w:rPr>
        <w:t>is compiled</w:t>
      </w:r>
      <w:r w:rsidR="00B4142D" w:rsidRPr="00B4142D">
        <w:t xml:space="preserve"> to the Ethereum Virtual Machine. Once it </w:t>
      </w:r>
      <w:r w:rsidR="00B4142D" w:rsidRPr="001C1580">
        <w:rPr>
          <w:noProof/>
        </w:rPr>
        <w:t>is deployed</w:t>
      </w:r>
      <w:r w:rsidR="00B4142D" w:rsidRPr="00B4142D">
        <w:t xml:space="preserve">, it is completely isolated and cannot </w:t>
      </w:r>
      <w:r w:rsidR="00B4142D" w:rsidRPr="001C1580">
        <w:rPr>
          <w:noProof/>
        </w:rPr>
        <w:t>be reached</w:t>
      </w:r>
      <w:r w:rsidR="00B4142D">
        <w:t xml:space="preserve"> outside of the EVM. So,</w:t>
      </w:r>
      <w:r w:rsidR="00B4142D" w:rsidRPr="00B4142D">
        <w:t xml:space="preserve"> a developer has no control over the code of contract once it </w:t>
      </w:r>
      <w:r w:rsidR="00B4142D" w:rsidRPr="001C1580">
        <w:rPr>
          <w:noProof/>
        </w:rPr>
        <w:t>is deployed</w:t>
      </w:r>
      <w:r w:rsidR="00B4142D" w:rsidRPr="00B4142D">
        <w:t xml:space="preserve">. It works just like </w:t>
      </w:r>
      <w:r w:rsidR="00B4142D" w:rsidRPr="00FF4935">
        <w:rPr>
          <w:noProof/>
        </w:rPr>
        <w:t>physical</w:t>
      </w:r>
      <w:r w:rsidR="00FF4935">
        <w:rPr>
          <w:noProof/>
        </w:rPr>
        <w:t>ly</w:t>
      </w:r>
      <w:r w:rsidR="00B4142D" w:rsidRPr="00B4142D">
        <w:t xml:space="preserve"> written contracts which can be created by anyone but manipulated by no one</w:t>
      </w:r>
      <w:r w:rsidR="00B4142D">
        <w:t xml:space="preserve"> once it is signed. It is quite easy to write smart c</w:t>
      </w:r>
      <w:r w:rsidR="00B4142D" w:rsidRPr="00B4142D">
        <w:t>ontracts in Solidity</w:t>
      </w:r>
      <w:r w:rsidR="00B4142D">
        <w:t xml:space="preserve">. We could define </w:t>
      </w:r>
      <w:r w:rsidR="00FF4935">
        <w:t xml:space="preserve">a </w:t>
      </w:r>
      <w:r w:rsidR="00B4142D" w:rsidRPr="00FF4935">
        <w:rPr>
          <w:noProof/>
        </w:rPr>
        <w:t>struct</w:t>
      </w:r>
      <w:r w:rsidR="00B4142D">
        <w:t xml:space="preserve"> for </w:t>
      </w:r>
      <w:r w:rsidR="00FF4935">
        <w:t xml:space="preserve">the </w:t>
      </w:r>
      <w:r w:rsidR="00B4142D" w:rsidRPr="00FF4935">
        <w:rPr>
          <w:noProof/>
        </w:rPr>
        <w:t>custom</w:t>
      </w:r>
      <w:r w:rsidR="00B4142D">
        <w:t xml:space="preserve"> defined datatype, along with built-in data types like </w:t>
      </w:r>
      <w:proofErr w:type="spellStart"/>
      <w:r w:rsidR="00B4142D">
        <w:t>uintX</w:t>
      </w:r>
      <w:proofErr w:type="spellEnd"/>
      <w:r w:rsidR="00B4142D">
        <w:t>, where X belongs to 8,16,24,32 ... 256. It also supports string, bytes, array</w:t>
      </w:r>
      <w:r w:rsidR="00FF4935">
        <w:t>,</w:t>
      </w:r>
      <w:r w:rsidR="00B4142D">
        <w:t xml:space="preserve"> </w:t>
      </w:r>
      <w:r w:rsidR="00B4142D" w:rsidRPr="00FF4935">
        <w:rPr>
          <w:noProof/>
        </w:rPr>
        <w:t>and</w:t>
      </w:r>
      <w:r w:rsidR="00B4142D">
        <w:t xml:space="preserve"> address as datatypes. </w:t>
      </w:r>
      <w:r w:rsidR="0066073B">
        <w:t xml:space="preserve">Solidity also </w:t>
      </w:r>
      <w:r w:rsidR="0066073B" w:rsidRPr="00FF4935">
        <w:rPr>
          <w:noProof/>
        </w:rPr>
        <w:t>ha</w:t>
      </w:r>
      <w:r w:rsidR="00FF4935">
        <w:rPr>
          <w:noProof/>
        </w:rPr>
        <w:t>s</w:t>
      </w:r>
      <w:r w:rsidR="0066073B">
        <w:t xml:space="preserve"> </w:t>
      </w:r>
      <w:r w:rsidR="00FF4935">
        <w:t xml:space="preserve">a </w:t>
      </w:r>
      <w:r w:rsidR="0066073B" w:rsidRPr="00FF4935">
        <w:rPr>
          <w:noProof/>
        </w:rPr>
        <w:t>mapping</w:t>
      </w:r>
      <w:r w:rsidR="0066073B">
        <w:t xml:space="preserve"> of </w:t>
      </w:r>
      <w:r w:rsidR="002D0EFA">
        <w:t xml:space="preserve">the </w:t>
      </w:r>
      <w:r w:rsidR="0066073B" w:rsidRPr="002D0EFA">
        <w:rPr>
          <w:noProof/>
        </w:rPr>
        <w:t>key</w:t>
      </w:r>
      <w:r w:rsidR="00A97D5D" w:rsidRPr="002D0EFA">
        <w:rPr>
          <w:noProof/>
        </w:rPr>
        <w:t>-</w:t>
      </w:r>
      <w:r w:rsidR="0066073B" w:rsidRPr="002D0EFA">
        <w:rPr>
          <w:noProof/>
        </w:rPr>
        <w:t>value</w:t>
      </w:r>
      <w:r w:rsidR="0066073B">
        <w:t xml:space="preserve"> pair which could be used to store the data in the blockchain.</w:t>
      </w:r>
      <w:r w:rsidR="00D00BED">
        <w:t xml:space="preserve"> There are many concepts for </w:t>
      </w:r>
      <w:r w:rsidR="00D00BED" w:rsidRPr="00737AD1">
        <w:rPr>
          <w:noProof/>
        </w:rPr>
        <w:t>solidity</w:t>
      </w:r>
      <w:r w:rsidR="00D00BED">
        <w:t xml:space="preserve">, out of which </w:t>
      </w:r>
      <w:r w:rsidR="00FF4935">
        <w:t xml:space="preserve">the </w:t>
      </w:r>
      <w:r w:rsidR="008F6C87">
        <w:rPr>
          <w:noProof/>
        </w:rPr>
        <w:t>central</w:t>
      </w:r>
      <w:r w:rsidR="00D00BED">
        <w:t xml:space="preserve"> </w:t>
      </w:r>
      <w:r w:rsidR="008F6C87">
        <w:rPr>
          <w:noProof/>
        </w:rPr>
        <w:t>idea</w:t>
      </w:r>
      <w:r w:rsidR="00D00BED">
        <w:t xml:space="preserve"> which I needed to understand to make progress in my project was about the function types. Function types are </w:t>
      </w:r>
      <w:r w:rsidR="008F6C87">
        <w:rPr>
          <w:noProof/>
        </w:rPr>
        <w:t>mere</w:t>
      </w:r>
      <w:r w:rsidR="00D00BED" w:rsidRPr="008F6C87">
        <w:rPr>
          <w:noProof/>
        </w:rPr>
        <w:t>ly</w:t>
      </w:r>
      <w:r w:rsidR="00D00BED">
        <w:t xml:space="preserve"> </w:t>
      </w:r>
      <w:r w:rsidR="00D00BED" w:rsidRPr="00D428B5">
        <w:rPr>
          <w:noProof/>
        </w:rPr>
        <w:t>the types of functions</w:t>
      </w:r>
      <w:r w:rsidR="00EC62B2" w:rsidRPr="00D428B5">
        <w:rPr>
          <w:noProof/>
        </w:rPr>
        <w:t xml:space="preserve">. “Variables of function type can be assigned from functions and function parameters of function type can be used to pass </w:t>
      </w:r>
      <w:r w:rsidR="00EC62B2" w:rsidRPr="00D428B5">
        <w:rPr>
          <w:noProof/>
        </w:rPr>
        <w:lastRenderedPageBreak/>
        <w:t>functions to and return functions from function calls</w:t>
      </w:r>
      <w:r w:rsidR="004B221C" w:rsidRPr="00D428B5">
        <w:rPr>
          <w:noProof/>
        </w:rPr>
        <w:t>.</w:t>
      </w:r>
      <w:r w:rsidR="004B221C">
        <w:t>” [</w:t>
      </w:r>
      <w:r w:rsidR="00EC62B2">
        <w:t>5]</w:t>
      </w:r>
      <w:r w:rsidR="00D00BED">
        <w:t xml:space="preserve"> There are two types of function types,</w:t>
      </w:r>
    </w:p>
    <w:p w:rsidR="00D00BED" w:rsidRDefault="00D00BED" w:rsidP="007F43C9">
      <w:pPr>
        <w:pStyle w:val="ListParagraph"/>
        <w:numPr>
          <w:ilvl w:val="0"/>
          <w:numId w:val="8"/>
        </w:numPr>
        <w:spacing w:line="480" w:lineRule="auto"/>
        <w:ind w:right="90"/>
        <w:jc w:val="both"/>
      </w:pPr>
      <w:r>
        <w:t xml:space="preserve">Internal: </w:t>
      </w:r>
      <w:r w:rsidR="00D35313">
        <w:t xml:space="preserve">This type of function could only be called </w:t>
      </w:r>
      <w:r w:rsidR="007D01A4">
        <w:t>inside the current contract</w:t>
      </w:r>
      <w:r w:rsidR="008F6C87">
        <w:t>,</w:t>
      </w:r>
      <w:r w:rsidR="007D01A4">
        <w:t xml:space="preserve"> </w:t>
      </w:r>
      <w:r w:rsidR="00AF416A" w:rsidRPr="008F6C87">
        <w:rPr>
          <w:noProof/>
        </w:rPr>
        <w:t>and</w:t>
      </w:r>
      <w:r w:rsidR="00AF416A" w:rsidRPr="00AF416A">
        <w:rPr>
          <w:noProof/>
        </w:rPr>
        <w:t xml:space="preserve"> it ca</w:t>
      </w:r>
      <w:r w:rsidR="00AF416A">
        <w:rPr>
          <w:noProof/>
        </w:rPr>
        <w:t xml:space="preserve">nnot be </w:t>
      </w:r>
      <w:r w:rsidR="008F6C87">
        <w:rPr>
          <w:noProof/>
        </w:rPr>
        <w:t>invoked</w:t>
      </w:r>
      <w:r w:rsidR="00AF416A">
        <w:rPr>
          <w:noProof/>
        </w:rPr>
        <w:t xml:space="preserve"> or executed </w:t>
      </w:r>
      <w:r w:rsidR="007D01A4" w:rsidRPr="00AF416A">
        <w:rPr>
          <w:noProof/>
        </w:rPr>
        <w:t>outside of the context of the current</w:t>
      </w:r>
      <w:r w:rsidR="00584887">
        <w:t xml:space="preserve"> contrac</w:t>
      </w:r>
      <w:r w:rsidR="007D01A4">
        <w:t>t.</w:t>
      </w:r>
    </w:p>
    <w:p w:rsidR="00AE175D" w:rsidRDefault="00D00BED" w:rsidP="007F43C9">
      <w:pPr>
        <w:pStyle w:val="ListParagraph"/>
        <w:numPr>
          <w:ilvl w:val="0"/>
          <w:numId w:val="8"/>
        </w:numPr>
        <w:spacing w:line="480" w:lineRule="auto"/>
        <w:ind w:right="90"/>
        <w:jc w:val="both"/>
      </w:pPr>
      <w:r>
        <w:t xml:space="preserve">External: </w:t>
      </w:r>
      <w:r w:rsidR="001E4C19">
        <w:t>This type of function</w:t>
      </w:r>
      <w:r w:rsidR="00AE175D">
        <w:t xml:space="preserve"> can be passed as parameter and returned whenever a function is invoked externally. It has an address and function signature.</w:t>
      </w:r>
      <w:r w:rsidR="001E4C19">
        <w:t xml:space="preserve"> </w:t>
      </w:r>
    </w:p>
    <w:p w:rsidR="00991340" w:rsidRDefault="007B165D" w:rsidP="003F6EC7">
      <w:pPr>
        <w:spacing w:line="480" w:lineRule="auto"/>
        <w:ind w:right="90"/>
        <w:jc w:val="both"/>
      </w:pPr>
      <w:r>
        <w:t>Example of function is showed here,</w:t>
      </w:r>
    </w:p>
    <w:p w:rsidR="007B165D" w:rsidRPr="006D001C" w:rsidRDefault="007B165D" w:rsidP="003F6EC7">
      <w:pPr>
        <w:spacing w:line="480" w:lineRule="auto"/>
        <w:ind w:left="720" w:right="90"/>
        <w:jc w:val="both"/>
        <w:rPr>
          <w:b/>
          <w:i/>
        </w:rPr>
      </w:pPr>
      <w:r w:rsidRPr="006D001C">
        <w:rPr>
          <w:b/>
          <w:i/>
        </w:rPr>
        <w:t>function (&lt;parameter types&gt;) {</w:t>
      </w:r>
      <w:proofErr w:type="spellStart"/>
      <w:r w:rsidRPr="006D001C">
        <w:rPr>
          <w:b/>
          <w:i/>
        </w:rPr>
        <w:t>internal|external</w:t>
      </w:r>
      <w:proofErr w:type="spellEnd"/>
      <w:r w:rsidRPr="006D001C">
        <w:rPr>
          <w:b/>
          <w:i/>
        </w:rPr>
        <w:t>} [</w:t>
      </w:r>
      <w:proofErr w:type="spellStart"/>
      <w:r w:rsidRPr="006D001C">
        <w:rPr>
          <w:b/>
          <w:i/>
        </w:rPr>
        <w:t>pure|view|payable</w:t>
      </w:r>
      <w:proofErr w:type="spellEnd"/>
      <w:r w:rsidRPr="006D001C">
        <w:rPr>
          <w:b/>
          <w:i/>
        </w:rPr>
        <w:t>] [returns (&lt;return types&gt;)]</w:t>
      </w:r>
      <w:r w:rsidR="00A66EF5">
        <w:rPr>
          <w:b/>
          <w:i/>
        </w:rPr>
        <w:t xml:space="preserve"> </w:t>
      </w:r>
      <w:r w:rsidR="00A66EF5" w:rsidRPr="00A66EF5">
        <w:t>[5]</w:t>
      </w:r>
    </w:p>
    <w:p w:rsidR="00991340" w:rsidRDefault="006D001C" w:rsidP="003F6EC7">
      <w:pPr>
        <w:spacing w:line="480" w:lineRule="auto"/>
        <w:ind w:right="90"/>
        <w:jc w:val="both"/>
      </w:pPr>
      <w:r>
        <w:t xml:space="preserve">If </w:t>
      </w:r>
      <w:r w:rsidR="00FF4935">
        <w:t xml:space="preserve">the </w:t>
      </w:r>
      <w:r w:rsidRPr="00FF4935">
        <w:rPr>
          <w:noProof/>
        </w:rPr>
        <w:t>function</w:t>
      </w:r>
      <w:r>
        <w:t xml:space="preserve"> is </w:t>
      </w:r>
      <w:r w:rsidRPr="006D001C">
        <w:rPr>
          <w:b/>
          <w:i/>
        </w:rPr>
        <w:t>payable</w:t>
      </w:r>
      <w:r>
        <w:t>, it me</w:t>
      </w:r>
      <w:r w:rsidR="00094331">
        <w:t>ans function</w:t>
      </w:r>
      <w:r>
        <w:t xml:space="preserve"> </w:t>
      </w:r>
      <w:r w:rsidRPr="00233820">
        <w:rPr>
          <w:noProof/>
        </w:rPr>
        <w:t>except</w:t>
      </w:r>
      <w:r w:rsidR="00233820">
        <w:rPr>
          <w:noProof/>
        </w:rPr>
        <w:t xml:space="preserve"> for</w:t>
      </w:r>
      <w:r>
        <w:t xml:space="preserve"> 0 tokens or </w:t>
      </w:r>
      <w:r w:rsidRPr="00BA02F4">
        <w:rPr>
          <w:noProof/>
        </w:rPr>
        <w:t>ethers</w:t>
      </w:r>
      <w:r>
        <w:t xml:space="preserve">. If </w:t>
      </w:r>
      <w:r w:rsidR="00FF4935">
        <w:t xml:space="preserve">the </w:t>
      </w:r>
      <w:r w:rsidRPr="00FF4935">
        <w:rPr>
          <w:noProof/>
        </w:rPr>
        <w:t>function</w:t>
      </w:r>
      <w:r>
        <w:t xml:space="preserve"> is </w:t>
      </w:r>
      <w:r w:rsidRPr="006D001C">
        <w:rPr>
          <w:b/>
          <w:i/>
        </w:rPr>
        <w:t>non-payable</w:t>
      </w:r>
      <w:r>
        <w:t xml:space="preserve"> and if we send tokens or </w:t>
      </w:r>
      <w:r w:rsidRPr="00197D7D">
        <w:rPr>
          <w:noProof/>
        </w:rPr>
        <w:t>ethers</w:t>
      </w:r>
      <w:r>
        <w:t xml:space="preserve"> to that function it will reject the request and give us unhandled promise exception.</w:t>
      </w:r>
    </w:p>
    <w:p w:rsidR="006D001C" w:rsidRDefault="0016031B" w:rsidP="003F6EC7">
      <w:pPr>
        <w:spacing w:line="480" w:lineRule="auto"/>
        <w:ind w:right="90"/>
        <w:jc w:val="both"/>
      </w:pPr>
      <w:r>
        <w:t xml:space="preserve">If </w:t>
      </w:r>
      <w:r w:rsidR="00FF4935">
        <w:t xml:space="preserve">a </w:t>
      </w:r>
      <w:r w:rsidRPr="00FF4935">
        <w:rPr>
          <w:noProof/>
        </w:rPr>
        <w:t>function</w:t>
      </w:r>
      <w:r>
        <w:t xml:space="preserve"> has </w:t>
      </w:r>
      <w:r w:rsidR="00FF4935">
        <w:t xml:space="preserve">a </w:t>
      </w:r>
      <w:r w:rsidRPr="00FF4935">
        <w:rPr>
          <w:b/>
          <w:i/>
          <w:noProof/>
        </w:rPr>
        <w:t>view</w:t>
      </w:r>
      <w:r>
        <w:t xml:space="preserve"> defined in the function type, that means we would be able to read as well as write data using that functions.</w:t>
      </w:r>
    </w:p>
    <w:p w:rsidR="0016031B" w:rsidRDefault="0016031B" w:rsidP="003F6EC7">
      <w:pPr>
        <w:spacing w:line="480" w:lineRule="auto"/>
        <w:ind w:right="90"/>
        <w:jc w:val="both"/>
      </w:pPr>
      <w:r>
        <w:t xml:space="preserve">If </w:t>
      </w:r>
      <w:r w:rsidR="00FF4935">
        <w:t xml:space="preserve">a </w:t>
      </w:r>
      <w:r w:rsidRPr="00FF4935">
        <w:rPr>
          <w:noProof/>
        </w:rPr>
        <w:t>function</w:t>
      </w:r>
      <w:r>
        <w:t xml:space="preserve"> has </w:t>
      </w:r>
      <w:r w:rsidRPr="00FF4935">
        <w:rPr>
          <w:b/>
          <w:i/>
          <w:noProof/>
        </w:rPr>
        <w:t>pure</w:t>
      </w:r>
      <w:r w:rsidR="00FF4935">
        <w:rPr>
          <w:b/>
          <w:i/>
          <w:noProof/>
        </w:rPr>
        <w:t>ly</w:t>
      </w:r>
      <w:r>
        <w:t xml:space="preserve"> defined in the function type, means we won’t be able to read the data</w:t>
      </w:r>
      <w:r w:rsidR="002D0EFA">
        <w:t>,</w:t>
      </w:r>
      <w:r>
        <w:t xml:space="preserve"> </w:t>
      </w:r>
      <w:r w:rsidRPr="002D0EFA">
        <w:rPr>
          <w:noProof/>
        </w:rPr>
        <w:t>but</w:t>
      </w:r>
      <w:r>
        <w:t xml:space="preserve"> we could use that function to write data. It might be useful </w:t>
      </w:r>
      <w:r w:rsidRPr="0016031B">
        <w:t>for internal helpers’</w:t>
      </w:r>
      <w:r>
        <w:t xml:space="preserve"> </w:t>
      </w:r>
      <w:r w:rsidRPr="00737AD1">
        <w:rPr>
          <w:noProof/>
        </w:rPr>
        <w:t>functions</w:t>
      </w:r>
      <w:r w:rsidRPr="0016031B">
        <w:t xml:space="preserve"> and utilities relating to tasks like calculation, permission, and typecasting.</w:t>
      </w:r>
    </w:p>
    <w:p w:rsidR="00991340" w:rsidRDefault="00FF4935" w:rsidP="00EB6707">
      <w:pPr>
        <w:spacing w:line="480" w:lineRule="auto"/>
        <w:ind w:right="90" w:firstLine="450"/>
        <w:jc w:val="both"/>
      </w:pPr>
      <w:r>
        <w:rPr>
          <w:b/>
          <w:i/>
          <w:noProof/>
        </w:rPr>
        <w:t>The l</w:t>
      </w:r>
      <w:r w:rsidR="00D62958" w:rsidRPr="00FF4935">
        <w:rPr>
          <w:b/>
          <w:i/>
          <w:noProof/>
        </w:rPr>
        <w:t>ifecycle</w:t>
      </w:r>
      <w:r w:rsidR="00D62958">
        <w:rPr>
          <w:b/>
          <w:i/>
        </w:rPr>
        <w:t xml:space="preserve"> of </w:t>
      </w:r>
      <w:r w:rsidR="002035D1" w:rsidRPr="00713E91">
        <w:rPr>
          <w:b/>
          <w:i/>
        </w:rPr>
        <w:t xml:space="preserve">Transactions in </w:t>
      </w:r>
      <w:r w:rsidR="00713E91" w:rsidRPr="00713E91">
        <w:rPr>
          <w:b/>
          <w:i/>
        </w:rPr>
        <w:t>E</w:t>
      </w:r>
      <w:r w:rsidR="00132510" w:rsidRPr="00713E91">
        <w:rPr>
          <w:b/>
          <w:i/>
        </w:rPr>
        <w:t>thereum</w:t>
      </w:r>
      <w:r w:rsidR="00D62958">
        <w:t xml:space="preserve"> will </w:t>
      </w:r>
      <w:r w:rsidR="00D62958" w:rsidRPr="001C1580">
        <w:rPr>
          <w:noProof/>
        </w:rPr>
        <w:t>be discussed</w:t>
      </w:r>
      <w:r w:rsidR="00D62958">
        <w:t xml:space="preserve"> in this section. Almost everything which interacts with the blockchain in Ethereum </w:t>
      </w:r>
      <w:r w:rsidR="00D62958" w:rsidRPr="001C1580">
        <w:rPr>
          <w:noProof/>
        </w:rPr>
        <w:t>is considered</w:t>
      </w:r>
      <w:r w:rsidR="00D62958">
        <w:t xml:space="preserve"> as the transaction. </w:t>
      </w:r>
      <w:r w:rsidR="004C3587">
        <w:t xml:space="preserve">The </w:t>
      </w:r>
      <w:r w:rsidR="004C3587" w:rsidRPr="00EC14F9">
        <w:rPr>
          <w:b/>
          <w:i/>
        </w:rPr>
        <w:t>first stage</w:t>
      </w:r>
      <w:r w:rsidR="004C3587">
        <w:t xml:space="preserve"> in </w:t>
      </w:r>
      <w:r>
        <w:t xml:space="preserve">the </w:t>
      </w:r>
      <w:r w:rsidR="004C3587" w:rsidRPr="00FF4935">
        <w:rPr>
          <w:noProof/>
        </w:rPr>
        <w:t>lifecycle</w:t>
      </w:r>
      <w:r w:rsidR="004C3587">
        <w:t xml:space="preserve"> of </w:t>
      </w:r>
      <w:r>
        <w:t xml:space="preserve">the </w:t>
      </w:r>
      <w:r w:rsidR="004C3587" w:rsidRPr="00737AD1">
        <w:rPr>
          <w:noProof/>
        </w:rPr>
        <w:t>transaction</w:t>
      </w:r>
      <w:r w:rsidR="004C3587">
        <w:t xml:space="preserve"> is to create a raw </w:t>
      </w:r>
      <w:r w:rsidR="004C3587" w:rsidRPr="00737AD1">
        <w:rPr>
          <w:noProof/>
        </w:rPr>
        <w:t>transaction</w:t>
      </w:r>
      <w:r w:rsidR="004C3587">
        <w:t xml:space="preserve">. </w:t>
      </w:r>
      <w:r w:rsidR="004C3587">
        <w:lastRenderedPageBreak/>
        <w:t xml:space="preserve">Raw </w:t>
      </w:r>
      <w:r w:rsidR="004C3587" w:rsidRPr="00737AD1">
        <w:rPr>
          <w:noProof/>
        </w:rPr>
        <w:t>transactions</w:t>
      </w:r>
      <w:r w:rsidR="004C3587">
        <w:t xml:space="preserve"> are the way by which we segregate the procedure of </w:t>
      </w:r>
      <w:r w:rsidR="004C3587" w:rsidRPr="00737AD1">
        <w:rPr>
          <w:noProof/>
        </w:rPr>
        <w:t>creating</w:t>
      </w:r>
      <w:r w:rsidR="004C3587">
        <w:t xml:space="preserve">, signing and deploying the raw </w:t>
      </w:r>
      <w:r w:rsidR="004C3587" w:rsidRPr="00737AD1">
        <w:rPr>
          <w:noProof/>
        </w:rPr>
        <w:t>transaction</w:t>
      </w:r>
      <w:r w:rsidR="004C3587">
        <w:t xml:space="preserve"> to the blockchain.</w:t>
      </w:r>
      <w:r w:rsidR="00081306">
        <w:t xml:space="preserve"> </w:t>
      </w:r>
      <w:r w:rsidR="00E83B47">
        <w:rPr>
          <w:noProof/>
        </w:rPr>
        <w:t>A</w:t>
      </w:r>
      <w:r w:rsidRPr="00E83B47">
        <w:rPr>
          <w:noProof/>
        </w:rPr>
        <w:t xml:space="preserve"> r</w:t>
      </w:r>
      <w:r w:rsidR="00081306" w:rsidRPr="00E83B47">
        <w:rPr>
          <w:noProof/>
        </w:rPr>
        <w:t>aw</w:t>
      </w:r>
      <w:r w:rsidR="00081306">
        <w:t xml:space="preserve"> </w:t>
      </w:r>
      <w:r w:rsidR="00081306" w:rsidRPr="00737AD1">
        <w:rPr>
          <w:noProof/>
        </w:rPr>
        <w:t>transaction</w:t>
      </w:r>
      <w:r w:rsidR="00081306">
        <w:t xml:space="preserve"> is </w:t>
      </w:r>
      <w:r>
        <w:t xml:space="preserve">a </w:t>
      </w:r>
      <w:r w:rsidR="00081306" w:rsidRPr="00FF4935">
        <w:rPr>
          <w:noProof/>
        </w:rPr>
        <w:t>JSON</w:t>
      </w:r>
      <w:r w:rsidR="00081306">
        <w:t xml:space="preserve"> object which contains </w:t>
      </w:r>
      <w:r w:rsidR="008F6C87">
        <w:rPr>
          <w:noProof/>
        </w:rPr>
        <w:t>specific</w:t>
      </w:r>
      <w:r w:rsidR="00081306">
        <w:t xml:space="preserve"> information. Keys in JSON object for </w:t>
      </w:r>
      <w:r>
        <w:t xml:space="preserve">the </w:t>
      </w:r>
      <w:r w:rsidR="00081306" w:rsidRPr="00FF4935">
        <w:rPr>
          <w:noProof/>
        </w:rPr>
        <w:t>raw</w:t>
      </w:r>
      <w:r w:rsidR="00081306">
        <w:t xml:space="preserve"> </w:t>
      </w:r>
      <w:r w:rsidR="00081306" w:rsidRPr="00737AD1">
        <w:rPr>
          <w:noProof/>
        </w:rPr>
        <w:t>transaction</w:t>
      </w:r>
      <w:r w:rsidR="00081306">
        <w:t xml:space="preserve"> are,</w:t>
      </w:r>
    </w:p>
    <w:p w:rsidR="00081306" w:rsidRDefault="00081306" w:rsidP="007F43C9">
      <w:pPr>
        <w:pStyle w:val="ListParagraph"/>
        <w:numPr>
          <w:ilvl w:val="0"/>
          <w:numId w:val="9"/>
        </w:numPr>
        <w:spacing w:line="480" w:lineRule="auto"/>
        <w:ind w:right="90"/>
        <w:jc w:val="both"/>
      </w:pPr>
      <w:r>
        <w:t xml:space="preserve">Nonce: total transaction count for an account which is creating a </w:t>
      </w:r>
      <w:r w:rsidRPr="00737AD1">
        <w:rPr>
          <w:noProof/>
        </w:rPr>
        <w:t>transaction</w:t>
      </w:r>
      <w:r>
        <w:t>.</w:t>
      </w:r>
    </w:p>
    <w:p w:rsidR="00081306" w:rsidRDefault="00081306" w:rsidP="007F43C9">
      <w:pPr>
        <w:pStyle w:val="ListParagraph"/>
        <w:numPr>
          <w:ilvl w:val="0"/>
          <w:numId w:val="9"/>
        </w:numPr>
        <w:spacing w:line="480" w:lineRule="auto"/>
        <w:ind w:right="90"/>
        <w:jc w:val="both"/>
      </w:pPr>
      <w:r w:rsidRPr="00BA02F4">
        <w:rPr>
          <w:noProof/>
        </w:rPr>
        <w:t>gasPrice</w:t>
      </w:r>
      <w:r>
        <w:t xml:space="preserve">: </w:t>
      </w:r>
      <w:r w:rsidR="00617DCC">
        <w:t xml:space="preserve">Price per unit of </w:t>
      </w:r>
      <w:r w:rsidR="00FF4935">
        <w:t xml:space="preserve">the </w:t>
      </w:r>
      <w:r w:rsidR="00617DCC" w:rsidRPr="00FF4935">
        <w:rPr>
          <w:noProof/>
        </w:rPr>
        <w:t>gas</w:t>
      </w:r>
      <w:r w:rsidR="00617DCC">
        <w:t xml:space="preserve"> user is</w:t>
      </w:r>
      <w:r w:rsidRPr="00081306">
        <w:t xml:space="preserve"> willing to pay for this transaction</w:t>
      </w:r>
      <w:r w:rsidR="00617DCC">
        <w:t xml:space="preserve">. </w:t>
      </w:r>
    </w:p>
    <w:p w:rsidR="00273FEA" w:rsidRDefault="00C76D90" w:rsidP="007F43C9">
      <w:pPr>
        <w:pStyle w:val="ListParagraph"/>
        <w:numPr>
          <w:ilvl w:val="0"/>
          <w:numId w:val="9"/>
        </w:numPr>
        <w:spacing w:line="480" w:lineRule="auto"/>
        <w:ind w:right="90"/>
        <w:jc w:val="both"/>
      </w:pPr>
      <w:proofErr w:type="spellStart"/>
      <w:r>
        <w:t>gasLimit</w:t>
      </w:r>
      <w:proofErr w:type="spellEnd"/>
      <w:r>
        <w:t>: Maximum gas you are willing to pay for this transaction.</w:t>
      </w:r>
    </w:p>
    <w:p w:rsidR="00C76D90" w:rsidRDefault="00C76D90" w:rsidP="007F43C9">
      <w:pPr>
        <w:pStyle w:val="ListParagraph"/>
        <w:numPr>
          <w:ilvl w:val="0"/>
          <w:numId w:val="9"/>
        </w:numPr>
        <w:spacing w:line="480" w:lineRule="auto"/>
        <w:ind w:right="90"/>
        <w:jc w:val="both"/>
      </w:pPr>
      <w:r>
        <w:t>to:</w:t>
      </w:r>
      <w:r w:rsidR="006730D3">
        <w:t xml:space="preserve"> address to which we want to send this transaction, mostly a contract address or could be another user account address depending on use-case</w:t>
      </w:r>
    </w:p>
    <w:p w:rsidR="00C76D90" w:rsidRDefault="00C76D90" w:rsidP="007F43C9">
      <w:pPr>
        <w:pStyle w:val="ListParagraph"/>
        <w:numPr>
          <w:ilvl w:val="0"/>
          <w:numId w:val="9"/>
        </w:numPr>
        <w:spacing w:line="480" w:lineRule="auto"/>
        <w:ind w:right="90"/>
        <w:jc w:val="both"/>
      </w:pPr>
      <w:r w:rsidRPr="00F40253">
        <w:rPr>
          <w:noProof/>
        </w:rPr>
        <w:t>value</w:t>
      </w:r>
      <w:r>
        <w:t>:</w:t>
      </w:r>
      <w:r w:rsidR="006730D3">
        <w:t xml:space="preserve"> </w:t>
      </w:r>
      <w:r w:rsidR="00580850">
        <w:t>number</w:t>
      </w:r>
      <w:r w:rsidR="00571FB3">
        <w:t xml:space="preserve"> of tokens or ether user wants to </w:t>
      </w:r>
      <w:r w:rsidR="00571FB3" w:rsidRPr="00737AD1">
        <w:rPr>
          <w:noProof/>
        </w:rPr>
        <w:t>send</w:t>
      </w:r>
      <w:r w:rsidR="00571FB3">
        <w:t>.</w:t>
      </w:r>
    </w:p>
    <w:p w:rsidR="00C76D90" w:rsidRDefault="00C76D90" w:rsidP="007F43C9">
      <w:pPr>
        <w:pStyle w:val="ListParagraph"/>
        <w:numPr>
          <w:ilvl w:val="0"/>
          <w:numId w:val="9"/>
        </w:numPr>
        <w:spacing w:line="480" w:lineRule="auto"/>
        <w:ind w:right="90"/>
        <w:jc w:val="both"/>
      </w:pPr>
      <w:r w:rsidRPr="00F40253">
        <w:rPr>
          <w:noProof/>
        </w:rPr>
        <w:t>data</w:t>
      </w:r>
      <w:r>
        <w:t xml:space="preserve">: </w:t>
      </w:r>
      <w:r w:rsidR="00580850">
        <w:t xml:space="preserve">generate the hash of the function which needs to </w:t>
      </w:r>
      <w:r w:rsidR="00580850" w:rsidRPr="00F40253">
        <w:rPr>
          <w:noProof/>
        </w:rPr>
        <w:t>be invoked</w:t>
      </w:r>
      <w:r w:rsidR="00580850">
        <w:t xml:space="preserve"> in the smart contract and </w:t>
      </w:r>
      <w:r w:rsidR="00580850" w:rsidRPr="00737AD1">
        <w:rPr>
          <w:noProof/>
        </w:rPr>
        <w:t>hash</w:t>
      </w:r>
      <w:r w:rsidR="00580850">
        <w:t xml:space="preserve"> of the argument which needs to </w:t>
      </w:r>
      <w:r w:rsidR="00580850" w:rsidRPr="00F40253">
        <w:rPr>
          <w:noProof/>
        </w:rPr>
        <w:t>be passed</w:t>
      </w:r>
      <w:r w:rsidR="00580850">
        <w:t xml:space="preserve">. Combination of </w:t>
      </w:r>
      <w:r w:rsidR="007D369D">
        <w:t>these two hashes’</w:t>
      </w:r>
      <w:r w:rsidR="00580850">
        <w:t xml:space="preserve"> gives us the data payload.</w:t>
      </w:r>
    </w:p>
    <w:p w:rsidR="004B7CA5" w:rsidRDefault="00D61F76" w:rsidP="003F6EC7">
      <w:pPr>
        <w:spacing w:line="480" w:lineRule="auto"/>
        <w:ind w:right="90"/>
        <w:jc w:val="both"/>
      </w:pPr>
      <w:r>
        <w:t xml:space="preserve">The </w:t>
      </w:r>
      <w:r w:rsidRPr="00EC14F9">
        <w:rPr>
          <w:b/>
          <w:i/>
        </w:rPr>
        <w:t>secon</w:t>
      </w:r>
      <w:r w:rsidR="00EC14F9" w:rsidRPr="00EC14F9">
        <w:rPr>
          <w:b/>
          <w:i/>
        </w:rPr>
        <w:t>d stage</w:t>
      </w:r>
      <w:r w:rsidR="00EC14F9">
        <w:t xml:space="preserve"> of the transaction life</w:t>
      </w:r>
      <w:r>
        <w:t xml:space="preserve">cycle is to sign the transaction. We could </w:t>
      </w:r>
      <w:r w:rsidRPr="008F6C87">
        <w:rPr>
          <w:noProof/>
        </w:rPr>
        <w:t>sign</w:t>
      </w:r>
      <w:r>
        <w:t xml:space="preserve"> the raw transaction object using </w:t>
      </w:r>
      <w:r w:rsidR="00FF4935">
        <w:t xml:space="preserve">the </w:t>
      </w:r>
      <w:r w:rsidRPr="00FF4935">
        <w:rPr>
          <w:noProof/>
        </w:rPr>
        <w:t>private</w:t>
      </w:r>
      <w:r>
        <w:t xml:space="preserve"> key of the user wh</w:t>
      </w:r>
      <w:r w:rsidR="00D93071">
        <w:t xml:space="preserve">o is initiating the </w:t>
      </w:r>
      <w:r w:rsidR="00D93071" w:rsidRPr="008F6C87">
        <w:rPr>
          <w:noProof/>
        </w:rPr>
        <w:t>transaction</w:t>
      </w:r>
      <w:r w:rsidR="00D93071">
        <w:t>.</w:t>
      </w:r>
      <w:r w:rsidR="00EC14F9">
        <w:t xml:space="preserve"> The </w:t>
      </w:r>
      <w:r w:rsidR="00EC14F9" w:rsidRPr="00EC14F9">
        <w:rPr>
          <w:b/>
          <w:i/>
        </w:rPr>
        <w:t>third stage</w:t>
      </w:r>
      <w:r w:rsidR="00EC14F9">
        <w:t xml:space="preserve"> is validating the transaction locally. </w:t>
      </w:r>
      <w:r w:rsidR="00E83B47">
        <w:rPr>
          <w:noProof/>
        </w:rPr>
        <w:t xml:space="preserve">The </w:t>
      </w:r>
      <w:r w:rsidR="00E83B47" w:rsidRPr="008F6C87">
        <w:rPr>
          <w:noProof/>
        </w:rPr>
        <w:t>s</w:t>
      </w:r>
      <w:r w:rsidR="00AE5758" w:rsidRPr="008F6C87">
        <w:rPr>
          <w:noProof/>
        </w:rPr>
        <w:t>igned</w:t>
      </w:r>
      <w:r w:rsidR="00AE5758">
        <w:t xml:space="preserve"> </w:t>
      </w:r>
      <w:r w:rsidR="00AE5758" w:rsidRPr="008F6C87">
        <w:rPr>
          <w:noProof/>
        </w:rPr>
        <w:t>transaction</w:t>
      </w:r>
      <w:r w:rsidR="00AE5758">
        <w:t xml:space="preserve"> </w:t>
      </w:r>
      <w:r w:rsidR="00FF4935">
        <w:rPr>
          <w:noProof/>
        </w:rPr>
        <w:t>is</w:t>
      </w:r>
      <w:r w:rsidR="00AE5758">
        <w:t xml:space="preserve"> </w:t>
      </w:r>
      <w:r w:rsidR="00AE5758" w:rsidRPr="008F6C87">
        <w:rPr>
          <w:noProof/>
        </w:rPr>
        <w:t>validated</w:t>
      </w:r>
      <w:r w:rsidR="00AE5758">
        <w:t xml:space="preserve"> locally to make sure that </w:t>
      </w:r>
      <w:r w:rsidR="001C1580">
        <w:rPr>
          <w:noProof/>
        </w:rPr>
        <w:t xml:space="preserve">the given account address actually </w:t>
      </w:r>
      <w:r w:rsidR="001C1580" w:rsidRPr="008F6C87">
        <w:rPr>
          <w:noProof/>
        </w:rPr>
        <w:t>signed</w:t>
      </w:r>
      <w:r w:rsidR="001C1580">
        <w:rPr>
          <w:noProof/>
        </w:rPr>
        <w:t xml:space="preserve"> the </w:t>
      </w:r>
      <w:r w:rsidR="001C1580" w:rsidRPr="008F6C87">
        <w:rPr>
          <w:noProof/>
        </w:rPr>
        <w:t>signed</w:t>
      </w:r>
      <w:r w:rsidR="001C1580">
        <w:rPr>
          <w:noProof/>
        </w:rPr>
        <w:t xml:space="preserve"> </w:t>
      </w:r>
      <w:r w:rsidR="001C1580" w:rsidRPr="008F6C87">
        <w:rPr>
          <w:noProof/>
        </w:rPr>
        <w:t>transaction</w:t>
      </w:r>
      <w:r w:rsidR="00AE5758">
        <w:t xml:space="preserve">. </w:t>
      </w:r>
      <w:r w:rsidR="00441653">
        <w:t xml:space="preserve">The </w:t>
      </w:r>
      <w:r w:rsidR="00441653" w:rsidRPr="00134A99">
        <w:rPr>
          <w:b/>
          <w:i/>
        </w:rPr>
        <w:t>fourth stage</w:t>
      </w:r>
      <w:r w:rsidR="00441653">
        <w:t xml:space="preserve"> is broadcasting of the </w:t>
      </w:r>
      <w:r w:rsidR="00441653" w:rsidRPr="008F6C87">
        <w:rPr>
          <w:noProof/>
        </w:rPr>
        <w:t>signed</w:t>
      </w:r>
      <w:r w:rsidR="00441653">
        <w:t xml:space="preserve"> and locally </w:t>
      </w:r>
      <w:r w:rsidR="00441653" w:rsidRPr="008F6C87">
        <w:rPr>
          <w:noProof/>
        </w:rPr>
        <w:t>validated</w:t>
      </w:r>
      <w:r w:rsidR="00441653">
        <w:t xml:space="preserve"> </w:t>
      </w:r>
      <w:r w:rsidR="00441653" w:rsidRPr="008F6C87">
        <w:rPr>
          <w:noProof/>
        </w:rPr>
        <w:t>transaction</w:t>
      </w:r>
      <w:r w:rsidR="00441653">
        <w:t xml:space="preserve"> to the network.</w:t>
      </w:r>
      <w:r w:rsidR="00134A99">
        <w:t xml:space="preserve"> The </w:t>
      </w:r>
      <w:r w:rsidR="00134A99" w:rsidRPr="00134A99">
        <w:rPr>
          <w:b/>
          <w:i/>
        </w:rPr>
        <w:t>fifth stage</w:t>
      </w:r>
      <w:r w:rsidR="00134A99">
        <w:t xml:space="preserve"> miner nodes </w:t>
      </w:r>
      <w:r w:rsidR="00134A99" w:rsidRPr="002D0EFA">
        <w:rPr>
          <w:noProof/>
        </w:rPr>
        <w:t>accept</w:t>
      </w:r>
      <w:r w:rsidR="00134A99">
        <w:t xml:space="preserve"> the </w:t>
      </w:r>
      <w:r w:rsidR="00134A99" w:rsidRPr="008F6C87">
        <w:rPr>
          <w:noProof/>
        </w:rPr>
        <w:t>transaction</w:t>
      </w:r>
      <w:r w:rsidR="00134A99">
        <w:t xml:space="preserve"> and store in the mining pool. Mining pool contains </w:t>
      </w:r>
      <w:r w:rsidR="00134A99" w:rsidRPr="008F6C87">
        <w:rPr>
          <w:noProof/>
        </w:rPr>
        <w:t>transactions</w:t>
      </w:r>
      <w:r w:rsidR="00134A99">
        <w:t xml:space="preserve"> with the gas price which will </w:t>
      </w:r>
      <w:r w:rsidR="00FF4935" w:rsidRPr="00F40253">
        <w:rPr>
          <w:noProof/>
        </w:rPr>
        <w:t xml:space="preserve">be </w:t>
      </w:r>
      <w:r w:rsidR="00134A99" w:rsidRPr="00F40253">
        <w:rPr>
          <w:noProof/>
        </w:rPr>
        <w:t>awarded</w:t>
      </w:r>
      <w:r w:rsidR="00134A99">
        <w:t xml:space="preserve"> who solved the mathematical puzzle.</w:t>
      </w:r>
      <w:r w:rsidR="00441653">
        <w:t xml:space="preserve">  </w:t>
      </w:r>
      <w:r w:rsidR="00134A99">
        <w:t xml:space="preserve">In </w:t>
      </w:r>
      <w:r w:rsidR="00FF4935">
        <w:t xml:space="preserve">the </w:t>
      </w:r>
      <w:r w:rsidR="00134A99" w:rsidRPr="00FF4935">
        <w:rPr>
          <w:b/>
          <w:i/>
          <w:noProof/>
        </w:rPr>
        <w:t>sixth</w:t>
      </w:r>
      <w:r w:rsidR="00134A99" w:rsidRPr="00134A99">
        <w:rPr>
          <w:b/>
          <w:i/>
        </w:rPr>
        <w:t xml:space="preserve"> stage</w:t>
      </w:r>
      <w:r w:rsidR="00134A99">
        <w:t xml:space="preserve">, the miner who solve a mathematical </w:t>
      </w:r>
      <w:r w:rsidR="00134A99" w:rsidRPr="008F6C87">
        <w:rPr>
          <w:noProof/>
        </w:rPr>
        <w:t>p</w:t>
      </w:r>
      <w:r w:rsidR="008F6C87">
        <w:rPr>
          <w:noProof/>
        </w:rPr>
        <w:t>roblem</w:t>
      </w:r>
      <w:r w:rsidR="00134A99">
        <w:t xml:space="preserve"> </w:t>
      </w:r>
      <w:r w:rsidR="00134A99">
        <w:lastRenderedPageBreak/>
        <w:t xml:space="preserve">and validates the transaction, </w:t>
      </w:r>
      <w:r w:rsidR="00134A99" w:rsidRPr="00FF4935">
        <w:rPr>
          <w:noProof/>
        </w:rPr>
        <w:t>add</w:t>
      </w:r>
      <w:r w:rsidR="00134A99">
        <w:t xml:space="preserve"> the </w:t>
      </w:r>
      <w:r w:rsidR="00134A99" w:rsidRPr="008F6C87">
        <w:rPr>
          <w:noProof/>
        </w:rPr>
        <w:t>transaction</w:t>
      </w:r>
      <w:r w:rsidR="00134A99">
        <w:t xml:space="preserve"> to the valid b</w:t>
      </w:r>
      <w:r w:rsidR="006B3C93">
        <w:t xml:space="preserve">lock. This </w:t>
      </w:r>
      <w:r w:rsidR="006B3C93" w:rsidRPr="008F6C87">
        <w:rPr>
          <w:noProof/>
        </w:rPr>
        <w:t>valid</w:t>
      </w:r>
      <w:r w:rsidR="006B3C93">
        <w:t xml:space="preserve"> block is agreed among all the nodes in the network and added to the chain of blocks.</w:t>
      </w:r>
      <w:r w:rsidR="004B7CA5">
        <w:t xml:space="preserve"> </w:t>
      </w:r>
    </w:p>
    <w:p w:rsidR="006B3C93" w:rsidRDefault="004B7CA5" w:rsidP="00EB6707">
      <w:pPr>
        <w:spacing w:line="480" w:lineRule="auto"/>
        <w:ind w:right="90" w:firstLine="450"/>
        <w:jc w:val="both"/>
      </w:pPr>
      <w:r>
        <w:t xml:space="preserve">There are two types of account in the Ethereum, Externally owned accounts and contract accounts. Externally </w:t>
      </w:r>
      <w:r w:rsidRPr="008F6C87">
        <w:rPr>
          <w:noProof/>
        </w:rPr>
        <w:t>owned</w:t>
      </w:r>
      <w:r>
        <w:t xml:space="preserve"> </w:t>
      </w:r>
      <w:r w:rsidRPr="008F6C87">
        <w:rPr>
          <w:noProof/>
        </w:rPr>
        <w:t>accounts</w:t>
      </w:r>
      <w:r>
        <w:t xml:space="preserve"> abbreviated as EOA’s has ether balance and are controlled using the unique private key for each account</w:t>
      </w:r>
      <w:r w:rsidR="002D0EFA">
        <w:t>,</w:t>
      </w:r>
      <w:r>
        <w:t xml:space="preserve"> </w:t>
      </w:r>
      <w:r w:rsidRPr="002D0EFA">
        <w:rPr>
          <w:noProof/>
        </w:rPr>
        <w:t>and</w:t>
      </w:r>
      <w:r>
        <w:t xml:space="preserve"> it has no code associated with it. However, Contract accounts abbreviated as CA’s have ether and token balance as well as associated </w:t>
      </w:r>
      <w:r w:rsidRPr="008F6C87">
        <w:rPr>
          <w:noProof/>
        </w:rPr>
        <w:t>code</w:t>
      </w:r>
      <w:r>
        <w:t xml:space="preserve">. </w:t>
      </w:r>
      <w:r w:rsidR="00FF4935">
        <w:rPr>
          <w:noProof/>
        </w:rPr>
        <w:t xml:space="preserve">The </w:t>
      </w:r>
      <w:r w:rsidR="00FF4935" w:rsidRPr="008F6C87">
        <w:rPr>
          <w:noProof/>
        </w:rPr>
        <w:t>c</w:t>
      </w:r>
      <w:r w:rsidRPr="008F6C87">
        <w:rPr>
          <w:noProof/>
        </w:rPr>
        <w:t>ode</w:t>
      </w:r>
      <w:r>
        <w:t xml:space="preserve"> </w:t>
      </w:r>
      <w:r w:rsidRPr="001C1580">
        <w:rPr>
          <w:noProof/>
        </w:rPr>
        <w:t>is executed</w:t>
      </w:r>
      <w:r>
        <w:t xml:space="preserve"> </w:t>
      </w:r>
      <w:r w:rsidR="0016060F">
        <w:t xml:space="preserve">whenever a transaction </w:t>
      </w:r>
      <w:r w:rsidR="0016060F" w:rsidRPr="001C1580">
        <w:rPr>
          <w:noProof/>
        </w:rPr>
        <w:t xml:space="preserve">is </w:t>
      </w:r>
      <w:r w:rsidR="00590021" w:rsidRPr="001C1580">
        <w:rPr>
          <w:noProof/>
        </w:rPr>
        <w:t>initiated</w:t>
      </w:r>
      <w:r w:rsidR="00590021">
        <w:t>,</w:t>
      </w:r>
      <w:r w:rsidR="0016060F">
        <w:t xml:space="preserve"> or event is triggered.</w:t>
      </w:r>
      <w:r w:rsidR="0000769C">
        <w:t xml:space="preserve"> Contract accounts can have their </w:t>
      </w:r>
      <w:r w:rsidR="0000769C" w:rsidRPr="001C1580">
        <w:rPr>
          <w:noProof/>
        </w:rPr>
        <w:t>own</w:t>
      </w:r>
      <w:r w:rsidR="0000769C">
        <w:t xml:space="preserve"> permanent state and could call other contracts based on the </w:t>
      </w:r>
      <w:r w:rsidR="00223000">
        <w:t>instructions present in the code.</w:t>
      </w:r>
      <w:r w:rsidR="00184D03">
        <w:t xml:space="preserve"> </w:t>
      </w:r>
      <w:r w:rsidR="00184D03" w:rsidRPr="001C1580">
        <w:rPr>
          <w:noProof/>
        </w:rPr>
        <w:t>T</w:t>
      </w:r>
      <w:r w:rsidR="00E83B47" w:rsidRPr="001C1580">
        <w:rPr>
          <w:noProof/>
        </w:rPr>
        <w:t xml:space="preserve">he </w:t>
      </w:r>
      <w:r w:rsidR="001C1580">
        <w:rPr>
          <w:noProof/>
        </w:rPr>
        <w:t>externally owned accounts initiate the transaction</w:t>
      </w:r>
      <w:r w:rsidR="00184D03">
        <w:t xml:space="preserve">. Whenever </w:t>
      </w:r>
      <w:r w:rsidR="00FF4935">
        <w:t xml:space="preserve">a </w:t>
      </w:r>
      <w:r w:rsidR="00184D03" w:rsidRPr="00FF4935">
        <w:rPr>
          <w:noProof/>
        </w:rPr>
        <w:t>contract</w:t>
      </w:r>
      <w:r w:rsidR="00184D03">
        <w:t xml:space="preserve"> account receives </w:t>
      </w:r>
      <w:r w:rsidR="00184D03" w:rsidRPr="008F6C87">
        <w:rPr>
          <w:noProof/>
        </w:rPr>
        <w:t>a transaction</w:t>
      </w:r>
      <w:r w:rsidR="00184D03">
        <w:t xml:space="preserve">, its code </w:t>
      </w:r>
      <w:r w:rsidR="00184D03" w:rsidRPr="001C1580">
        <w:rPr>
          <w:noProof/>
        </w:rPr>
        <w:t>is executed</w:t>
      </w:r>
      <w:r w:rsidR="00184D03">
        <w:t xml:space="preserve">. ‘Contract code is executed by the EVM </w:t>
      </w:r>
      <w:r w:rsidR="00184D03" w:rsidRPr="00184D03">
        <w:t>on each node participating in the network as part of their verification of new blocks</w:t>
      </w:r>
      <w:r w:rsidR="002D0EFA">
        <w:rPr>
          <w:noProof/>
        </w:rPr>
        <w:t>.’</w:t>
      </w:r>
      <w:r w:rsidR="00E84D71">
        <w:t xml:space="preserve"> </w:t>
      </w:r>
      <w:r w:rsidR="00E84D71" w:rsidRPr="002653FD">
        <w:rPr>
          <w:noProof/>
        </w:rPr>
        <w:t xml:space="preserve">Though </w:t>
      </w:r>
      <w:r w:rsidR="002653FD" w:rsidRPr="002653FD">
        <w:rPr>
          <w:noProof/>
        </w:rPr>
        <w:t>the</w:t>
      </w:r>
      <w:r w:rsidR="00E84D71" w:rsidRPr="002653FD">
        <w:rPr>
          <w:noProof/>
        </w:rPr>
        <w:t xml:space="preserve"> contracts </w:t>
      </w:r>
      <w:r w:rsidR="002653FD" w:rsidRPr="002653FD">
        <w:rPr>
          <w:noProof/>
        </w:rPr>
        <w:t>cannot initiate</w:t>
      </w:r>
      <w:r w:rsidR="00E84D71" w:rsidRPr="002653FD">
        <w:rPr>
          <w:noProof/>
        </w:rPr>
        <w:t xml:space="preserve"> </w:t>
      </w:r>
      <w:r w:rsidR="00E84D71" w:rsidRPr="001C1580">
        <w:rPr>
          <w:noProof/>
        </w:rPr>
        <w:t>their own</w:t>
      </w:r>
      <w:r w:rsidR="00E84D71">
        <w:t xml:space="preserve"> transactions, they </w:t>
      </w:r>
      <w:r w:rsidR="001C1580">
        <w:rPr>
          <w:noProof/>
        </w:rPr>
        <w:t>can</w:t>
      </w:r>
      <w:r w:rsidR="00E84D71">
        <w:t xml:space="preserve"> send “messages” to other contracts. Messages are almost the same as </w:t>
      </w:r>
      <w:r w:rsidR="00BE7BC6">
        <w:t>transactions but</w:t>
      </w:r>
      <w:r w:rsidR="00E84D71">
        <w:t xml:space="preserve"> are only initiated by CAs through their contract code, not by EOA’s.</w:t>
      </w:r>
      <w:r w:rsidR="00BE7BC6">
        <w:t xml:space="preserve"> Like transactions, </w:t>
      </w:r>
      <w:r w:rsidR="00F15E2D">
        <w:t>“messages”</w:t>
      </w:r>
      <w:r w:rsidR="00BE7BC6">
        <w:t xml:space="preserve"> include the message sender, the message recipient, the ether amount to transfer, and an optional data field to call a function in the recipient's contract code.</w:t>
      </w:r>
    </w:p>
    <w:p w:rsidR="00991340" w:rsidRDefault="00B479CB" w:rsidP="002366F6">
      <w:pPr>
        <w:spacing w:line="480" w:lineRule="auto"/>
        <w:ind w:right="90" w:firstLine="450"/>
        <w:jc w:val="both"/>
      </w:pPr>
      <w:r>
        <w:t xml:space="preserve">Bitcoin blockchain is first fully decentralized blockchain which mainly focuses on </w:t>
      </w:r>
      <w:r w:rsidR="00FF4935">
        <w:t xml:space="preserve">the </w:t>
      </w:r>
      <w:r w:rsidRPr="00FF4935">
        <w:rPr>
          <w:noProof/>
        </w:rPr>
        <w:t>currency</w:t>
      </w:r>
      <w:r>
        <w:t xml:space="preserve"> which could be used by millions of people. It is open-source and peer-to-peer electronic cash system which </w:t>
      </w:r>
      <w:r w:rsidRPr="001C1580">
        <w:rPr>
          <w:noProof/>
        </w:rPr>
        <w:t>could</w:t>
      </w:r>
      <w:r>
        <w:t xml:space="preserve"> replace the existing banking system. However, Ethereum is a programmable blockchain-based software platform where people could focus more on building decentralized applications.</w:t>
      </w:r>
      <w:r w:rsidR="0075785B">
        <w:t xml:space="preserve"> Currently, both Bitcoin and Ethereum </w:t>
      </w:r>
      <w:r w:rsidR="0075785B" w:rsidRPr="00FF4935">
        <w:rPr>
          <w:noProof/>
        </w:rPr>
        <w:lastRenderedPageBreak/>
        <w:t>use</w:t>
      </w:r>
      <w:r w:rsidR="0075785B">
        <w:t xml:space="preserve"> the same consensus protocol that is, Proof-Of-Work. Block time for Ethereum </w:t>
      </w:r>
      <w:r w:rsidR="008F6C87">
        <w:rPr>
          <w:noProof/>
        </w:rPr>
        <w:t>averages presently</w:t>
      </w:r>
      <w:r w:rsidR="0075785B">
        <w:t xml:space="preserve"> around 14 seconds while Bitcoin is about 10 minutes.</w:t>
      </w:r>
    </w:p>
    <w:p w:rsidR="00D171C0" w:rsidRDefault="00E27728" w:rsidP="002366F6">
      <w:pPr>
        <w:spacing w:line="480" w:lineRule="auto"/>
        <w:ind w:right="90" w:firstLine="450"/>
        <w:jc w:val="both"/>
      </w:pPr>
      <w:r>
        <w:t xml:space="preserve">I have used Ethereum for this project, </w:t>
      </w:r>
      <w:r w:rsidR="00DF2706">
        <w:t xml:space="preserve">as it is Turing complete, it has good community support. Ethereum developers are </w:t>
      </w:r>
      <w:r w:rsidR="00DF2706" w:rsidRPr="008F6C87">
        <w:rPr>
          <w:noProof/>
        </w:rPr>
        <w:t>con</w:t>
      </w:r>
      <w:r w:rsidR="008F6C87">
        <w:rPr>
          <w:noProof/>
        </w:rPr>
        <w:t>tinual</w:t>
      </w:r>
      <w:r w:rsidR="00DF2706" w:rsidRPr="008F6C87">
        <w:rPr>
          <w:noProof/>
        </w:rPr>
        <w:t>ly</w:t>
      </w:r>
      <w:r w:rsidR="00DF2706">
        <w:t xml:space="preserve"> providing support and enhancing the features of the Ethereum Blockchain. Ethereum is moving towards Proof-Of-Stake consensus protocol which would increase the evaluation of ether way more than bitcoin. </w:t>
      </w:r>
      <w:r w:rsidR="002F54D6">
        <w:t xml:space="preserve">I believe for my project, having </w:t>
      </w:r>
      <w:r w:rsidR="00FF4935">
        <w:t xml:space="preserve">the </w:t>
      </w:r>
      <w:r w:rsidR="002F54D6" w:rsidRPr="00FF4935">
        <w:rPr>
          <w:noProof/>
        </w:rPr>
        <w:t>backbone</w:t>
      </w:r>
      <w:r w:rsidR="002F54D6">
        <w:t xml:space="preserve"> of Ethereum blockchain would make it easy for the podcast consumers and publisher to transfer the tokens.</w:t>
      </w:r>
      <w:r w:rsidR="00AE69CE">
        <w:t xml:space="preserve"> </w:t>
      </w:r>
      <w:r w:rsidR="001C5E1D">
        <w:t>All the metadata useful to maintain transparency and authentic</w:t>
      </w:r>
      <w:r w:rsidR="00C60280">
        <w:t>ity is stored in the blockchain using smart contract.</w:t>
      </w:r>
    </w:p>
    <w:p w:rsidR="009D5384" w:rsidRDefault="00C26C34" w:rsidP="00C26C34">
      <w:pPr>
        <w:pStyle w:val="Heading1"/>
        <w:numPr>
          <w:ilvl w:val="1"/>
          <w:numId w:val="17"/>
        </w:numPr>
        <w:jc w:val="left"/>
        <w:rPr>
          <w:rStyle w:val="SubtitleChar"/>
          <w:rFonts w:ascii="Times New Roman" w:hAnsi="Times New Roman" w:cs="Times New Roman"/>
          <w:b/>
          <w:sz w:val="24"/>
          <w:szCs w:val="24"/>
        </w:rPr>
      </w:pPr>
      <w:bookmarkStart w:id="45" w:name="_Interplanetary_File_System"/>
      <w:bookmarkStart w:id="46" w:name="_Toc531528809"/>
      <w:bookmarkEnd w:id="45"/>
      <w:r>
        <w:rPr>
          <w:rStyle w:val="SubtitleChar"/>
          <w:rFonts w:ascii="Times New Roman" w:hAnsi="Times New Roman" w:cs="Times New Roman"/>
          <w:b/>
          <w:sz w:val="24"/>
          <w:szCs w:val="24"/>
        </w:rPr>
        <w:t>Interplanetary File System</w:t>
      </w:r>
      <w:bookmarkEnd w:id="46"/>
    </w:p>
    <w:p w:rsidR="00C26C34" w:rsidRPr="00C26C34" w:rsidRDefault="00C26C34" w:rsidP="00C26C34"/>
    <w:p w:rsidR="006722BD" w:rsidRDefault="00573D65" w:rsidP="002366F6">
      <w:pPr>
        <w:spacing w:line="480" w:lineRule="auto"/>
        <w:ind w:right="90" w:firstLine="450"/>
        <w:jc w:val="both"/>
      </w:pPr>
      <w:r>
        <w:t>It</w:t>
      </w:r>
      <w:r w:rsidR="008605BD">
        <w:t xml:space="preserve"> </w:t>
      </w:r>
      <w:r w:rsidR="008605BD" w:rsidRPr="001C1580">
        <w:rPr>
          <w:noProof/>
        </w:rPr>
        <w:t>is abbreviated</w:t>
      </w:r>
      <w:r w:rsidR="008605BD">
        <w:t xml:space="preserve"> as IPFS. It</w:t>
      </w:r>
      <w:r>
        <w:t xml:space="preserve"> is a distributed file system which uses peer-to-peer protocol and each node stores a collection of the hashed files and directories.</w:t>
      </w:r>
      <w:r w:rsidR="00846007">
        <w:t xml:space="preserve"> In simple terms, a client who wants to push the </w:t>
      </w:r>
      <w:r w:rsidR="00846007" w:rsidRPr="008F6C87">
        <w:rPr>
          <w:noProof/>
        </w:rPr>
        <w:t>file</w:t>
      </w:r>
      <w:r w:rsidR="00846007">
        <w:t xml:space="preserve"> to IPFS invokes </w:t>
      </w:r>
      <w:r w:rsidR="00846007" w:rsidRPr="00FF4935">
        <w:rPr>
          <w:noProof/>
        </w:rPr>
        <w:t>a</w:t>
      </w:r>
      <w:r w:rsidR="00FF4935">
        <w:rPr>
          <w:noProof/>
        </w:rPr>
        <w:t>n</w:t>
      </w:r>
      <w:r w:rsidR="00846007" w:rsidRPr="00FF4935">
        <w:rPr>
          <w:noProof/>
        </w:rPr>
        <w:t xml:space="preserve"> ‘</w:t>
      </w:r>
      <w:r w:rsidR="00846007">
        <w:t>add’</w:t>
      </w:r>
      <w:r w:rsidR="008605BD">
        <w:t xml:space="preserve"> API call with the IPFS</w:t>
      </w:r>
      <w:r w:rsidR="00846007">
        <w:t xml:space="preserve"> node installed locally or remotely on </w:t>
      </w:r>
      <w:r w:rsidR="00FF4935">
        <w:t xml:space="preserve">the </w:t>
      </w:r>
      <w:r w:rsidR="00846007" w:rsidRPr="00FF4935">
        <w:rPr>
          <w:noProof/>
        </w:rPr>
        <w:t>cloud</w:t>
      </w:r>
      <w:r w:rsidR="00846007">
        <w:t>.</w:t>
      </w:r>
      <w:r w:rsidR="003433D7">
        <w:t xml:space="preserve"> </w:t>
      </w:r>
      <w:r w:rsidR="003433D7" w:rsidRPr="001C1580">
        <w:rPr>
          <w:noProof/>
        </w:rPr>
        <w:t>This</w:t>
      </w:r>
      <w:r w:rsidR="003433D7">
        <w:t xml:space="preserve"> will give us hashed value for the file. To retrieve a file from IPFS, </w:t>
      </w:r>
      <w:r w:rsidR="00FF4935">
        <w:t xml:space="preserve">the </w:t>
      </w:r>
      <w:r w:rsidR="003433D7" w:rsidRPr="00FF4935">
        <w:rPr>
          <w:noProof/>
        </w:rPr>
        <w:t>client</w:t>
      </w:r>
      <w:r w:rsidR="003433D7">
        <w:t xml:space="preserve"> only needs to call the hash of the </w:t>
      </w:r>
      <w:r w:rsidR="003433D7" w:rsidRPr="008F6C87">
        <w:rPr>
          <w:noProof/>
        </w:rPr>
        <w:t>file</w:t>
      </w:r>
      <w:r w:rsidR="00090F1E">
        <w:t xml:space="preserve"> it wants</w:t>
      </w:r>
      <w:r w:rsidR="00850228">
        <w:t xml:space="preserve">. </w:t>
      </w:r>
      <w:r w:rsidR="00917035">
        <w:t>IPFS then processes</w:t>
      </w:r>
      <w:r w:rsidR="00850228" w:rsidRPr="00850228">
        <w:t xml:space="preserve"> through the nodes and supplies the client with the </w:t>
      </w:r>
      <w:r w:rsidR="00850228" w:rsidRPr="008F6C87">
        <w:rPr>
          <w:noProof/>
        </w:rPr>
        <w:t>file</w:t>
      </w:r>
      <w:r w:rsidR="00850228" w:rsidRPr="00850228">
        <w:t>.</w:t>
      </w:r>
      <w:r w:rsidR="00045806">
        <w:t xml:space="preserve"> There is a security issue with using this file system. Anyone who </w:t>
      </w:r>
      <w:r w:rsidR="00045806" w:rsidRPr="00FF4935">
        <w:rPr>
          <w:noProof/>
        </w:rPr>
        <w:t>know</w:t>
      </w:r>
      <w:r w:rsidR="00FF4935">
        <w:rPr>
          <w:noProof/>
        </w:rPr>
        <w:t>s</w:t>
      </w:r>
      <w:r w:rsidR="00045806">
        <w:t xml:space="preserve"> the hash value of the </w:t>
      </w:r>
      <w:r w:rsidR="00045806" w:rsidRPr="008F6C87">
        <w:rPr>
          <w:noProof/>
        </w:rPr>
        <w:t>file</w:t>
      </w:r>
      <w:r w:rsidR="00045806">
        <w:t xml:space="preserve"> could have access to the </w:t>
      </w:r>
      <w:r w:rsidR="00045806" w:rsidRPr="008F6C87">
        <w:rPr>
          <w:noProof/>
        </w:rPr>
        <w:t>file</w:t>
      </w:r>
      <w:r w:rsidR="00045806">
        <w:t xml:space="preserve">. For </w:t>
      </w:r>
      <w:r w:rsidR="00FF4935">
        <w:t xml:space="preserve">the </w:t>
      </w:r>
      <w:r w:rsidR="00045806" w:rsidRPr="00FF4935">
        <w:rPr>
          <w:noProof/>
        </w:rPr>
        <w:t>scope</w:t>
      </w:r>
      <w:r w:rsidR="00045806">
        <w:t xml:space="preserve"> of this application, we have not used encryption and decryption for the </w:t>
      </w:r>
      <w:r w:rsidR="00204149">
        <w:t xml:space="preserve">hash value of </w:t>
      </w:r>
      <w:r w:rsidR="00173ECE">
        <w:t xml:space="preserve">the </w:t>
      </w:r>
      <w:r w:rsidR="00204149" w:rsidRPr="008F6C87">
        <w:rPr>
          <w:noProof/>
        </w:rPr>
        <w:t>file</w:t>
      </w:r>
      <w:r w:rsidR="002D0EFA">
        <w:t>,</w:t>
      </w:r>
      <w:r w:rsidR="00204149">
        <w:t xml:space="preserve"> </w:t>
      </w:r>
      <w:r w:rsidR="00204149" w:rsidRPr="002D0EFA">
        <w:rPr>
          <w:noProof/>
        </w:rPr>
        <w:t>but</w:t>
      </w:r>
      <w:r w:rsidR="00204149">
        <w:t xml:space="preserve"> in </w:t>
      </w:r>
      <w:r w:rsidR="002D0EFA">
        <w:t xml:space="preserve">a </w:t>
      </w:r>
      <w:r w:rsidR="00204149" w:rsidRPr="002D0EFA">
        <w:rPr>
          <w:noProof/>
        </w:rPr>
        <w:t>real</w:t>
      </w:r>
      <w:r w:rsidR="00A97D5D" w:rsidRPr="002D0EFA">
        <w:rPr>
          <w:noProof/>
        </w:rPr>
        <w:t>-</w:t>
      </w:r>
      <w:r w:rsidR="00204149" w:rsidRPr="002D0EFA">
        <w:rPr>
          <w:noProof/>
        </w:rPr>
        <w:t>world</w:t>
      </w:r>
      <w:r w:rsidR="00204149">
        <w:t xml:space="preserve"> </w:t>
      </w:r>
      <w:r w:rsidR="00204149" w:rsidRPr="00FF4935">
        <w:rPr>
          <w:noProof/>
        </w:rPr>
        <w:t>scenario</w:t>
      </w:r>
      <w:r w:rsidR="00FF4935">
        <w:rPr>
          <w:noProof/>
        </w:rPr>
        <w:t>,</w:t>
      </w:r>
      <w:r w:rsidR="00204149">
        <w:t xml:space="preserve"> we should </w:t>
      </w:r>
      <w:r w:rsidR="00FF5AC7">
        <w:t>encrypt</w:t>
      </w:r>
      <w:r w:rsidR="00204149">
        <w:t xml:space="preserve"> the hash value of the </w:t>
      </w:r>
      <w:r w:rsidR="00204149" w:rsidRPr="008F6C87">
        <w:rPr>
          <w:noProof/>
        </w:rPr>
        <w:t>file</w:t>
      </w:r>
      <w:r w:rsidR="00204149">
        <w:t>.</w:t>
      </w:r>
      <w:r w:rsidR="00163F07">
        <w:t xml:space="preserve"> </w:t>
      </w:r>
      <w:r w:rsidR="00FF4935">
        <w:rPr>
          <w:noProof/>
        </w:rPr>
        <w:t>The l</w:t>
      </w:r>
      <w:r w:rsidR="00FF5AC7" w:rsidRPr="00FF4935">
        <w:rPr>
          <w:noProof/>
        </w:rPr>
        <w:t>atency</w:t>
      </w:r>
      <w:r w:rsidR="00FF5AC7">
        <w:t xml:space="preserve"> of the blockchain network will increase more and more as we keep storing files. So, it is not advisable to </w:t>
      </w:r>
      <w:r w:rsidR="00FF5AC7" w:rsidRPr="008F6C87">
        <w:rPr>
          <w:noProof/>
        </w:rPr>
        <w:t>s</w:t>
      </w:r>
      <w:r w:rsidR="008F6C87">
        <w:rPr>
          <w:noProof/>
        </w:rPr>
        <w:t>av</w:t>
      </w:r>
      <w:r w:rsidR="00FF5AC7" w:rsidRPr="008F6C87">
        <w:rPr>
          <w:noProof/>
        </w:rPr>
        <w:t>e</w:t>
      </w:r>
      <w:r w:rsidR="00FF5AC7">
        <w:t xml:space="preserve"> files on the blockchain network. </w:t>
      </w:r>
      <w:r w:rsidR="00314E57">
        <w:t>Therefore,</w:t>
      </w:r>
      <w:r w:rsidR="008319C5">
        <w:t xml:space="preserve"> IPFS is powerful when utilized with blockchain. </w:t>
      </w:r>
      <w:r w:rsidR="00314E57">
        <w:t xml:space="preserve">We keep simple data </w:t>
      </w:r>
      <w:r w:rsidR="00314E57">
        <w:lastRenderedPageBreak/>
        <w:t xml:space="preserve">as part of the blockchain such as </w:t>
      </w:r>
      <w:r w:rsidR="00FF4935">
        <w:t xml:space="preserve">the </w:t>
      </w:r>
      <w:r w:rsidR="00314E57" w:rsidRPr="00FF4935">
        <w:rPr>
          <w:noProof/>
        </w:rPr>
        <w:t>hash</w:t>
      </w:r>
      <w:r w:rsidR="00314E57">
        <w:t xml:space="preserve"> value of the file</w:t>
      </w:r>
      <w:r w:rsidR="002D0EFA">
        <w:t>,</w:t>
      </w:r>
      <w:r w:rsidR="00314E57">
        <w:t xml:space="preserve"> </w:t>
      </w:r>
      <w:r w:rsidR="00314E57" w:rsidRPr="002D0EFA">
        <w:rPr>
          <w:noProof/>
        </w:rPr>
        <w:t>and</w:t>
      </w:r>
      <w:r w:rsidR="00314E57">
        <w:t xml:space="preserve"> we store </w:t>
      </w:r>
      <w:r w:rsidR="00FF4935">
        <w:t xml:space="preserve">the </w:t>
      </w:r>
      <w:r w:rsidR="00314E57" w:rsidRPr="00FF4935">
        <w:rPr>
          <w:noProof/>
        </w:rPr>
        <w:t>actual</w:t>
      </w:r>
      <w:r w:rsidR="00314E57">
        <w:t xml:space="preserve"> </w:t>
      </w:r>
      <w:r w:rsidR="00314E57" w:rsidRPr="008F6C87">
        <w:rPr>
          <w:noProof/>
        </w:rPr>
        <w:t>file</w:t>
      </w:r>
      <w:r w:rsidR="00314E57">
        <w:t xml:space="preserve"> on IPFS which gives us </w:t>
      </w:r>
      <w:r w:rsidR="00FF4935" w:rsidRPr="008F6C87">
        <w:rPr>
          <w:noProof/>
        </w:rPr>
        <w:t>a</w:t>
      </w:r>
      <w:r w:rsidR="008F6C87">
        <w:rPr>
          <w:noProof/>
        </w:rPr>
        <w:t>n excellen</w:t>
      </w:r>
      <w:r w:rsidR="00314E57" w:rsidRPr="008F6C87">
        <w:rPr>
          <w:noProof/>
        </w:rPr>
        <w:t>t</w:t>
      </w:r>
      <w:r w:rsidR="00314E57">
        <w:t xml:space="preserve"> platform for file storage and decentralized peer-to-peer properties of the IPFS.</w:t>
      </w: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3F6EC7">
      <w:pPr>
        <w:spacing w:line="480" w:lineRule="auto"/>
        <w:ind w:right="90" w:firstLine="720"/>
        <w:jc w:val="both"/>
      </w:pPr>
    </w:p>
    <w:p w:rsidR="00A97D5D" w:rsidRDefault="00A97D5D" w:rsidP="00A04FB1">
      <w:pPr>
        <w:spacing w:line="480" w:lineRule="auto"/>
        <w:ind w:right="90"/>
        <w:jc w:val="both"/>
      </w:pPr>
    </w:p>
    <w:p w:rsidR="002366F6" w:rsidRDefault="002366F6" w:rsidP="00A04FB1">
      <w:pPr>
        <w:spacing w:line="480" w:lineRule="auto"/>
        <w:ind w:right="90"/>
        <w:jc w:val="both"/>
      </w:pPr>
    </w:p>
    <w:p w:rsidR="00C26C34" w:rsidRDefault="00C26C34" w:rsidP="00A04FB1">
      <w:pPr>
        <w:spacing w:line="480" w:lineRule="auto"/>
        <w:ind w:right="90"/>
        <w:jc w:val="both"/>
      </w:pPr>
    </w:p>
    <w:p w:rsidR="00901EC9" w:rsidRPr="009D5384" w:rsidRDefault="00901EC9" w:rsidP="003F6EC7">
      <w:pPr>
        <w:pStyle w:val="Heading1"/>
        <w:spacing w:before="0"/>
        <w:ind w:right="90"/>
        <w:rPr>
          <w:rFonts w:cs="Times New Roman"/>
          <w:sz w:val="24"/>
          <w:szCs w:val="24"/>
        </w:rPr>
      </w:pPr>
      <w:bookmarkStart w:id="47" w:name="_CHAPTER_3"/>
      <w:bookmarkStart w:id="48" w:name="_Toc531528810"/>
      <w:bookmarkEnd w:id="47"/>
      <w:r w:rsidRPr="009D5384">
        <w:rPr>
          <w:rFonts w:cs="Times New Roman"/>
          <w:sz w:val="24"/>
          <w:szCs w:val="24"/>
        </w:rPr>
        <w:lastRenderedPageBreak/>
        <w:t>CHAPTER 3</w:t>
      </w:r>
      <w:bookmarkEnd w:id="48"/>
    </w:p>
    <w:p w:rsidR="00901EC9" w:rsidRPr="009D5384" w:rsidRDefault="00901EC9" w:rsidP="003F6EC7">
      <w:pPr>
        <w:ind w:right="90"/>
      </w:pPr>
    </w:p>
    <w:p w:rsidR="00E217DD" w:rsidRDefault="00E217DD" w:rsidP="003F6EC7">
      <w:pPr>
        <w:spacing w:line="480" w:lineRule="auto"/>
        <w:ind w:left="2160" w:right="90" w:firstLine="720"/>
        <w:jc w:val="both"/>
        <w:rPr>
          <w:szCs w:val="22"/>
        </w:rPr>
      </w:pPr>
      <w:r w:rsidRPr="009D5384">
        <w:t>PROJECT REQUIREMENTS</w:t>
      </w:r>
    </w:p>
    <w:p w:rsidR="00E217DD" w:rsidRDefault="00E217DD" w:rsidP="003F6EC7">
      <w:pPr>
        <w:spacing w:line="480" w:lineRule="auto"/>
        <w:ind w:right="90"/>
        <w:jc w:val="both"/>
        <w:rPr>
          <w:szCs w:val="22"/>
        </w:rPr>
      </w:pPr>
      <w:r>
        <w:rPr>
          <w:szCs w:val="22"/>
        </w:rPr>
        <w:tab/>
      </w:r>
    </w:p>
    <w:p w:rsidR="00E5537F" w:rsidRDefault="00A86B65" w:rsidP="004B221C">
      <w:pPr>
        <w:spacing w:line="480" w:lineRule="auto"/>
        <w:ind w:right="90" w:firstLine="450"/>
        <w:jc w:val="both"/>
        <w:rPr>
          <w:szCs w:val="22"/>
        </w:rPr>
      </w:pPr>
      <w:r>
        <w:rPr>
          <w:szCs w:val="22"/>
        </w:rPr>
        <w:t xml:space="preserve">The purpose of the </w:t>
      </w:r>
      <w:proofErr w:type="spellStart"/>
      <w:r>
        <w:rPr>
          <w:szCs w:val="22"/>
        </w:rPr>
        <w:t>PodWeb</w:t>
      </w:r>
      <w:proofErr w:type="spellEnd"/>
      <w:r>
        <w:rPr>
          <w:szCs w:val="22"/>
        </w:rPr>
        <w:t xml:space="preserve"> application is to provide </w:t>
      </w:r>
      <w:r w:rsidR="00FF4935">
        <w:rPr>
          <w:szCs w:val="22"/>
        </w:rPr>
        <w:t xml:space="preserve">the </w:t>
      </w:r>
      <w:r w:rsidRPr="00FF4935">
        <w:rPr>
          <w:noProof/>
          <w:szCs w:val="22"/>
        </w:rPr>
        <w:t>ability</w:t>
      </w:r>
      <w:r>
        <w:rPr>
          <w:szCs w:val="22"/>
        </w:rPr>
        <w:t xml:space="preserve"> to the user with the way to sell, purchase and publish </w:t>
      </w:r>
      <w:r w:rsidR="00FF4935">
        <w:rPr>
          <w:szCs w:val="22"/>
        </w:rPr>
        <w:t xml:space="preserve">a </w:t>
      </w:r>
      <w:r w:rsidRPr="00FF4935">
        <w:rPr>
          <w:noProof/>
          <w:szCs w:val="22"/>
        </w:rPr>
        <w:t>podcast</w:t>
      </w:r>
      <w:r>
        <w:rPr>
          <w:szCs w:val="22"/>
        </w:rPr>
        <w:t xml:space="preserve">. </w:t>
      </w:r>
      <w:r w:rsidR="00FF4935">
        <w:rPr>
          <w:noProof/>
          <w:szCs w:val="22"/>
        </w:rPr>
        <w:t>The u</w:t>
      </w:r>
      <w:r w:rsidRPr="00FF4935">
        <w:rPr>
          <w:noProof/>
          <w:szCs w:val="22"/>
        </w:rPr>
        <w:t>ser</w:t>
      </w:r>
      <w:r>
        <w:rPr>
          <w:szCs w:val="22"/>
        </w:rPr>
        <w:t xml:space="preserve"> could access the podcast on any platform</w:t>
      </w:r>
      <w:r w:rsidR="00FA4CF3">
        <w:rPr>
          <w:szCs w:val="22"/>
        </w:rPr>
        <w:t xml:space="preserve"> </w:t>
      </w:r>
      <w:r w:rsidR="00A45B46">
        <w:rPr>
          <w:szCs w:val="22"/>
        </w:rPr>
        <w:t>Windows, MAC, Android or iOS</w:t>
      </w:r>
      <w:r>
        <w:rPr>
          <w:szCs w:val="22"/>
        </w:rPr>
        <w:t xml:space="preserve"> by visit</w:t>
      </w:r>
      <w:r w:rsidR="00A45B46">
        <w:rPr>
          <w:szCs w:val="22"/>
        </w:rPr>
        <w:t>ing</w:t>
      </w:r>
      <w:r>
        <w:rPr>
          <w:szCs w:val="22"/>
        </w:rPr>
        <w:t xml:space="preserve"> a web application for this project. </w:t>
      </w:r>
      <w:r w:rsidR="00FF4935" w:rsidRPr="00A66EF5">
        <w:rPr>
          <w:noProof/>
          <w:szCs w:val="22"/>
        </w:rPr>
        <w:t>The u</w:t>
      </w:r>
      <w:r w:rsidRPr="00A66EF5">
        <w:rPr>
          <w:noProof/>
          <w:szCs w:val="22"/>
        </w:rPr>
        <w:t xml:space="preserve">ser of the </w:t>
      </w:r>
      <w:r w:rsidRPr="008F6C87">
        <w:rPr>
          <w:noProof/>
          <w:szCs w:val="22"/>
        </w:rPr>
        <w:t>app</w:t>
      </w:r>
      <w:r w:rsidRPr="00A66EF5">
        <w:rPr>
          <w:noProof/>
          <w:szCs w:val="22"/>
        </w:rPr>
        <w:t xml:space="preserve"> won’t be aware </w:t>
      </w:r>
      <w:r w:rsidR="00FF4935" w:rsidRPr="00A66EF5">
        <w:rPr>
          <w:noProof/>
          <w:szCs w:val="22"/>
        </w:rPr>
        <w:t>of</w:t>
      </w:r>
      <w:r>
        <w:rPr>
          <w:szCs w:val="22"/>
        </w:rPr>
        <w:t xml:space="preserve"> the user Ethereum address which will </w:t>
      </w:r>
      <w:r w:rsidRPr="001C1580">
        <w:rPr>
          <w:noProof/>
          <w:szCs w:val="22"/>
        </w:rPr>
        <w:t>be generated</w:t>
      </w:r>
      <w:r>
        <w:rPr>
          <w:szCs w:val="22"/>
        </w:rPr>
        <w:t xml:space="preserve"> while user sign-up.</w:t>
      </w:r>
      <w:r w:rsidR="00FC3C60">
        <w:rPr>
          <w:szCs w:val="22"/>
        </w:rPr>
        <w:t xml:space="preserve"> When a new user signs up, </w:t>
      </w:r>
      <w:r w:rsidR="00FF4935">
        <w:rPr>
          <w:szCs w:val="22"/>
        </w:rPr>
        <w:t xml:space="preserve">the </w:t>
      </w:r>
      <w:r w:rsidR="00FC3C60" w:rsidRPr="00FF4935">
        <w:rPr>
          <w:noProof/>
          <w:szCs w:val="22"/>
        </w:rPr>
        <w:t>user</w:t>
      </w:r>
      <w:r w:rsidR="00FC3C60">
        <w:rPr>
          <w:szCs w:val="22"/>
        </w:rPr>
        <w:t xml:space="preserve"> will be awarded a joining bonus </w:t>
      </w:r>
      <w:r w:rsidR="00FC3C60" w:rsidRPr="002D0EFA">
        <w:rPr>
          <w:noProof/>
          <w:szCs w:val="22"/>
        </w:rPr>
        <w:t>in</w:t>
      </w:r>
      <w:r w:rsidR="002D0EFA">
        <w:rPr>
          <w:noProof/>
          <w:szCs w:val="22"/>
        </w:rPr>
        <w:t xml:space="preserve"> the</w:t>
      </w:r>
      <w:r w:rsidR="00FC3C60" w:rsidRPr="002D0EFA">
        <w:rPr>
          <w:noProof/>
          <w:szCs w:val="22"/>
        </w:rPr>
        <w:t xml:space="preserve"> form of</w:t>
      </w:r>
      <w:r w:rsidR="00FC3C60">
        <w:rPr>
          <w:szCs w:val="22"/>
        </w:rPr>
        <w:t xml:space="preserve"> ‘Pods’ token. </w:t>
      </w:r>
    </w:p>
    <w:p w:rsidR="00E5537F" w:rsidRDefault="00FC3C60" w:rsidP="004B221C">
      <w:pPr>
        <w:spacing w:line="480" w:lineRule="auto"/>
        <w:ind w:right="90" w:firstLine="450"/>
        <w:jc w:val="both"/>
        <w:rPr>
          <w:szCs w:val="22"/>
        </w:rPr>
      </w:pPr>
      <w:r>
        <w:rPr>
          <w:szCs w:val="22"/>
        </w:rPr>
        <w:t xml:space="preserve">‘Pods’ token is ERC20 token created based on the Ethers. If </w:t>
      </w:r>
      <w:r w:rsidR="00FF4935">
        <w:rPr>
          <w:szCs w:val="22"/>
        </w:rPr>
        <w:t xml:space="preserve">the </w:t>
      </w:r>
      <w:r w:rsidRPr="00FF4935">
        <w:rPr>
          <w:noProof/>
          <w:szCs w:val="22"/>
        </w:rPr>
        <w:t>valuation</w:t>
      </w:r>
      <w:r>
        <w:rPr>
          <w:szCs w:val="22"/>
        </w:rPr>
        <w:t xml:space="preserve"> of Ethers </w:t>
      </w:r>
      <w:r w:rsidR="00AD24E1">
        <w:rPr>
          <w:szCs w:val="22"/>
        </w:rPr>
        <w:t>goes</w:t>
      </w:r>
      <w:r>
        <w:rPr>
          <w:szCs w:val="22"/>
        </w:rPr>
        <w:t xml:space="preserve"> up or down, the value of Pods token could also go up or down respectively.</w:t>
      </w:r>
      <w:r w:rsidR="004D674D">
        <w:rPr>
          <w:szCs w:val="22"/>
        </w:rPr>
        <w:t xml:space="preserve"> ERC20 </w:t>
      </w:r>
      <w:r w:rsidR="004D674D" w:rsidRPr="001C1580">
        <w:rPr>
          <w:noProof/>
          <w:szCs w:val="22"/>
        </w:rPr>
        <w:t>is standard</w:t>
      </w:r>
      <w:r w:rsidR="00FF4935" w:rsidRPr="001C1580">
        <w:rPr>
          <w:noProof/>
          <w:szCs w:val="22"/>
        </w:rPr>
        <w:t>ly</w:t>
      </w:r>
      <w:r w:rsidR="004D674D" w:rsidRPr="001C1580">
        <w:rPr>
          <w:noProof/>
          <w:szCs w:val="22"/>
        </w:rPr>
        <w:t xml:space="preserve"> used</w:t>
      </w:r>
      <w:r w:rsidR="004D674D">
        <w:rPr>
          <w:szCs w:val="22"/>
        </w:rPr>
        <w:t xml:space="preserve"> for smart contracts on Ethereum blockchain for implementing tokens.</w:t>
      </w:r>
      <w:r w:rsidR="00E5537F">
        <w:rPr>
          <w:szCs w:val="22"/>
        </w:rPr>
        <w:t xml:space="preserve"> ERC stands for Ethereum Request for comments</w:t>
      </w:r>
      <w:r w:rsidR="002D0EFA">
        <w:rPr>
          <w:szCs w:val="22"/>
        </w:rPr>
        <w:t>,</w:t>
      </w:r>
      <w:r w:rsidR="00E5537F">
        <w:rPr>
          <w:szCs w:val="22"/>
        </w:rPr>
        <w:t xml:space="preserve"> </w:t>
      </w:r>
      <w:r w:rsidR="00E5537F" w:rsidRPr="002D0EFA">
        <w:rPr>
          <w:noProof/>
          <w:szCs w:val="22"/>
        </w:rPr>
        <w:t>and</w:t>
      </w:r>
      <w:r w:rsidR="00E5537F">
        <w:rPr>
          <w:szCs w:val="22"/>
        </w:rPr>
        <w:t xml:space="preserve"> 20 is the number assigned to this request. ERC20 defines a </w:t>
      </w:r>
      <w:r w:rsidR="008F6C87">
        <w:rPr>
          <w:noProof/>
          <w:szCs w:val="22"/>
        </w:rPr>
        <w:t>standard</w:t>
      </w:r>
      <w:r w:rsidR="00E5537F">
        <w:rPr>
          <w:szCs w:val="22"/>
        </w:rPr>
        <w:t xml:space="preserve"> list of rules </w:t>
      </w:r>
      <w:r w:rsidR="00E5537F" w:rsidRPr="00E5537F">
        <w:rPr>
          <w:szCs w:val="22"/>
        </w:rPr>
        <w:t xml:space="preserve">for Ethereum tokens to follow within the larger Ethereum ecosystem, allowing developers </w:t>
      </w:r>
      <w:r w:rsidR="00E5537F" w:rsidRPr="007E2E55">
        <w:rPr>
          <w:noProof/>
          <w:szCs w:val="22"/>
        </w:rPr>
        <w:t xml:space="preserve">to </w:t>
      </w:r>
      <w:r w:rsidR="007E2E55">
        <w:rPr>
          <w:noProof/>
          <w:szCs w:val="22"/>
        </w:rPr>
        <w:t xml:space="preserve">predict the interaction between </w:t>
      </w:r>
      <w:r w:rsidR="007E2E55" w:rsidRPr="008F6C87">
        <w:rPr>
          <w:noProof/>
          <w:szCs w:val="22"/>
        </w:rPr>
        <w:t>tokens</w:t>
      </w:r>
      <w:r w:rsidR="007E2E55">
        <w:rPr>
          <w:noProof/>
          <w:szCs w:val="22"/>
        </w:rPr>
        <w:t xml:space="preserve"> accurately</w:t>
      </w:r>
      <w:r w:rsidR="00E5537F" w:rsidRPr="00E5537F">
        <w:rPr>
          <w:szCs w:val="22"/>
        </w:rPr>
        <w:t>.</w:t>
      </w:r>
      <w:r>
        <w:rPr>
          <w:szCs w:val="22"/>
        </w:rPr>
        <w:t xml:space="preserve"> </w:t>
      </w:r>
      <w:r w:rsidR="00A86B65">
        <w:rPr>
          <w:szCs w:val="22"/>
        </w:rPr>
        <w:t xml:space="preserve"> </w:t>
      </w:r>
    </w:p>
    <w:p w:rsidR="00FF0E2A" w:rsidRDefault="00A86B65" w:rsidP="004B221C">
      <w:pPr>
        <w:spacing w:line="480" w:lineRule="auto"/>
        <w:ind w:right="90" w:firstLine="450"/>
        <w:jc w:val="both"/>
        <w:rPr>
          <w:szCs w:val="22"/>
        </w:rPr>
      </w:pPr>
      <w:r>
        <w:rPr>
          <w:szCs w:val="22"/>
        </w:rPr>
        <w:t xml:space="preserve">The data stored on the </w:t>
      </w:r>
      <w:r w:rsidR="00970505">
        <w:rPr>
          <w:szCs w:val="22"/>
        </w:rPr>
        <w:t>Ethereum</w:t>
      </w:r>
      <w:r>
        <w:rPr>
          <w:szCs w:val="22"/>
        </w:rPr>
        <w:t xml:space="preserve"> blockchain is </w:t>
      </w:r>
      <w:r w:rsidR="00C16F33">
        <w:rPr>
          <w:szCs w:val="22"/>
        </w:rPr>
        <w:t xml:space="preserve">user account address, user email address, </w:t>
      </w:r>
      <w:r w:rsidR="00FF4935">
        <w:rPr>
          <w:szCs w:val="22"/>
        </w:rPr>
        <w:t xml:space="preserve">the </w:t>
      </w:r>
      <w:r w:rsidR="00C16F33" w:rsidRPr="00FF4935">
        <w:rPr>
          <w:noProof/>
          <w:szCs w:val="22"/>
        </w:rPr>
        <w:t>path</w:t>
      </w:r>
      <w:r w:rsidR="00C16F33">
        <w:rPr>
          <w:szCs w:val="22"/>
        </w:rPr>
        <w:t xml:space="preserve"> of the podcast file in </w:t>
      </w:r>
      <w:r w:rsidR="00FF4935">
        <w:rPr>
          <w:szCs w:val="22"/>
        </w:rPr>
        <w:t xml:space="preserve">the </w:t>
      </w:r>
      <w:r w:rsidR="00C16F33" w:rsidRPr="00FF4935">
        <w:rPr>
          <w:noProof/>
          <w:szCs w:val="22"/>
        </w:rPr>
        <w:t>hash</w:t>
      </w:r>
      <w:r w:rsidR="00C16F33">
        <w:rPr>
          <w:szCs w:val="22"/>
        </w:rPr>
        <w:t xml:space="preserve"> value, </w:t>
      </w:r>
      <w:r w:rsidR="00FF4935">
        <w:rPr>
          <w:szCs w:val="22"/>
        </w:rPr>
        <w:t xml:space="preserve">the </w:t>
      </w:r>
      <w:r w:rsidR="00C16F33" w:rsidRPr="00FF4935">
        <w:rPr>
          <w:noProof/>
          <w:szCs w:val="22"/>
        </w:rPr>
        <w:t>address</w:t>
      </w:r>
      <w:r w:rsidR="00C16F33">
        <w:rPr>
          <w:szCs w:val="22"/>
        </w:rPr>
        <w:t xml:space="preserve"> of the podcast file in hash value and if it is paid podcast then amount to purchase that paid podcast otherwise </w:t>
      </w:r>
      <w:r w:rsidR="00C16F33" w:rsidRPr="008F6C87">
        <w:rPr>
          <w:noProof/>
          <w:szCs w:val="22"/>
        </w:rPr>
        <w:t>value</w:t>
      </w:r>
      <w:r w:rsidR="00C16F33">
        <w:rPr>
          <w:szCs w:val="22"/>
        </w:rPr>
        <w:t xml:space="preserve"> will be 0. </w:t>
      </w:r>
      <w:r w:rsidR="00EE10BF">
        <w:rPr>
          <w:szCs w:val="22"/>
        </w:rPr>
        <w:t xml:space="preserve">The podcast file itself will not be stored on </w:t>
      </w:r>
      <w:r w:rsidR="00FF4935">
        <w:rPr>
          <w:szCs w:val="22"/>
        </w:rPr>
        <w:t xml:space="preserve">the </w:t>
      </w:r>
      <w:r w:rsidR="00EE10BF" w:rsidRPr="00FF4935">
        <w:rPr>
          <w:noProof/>
          <w:szCs w:val="22"/>
        </w:rPr>
        <w:t>blockchain</w:t>
      </w:r>
      <w:r w:rsidR="00EE10BF">
        <w:rPr>
          <w:szCs w:val="22"/>
        </w:rPr>
        <w:t xml:space="preserve">, because it would be expensive if we </w:t>
      </w:r>
      <w:r w:rsidR="00EE10BF" w:rsidRPr="008F6C87">
        <w:rPr>
          <w:noProof/>
          <w:szCs w:val="22"/>
        </w:rPr>
        <w:t>s</w:t>
      </w:r>
      <w:r w:rsidR="008F6C87">
        <w:rPr>
          <w:noProof/>
          <w:szCs w:val="22"/>
        </w:rPr>
        <w:t>av</w:t>
      </w:r>
      <w:r w:rsidR="00EE10BF" w:rsidRPr="008F6C87">
        <w:rPr>
          <w:noProof/>
          <w:szCs w:val="22"/>
        </w:rPr>
        <w:t>e</w:t>
      </w:r>
      <w:r w:rsidR="00EE10BF">
        <w:rPr>
          <w:szCs w:val="22"/>
        </w:rPr>
        <w:t xml:space="preserve"> </w:t>
      </w:r>
      <w:r w:rsidR="00EE10BF" w:rsidRPr="008F6C87">
        <w:rPr>
          <w:noProof/>
          <w:szCs w:val="22"/>
        </w:rPr>
        <w:t>files</w:t>
      </w:r>
      <w:r w:rsidR="00EE10BF">
        <w:rPr>
          <w:szCs w:val="22"/>
        </w:rPr>
        <w:t xml:space="preserve"> in </w:t>
      </w:r>
      <w:r w:rsidR="00FF4935">
        <w:rPr>
          <w:szCs w:val="22"/>
        </w:rPr>
        <w:t xml:space="preserve">the </w:t>
      </w:r>
      <w:r w:rsidR="00EE10BF" w:rsidRPr="00FF4935">
        <w:rPr>
          <w:noProof/>
          <w:szCs w:val="22"/>
        </w:rPr>
        <w:t>blockchain</w:t>
      </w:r>
      <w:r w:rsidR="00EE10BF">
        <w:rPr>
          <w:szCs w:val="22"/>
        </w:rPr>
        <w:t xml:space="preserve">. Podcast files will </w:t>
      </w:r>
      <w:r w:rsidR="00EE10BF" w:rsidRPr="001C1580">
        <w:rPr>
          <w:noProof/>
          <w:szCs w:val="22"/>
        </w:rPr>
        <w:t>be stored</w:t>
      </w:r>
      <w:r w:rsidR="00EE10BF">
        <w:rPr>
          <w:szCs w:val="22"/>
        </w:rPr>
        <w:t xml:space="preserve"> in the distributed file system. </w:t>
      </w:r>
      <w:r w:rsidR="00FF4935">
        <w:rPr>
          <w:noProof/>
          <w:szCs w:val="22"/>
        </w:rPr>
        <w:t>The p</w:t>
      </w:r>
      <w:r w:rsidR="00EE10BF" w:rsidRPr="00FF4935">
        <w:rPr>
          <w:noProof/>
          <w:szCs w:val="22"/>
        </w:rPr>
        <w:t>ath</w:t>
      </w:r>
      <w:r w:rsidR="00EE10BF">
        <w:rPr>
          <w:szCs w:val="22"/>
        </w:rPr>
        <w:t xml:space="preserve"> to the </w:t>
      </w:r>
      <w:r w:rsidR="00EE10BF" w:rsidRPr="008F6C87">
        <w:rPr>
          <w:noProof/>
          <w:szCs w:val="22"/>
        </w:rPr>
        <w:t>file</w:t>
      </w:r>
      <w:r w:rsidR="00EE10BF">
        <w:rPr>
          <w:szCs w:val="22"/>
        </w:rPr>
        <w:t xml:space="preserve"> and address of the </w:t>
      </w:r>
      <w:r w:rsidR="00EE10BF" w:rsidRPr="008F6C87">
        <w:rPr>
          <w:noProof/>
          <w:szCs w:val="22"/>
        </w:rPr>
        <w:t>file</w:t>
      </w:r>
      <w:r w:rsidR="00EE10BF">
        <w:rPr>
          <w:szCs w:val="22"/>
        </w:rPr>
        <w:t xml:space="preserve"> will </w:t>
      </w:r>
      <w:r w:rsidR="00EE10BF" w:rsidRPr="001C1580">
        <w:rPr>
          <w:noProof/>
          <w:szCs w:val="22"/>
        </w:rPr>
        <w:t>be stored</w:t>
      </w:r>
      <w:r w:rsidR="00EE10BF">
        <w:rPr>
          <w:szCs w:val="22"/>
        </w:rPr>
        <w:t xml:space="preserve"> on the </w:t>
      </w:r>
      <w:r w:rsidR="00EE10BF">
        <w:rPr>
          <w:szCs w:val="22"/>
        </w:rPr>
        <w:lastRenderedPageBreak/>
        <w:t>blockchain</w:t>
      </w:r>
      <w:r w:rsidR="005E282B">
        <w:rPr>
          <w:szCs w:val="22"/>
        </w:rPr>
        <w:t xml:space="preserve"> </w:t>
      </w:r>
      <w:r w:rsidR="00EE10BF">
        <w:rPr>
          <w:szCs w:val="22"/>
        </w:rPr>
        <w:t>network.</w:t>
      </w:r>
      <w:r w:rsidR="001E6381">
        <w:rPr>
          <w:szCs w:val="22"/>
        </w:rPr>
        <w:t xml:space="preserve"> </w:t>
      </w:r>
      <w:r w:rsidR="00152EF9">
        <w:rPr>
          <w:szCs w:val="22"/>
        </w:rPr>
        <w:t xml:space="preserve">Users could either publish or purchase a podcast. So, there are two roles for any given specific </w:t>
      </w:r>
      <w:proofErr w:type="gramStart"/>
      <w:r w:rsidR="00152EF9">
        <w:rPr>
          <w:szCs w:val="22"/>
        </w:rPr>
        <w:t>users</w:t>
      </w:r>
      <w:proofErr w:type="gramEnd"/>
      <w:r w:rsidR="00D435D1">
        <w:rPr>
          <w:szCs w:val="22"/>
        </w:rPr>
        <w:t xml:space="preserve"> ‘publisher’ and ‘consumer</w:t>
      </w:r>
      <w:r w:rsidR="002D0EFA">
        <w:rPr>
          <w:noProof/>
          <w:szCs w:val="22"/>
        </w:rPr>
        <w:t>.’</w:t>
      </w:r>
      <w:r w:rsidR="00D435D1">
        <w:rPr>
          <w:szCs w:val="22"/>
        </w:rPr>
        <w:t xml:space="preserve"> </w:t>
      </w:r>
      <w:r w:rsidR="00AD24E1">
        <w:rPr>
          <w:szCs w:val="22"/>
        </w:rPr>
        <w:t xml:space="preserve">‘Publisher’ is the user who publishes the podcast to the portal by uploading the files and setting its metadata, while ‘consumer’ is the keyword used </w:t>
      </w:r>
      <w:r w:rsidR="001A06C9">
        <w:rPr>
          <w:szCs w:val="22"/>
        </w:rPr>
        <w:t xml:space="preserve">whenever a user listens to the paid or free podcast. </w:t>
      </w:r>
    </w:p>
    <w:p w:rsidR="00126F00" w:rsidRDefault="00F772A2" w:rsidP="004B221C">
      <w:pPr>
        <w:spacing w:line="480" w:lineRule="auto"/>
        <w:ind w:right="90" w:firstLine="450"/>
        <w:jc w:val="both"/>
        <w:rPr>
          <w:szCs w:val="22"/>
        </w:rPr>
      </w:pPr>
      <w:r>
        <w:rPr>
          <w:szCs w:val="22"/>
        </w:rPr>
        <w:t xml:space="preserve">If </w:t>
      </w:r>
      <w:r w:rsidR="00FF4935">
        <w:rPr>
          <w:szCs w:val="22"/>
        </w:rPr>
        <w:t xml:space="preserve">the </w:t>
      </w:r>
      <w:r w:rsidRPr="00FF4935">
        <w:rPr>
          <w:noProof/>
          <w:szCs w:val="22"/>
        </w:rPr>
        <w:t>user</w:t>
      </w:r>
      <w:r>
        <w:rPr>
          <w:szCs w:val="22"/>
        </w:rPr>
        <w:t xml:space="preserve"> wants to publish a podcast, </w:t>
      </w:r>
      <w:r w:rsidR="00FF4935">
        <w:rPr>
          <w:szCs w:val="22"/>
        </w:rPr>
        <w:t xml:space="preserve">the </w:t>
      </w:r>
      <w:r w:rsidRPr="00FF4935">
        <w:rPr>
          <w:noProof/>
          <w:szCs w:val="22"/>
        </w:rPr>
        <w:t>user</w:t>
      </w:r>
      <w:r>
        <w:rPr>
          <w:szCs w:val="22"/>
        </w:rPr>
        <w:t xml:space="preserve"> should upload </w:t>
      </w:r>
      <w:r w:rsidR="00E83B47">
        <w:rPr>
          <w:szCs w:val="22"/>
        </w:rPr>
        <w:t xml:space="preserve">a </w:t>
      </w:r>
      <w:r w:rsidRPr="00E83B47">
        <w:rPr>
          <w:noProof/>
          <w:szCs w:val="22"/>
        </w:rPr>
        <w:t>podcast</w:t>
      </w:r>
      <w:r>
        <w:rPr>
          <w:szCs w:val="22"/>
        </w:rPr>
        <w:t xml:space="preserve"> file. For the scope of the </w:t>
      </w:r>
      <w:r w:rsidRPr="00FF4935">
        <w:rPr>
          <w:noProof/>
          <w:szCs w:val="22"/>
        </w:rPr>
        <w:t>project</w:t>
      </w:r>
      <w:r w:rsidR="00FF4935">
        <w:rPr>
          <w:noProof/>
          <w:szCs w:val="22"/>
        </w:rPr>
        <w:t>,</w:t>
      </w:r>
      <w:r>
        <w:rPr>
          <w:szCs w:val="22"/>
        </w:rPr>
        <w:t xml:space="preserve"> only mp3 files are allowed. Uploading of </w:t>
      </w:r>
      <w:r w:rsidRPr="008F6C87">
        <w:rPr>
          <w:noProof/>
          <w:szCs w:val="22"/>
        </w:rPr>
        <w:t>files</w:t>
      </w:r>
      <w:r>
        <w:rPr>
          <w:szCs w:val="22"/>
        </w:rPr>
        <w:t xml:space="preserve"> other than mp3 will give an error. However, in </w:t>
      </w:r>
      <w:r w:rsidRPr="00A97D5D">
        <w:rPr>
          <w:noProof/>
          <w:szCs w:val="22"/>
        </w:rPr>
        <w:t>real</w:t>
      </w:r>
      <w:r w:rsidR="00A97D5D">
        <w:rPr>
          <w:noProof/>
          <w:szCs w:val="22"/>
        </w:rPr>
        <w:t>-</w:t>
      </w:r>
      <w:r w:rsidRPr="00A97D5D">
        <w:rPr>
          <w:noProof/>
          <w:szCs w:val="22"/>
        </w:rPr>
        <w:t>world</w:t>
      </w:r>
      <w:r>
        <w:rPr>
          <w:szCs w:val="22"/>
        </w:rPr>
        <w:t xml:space="preserve"> application type of podcast file could be </w:t>
      </w:r>
      <w:r w:rsidR="00FF4935">
        <w:rPr>
          <w:szCs w:val="22"/>
        </w:rPr>
        <w:t xml:space="preserve">an </w:t>
      </w:r>
      <w:r w:rsidRPr="00FF4935">
        <w:rPr>
          <w:noProof/>
          <w:szCs w:val="22"/>
        </w:rPr>
        <w:t>audio</w:t>
      </w:r>
      <w:r>
        <w:rPr>
          <w:szCs w:val="22"/>
        </w:rPr>
        <w:t xml:space="preserve">/ video so publisher should </w:t>
      </w:r>
      <w:r w:rsidRPr="001C1580">
        <w:rPr>
          <w:noProof/>
          <w:szCs w:val="22"/>
        </w:rPr>
        <w:t>be given</w:t>
      </w:r>
      <w:r>
        <w:rPr>
          <w:szCs w:val="22"/>
        </w:rPr>
        <w:t xml:space="preserve"> flexibility of which </w:t>
      </w:r>
      <w:r w:rsidRPr="008F6C87">
        <w:rPr>
          <w:noProof/>
          <w:szCs w:val="22"/>
        </w:rPr>
        <w:t>file</w:t>
      </w:r>
      <w:r>
        <w:rPr>
          <w:szCs w:val="22"/>
        </w:rPr>
        <w:t xml:space="preserve"> to </w:t>
      </w:r>
      <w:r w:rsidRPr="001C1580">
        <w:rPr>
          <w:noProof/>
          <w:szCs w:val="22"/>
        </w:rPr>
        <w:t>be uploaded</w:t>
      </w:r>
      <w:r>
        <w:rPr>
          <w:szCs w:val="22"/>
        </w:rPr>
        <w:t xml:space="preserve">. </w:t>
      </w:r>
      <w:r w:rsidR="00C12064">
        <w:rPr>
          <w:szCs w:val="22"/>
        </w:rPr>
        <w:t>These files</w:t>
      </w:r>
      <w:r>
        <w:rPr>
          <w:szCs w:val="22"/>
        </w:rPr>
        <w:t xml:space="preserve"> </w:t>
      </w:r>
      <w:r w:rsidRPr="001C1580">
        <w:rPr>
          <w:noProof/>
          <w:szCs w:val="22"/>
        </w:rPr>
        <w:t>are stored</w:t>
      </w:r>
      <w:r>
        <w:rPr>
          <w:szCs w:val="22"/>
        </w:rPr>
        <w:t xml:space="preserve"> in the IPFS.</w:t>
      </w:r>
    </w:p>
    <w:p w:rsidR="00410B20" w:rsidRDefault="00173ECE" w:rsidP="004B221C">
      <w:pPr>
        <w:spacing w:line="480" w:lineRule="auto"/>
        <w:ind w:right="90" w:firstLine="360"/>
        <w:jc w:val="both"/>
        <w:rPr>
          <w:szCs w:val="22"/>
        </w:rPr>
      </w:pPr>
      <w:r>
        <w:rPr>
          <w:noProof/>
          <w:szCs w:val="22"/>
        </w:rPr>
        <w:t>The m</w:t>
      </w:r>
      <w:r w:rsidR="00197D7D" w:rsidRPr="00173ECE">
        <w:rPr>
          <w:noProof/>
          <w:szCs w:val="22"/>
        </w:rPr>
        <w:t>otivation</w:t>
      </w:r>
      <w:r w:rsidR="00197D7D">
        <w:rPr>
          <w:szCs w:val="22"/>
        </w:rPr>
        <w:t xml:space="preserve"> for the user to use this application is</w:t>
      </w:r>
      <w:r w:rsidR="00AC38BA">
        <w:rPr>
          <w:szCs w:val="22"/>
        </w:rPr>
        <w:t xml:space="preserve">, </w:t>
      </w:r>
      <w:r w:rsidR="00FF4935">
        <w:rPr>
          <w:szCs w:val="22"/>
        </w:rPr>
        <w:t xml:space="preserve">the </w:t>
      </w:r>
      <w:r w:rsidR="00AC38BA" w:rsidRPr="00FF4935">
        <w:rPr>
          <w:noProof/>
          <w:szCs w:val="22"/>
        </w:rPr>
        <w:t>time</w:t>
      </w:r>
      <w:r w:rsidR="00AC38BA">
        <w:rPr>
          <w:szCs w:val="22"/>
        </w:rPr>
        <w:t xml:space="preserve"> taken to publish a podcast is less compared to </w:t>
      </w:r>
      <w:r w:rsidR="00FF4935">
        <w:rPr>
          <w:szCs w:val="22"/>
        </w:rPr>
        <w:t xml:space="preserve">the </w:t>
      </w:r>
      <w:r w:rsidR="00AC38BA" w:rsidRPr="00FF4935">
        <w:rPr>
          <w:noProof/>
          <w:szCs w:val="22"/>
        </w:rPr>
        <w:t>time</w:t>
      </w:r>
      <w:r w:rsidR="00AC38BA">
        <w:rPr>
          <w:szCs w:val="22"/>
        </w:rPr>
        <w:t xml:space="preserve"> taken by third-party platforms like iTunes and Google </w:t>
      </w:r>
      <w:r w:rsidR="00A97D5D">
        <w:rPr>
          <w:noProof/>
          <w:szCs w:val="22"/>
        </w:rPr>
        <w:t>P</w:t>
      </w:r>
      <w:r w:rsidR="00AC38BA" w:rsidRPr="00A97D5D">
        <w:rPr>
          <w:noProof/>
          <w:szCs w:val="22"/>
        </w:rPr>
        <w:t>lay</w:t>
      </w:r>
      <w:r w:rsidR="00AC38BA">
        <w:rPr>
          <w:szCs w:val="22"/>
        </w:rPr>
        <w:t xml:space="preserve">. And, full profit belongs to the publisher of the podcast. Publisher </w:t>
      </w:r>
      <w:r w:rsidR="00AC38BA" w:rsidRPr="00FF4935">
        <w:rPr>
          <w:noProof/>
          <w:szCs w:val="22"/>
        </w:rPr>
        <w:t>do</w:t>
      </w:r>
      <w:r w:rsidR="00FF4935">
        <w:rPr>
          <w:noProof/>
          <w:szCs w:val="22"/>
        </w:rPr>
        <w:t>es</w:t>
      </w:r>
      <w:r w:rsidR="00AC38BA" w:rsidRPr="00FF4935">
        <w:rPr>
          <w:noProof/>
          <w:szCs w:val="22"/>
        </w:rPr>
        <w:t>n’</w:t>
      </w:r>
      <w:r w:rsidR="00C63804" w:rsidRPr="00FF4935">
        <w:rPr>
          <w:noProof/>
          <w:szCs w:val="22"/>
        </w:rPr>
        <w:t>t</w:t>
      </w:r>
      <w:r w:rsidR="00C63804">
        <w:rPr>
          <w:szCs w:val="22"/>
        </w:rPr>
        <w:t xml:space="preserve"> have to give away any</w:t>
      </w:r>
      <w:r w:rsidR="00AC38BA">
        <w:rPr>
          <w:szCs w:val="22"/>
        </w:rPr>
        <w:t xml:space="preserve"> amount of the share to the third-party platforms.</w:t>
      </w:r>
      <w:r w:rsidR="00A94132">
        <w:rPr>
          <w:szCs w:val="22"/>
        </w:rPr>
        <w:t xml:space="preserve"> These features are enabled using smart contracts. The user interface for </w:t>
      </w:r>
      <w:proofErr w:type="spellStart"/>
      <w:r w:rsidR="00582E27">
        <w:rPr>
          <w:szCs w:val="22"/>
        </w:rPr>
        <w:t>PodWeb</w:t>
      </w:r>
      <w:proofErr w:type="spellEnd"/>
      <w:r w:rsidR="00582E27">
        <w:rPr>
          <w:szCs w:val="22"/>
        </w:rPr>
        <w:t xml:space="preserve"> tries to cover all the functionality as described below,</w:t>
      </w:r>
    </w:p>
    <w:p w:rsidR="00582E27" w:rsidRDefault="00582E27" w:rsidP="007F43C9">
      <w:pPr>
        <w:pStyle w:val="ListParagraph"/>
        <w:numPr>
          <w:ilvl w:val="0"/>
          <w:numId w:val="7"/>
        </w:numPr>
        <w:spacing w:line="480" w:lineRule="auto"/>
        <w:ind w:right="90"/>
        <w:jc w:val="both"/>
        <w:rPr>
          <w:szCs w:val="22"/>
        </w:rPr>
      </w:pPr>
      <w:r>
        <w:rPr>
          <w:szCs w:val="22"/>
        </w:rPr>
        <w:t>Interface for the user to sign-up/login/steps to use application</w:t>
      </w:r>
    </w:p>
    <w:p w:rsidR="00582E27" w:rsidRDefault="00C64922" w:rsidP="007F43C9">
      <w:pPr>
        <w:pStyle w:val="ListParagraph"/>
        <w:numPr>
          <w:ilvl w:val="0"/>
          <w:numId w:val="7"/>
        </w:numPr>
        <w:spacing w:line="480" w:lineRule="auto"/>
        <w:ind w:right="90"/>
        <w:jc w:val="both"/>
        <w:rPr>
          <w:szCs w:val="22"/>
        </w:rPr>
      </w:pPr>
      <w:r>
        <w:rPr>
          <w:szCs w:val="22"/>
        </w:rPr>
        <w:t>Interface to view</w:t>
      </w:r>
      <w:r w:rsidR="00ED60AA">
        <w:rPr>
          <w:szCs w:val="22"/>
        </w:rPr>
        <w:t xml:space="preserve"> and play</w:t>
      </w:r>
      <w:r>
        <w:rPr>
          <w:szCs w:val="22"/>
        </w:rPr>
        <w:t xml:space="preserve"> the latest podcast</w:t>
      </w:r>
      <w:r w:rsidR="00FE6D0A">
        <w:rPr>
          <w:szCs w:val="22"/>
        </w:rPr>
        <w:t xml:space="preserve"> arranged chronologically</w:t>
      </w:r>
      <w:r>
        <w:rPr>
          <w:szCs w:val="22"/>
        </w:rPr>
        <w:t xml:space="preserve"> published by </w:t>
      </w:r>
      <w:r w:rsidR="00FE6D0A">
        <w:rPr>
          <w:szCs w:val="22"/>
        </w:rPr>
        <w:t>all</w:t>
      </w:r>
      <w:r>
        <w:rPr>
          <w:szCs w:val="22"/>
        </w:rPr>
        <w:t xml:space="preserve"> users.</w:t>
      </w:r>
    </w:p>
    <w:p w:rsidR="00C64922" w:rsidRDefault="00AB6714" w:rsidP="007F43C9">
      <w:pPr>
        <w:pStyle w:val="ListParagraph"/>
        <w:numPr>
          <w:ilvl w:val="0"/>
          <w:numId w:val="7"/>
        </w:numPr>
        <w:spacing w:line="480" w:lineRule="auto"/>
        <w:ind w:right="90"/>
        <w:jc w:val="both"/>
        <w:rPr>
          <w:szCs w:val="22"/>
        </w:rPr>
      </w:pPr>
      <w:r>
        <w:rPr>
          <w:szCs w:val="22"/>
        </w:rPr>
        <w:t>Interface to view</w:t>
      </w:r>
      <w:r w:rsidR="00FA29BC">
        <w:rPr>
          <w:szCs w:val="22"/>
        </w:rPr>
        <w:t xml:space="preserve"> and play</w:t>
      </w:r>
      <w:r>
        <w:rPr>
          <w:szCs w:val="22"/>
        </w:rPr>
        <w:t xml:space="preserve"> </w:t>
      </w:r>
      <w:r w:rsidR="00FA29BC">
        <w:rPr>
          <w:szCs w:val="22"/>
        </w:rPr>
        <w:t>published podcast and form to upload a podcast</w:t>
      </w:r>
    </w:p>
    <w:p w:rsidR="00FA29BC" w:rsidRDefault="00FA29BC" w:rsidP="007F43C9">
      <w:pPr>
        <w:pStyle w:val="ListParagraph"/>
        <w:numPr>
          <w:ilvl w:val="0"/>
          <w:numId w:val="7"/>
        </w:numPr>
        <w:spacing w:line="480" w:lineRule="auto"/>
        <w:ind w:right="90"/>
        <w:jc w:val="both"/>
        <w:rPr>
          <w:szCs w:val="22"/>
        </w:rPr>
      </w:pPr>
      <w:r>
        <w:rPr>
          <w:szCs w:val="22"/>
        </w:rPr>
        <w:t xml:space="preserve">Interface to </w:t>
      </w:r>
      <w:r w:rsidR="008F6C87">
        <w:rPr>
          <w:noProof/>
          <w:szCs w:val="22"/>
        </w:rPr>
        <w:t>display</w:t>
      </w:r>
      <w:r>
        <w:rPr>
          <w:szCs w:val="22"/>
        </w:rPr>
        <w:t xml:space="preserve"> and play purchased podcast.</w:t>
      </w:r>
    </w:p>
    <w:p w:rsidR="00FA29BC" w:rsidRDefault="00A15297" w:rsidP="007F43C9">
      <w:pPr>
        <w:pStyle w:val="ListParagraph"/>
        <w:numPr>
          <w:ilvl w:val="0"/>
          <w:numId w:val="7"/>
        </w:numPr>
        <w:spacing w:line="480" w:lineRule="auto"/>
        <w:ind w:right="90"/>
        <w:jc w:val="both"/>
        <w:rPr>
          <w:szCs w:val="22"/>
        </w:rPr>
      </w:pPr>
      <w:r>
        <w:rPr>
          <w:szCs w:val="22"/>
        </w:rPr>
        <w:t xml:space="preserve">Interface to purchase the token utilized to </w:t>
      </w:r>
      <w:r w:rsidR="008F6C87">
        <w:rPr>
          <w:noProof/>
          <w:szCs w:val="22"/>
        </w:rPr>
        <w:t>buy</w:t>
      </w:r>
      <w:r>
        <w:rPr>
          <w:szCs w:val="22"/>
        </w:rPr>
        <w:t xml:space="preserve"> the podcast</w:t>
      </w:r>
    </w:p>
    <w:p w:rsidR="00A15297" w:rsidRDefault="00AC7D40" w:rsidP="007F43C9">
      <w:pPr>
        <w:pStyle w:val="ListParagraph"/>
        <w:numPr>
          <w:ilvl w:val="0"/>
          <w:numId w:val="7"/>
        </w:numPr>
        <w:spacing w:line="480" w:lineRule="auto"/>
        <w:ind w:right="90"/>
        <w:jc w:val="both"/>
        <w:rPr>
          <w:szCs w:val="22"/>
        </w:rPr>
      </w:pPr>
      <w:r>
        <w:rPr>
          <w:szCs w:val="22"/>
        </w:rPr>
        <w:t>Interface to display and update the user details.</w:t>
      </w:r>
    </w:p>
    <w:p w:rsidR="00314E57" w:rsidRDefault="008D051F" w:rsidP="007F43C9">
      <w:pPr>
        <w:pStyle w:val="ListParagraph"/>
        <w:numPr>
          <w:ilvl w:val="0"/>
          <w:numId w:val="7"/>
        </w:numPr>
        <w:spacing w:line="480" w:lineRule="auto"/>
        <w:ind w:right="90"/>
        <w:jc w:val="both"/>
        <w:rPr>
          <w:szCs w:val="22"/>
        </w:rPr>
      </w:pPr>
      <w:r>
        <w:rPr>
          <w:szCs w:val="22"/>
        </w:rPr>
        <w:lastRenderedPageBreak/>
        <w:t xml:space="preserve">Interface to update a password when </w:t>
      </w:r>
      <w:r w:rsidR="001C1580">
        <w:rPr>
          <w:noProof/>
          <w:szCs w:val="22"/>
        </w:rPr>
        <w:t>a user forgets the password</w:t>
      </w:r>
      <w:r>
        <w:rPr>
          <w:szCs w:val="22"/>
        </w:rPr>
        <w:t>.</w:t>
      </w:r>
    </w:p>
    <w:p w:rsidR="00C26C34" w:rsidRPr="00C26C34" w:rsidRDefault="00C26C34" w:rsidP="00C26C34">
      <w:pPr>
        <w:pStyle w:val="ListParagraph"/>
        <w:keepNext/>
        <w:numPr>
          <w:ilvl w:val="0"/>
          <w:numId w:val="17"/>
        </w:numPr>
        <w:spacing w:before="240" w:after="60"/>
        <w:contextualSpacing w:val="0"/>
        <w:outlineLvl w:val="0"/>
        <w:rPr>
          <w:rStyle w:val="SubtitleChar"/>
          <w:rFonts w:ascii="Times New Roman" w:hAnsi="Times New Roman" w:cs="Times New Roman"/>
          <w:b/>
          <w:bCs/>
          <w:vanish/>
          <w:kern w:val="32"/>
          <w:sz w:val="24"/>
          <w:szCs w:val="24"/>
        </w:rPr>
      </w:pPr>
      <w:bookmarkStart w:id="49" w:name="_Toc531528811"/>
      <w:bookmarkEnd w:id="49"/>
    </w:p>
    <w:p w:rsidR="009D5384" w:rsidRDefault="00C26C34" w:rsidP="00C26C34">
      <w:pPr>
        <w:pStyle w:val="Heading1"/>
        <w:numPr>
          <w:ilvl w:val="1"/>
          <w:numId w:val="17"/>
        </w:numPr>
        <w:jc w:val="left"/>
        <w:rPr>
          <w:rStyle w:val="SubtitleChar"/>
          <w:rFonts w:ascii="Times New Roman" w:hAnsi="Times New Roman" w:cs="Times New Roman"/>
          <w:b/>
          <w:sz w:val="24"/>
          <w:szCs w:val="24"/>
        </w:rPr>
      </w:pPr>
      <w:bookmarkStart w:id="50" w:name="_User_Account_Login/Signup"/>
      <w:bookmarkStart w:id="51" w:name="_Toc531528812"/>
      <w:bookmarkEnd w:id="50"/>
      <w:r>
        <w:rPr>
          <w:rStyle w:val="SubtitleChar"/>
          <w:rFonts w:ascii="Times New Roman" w:hAnsi="Times New Roman" w:cs="Times New Roman"/>
          <w:b/>
          <w:sz w:val="24"/>
          <w:szCs w:val="24"/>
        </w:rPr>
        <w:t>User Account Login/Signup</w:t>
      </w:r>
      <w:bookmarkEnd w:id="51"/>
    </w:p>
    <w:p w:rsidR="00C26C34" w:rsidRPr="00C26C34" w:rsidRDefault="00C26C34" w:rsidP="00C26C34"/>
    <w:p w:rsidR="006B5674" w:rsidRDefault="00C9308C" w:rsidP="004B221C">
      <w:pPr>
        <w:spacing w:line="480" w:lineRule="auto"/>
        <w:ind w:right="90" w:firstLine="450"/>
        <w:jc w:val="both"/>
      </w:pPr>
      <w:r>
        <w:t xml:space="preserve">Users of the </w:t>
      </w:r>
      <w:proofErr w:type="spellStart"/>
      <w:r>
        <w:t>PodWeb</w:t>
      </w:r>
      <w:proofErr w:type="spellEnd"/>
      <w:r>
        <w:t xml:space="preserve"> application when signs-up, a new user account address will </w:t>
      </w:r>
      <w:r w:rsidRPr="001C1580">
        <w:rPr>
          <w:noProof/>
        </w:rPr>
        <w:t>be generated</w:t>
      </w:r>
      <w:r>
        <w:t xml:space="preserve">. This user account address is </w:t>
      </w:r>
      <w:r w:rsidR="008F6C87">
        <w:rPr>
          <w:noProof/>
        </w:rPr>
        <w:t>cre</w:t>
      </w:r>
      <w:r w:rsidRPr="008F6C87">
        <w:rPr>
          <w:noProof/>
        </w:rPr>
        <w:t>ated</w:t>
      </w:r>
      <w:r>
        <w:t xml:space="preserve"> </w:t>
      </w:r>
      <w:r w:rsidR="007C45EE">
        <w:t xml:space="preserve">using </w:t>
      </w:r>
      <w:r w:rsidR="00E83B47">
        <w:t xml:space="preserve">an </w:t>
      </w:r>
      <w:r w:rsidR="007C45EE" w:rsidRPr="00E83B47">
        <w:rPr>
          <w:noProof/>
        </w:rPr>
        <w:t>API</w:t>
      </w:r>
      <w:r w:rsidR="007C45EE">
        <w:t xml:space="preserve"> call made with </w:t>
      </w:r>
      <w:r w:rsidR="00FF4935">
        <w:t xml:space="preserve">a </w:t>
      </w:r>
      <w:r w:rsidR="007C45EE" w:rsidRPr="00FF4935">
        <w:rPr>
          <w:noProof/>
        </w:rPr>
        <w:t>web3.js</w:t>
      </w:r>
      <w:r w:rsidR="007C45EE">
        <w:t xml:space="preserve"> library which is used to connect to the blockchain network. </w:t>
      </w:r>
      <w:r w:rsidR="006B5674">
        <w:t xml:space="preserve">Whenever a new user account address </w:t>
      </w:r>
      <w:r w:rsidR="006B5674" w:rsidRPr="001C1580">
        <w:rPr>
          <w:noProof/>
        </w:rPr>
        <w:t>is generated</w:t>
      </w:r>
      <w:r w:rsidR="006B5674">
        <w:t xml:space="preserve">, </w:t>
      </w:r>
      <w:r w:rsidR="001C1580">
        <w:rPr>
          <w:noProof/>
        </w:rPr>
        <w:t>ten</w:t>
      </w:r>
      <w:r w:rsidR="006B5674">
        <w:t xml:space="preserve"> pods tokens </w:t>
      </w:r>
      <w:r w:rsidR="006B5674" w:rsidRPr="001C1580">
        <w:rPr>
          <w:noProof/>
        </w:rPr>
        <w:t>are given</w:t>
      </w:r>
      <w:r w:rsidR="006B5674">
        <w:t xml:space="preserve"> to the newly joined user as the joining bonus which could </w:t>
      </w:r>
      <w:r w:rsidR="006B5674" w:rsidRPr="001C1580">
        <w:rPr>
          <w:noProof/>
        </w:rPr>
        <w:t>be utilized</w:t>
      </w:r>
      <w:r w:rsidR="006B5674">
        <w:t xml:space="preserve"> in purchasing a podcast.</w:t>
      </w:r>
      <w:r w:rsidR="00E75DED">
        <w:t xml:space="preserve"> </w:t>
      </w:r>
      <w:r w:rsidR="00A31556">
        <w:t xml:space="preserve">This transaction of transferring </w:t>
      </w:r>
      <w:r w:rsidR="001C1580">
        <w:rPr>
          <w:noProof/>
        </w:rPr>
        <w:t>ten</w:t>
      </w:r>
      <w:r w:rsidR="00A31556">
        <w:t xml:space="preserve"> pods </w:t>
      </w:r>
      <w:r w:rsidR="00A31556" w:rsidRPr="008F6C87">
        <w:rPr>
          <w:noProof/>
        </w:rPr>
        <w:t>token</w:t>
      </w:r>
      <w:r w:rsidR="00A31556">
        <w:t xml:space="preserve"> from </w:t>
      </w:r>
      <w:r w:rsidR="00FF4935">
        <w:t xml:space="preserve">an </w:t>
      </w:r>
      <w:r w:rsidR="00A31556" w:rsidRPr="00FF4935">
        <w:rPr>
          <w:noProof/>
        </w:rPr>
        <w:t>administrator</w:t>
      </w:r>
      <w:r w:rsidR="00A31556">
        <w:t xml:space="preserve"> account to the user account </w:t>
      </w:r>
      <w:r w:rsidR="00A31556" w:rsidRPr="001C1580">
        <w:rPr>
          <w:noProof/>
        </w:rPr>
        <w:t>is recorded</w:t>
      </w:r>
      <w:r w:rsidR="00A31556">
        <w:t xml:space="preserve"> in the blockchain. Ethereum blockchain </w:t>
      </w:r>
      <w:r w:rsidR="00A31556" w:rsidRPr="00FF4935">
        <w:rPr>
          <w:noProof/>
        </w:rPr>
        <w:t>keep</w:t>
      </w:r>
      <w:r w:rsidR="00FF4935">
        <w:rPr>
          <w:noProof/>
        </w:rPr>
        <w:t>s</w:t>
      </w:r>
      <w:r w:rsidR="00A31556">
        <w:t xml:space="preserve"> track of the number of </w:t>
      </w:r>
      <w:r w:rsidR="00A31556" w:rsidRPr="008F6C87">
        <w:rPr>
          <w:noProof/>
        </w:rPr>
        <w:t>tokens</w:t>
      </w:r>
      <w:r w:rsidR="00A31556">
        <w:t xml:space="preserve"> held by a specific user account. It also holds which email address is associated to which user account address.</w:t>
      </w:r>
    </w:p>
    <w:p w:rsidR="00EE10BF" w:rsidRDefault="000D6649" w:rsidP="004B221C">
      <w:pPr>
        <w:spacing w:line="480" w:lineRule="auto"/>
        <w:ind w:right="90" w:firstLine="450"/>
        <w:jc w:val="both"/>
      </w:pPr>
      <w:r>
        <w:t xml:space="preserve">When </w:t>
      </w:r>
      <w:r w:rsidR="00FF4935">
        <w:t xml:space="preserve">a </w:t>
      </w:r>
      <w:r w:rsidRPr="00FF4935">
        <w:rPr>
          <w:noProof/>
        </w:rPr>
        <w:t>user</w:t>
      </w:r>
      <w:r>
        <w:t xml:space="preserve"> tries to </w:t>
      </w:r>
      <w:r w:rsidRPr="00A97D5D">
        <w:rPr>
          <w:noProof/>
        </w:rPr>
        <w:t>log</w:t>
      </w:r>
      <w:r w:rsidR="00A97D5D">
        <w:rPr>
          <w:noProof/>
        </w:rPr>
        <w:t xml:space="preserve"> </w:t>
      </w:r>
      <w:r w:rsidRPr="00A97D5D">
        <w:rPr>
          <w:noProof/>
        </w:rPr>
        <w:t>in</w:t>
      </w:r>
      <w:r>
        <w:t xml:space="preserve">, </w:t>
      </w:r>
      <w:r w:rsidR="00FE0728">
        <w:t xml:space="preserve">along with email address and password, user account address stored in Ethereum blockchain network is also validated for a given email address to allow the user to </w:t>
      </w:r>
      <w:r w:rsidR="00FE0728" w:rsidRPr="00A97D5D">
        <w:rPr>
          <w:noProof/>
        </w:rPr>
        <w:t>log</w:t>
      </w:r>
      <w:r w:rsidR="00A97D5D">
        <w:rPr>
          <w:noProof/>
        </w:rPr>
        <w:t xml:space="preserve"> </w:t>
      </w:r>
      <w:r w:rsidR="00FE0728" w:rsidRPr="00A97D5D">
        <w:rPr>
          <w:noProof/>
        </w:rPr>
        <w:t>in</w:t>
      </w:r>
      <w:r w:rsidR="00FE0728">
        <w:t xml:space="preserve"> successfully. </w:t>
      </w:r>
      <w:r w:rsidR="009318F1">
        <w:t xml:space="preserve"> </w:t>
      </w:r>
    </w:p>
    <w:p w:rsidR="009318F1" w:rsidRDefault="00C26C34" w:rsidP="00C26C34">
      <w:pPr>
        <w:pStyle w:val="Heading1"/>
        <w:numPr>
          <w:ilvl w:val="1"/>
          <w:numId w:val="17"/>
        </w:numPr>
        <w:jc w:val="left"/>
        <w:rPr>
          <w:rStyle w:val="SubtitleChar"/>
          <w:rFonts w:ascii="Times New Roman" w:hAnsi="Times New Roman" w:cs="Times New Roman"/>
          <w:b/>
          <w:sz w:val="24"/>
          <w:szCs w:val="24"/>
        </w:rPr>
      </w:pPr>
      <w:bookmarkStart w:id="52" w:name="_Reset_Password"/>
      <w:bookmarkStart w:id="53" w:name="_Toc531528813"/>
      <w:bookmarkEnd w:id="52"/>
      <w:r>
        <w:rPr>
          <w:rStyle w:val="SubtitleChar"/>
          <w:rFonts w:ascii="Times New Roman" w:hAnsi="Times New Roman" w:cs="Times New Roman"/>
          <w:b/>
          <w:sz w:val="24"/>
          <w:szCs w:val="24"/>
        </w:rPr>
        <w:t>Reset Password</w:t>
      </w:r>
      <w:bookmarkEnd w:id="53"/>
    </w:p>
    <w:p w:rsidR="00C26C34" w:rsidRPr="00C26C34" w:rsidRDefault="00C26C34" w:rsidP="00C26C34"/>
    <w:p w:rsidR="009D2328" w:rsidRDefault="00D167DF" w:rsidP="004B221C">
      <w:pPr>
        <w:spacing w:line="480" w:lineRule="auto"/>
        <w:ind w:right="90" w:firstLine="450"/>
        <w:jc w:val="both"/>
      </w:pPr>
      <w:r>
        <w:t xml:space="preserve">Users will have </w:t>
      </w:r>
      <w:r w:rsidR="00FF4935">
        <w:t xml:space="preserve">the </w:t>
      </w:r>
      <w:r w:rsidRPr="00FF4935">
        <w:rPr>
          <w:noProof/>
        </w:rPr>
        <w:t>ability</w:t>
      </w:r>
      <w:r>
        <w:t xml:space="preserve"> to reset </w:t>
      </w:r>
      <w:r w:rsidR="00FF4935">
        <w:t xml:space="preserve">the </w:t>
      </w:r>
      <w:r w:rsidRPr="00FF4935">
        <w:rPr>
          <w:noProof/>
        </w:rPr>
        <w:t>password</w:t>
      </w:r>
      <w:r>
        <w:t xml:space="preserve">. </w:t>
      </w:r>
      <w:r w:rsidR="009D2328">
        <w:t xml:space="preserve">An email notification will </w:t>
      </w:r>
      <w:r w:rsidR="009D2328" w:rsidRPr="001C1580">
        <w:rPr>
          <w:noProof/>
        </w:rPr>
        <w:t>be triggered</w:t>
      </w:r>
      <w:r w:rsidR="009D2328">
        <w:t xml:space="preserve"> </w:t>
      </w:r>
      <w:r w:rsidR="007E553E">
        <w:t>with a unique identification number which will expire within 30 minutes of the email got triggered.</w:t>
      </w:r>
      <w:r w:rsidR="009D2328">
        <w:t xml:space="preserve"> </w:t>
      </w:r>
      <w:r w:rsidR="00FF4935">
        <w:rPr>
          <w:noProof/>
        </w:rPr>
        <w:t>The u</w:t>
      </w:r>
      <w:r w:rsidR="009D2328" w:rsidRPr="00FF4935">
        <w:rPr>
          <w:noProof/>
        </w:rPr>
        <w:t>ser</w:t>
      </w:r>
      <w:r w:rsidR="009F495B">
        <w:t xml:space="preserve"> will</w:t>
      </w:r>
      <w:r w:rsidR="009D2328">
        <w:t xml:space="preserve"> have to enter </w:t>
      </w:r>
      <w:r w:rsidR="00FF4935">
        <w:t xml:space="preserve">a </w:t>
      </w:r>
      <w:r w:rsidR="009D2328" w:rsidRPr="00FF4935">
        <w:rPr>
          <w:noProof/>
        </w:rPr>
        <w:t>new</w:t>
      </w:r>
      <w:r w:rsidR="009D2328">
        <w:t xml:space="preserve"> password and confirm </w:t>
      </w:r>
      <w:r w:rsidR="00FF4935">
        <w:t xml:space="preserve">the </w:t>
      </w:r>
      <w:r w:rsidR="009D2328" w:rsidRPr="00FF4935">
        <w:rPr>
          <w:noProof/>
        </w:rPr>
        <w:t>password</w:t>
      </w:r>
      <w:r w:rsidR="009D2328">
        <w:t xml:space="preserve"> </w:t>
      </w:r>
      <w:r w:rsidR="009F495B">
        <w:t>to</w:t>
      </w:r>
      <w:r w:rsidR="009D2328">
        <w:t xml:space="preserve"> update the password. On the server end, </w:t>
      </w:r>
      <w:r w:rsidR="00FF4935">
        <w:t xml:space="preserve">the </w:t>
      </w:r>
      <w:r w:rsidR="009D2328" w:rsidRPr="00FF4935">
        <w:rPr>
          <w:noProof/>
        </w:rPr>
        <w:t>unique</w:t>
      </w:r>
      <w:r w:rsidR="009D2328">
        <w:t xml:space="preserve"> identification number will </w:t>
      </w:r>
      <w:r w:rsidR="009D2328" w:rsidRPr="001C1580">
        <w:rPr>
          <w:noProof/>
        </w:rPr>
        <w:t>be decoded</w:t>
      </w:r>
      <w:r w:rsidR="009D2328">
        <w:t xml:space="preserve"> which would contain user account address, user email address and timestamp </w:t>
      </w:r>
      <w:r w:rsidR="009D2328">
        <w:lastRenderedPageBreak/>
        <w:t>when this unique identification number is generated to validate if identification is expired or not.</w:t>
      </w:r>
    </w:p>
    <w:p w:rsidR="009D5384" w:rsidRDefault="00C26C34" w:rsidP="00C26C34">
      <w:pPr>
        <w:pStyle w:val="Heading1"/>
        <w:numPr>
          <w:ilvl w:val="1"/>
          <w:numId w:val="17"/>
        </w:numPr>
        <w:jc w:val="left"/>
        <w:rPr>
          <w:rStyle w:val="SubtitleChar"/>
          <w:rFonts w:ascii="Times New Roman" w:hAnsi="Times New Roman" w:cs="Times New Roman"/>
          <w:b/>
          <w:sz w:val="24"/>
          <w:szCs w:val="24"/>
        </w:rPr>
      </w:pPr>
      <w:bookmarkStart w:id="54" w:name="_Purchase_Tokens"/>
      <w:bookmarkStart w:id="55" w:name="_Toc531528814"/>
      <w:bookmarkEnd w:id="54"/>
      <w:r>
        <w:rPr>
          <w:rStyle w:val="SubtitleChar"/>
          <w:rFonts w:ascii="Times New Roman" w:hAnsi="Times New Roman" w:cs="Times New Roman"/>
          <w:b/>
          <w:sz w:val="24"/>
          <w:szCs w:val="24"/>
        </w:rPr>
        <w:t>Purchase Tokens</w:t>
      </w:r>
      <w:bookmarkEnd w:id="55"/>
    </w:p>
    <w:p w:rsidR="00C26C34" w:rsidRPr="00C26C34" w:rsidRDefault="00C26C34" w:rsidP="00C26C34"/>
    <w:p w:rsidR="004B221C" w:rsidRDefault="00926794" w:rsidP="009D5384">
      <w:pPr>
        <w:spacing w:line="480" w:lineRule="auto"/>
        <w:ind w:right="90" w:firstLine="450"/>
        <w:jc w:val="both"/>
      </w:pPr>
      <w:r w:rsidRPr="00EF5565">
        <w:t xml:space="preserve">Publisher or consumer of the podcast will have </w:t>
      </w:r>
      <w:r w:rsidR="00FF4935">
        <w:rPr>
          <w:noProof/>
        </w:rPr>
        <w:t>the</w:t>
      </w:r>
      <w:r w:rsidRPr="00FF4935">
        <w:rPr>
          <w:noProof/>
        </w:rPr>
        <w:t xml:space="preserve"> ability</w:t>
      </w:r>
      <w:r w:rsidRPr="00EF5565">
        <w:t xml:space="preserve"> to purchase the tokens. </w:t>
      </w:r>
      <w:r w:rsidR="00EF5565">
        <w:t xml:space="preserve">These tokens are ERC20 tokens deployed by the administrator in the form of </w:t>
      </w:r>
      <w:r w:rsidR="00FF4935">
        <w:t xml:space="preserve">a </w:t>
      </w:r>
      <w:r w:rsidR="00EF5565" w:rsidRPr="00FF4935">
        <w:rPr>
          <w:noProof/>
        </w:rPr>
        <w:t>smart</w:t>
      </w:r>
      <w:r w:rsidR="00EF5565">
        <w:t xml:space="preserve"> contract. </w:t>
      </w:r>
      <w:r w:rsidR="00FF4935">
        <w:rPr>
          <w:noProof/>
        </w:rPr>
        <w:t>The u</w:t>
      </w:r>
      <w:r w:rsidR="00EF5565" w:rsidRPr="00FF4935">
        <w:rPr>
          <w:noProof/>
        </w:rPr>
        <w:t>ser</w:t>
      </w:r>
      <w:r w:rsidR="00EF5565">
        <w:t xml:space="preserve"> will select </w:t>
      </w:r>
      <w:r w:rsidR="001C1580">
        <w:rPr>
          <w:noProof/>
        </w:rPr>
        <w:t>some</w:t>
      </w:r>
      <w:r w:rsidR="00EF5565">
        <w:t xml:space="preserve"> </w:t>
      </w:r>
      <w:r w:rsidR="00EF5565" w:rsidRPr="008F6C87">
        <w:rPr>
          <w:noProof/>
        </w:rPr>
        <w:t>tokens</w:t>
      </w:r>
      <w:r w:rsidR="00EF5565">
        <w:t xml:space="preserve"> which user wants to purchase, and appropriate conversion will take place in the backend to fill the amount in dollars which </w:t>
      </w:r>
      <w:r w:rsidR="002D0EFA">
        <w:t xml:space="preserve">the </w:t>
      </w:r>
      <w:r w:rsidR="00EF5565" w:rsidRPr="002D0EFA">
        <w:rPr>
          <w:noProof/>
        </w:rPr>
        <w:t>user</w:t>
      </w:r>
      <w:r w:rsidR="00EF5565">
        <w:t xml:space="preserve"> needs to pay to </w:t>
      </w:r>
      <w:r w:rsidR="008F6C87">
        <w:rPr>
          <w:noProof/>
        </w:rPr>
        <w:t>buy</w:t>
      </w:r>
      <w:r w:rsidR="00EF5565">
        <w:t xml:space="preserve"> the token. </w:t>
      </w:r>
      <w:r w:rsidR="00FF4935">
        <w:rPr>
          <w:noProof/>
        </w:rPr>
        <w:t>The u</w:t>
      </w:r>
      <w:r w:rsidR="00EF5565" w:rsidRPr="00FF4935">
        <w:rPr>
          <w:noProof/>
        </w:rPr>
        <w:t>ser</w:t>
      </w:r>
      <w:r w:rsidR="00EF5565">
        <w:t xml:space="preserve"> could also add </w:t>
      </w:r>
      <w:r w:rsidR="00FF4935">
        <w:t xml:space="preserve">an </w:t>
      </w:r>
      <w:r w:rsidR="00EF5565" w:rsidRPr="00FF4935">
        <w:rPr>
          <w:noProof/>
        </w:rPr>
        <w:t>optional</w:t>
      </w:r>
      <w:r w:rsidR="00EF5565">
        <w:t xml:space="preserve"> note for future reference </w:t>
      </w:r>
      <w:r w:rsidR="0089371C">
        <w:t xml:space="preserve">of why user </w:t>
      </w:r>
      <w:r w:rsidR="008F6C87">
        <w:rPr>
          <w:noProof/>
        </w:rPr>
        <w:t>bought</w:t>
      </w:r>
      <w:r w:rsidR="0089371C">
        <w:t xml:space="preserve"> these tokens. </w:t>
      </w:r>
      <w:r w:rsidR="00FF4935">
        <w:rPr>
          <w:noProof/>
        </w:rPr>
        <w:t>The a</w:t>
      </w:r>
      <w:r w:rsidR="00D615A8" w:rsidRPr="00FF4935">
        <w:rPr>
          <w:noProof/>
        </w:rPr>
        <w:t>mount</w:t>
      </w:r>
      <w:r w:rsidR="00D615A8">
        <w:t xml:space="preserve"> for the selected </w:t>
      </w:r>
      <w:r w:rsidR="00D615A8" w:rsidRPr="008F6C87">
        <w:rPr>
          <w:noProof/>
        </w:rPr>
        <w:t>tokens</w:t>
      </w:r>
      <w:r w:rsidR="00D615A8">
        <w:t xml:space="preserve"> is decided based on the current ‘ether’ price. </w:t>
      </w:r>
      <w:r w:rsidR="006C79CE">
        <w:t xml:space="preserve">For this project, </w:t>
      </w:r>
      <w:r w:rsidR="00FF4935">
        <w:t xml:space="preserve">the </w:t>
      </w:r>
      <w:r w:rsidR="006C79CE" w:rsidRPr="00FF4935">
        <w:rPr>
          <w:noProof/>
        </w:rPr>
        <w:t>price</w:t>
      </w:r>
      <w:r w:rsidR="006C79CE">
        <w:t xml:space="preserve"> for the </w:t>
      </w:r>
      <w:r w:rsidR="006C79CE" w:rsidRPr="008F6C87">
        <w:rPr>
          <w:noProof/>
        </w:rPr>
        <w:t>token</w:t>
      </w:r>
      <w:r w:rsidR="006C79CE">
        <w:t xml:space="preserve"> </w:t>
      </w:r>
      <w:r w:rsidR="006C79CE" w:rsidRPr="001C1580">
        <w:rPr>
          <w:noProof/>
        </w:rPr>
        <w:t>is considered</w:t>
      </w:r>
      <w:r w:rsidR="006C79CE">
        <w:t xml:space="preserve"> as one </w:t>
      </w:r>
      <w:r w:rsidR="006C79CE" w:rsidRPr="008F6C87">
        <w:rPr>
          <w:noProof/>
        </w:rPr>
        <w:t>token</w:t>
      </w:r>
      <w:r w:rsidR="006C79CE">
        <w:t xml:space="preserve"> would cost 0.001 ether. So, for </w:t>
      </w:r>
      <w:r w:rsidR="006C79CE" w:rsidRPr="00FF4935">
        <w:rPr>
          <w:noProof/>
        </w:rPr>
        <w:t>example</w:t>
      </w:r>
      <w:r w:rsidR="00FF4935">
        <w:rPr>
          <w:noProof/>
        </w:rPr>
        <w:t>,</w:t>
      </w:r>
      <w:r w:rsidR="006C79CE">
        <w:t xml:space="preserve"> </w:t>
      </w:r>
      <w:r w:rsidR="002D0EFA">
        <w:t xml:space="preserve">the </w:t>
      </w:r>
      <w:r w:rsidR="006C79CE" w:rsidRPr="008F6C87">
        <w:rPr>
          <w:noProof/>
        </w:rPr>
        <w:t>price</w:t>
      </w:r>
      <w:r w:rsidR="006C79CE">
        <w:t xml:space="preserve"> of </w:t>
      </w:r>
      <w:r w:rsidR="006C79CE" w:rsidRPr="002D0EFA">
        <w:rPr>
          <w:noProof/>
        </w:rPr>
        <w:t>ether</w:t>
      </w:r>
      <w:r w:rsidR="006C79CE">
        <w:t xml:space="preserve"> is </w:t>
      </w:r>
      <w:r w:rsidR="009F283D">
        <w:t>210</w:t>
      </w:r>
      <w:r w:rsidR="006C79CE">
        <w:t xml:space="preserve"> dollars,</w:t>
      </w:r>
      <w:r w:rsidR="009F283D">
        <w:t xml:space="preserve"> </w:t>
      </w:r>
      <w:r w:rsidR="000A44F8">
        <w:t xml:space="preserve">to purchase </w:t>
      </w:r>
      <w:r w:rsidR="00EE7E0C">
        <w:t xml:space="preserve">50 </w:t>
      </w:r>
      <w:r w:rsidR="00EE7E0C" w:rsidRPr="008F6C87">
        <w:rPr>
          <w:noProof/>
        </w:rPr>
        <w:t>tokens</w:t>
      </w:r>
      <w:r w:rsidR="00EE7E0C">
        <w:t xml:space="preserve"> it would cost 0.05 ethers or approximately around 11 dollars. For </w:t>
      </w:r>
      <w:r w:rsidR="00FF4935">
        <w:t xml:space="preserve">the </w:t>
      </w:r>
      <w:r w:rsidR="00EE7E0C" w:rsidRPr="00FF4935">
        <w:rPr>
          <w:noProof/>
        </w:rPr>
        <w:t>scope</w:t>
      </w:r>
      <w:r w:rsidR="00EE7E0C">
        <w:t xml:space="preserve"> of this project, users will pay only dollars as user account address is not exposed to</w:t>
      </w:r>
      <w:r w:rsidR="006C79CE">
        <w:t xml:space="preserve"> </w:t>
      </w:r>
      <w:r w:rsidR="00EE7E0C">
        <w:t xml:space="preserve">the users via </w:t>
      </w:r>
      <w:r w:rsidR="00FF4935">
        <w:t xml:space="preserve">a </w:t>
      </w:r>
      <w:r w:rsidR="00EE7E0C" w:rsidRPr="00FF4935">
        <w:rPr>
          <w:noProof/>
        </w:rPr>
        <w:t>web</w:t>
      </w:r>
      <w:r w:rsidR="00EE7E0C">
        <w:t xml:space="preserve"> application. For </w:t>
      </w:r>
      <w:r w:rsidR="00FF4935">
        <w:t xml:space="preserve">an </w:t>
      </w:r>
      <w:r w:rsidR="00EE7E0C" w:rsidRPr="00FF4935">
        <w:rPr>
          <w:noProof/>
        </w:rPr>
        <w:t>administrator</w:t>
      </w:r>
      <w:r w:rsidR="00EE7E0C">
        <w:t xml:space="preserve"> to accept this amount in dollars, stripe payment API has </w:t>
      </w:r>
      <w:r w:rsidR="00EE7E0C" w:rsidRPr="001C1580">
        <w:rPr>
          <w:noProof/>
        </w:rPr>
        <w:t>been integrated</w:t>
      </w:r>
      <w:r w:rsidR="002D0EFA">
        <w:rPr>
          <w:noProof/>
        </w:rPr>
        <w:t>;</w:t>
      </w:r>
      <w:r w:rsidR="00EE7E0C" w:rsidRPr="002D0EFA">
        <w:rPr>
          <w:noProof/>
        </w:rPr>
        <w:t xml:space="preserve"> if</w:t>
      </w:r>
      <w:r w:rsidR="00EE7E0C">
        <w:t xml:space="preserve"> payment is successful, tokens will be transferred to the user from administrator to user account. </w:t>
      </w:r>
      <w:r w:rsidR="00EE7E0C" w:rsidRPr="001C1580">
        <w:rPr>
          <w:noProof/>
        </w:rPr>
        <w:t>This</w:t>
      </w:r>
      <w:r w:rsidR="00EE7E0C">
        <w:t xml:space="preserve"> might take time based on the time taken for the transfer token transaction to get validated by the miners. Once, Ethereum transaction is successful</w:t>
      </w:r>
      <w:r w:rsidR="002D0EFA">
        <w:rPr>
          <w:noProof/>
        </w:rPr>
        <w:t>;</w:t>
      </w:r>
      <w:r w:rsidR="00EE7E0C" w:rsidRPr="002D0EFA">
        <w:rPr>
          <w:noProof/>
        </w:rPr>
        <w:t xml:space="preserve"> users</w:t>
      </w:r>
      <w:r w:rsidR="00EE7E0C">
        <w:t xml:space="preserve"> will be able to view in tokens history of how many tokens user purchased and what is the transaction number, block number, current block hash where </w:t>
      </w:r>
      <w:r w:rsidR="00FF4935">
        <w:t xml:space="preserve">the </w:t>
      </w:r>
      <w:r w:rsidR="00EE7E0C" w:rsidRPr="00FF4935">
        <w:rPr>
          <w:noProof/>
        </w:rPr>
        <w:t>transaction</w:t>
      </w:r>
      <w:r w:rsidR="00EE7E0C">
        <w:t xml:space="preserve"> </w:t>
      </w:r>
      <w:r w:rsidR="00EE7E0C" w:rsidRPr="001C1580">
        <w:rPr>
          <w:noProof/>
        </w:rPr>
        <w:t>is placed</w:t>
      </w:r>
      <w:r w:rsidR="00EE7E0C">
        <w:t xml:space="preserve"> and the timestamp of the </w:t>
      </w:r>
      <w:r w:rsidR="00EE7E0C" w:rsidRPr="008F6C87">
        <w:rPr>
          <w:noProof/>
        </w:rPr>
        <w:t>transaction</w:t>
      </w:r>
      <w:r w:rsidR="00EE7E0C">
        <w:t>.</w:t>
      </w:r>
      <w:r w:rsidR="006C79CE">
        <w:t xml:space="preserve"> </w:t>
      </w:r>
      <w:r w:rsidR="009D2328" w:rsidRPr="00EF5565">
        <w:tab/>
      </w:r>
    </w:p>
    <w:p w:rsidR="009D5384" w:rsidRDefault="009D5384" w:rsidP="009D5384">
      <w:pPr>
        <w:spacing w:line="480" w:lineRule="auto"/>
        <w:ind w:right="90" w:firstLine="450"/>
        <w:jc w:val="both"/>
      </w:pPr>
    </w:p>
    <w:p w:rsidR="00C26C34" w:rsidRDefault="00C26C34" w:rsidP="00C26C34">
      <w:pPr>
        <w:pStyle w:val="Heading1"/>
        <w:numPr>
          <w:ilvl w:val="1"/>
          <w:numId w:val="17"/>
        </w:numPr>
        <w:jc w:val="left"/>
        <w:rPr>
          <w:rStyle w:val="SubtitleChar"/>
          <w:rFonts w:ascii="Times New Roman" w:hAnsi="Times New Roman" w:cs="Times New Roman"/>
          <w:b/>
          <w:sz w:val="24"/>
          <w:szCs w:val="24"/>
        </w:rPr>
      </w:pPr>
      <w:bookmarkStart w:id="56" w:name="_Upload_Podcast"/>
      <w:bookmarkStart w:id="57" w:name="_Toc531528815"/>
      <w:bookmarkEnd w:id="56"/>
      <w:r>
        <w:rPr>
          <w:rStyle w:val="SubtitleChar"/>
          <w:rFonts w:ascii="Times New Roman" w:hAnsi="Times New Roman" w:cs="Times New Roman"/>
          <w:b/>
          <w:sz w:val="24"/>
          <w:szCs w:val="24"/>
        </w:rPr>
        <w:lastRenderedPageBreak/>
        <w:t>Upload Podcast</w:t>
      </w:r>
      <w:bookmarkEnd w:id="57"/>
    </w:p>
    <w:p w:rsidR="00C26C34" w:rsidRPr="00C26C34" w:rsidRDefault="00C26C34" w:rsidP="00C26C34"/>
    <w:p w:rsidR="00EE7E0C" w:rsidRDefault="000D2B6D" w:rsidP="004B221C">
      <w:pPr>
        <w:spacing w:line="480" w:lineRule="auto"/>
        <w:ind w:right="90" w:firstLine="450"/>
        <w:jc w:val="both"/>
      </w:pPr>
      <w:r>
        <w:t xml:space="preserve">For </w:t>
      </w:r>
      <w:r w:rsidR="00465092">
        <w:t xml:space="preserve">the </w:t>
      </w:r>
      <w:r w:rsidRPr="00465092">
        <w:rPr>
          <w:noProof/>
        </w:rPr>
        <w:t>scope</w:t>
      </w:r>
      <w:r>
        <w:t xml:space="preserve"> of this application, </w:t>
      </w:r>
      <w:r w:rsidR="00465092">
        <w:t xml:space="preserve">an </w:t>
      </w:r>
      <w:r w:rsidRPr="00465092">
        <w:rPr>
          <w:noProof/>
        </w:rPr>
        <w:t>only</w:t>
      </w:r>
      <w:r>
        <w:t xml:space="preserve"> mp3 file format for the podcast </w:t>
      </w:r>
      <w:r w:rsidRPr="001C1580">
        <w:rPr>
          <w:noProof/>
        </w:rPr>
        <w:t>is supported</w:t>
      </w:r>
      <w:r>
        <w:t xml:space="preserve">. When </w:t>
      </w:r>
      <w:r w:rsidR="00465092">
        <w:t xml:space="preserve">a </w:t>
      </w:r>
      <w:r w:rsidRPr="00465092">
        <w:rPr>
          <w:noProof/>
        </w:rPr>
        <w:t>user</w:t>
      </w:r>
      <w:r>
        <w:t xml:space="preserve"> uploads a podcast, </w:t>
      </w:r>
      <w:r w:rsidR="00465092">
        <w:t xml:space="preserve">the </w:t>
      </w:r>
      <w:r w:rsidRPr="00465092">
        <w:rPr>
          <w:noProof/>
        </w:rPr>
        <w:t>file</w:t>
      </w:r>
      <w:r>
        <w:t xml:space="preserve"> format is validated. </w:t>
      </w:r>
      <w:r w:rsidR="002D0EFA">
        <w:rPr>
          <w:noProof/>
        </w:rPr>
        <w:t>The u</w:t>
      </w:r>
      <w:r w:rsidRPr="002D0EFA">
        <w:rPr>
          <w:noProof/>
        </w:rPr>
        <w:t>ser</w:t>
      </w:r>
      <w:r>
        <w:t xml:space="preserve"> </w:t>
      </w:r>
      <w:r w:rsidRPr="00465092">
        <w:rPr>
          <w:noProof/>
        </w:rPr>
        <w:t>ha</w:t>
      </w:r>
      <w:r w:rsidR="00465092">
        <w:rPr>
          <w:noProof/>
        </w:rPr>
        <w:t>s</w:t>
      </w:r>
      <w:r>
        <w:t xml:space="preserve"> to mention some metadata for the file to upload it for the other users to use. </w:t>
      </w:r>
      <w:r w:rsidRPr="00465092">
        <w:rPr>
          <w:noProof/>
        </w:rPr>
        <w:t>Th</w:t>
      </w:r>
      <w:r w:rsidR="00465092">
        <w:rPr>
          <w:noProof/>
        </w:rPr>
        <w:t>ese</w:t>
      </w:r>
      <w:r w:rsidRPr="00465092">
        <w:rPr>
          <w:noProof/>
        </w:rPr>
        <w:t xml:space="preserve"> metadata</w:t>
      </w:r>
      <w:r>
        <w:t xml:space="preserve"> fields are, </w:t>
      </w:r>
      <w:r w:rsidR="00465092">
        <w:t xml:space="preserve">the </w:t>
      </w:r>
      <w:r w:rsidRPr="00465092">
        <w:rPr>
          <w:noProof/>
        </w:rPr>
        <w:t>title</w:t>
      </w:r>
      <w:r>
        <w:t xml:space="preserve"> of the podcast, artist name of the podcast, tags related to the podcast, if </w:t>
      </w:r>
      <w:r w:rsidR="00465092">
        <w:t xml:space="preserve">the </w:t>
      </w:r>
      <w:r w:rsidRPr="00465092">
        <w:rPr>
          <w:noProof/>
        </w:rPr>
        <w:t>user</w:t>
      </w:r>
      <w:r>
        <w:t xml:space="preserve"> decides to keep it as paid podcast then </w:t>
      </w:r>
      <w:r w:rsidR="00465092">
        <w:t xml:space="preserve">the </w:t>
      </w:r>
      <w:r w:rsidRPr="00465092">
        <w:rPr>
          <w:noProof/>
        </w:rPr>
        <w:t>user</w:t>
      </w:r>
      <w:r>
        <w:t xml:space="preserve"> needs to specify the amount or else just select it as free podcast and amount will set to 0 </w:t>
      </w:r>
      <w:r w:rsidRPr="00465092">
        <w:rPr>
          <w:noProof/>
        </w:rPr>
        <w:t>token</w:t>
      </w:r>
      <w:r w:rsidR="00465092">
        <w:rPr>
          <w:noProof/>
        </w:rPr>
        <w:t>s</w:t>
      </w:r>
      <w:r>
        <w:t xml:space="preserve"> for the specific podcast. Client and server-side validation to upload metadata and file </w:t>
      </w:r>
      <w:r w:rsidR="00BA02F4">
        <w:rPr>
          <w:noProof/>
        </w:rPr>
        <w:t>is</w:t>
      </w:r>
      <w:r w:rsidRPr="001C1580">
        <w:rPr>
          <w:noProof/>
        </w:rPr>
        <w:t xml:space="preserve"> performed</w:t>
      </w:r>
      <w:r>
        <w:t xml:space="preserve">. </w:t>
      </w:r>
      <w:r w:rsidR="003A7315">
        <w:t xml:space="preserve">If validation </w:t>
      </w:r>
      <w:r w:rsidR="003A7315" w:rsidRPr="001C1580">
        <w:rPr>
          <w:noProof/>
        </w:rPr>
        <w:t>is passed</w:t>
      </w:r>
      <w:r w:rsidR="003A7315">
        <w:t xml:space="preserve">, </w:t>
      </w:r>
      <w:r w:rsidR="00465092">
        <w:t xml:space="preserve">the </w:t>
      </w:r>
      <w:r w:rsidR="003A7315" w:rsidRPr="00465092">
        <w:rPr>
          <w:noProof/>
        </w:rPr>
        <w:t>podcast</w:t>
      </w:r>
      <w:r w:rsidR="003A7315">
        <w:t xml:space="preserve"> file will </w:t>
      </w:r>
      <w:r w:rsidR="003A7315" w:rsidRPr="001C1580">
        <w:rPr>
          <w:noProof/>
        </w:rPr>
        <w:t>be uploaded</w:t>
      </w:r>
      <w:r w:rsidR="003A7315">
        <w:t xml:space="preserve"> to </w:t>
      </w:r>
      <w:r w:rsidR="00465092">
        <w:t xml:space="preserve">the </w:t>
      </w:r>
      <w:r w:rsidR="003A7315" w:rsidRPr="00465092">
        <w:rPr>
          <w:noProof/>
        </w:rPr>
        <w:t>distributed</w:t>
      </w:r>
      <w:r w:rsidR="003A7315">
        <w:t xml:space="preserve"> file system. All the metadata for the podcast except amount and file </w:t>
      </w:r>
      <w:r w:rsidR="00D237B0">
        <w:t xml:space="preserve">path </w:t>
      </w:r>
      <w:r w:rsidR="00D237B0" w:rsidRPr="001C1580">
        <w:rPr>
          <w:noProof/>
        </w:rPr>
        <w:t>is</w:t>
      </w:r>
      <w:r w:rsidR="003A7315" w:rsidRPr="001C1580">
        <w:rPr>
          <w:noProof/>
        </w:rPr>
        <w:t xml:space="preserve"> stored</w:t>
      </w:r>
      <w:r w:rsidR="003A7315">
        <w:t xml:space="preserve"> in the database.</w:t>
      </w:r>
      <w:r w:rsidR="000E0F80">
        <w:t xml:space="preserve"> User account address, </w:t>
      </w:r>
      <w:r w:rsidR="00465092">
        <w:t xml:space="preserve">the </w:t>
      </w:r>
      <w:r w:rsidR="000E0F80" w:rsidRPr="00465092">
        <w:rPr>
          <w:noProof/>
        </w:rPr>
        <w:t>amount</w:t>
      </w:r>
      <w:r w:rsidR="000E0F80">
        <w:t xml:space="preserve"> for the podcast and </w:t>
      </w:r>
      <w:r w:rsidR="00D237B0">
        <w:t xml:space="preserve">file path address </w:t>
      </w:r>
      <w:r w:rsidR="00D237B0" w:rsidRPr="001C1580">
        <w:rPr>
          <w:noProof/>
        </w:rPr>
        <w:t>is stored</w:t>
      </w:r>
      <w:r w:rsidR="00D237B0">
        <w:t xml:space="preserve"> on the blockchain. </w:t>
      </w:r>
      <w:r w:rsidR="00735360">
        <w:t>User</w:t>
      </w:r>
      <w:r w:rsidR="00A9012F">
        <w:t>s</w:t>
      </w:r>
      <w:r w:rsidR="00735360">
        <w:t xml:space="preserve"> will also have </w:t>
      </w:r>
      <w:r w:rsidR="00465092">
        <w:rPr>
          <w:noProof/>
        </w:rPr>
        <w:t>the</w:t>
      </w:r>
      <w:r w:rsidR="00735360" w:rsidRPr="00465092">
        <w:rPr>
          <w:noProof/>
        </w:rPr>
        <w:t xml:space="preserve"> ability</w:t>
      </w:r>
      <w:r w:rsidR="00735360">
        <w:t xml:space="preserve"> to update the metadata about the </w:t>
      </w:r>
      <w:r w:rsidR="00710A66" w:rsidRPr="008F6C87">
        <w:rPr>
          <w:noProof/>
        </w:rPr>
        <w:t>file</w:t>
      </w:r>
      <w:r w:rsidR="00710A66">
        <w:t>,</w:t>
      </w:r>
      <w:r w:rsidR="00735360">
        <w:t xml:space="preserve"> but users </w:t>
      </w:r>
      <w:r w:rsidR="00735360" w:rsidRPr="001C1580">
        <w:rPr>
          <w:noProof/>
        </w:rPr>
        <w:t>are not given</w:t>
      </w:r>
      <w:r w:rsidR="00735360">
        <w:t xml:space="preserve"> provision to update </w:t>
      </w:r>
      <w:r w:rsidR="00735360" w:rsidRPr="008F6C87">
        <w:rPr>
          <w:noProof/>
        </w:rPr>
        <w:t>file</w:t>
      </w:r>
      <w:r w:rsidR="00735360">
        <w:t xml:space="preserve"> for a specific podcast along with the cost to purchase </w:t>
      </w:r>
      <w:r w:rsidR="008F6C87">
        <w:rPr>
          <w:noProof/>
        </w:rPr>
        <w:t>particular</w:t>
      </w:r>
      <w:r w:rsidR="00735360">
        <w:t xml:space="preserve"> podcast. </w:t>
      </w:r>
      <w:r w:rsidR="00465092">
        <w:rPr>
          <w:noProof/>
        </w:rPr>
        <w:t>A u</w:t>
      </w:r>
      <w:r w:rsidR="00DE2CFA" w:rsidRPr="00465092">
        <w:rPr>
          <w:noProof/>
        </w:rPr>
        <w:t>ser</w:t>
      </w:r>
      <w:r w:rsidR="00DE2CFA">
        <w:t xml:space="preserve"> who published or uploaded a podcast </w:t>
      </w:r>
      <w:r w:rsidR="00DE2CFA" w:rsidRPr="00197D7D">
        <w:rPr>
          <w:noProof/>
        </w:rPr>
        <w:t>would</w:t>
      </w:r>
      <w:r w:rsidR="00197D7D">
        <w:rPr>
          <w:noProof/>
        </w:rPr>
        <w:t xml:space="preserve"> </w:t>
      </w:r>
      <w:r w:rsidR="00094331">
        <w:rPr>
          <w:noProof/>
        </w:rPr>
        <w:t>also be</w:t>
      </w:r>
      <w:r w:rsidR="00DE2CFA">
        <w:t xml:space="preserve"> able to see </w:t>
      </w:r>
      <w:r w:rsidR="00465092">
        <w:t xml:space="preserve">a </w:t>
      </w:r>
      <w:r w:rsidR="00DE2CFA" w:rsidRPr="00465092">
        <w:rPr>
          <w:noProof/>
        </w:rPr>
        <w:t>list</w:t>
      </w:r>
      <w:r w:rsidR="00DE2CFA">
        <w:t xml:space="preserve"> of all the podcast uploaded by oneself. Not only that, but </w:t>
      </w:r>
      <w:r w:rsidR="00465092">
        <w:t xml:space="preserve">the </w:t>
      </w:r>
      <w:r w:rsidR="00DE2CFA" w:rsidRPr="00465092">
        <w:rPr>
          <w:noProof/>
        </w:rPr>
        <w:t>publisher</w:t>
      </w:r>
      <w:r w:rsidR="00DE2CFA">
        <w:t xml:space="preserve"> of the podcast would also be able to see purchase history if it is a paid podcast.</w:t>
      </w:r>
      <w:r w:rsidR="00EE7E0C">
        <w:tab/>
      </w:r>
    </w:p>
    <w:p w:rsidR="009D5384" w:rsidRDefault="00C26C34" w:rsidP="00C26C34">
      <w:pPr>
        <w:pStyle w:val="Heading1"/>
        <w:numPr>
          <w:ilvl w:val="1"/>
          <w:numId w:val="17"/>
        </w:numPr>
        <w:jc w:val="left"/>
        <w:rPr>
          <w:rStyle w:val="SubtitleChar"/>
          <w:rFonts w:ascii="Times New Roman" w:hAnsi="Times New Roman" w:cs="Times New Roman"/>
          <w:b/>
          <w:sz w:val="24"/>
          <w:szCs w:val="24"/>
        </w:rPr>
      </w:pPr>
      <w:bookmarkStart w:id="58" w:name="_Purchase_Podcast"/>
      <w:bookmarkStart w:id="59" w:name="_Toc531528816"/>
      <w:bookmarkEnd w:id="58"/>
      <w:r>
        <w:rPr>
          <w:rStyle w:val="SubtitleChar"/>
          <w:rFonts w:ascii="Times New Roman" w:hAnsi="Times New Roman" w:cs="Times New Roman"/>
          <w:b/>
          <w:sz w:val="24"/>
          <w:szCs w:val="24"/>
        </w:rPr>
        <w:t>Purchase Podcast</w:t>
      </w:r>
      <w:bookmarkEnd w:id="59"/>
    </w:p>
    <w:p w:rsidR="00C26C34" w:rsidRPr="00C26C34" w:rsidRDefault="00C26C34" w:rsidP="00C26C34"/>
    <w:p w:rsidR="00DE2CFA" w:rsidRDefault="00465092" w:rsidP="004B221C">
      <w:pPr>
        <w:spacing w:line="480" w:lineRule="auto"/>
        <w:ind w:right="90" w:firstLine="450"/>
        <w:jc w:val="both"/>
      </w:pPr>
      <w:r>
        <w:rPr>
          <w:noProof/>
        </w:rPr>
        <w:t>The c</w:t>
      </w:r>
      <w:r w:rsidR="007823E5" w:rsidRPr="00465092">
        <w:rPr>
          <w:noProof/>
        </w:rPr>
        <w:t>onsumer</w:t>
      </w:r>
      <w:r w:rsidR="007823E5">
        <w:t xml:space="preserve"> of </w:t>
      </w:r>
      <w:r>
        <w:t xml:space="preserve">the </w:t>
      </w:r>
      <w:r w:rsidR="007823E5" w:rsidRPr="00465092">
        <w:rPr>
          <w:noProof/>
        </w:rPr>
        <w:t>podcast</w:t>
      </w:r>
      <w:r w:rsidR="007823E5">
        <w:t xml:space="preserve"> </w:t>
      </w:r>
      <w:r w:rsidR="001C1580">
        <w:rPr>
          <w:noProof/>
        </w:rPr>
        <w:t>can</w:t>
      </w:r>
      <w:r w:rsidR="007823E5">
        <w:t xml:space="preserve"> purchase the podcast</w:t>
      </w:r>
      <w:r w:rsidR="00A26EC7">
        <w:t xml:space="preserve"> using the ‘Pods’ token used for this application</w:t>
      </w:r>
      <w:r w:rsidR="00EC77F6">
        <w:t xml:space="preserve">. </w:t>
      </w:r>
      <w:r>
        <w:rPr>
          <w:noProof/>
        </w:rPr>
        <w:t>The c</w:t>
      </w:r>
      <w:r w:rsidR="00EC77F6" w:rsidRPr="00465092">
        <w:rPr>
          <w:noProof/>
        </w:rPr>
        <w:t>onsumer</w:t>
      </w:r>
      <w:r w:rsidR="00EC77F6">
        <w:t xml:space="preserve"> won’t be able </w:t>
      </w:r>
      <w:r w:rsidR="00005D25">
        <w:t xml:space="preserve">to </w:t>
      </w:r>
      <w:r w:rsidR="008F6C87" w:rsidRPr="00005D25">
        <w:rPr>
          <w:noProof/>
        </w:rPr>
        <w:t>play</w:t>
      </w:r>
      <w:r w:rsidR="00EC77F6">
        <w:t xml:space="preserve"> podcast until they </w:t>
      </w:r>
      <w:r w:rsidR="008F6C87">
        <w:rPr>
          <w:noProof/>
        </w:rPr>
        <w:t>bought</w:t>
      </w:r>
      <w:r w:rsidR="00EC77F6">
        <w:t xml:space="preserve"> it. The source of the paid podcast will only be attached once user pays for the specific podcast. </w:t>
      </w:r>
      <w:r w:rsidRPr="001C1580">
        <w:rPr>
          <w:noProof/>
        </w:rPr>
        <w:t>A n</w:t>
      </w:r>
      <w:r w:rsidR="00EC77F6" w:rsidRPr="001C1580">
        <w:rPr>
          <w:noProof/>
        </w:rPr>
        <w:t xml:space="preserve">umber </w:t>
      </w:r>
      <w:r w:rsidR="008018D2" w:rsidRPr="001C1580">
        <w:rPr>
          <w:noProof/>
        </w:rPr>
        <w:t>of</w:t>
      </w:r>
      <w:r w:rsidR="008018D2">
        <w:t xml:space="preserve"> tokens</w:t>
      </w:r>
      <w:r w:rsidR="001C1580">
        <w:t xml:space="preserve"> selected by the user</w:t>
      </w:r>
      <w:r w:rsidR="008018D2">
        <w:t xml:space="preserve"> will be validated when </w:t>
      </w:r>
      <w:r>
        <w:t xml:space="preserve">the </w:t>
      </w:r>
      <w:r w:rsidR="008018D2" w:rsidRPr="00465092">
        <w:rPr>
          <w:noProof/>
        </w:rPr>
        <w:t>user</w:t>
      </w:r>
      <w:r w:rsidR="008018D2">
        <w:t xml:space="preserve"> confirms to pay for a podcast. </w:t>
      </w:r>
      <w:r w:rsidR="008018D2" w:rsidRPr="001C1580">
        <w:rPr>
          <w:noProof/>
        </w:rPr>
        <w:t>There are two validation ch</w:t>
      </w:r>
      <w:r w:rsidR="001C1580" w:rsidRPr="001C1580">
        <w:rPr>
          <w:noProof/>
        </w:rPr>
        <w:t>eckpoints in this functionality.</w:t>
      </w:r>
      <w:r w:rsidR="001C1580">
        <w:rPr>
          <w:noProof/>
        </w:rPr>
        <w:t xml:space="preserve"> F</w:t>
      </w:r>
      <w:r w:rsidR="008018D2" w:rsidRPr="001C1580">
        <w:rPr>
          <w:noProof/>
        </w:rPr>
        <w:t>irstly</w:t>
      </w:r>
      <w:r w:rsidR="00737AD1">
        <w:rPr>
          <w:noProof/>
        </w:rPr>
        <w:t>,</w:t>
      </w:r>
      <w:r w:rsidR="008018D2" w:rsidRPr="001C1580">
        <w:rPr>
          <w:noProof/>
        </w:rPr>
        <w:t xml:space="preserve"> </w:t>
      </w:r>
      <w:r w:rsidR="008018D2" w:rsidRPr="00737AD1">
        <w:rPr>
          <w:noProof/>
        </w:rPr>
        <w:t>sever</w:t>
      </w:r>
      <w:r w:rsidR="008018D2" w:rsidRPr="001C1580">
        <w:rPr>
          <w:noProof/>
        </w:rPr>
        <w:t xml:space="preserve"> will </w:t>
      </w:r>
      <w:r w:rsidR="008018D2" w:rsidRPr="001C1580">
        <w:rPr>
          <w:noProof/>
        </w:rPr>
        <w:lastRenderedPageBreak/>
        <w:t xml:space="preserve">check if </w:t>
      </w:r>
      <w:r w:rsidR="00233820">
        <w:rPr>
          <w:noProof/>
        </w:rPr>
        <w:t xml:space="preserve">the </w:t>
      </w:r>
      <w:r w:rsidR="008018D2" w:rsidRPr="00233820">
        <w:rPr>
          <w:noProof/>
        </w:rPr>
        <w:t>amount</w:t>
      </w:r>
      <w:r w:rsidR="008018D2" w:rsidRPr="001C1580">
        <w:rPr>
          <w:noProof/>
        </w:rPr>
        <w:t xml:space="preserve"> for the podcast which user wants to purchase has been altered or not, if </w:t>
      </w:r>
      <w:r w:rsidR="00233820">
        <w:rPr>
          <w:noProof/>
        </w:rPr>
        <w:t xml:space="preserve">the </w:t>
      </w:r>
      <w:r w:rsidR="008018D2" w:rsidRPr="00233820">
        <w:rPr>
          <w:noProof/>
        </w:rPr>
        <w:t>amount</w:t>
      </w:r>
      <w:r w:rsidR="008018D2" w:rsidRPr="001C1580">
        <w:rPr>
          <w:noProof/>
        </w:rPr>
        <w:t xml:space="preserve"> is not </w:t>
      </w:r>
      <w:r w:rsidR="008F6C87">
        <w:rPr>
          <w:noProof/>
        </w:rPr>
        <w:t>chang</w:t>
      </w:r>
      <w:r w:rsidR="008018D2" w:rsidRPr="008F6C87">
        <w:rPr>
          <w:noProof/>
        </w:rPr>
        <w:t>ed</w:t>
      </w:r>
      <w:r w:rsidR="008018D2" w:rsidRPr="001C1580">
        <w:rPr>
          <w:noProof/>
        </w:rPr>
        <w:t xml:space="preserve"> we will have another validation check which is </w:t>
      </w:r>
      <w:r w:rsidR="00233820">
        <w:rPr>
          <w:noProof/>
        </w:rPr>
        <w:t xml:space="preserve">a </w:t>
      </w:r>
      <w:r w:rsidR="008018D2" w:rsidRPr="00233820">
        <w:rPr>
          <w:noProof/>
        </w:rPr>
        <w:t>number</w:t>
      </w:r>
      <w:r w:rsidR="008018D2" w:rsidRPr="001C1580">
        <w:rPr>
          <w:noProof/>
        </w:rPr>
        <w:t xml:space="preserve"> of tokens user holds in the network is greater than or equal to the number of tokens required to purchase a podcast.</w:t>
      </w:r>
      <w:r w:rsidR="008018D2">
        <w:t xml:space="preserve"> If all the validation checks are passed source for the podcast</w:t>
      </w:r>
      <w:r w:rsidR="003717CA">
        <w:t xml:space="preserve"> will be attached when </w:t>
      </w:r>
      <w:r>
        <w:t xml:space="preserve">the </w:t>
      </w:r>
      <w:r w:rsidR="003717CA" w:rsidRPr="00465092">
        <w:rPr>
          <w:noProof/>
        </w:rPr>
        <w:t>transaction</w:t>
      </w:r>
      <w:r w:rsidR="003717CA">
        <w:t xml:space="preserve"> </w:t>
      </w:r>
      <w:r w:rsidR="003717CA" w:rsidRPr="001C1580">
        <w:rPr>
          <w:noProof/>
        </w:rPr>
        <w:t>is completed</w:t>
      </w:r>
      <w:r w:rsidR="003717CA">
        <w:t xml:space="preserve"> successfully. </w:t>
      </w:r>
      <w:r>
        <w:rPr>
          <w:noProof/>
        </w:rPr>
        <w:t>The u</w:t>
      </w:r>
      <w:r w:rsidR="002D3E64" w:rsidRPr="00465092">
        <w:rPr>
          <w:noProof/>
        </w:rPr>
        <w:t>ser</w:t>
      </w:r>
      <w:r w:rsidR="002D3E64">
        <w:t xml:space="preserve"> will </w:t>
      </w:r>
      <w:r w:rsidR="00197D7D">
        <w:rPr>
          <w:noProof/>
        </w:rPr>
        <w:t>also be</w:t>
      </w:r>
      <w:r w:rsidR="002D3E64">
        <w:t xml:space="preserve"> able to see the list of all purchased podcast </w:t>
      </w:r>
      <w:r w:rsidR="007536BB">
        <w:t xml:space="preserve">and have </w:t>
      </w:r>
      <w:r>
        <w:t xml:space="preserve">the </w:t>
      </w:r>
      <w:r w:rsidR="007536BB" w:rsidRPr="00465092">
        <w:rPr>
          <w:noProof/>
        </w:rPr>
        <w:t>ability</w:t>
      </w:r>
      <w:r w:rsidR="007536BB">
        <w:t xml:space="preserve"> to remove the podcast if not required. However, </w:t>
      </w:r>
      <w:r w:rsidR="008F6C87">
        <w:rPr>
          <w:noProof/>
        </w:rPr>
        <w:t>delet</w:t>
      </w:r>
      <w:r w:rsidR="007536BB" w:rsidRPr="008F6C87">
        <w:rPr>
          <w:noProof/>
        </w:rPr>
        <w:t>ing</w:t>
      </w:r>
      <w:r w:rsidR="007536BB">
        <w:t xml:space="preserve"> a purchased podcast cannot be undone</w:t>
      </w:r>
      <w:r w:rsidR="002D0EFA">
        <w:t>,</w:t>
      </w:r>
      <w:r w:rsidR="007536BB">
        <w:t xml:space="preserve"> </w:t>
      </w:r>
      <w:r w:rsidR="007536BB" w:rsidRPr="002D0EFA">
        <w:rPr>
          <w:noProof/>
        </w:rPr>
        <w:t>and</w:t>
      </w:r>
      <w:r w:rsidR="007536BB">
        <w:t xml:space="preserve"> consumer needs to </w:t>
      </w:r>
      <w:r w:rsidR="008F6C87">
        <w:rPr>
          <w:noProof/>
        </w:rPr>
        <w:t>buy</w:t>
      </w:r>
      <w:r w:rsidR="007536BB">
        <w:t xml:space="preserve"> it again. </w:t>
      </w:r>
      <w:r>
        <w:rPr>
          <w:noProof/>
        </w:rPr>
        <w:t>The c</w:t>
      </w:r>
      <w:r w:rsidR="007536BB" w:rsidRPr="00465092">
        <w:rPr>
          <w:noProof/>
        </w:rPr>
        <w:t>onsumer</w:t>
      </w:r>
      <w:r w:rsidR="007536BB">
        <w:t xml:space="preserve"> of </w:t>
      </w:r>
      <w:r>
        <w:t xml:space="preserve">the </w:t>
      </w:r>
      <w:r w:rsidR="007536BB" w:rsidRPr="00465092">
        <w:rPr>
          <w:noProof/>
        </w:rPr>
        <w:t>purchased</w:t>
      </w:r>
      <w:r w:rsidR="007536BB">
        <w:t xml:space="preserve"> podcast </w:t>
      </w:r>
      <w:r w:rsidR="001C1580">
        <w:rPr>
          <w:noProof/>
        </w:rPr>
        <w:t>can</w:t>
      </w:r>
      <w:r w:rsidR="007536BB">
        <w:t xml:space="preserve"> write comments for a podcast which could help </w:t>
      </w:r>
      <w:r>
        <w:t>an</w:t>
      </w:r>
      <w:r w:rsidR="007536BB" w:rsidRPr="00465092">
        <w:rPr>
          <w:noProof/>
        </w:rPr>
        <w:t>other consumer</w:t>
      </w:r>
      <w:r w:rsidR="007536BB">
        <w:t xml:space="preserve"> to consider </w:t>
      </w:r>
      <w:r>
        <w:t xml:space="preserve">the </w:t>
      </w:r>
      <w:r w:rsidR="007536BB" w:rsidRPr="00465092">
        <w:rPr>
          <w:noProof/>
        </w:rPr>
        <w:t>option</w:t>
      </w:r>
      <w:r w:rsidR="007536BB">
        <w:t xml:space="preserve"> of purchasing. All users </w:t>
      </w:r>
      <w:r w:rsidR="001C1580">
        <w:rPr>
          <w:noProof/>
        </w:rPr>
        <w:t>can</w:t>
      </w:r>
      <w:r w:rsidR="007536BB">
        <w:t xml:space="preserve"> like a podcast.</w:t>
      </w:r>
      <w:r w:rsidR="00E6549C">
        <w:t xml:space="preserve"> </w:t>
      </w:r>
      <w:r w:rsidR="00291F25">
        <w:t>Token history will be updated whenever user purchases a specific podcast with the details including transaction address, block number, block address</w:t>
      </w:r>
      <w:r>
        <w:t>,</w:t>
      </w:r>
      <w:r w:rsidR="00291F25">
        <w:t xml:space="preserve"> </w:t>
      </w:r>
      <w:r w:rsidR="00291F25" w:rsidRPr="00465092">
        <w:rPr>
          <w:noProof/>
        </w:rPr>
        <w:t>and</w:t>
      </w:r>
      <w:r w:rsidR="00291F25">
        <w:t xml:space="preserve"> timestamp.</w:t>
      </w:r>
    </w:p>
    <w:p w:rsidR="009D5384" w:rsidRDefault="00C26C34" w:rsidP="00C26C34">
      <w:pPr>
        <w:pStyle w:val="Heading1"/>
        <w:numPr>
          <w:ilvl w:val="1"/>
          <w:numId w:val="17"/>
        </w:numPr>
        <w:jc w:val="left"/>
        <w:rPr>
          <w:rStyle w:val="SubtitleChar"/>
          <w:rFonts w:ascii="Times New Roman" w:hAnsi="Times New Roman" w:cs="Times New Roman"/>
          <w:b/>
          <w:sz w:val="24"/>
          <w:szCs w:val="24"/>
        </w:rPr>
      </w:pPr>
      <w:bookmarkStart w:id="60" w:name="_Update_User_Information"/>
      <w:bookmarkStart w:id="61" w:name="_Toc531528817"/>
      <w:bookmarkEnd w:id="60"/>
      <w:r>
        <w:rPr>
          <w:rStyle w:val="SubtitleChar"/>
          <w:rFonts w:ascii="Times New Roman" w:hAnsi="Times New Roman" w:cs="Times New Roman"/>
          <w:b/>
          <w:sz w:val="24"/>
          <w:szCs w:val="24"/>
        </w:rPr>
        <w:t>Update User Information</w:t>
      </w:r>
      <w:bookmarkEnd w:id="61"/>
    </w:p>
    <w:p w:rsidR="00C26C34" w:rsidRPr="00C26C34" w:rsidRDefault="00C26C34" w:rsidP="00C26C34"/>
    <w:p w:rsidR="00DE2CFA" w:rsidRDefault="00EC4CB4" w:rsidP="004B221C">
      <w:pPr>
        <w:spacing w:line="480" w:lineRule="auto"/>
        <w:ind w:right="90" w:firstLine="450"/>
        <w:jc w:val="both"/>
      </w:pPr>
      <w:r>
        <w:t xml:space="preserve">Registered user will be able to view the user details and update it if required. </w:t>
      </w:r>
      <w:r w:rsidR="00AC759F">
        <w:t xml:space="preserve">User metadata </w:t>
      </w:r>
      <w:r w:rsidR="00AC759F" w:rsidRPr="001C1580">
        <w:rPr>
          <w:noProof/>
        </w:rPr>
        <w:t>is stored</w:t>
      </w:r>
      <w:r w:rsidR="00AC759F">
        <w:t xml:space="preserve"> in the database. It would </w:t>
      </w:r>
      <w:r w:rsidR="00AC759F" w:rsidRPr="001C1580">
        <w:rPr>
          <w:noProof/>
        </w:rPr>
        <w:t>be used</w:t>
      </w:r>
      <w:r w:rsidR="00AC759F">
        <w:t xml:space="preserve"> for analytics purpose for </w:t>
      </w:r>
      <w:r w:rsidR="00AC759F" w:rsidRPr="00465092">
        <w:rPr>
          <w:noProof/>
        </w:rPr>
        <w:t>future</w:t>
      </w:r>
      <w:r w:rsidR="00AC759F">
        <w:t xml:space="preserve"> use. Users will be able to view </w:t>
      </w:r>
      <w:r w:rsidR="00465092" w:rsidRPr="001C1580">
        <w:rPr>
          <w:noProof/>
        </w:rPr>
        <w:t xml:space="preserve">a </w:t>
      </w:r>
      <w:r w:rsidR="00AC759F" w:rsidRPr="001C1580">
        <w:rPr>
          <w:noProof/>
        </w:rPr>
        <w:t>number of</w:t>
      </w:r>
      <w:r w:rsidR="00AC759F">
        <w:t xml:space="preserve"> tokens held by oneself </w:t>
      </w:r>
      <w:r w:rsidR="00062F13">
        <w:t xml:space="preserve">in the application and primary email address using which user registered in the </w:t>
      </w:r>
      <w:r w:rsidR="00062F13" w:rsidRPr="008F6C87">
        <w:rPr>
          <w:noProof/>
        </w:rPr>
        <w:t>application</w:t>
      </w:r>
      <w:r w:rsidR="00062F13">
        <w:t xml:space="preserve"> and both fields are not editable. Users will have </w:t>
      </w:r>
      <w:r w:rsidR="00465092">
        <w:t xml:space="preserve">the </w:t>
      </w:r>
      <w:r w:rsidR="00062F13" w:rsidRPr="00465092">
        <w:rPr>
          <w:noProof/>
        </w:rPr>
        <w:t>ability</w:t>
      </w:r>
      <w:r w:rsidR="00062F13">
        <w:t xml:space="preserve"> to update secondary email address, home address, city, state</w:t>
      </w:r>
      <w:r w:rsidR="00465092">
        <w:t>,</w:t>
      </w:r>
      <w:r w:rsidR="00062F13">
        <w:t xml:space="preserve"> </w:t>
      </w:r>
      <w:r w:rsidR="00062F13" w:rsidRPr="00465092">
        <w:rPr>
          <w:noProof/>
        </w:rPr>
        <w:t>and</w:t>
      </w:r>
      <w:r w:rsidR="00062F13">
        <w:t xml:space="preserve"> country information.</w:t>
      </w:r>
    </w:p>
    <w:p w:rsidR="00EB75A0" w:rsidRDefault="00EB75A0" w:rsidP="003F6EC7">
      <w:pPr>
        <w:spacing w:line="480" w:lineRule="auto"/>
        <w:ind w:right="90"/>
        <w:jc w:val="both"/>
      </w:pPr>
    </w:p>
    <w:p w:rsidR="00C26C34" w:rsidRDefault="00C26C34" w:rsidP="003F6EC7">
      <w:pPr>
        <w:spacing w:line="480" w:lineRule="auto"/>
        <w:ind w:right="90"/>
        <w:jc w:val="both"/>
      </w:pPr>
    </w:p>
    <w:p w:rsidR="00FB51B8" w:rsidRPr="009D5384" w:rsidRDefault="00FB51B8" w:rsidP="003F6EC7">
      <w:pPr>
        <w:pStyle w:val="Heading1"/>
        <w:spacing w:before="0"/>
        <w:ind w:right="90"/>
        <w:rPr>
          <w:rFonts w:cs="Times New Roman"/>
          <w:sz w:val="24"/>
          <w:szCs w:val="24"/>
        </w:rPr>
      </w:pPr>
      <w:bookmarkStart w:id="62" w:name="_CHAPTER_4"/>
      <w:bookmarkStart w:id="63" w:name="_Toc531528818"/>
      <w:bookmarkEnd w:id="62"/>
      <w:r w:rsidRPr="009D5384">
        <w:rPr>
          <w:rFonts w:cs="Times New Roman"/>
          <w:sz w:val="24"/>
          <w:szCs w:val="24"/>
        </w:rPr>
        <w:lastRenderedPageBreak/>
        <w:t>CHAPTER 4</w:t>
      </w:r>
      <w:bookmarkEnd w:id="63"/>
    </w:p>
    <w:p w:rsidR="00FB51B8" w:rsidRPr="009D5384" w:rsidRDefault="00FB51B8" w:rsidP="003F6EC7">
      <w:pPr>
        <w:ind w:right="90"/>
      </w:pPr>
    </w:p>
    <w:p w:rsidR="00FB51B8" w:rsidRDefault="00CA1FB5" w:rsidP="003F6EC7">
      <w:pPr>
        <w:spacing w:line="480" w:lineRule="auto"/>
        <w:ind w:right="90"/>
        <w:jc w:val="both"/>
      </w:pPr>
      <w:r w:rsidRPr="009D5384">
        <w:tab/>
      </w:r>
      <w:r w:rsidRPr="009D5384">
        <w:tab/>
      </w:r>
      <w:r w:rsidR="00FB51B8" w:rsidRPr="009D5384">
        <w:t xml:space="preserve">PROJECT </w:t>
      </w:r>
      <w:r w:rsidR="004C78DA" w:rsidRPr="009D5384">
        <w:t>ARCHITECTURE</w:t>
      </w:r>
      <w:r w:rsidRPr="009D5384">
        <w:t xml:space="preserve"> AND </w:t>
      </w:r>
      <w:r w:rsidRPr="009D5384">
        <w:rPr>
          <w:noProof/>
        </w:rPr>
        <w:t>TECHNOL</w:t>
      </w:r>
      <w:r w:rsidR="00A97D5D" w:rsidRPr="009D5384">
        <w:rPr>
          <w:noProof/>
        </w:rPr>
        <w:t>O</w:t>
      </w:r>
      <w:r w:rsidRPr="009D5384">
        <w:rPr>
          <w:noProof/>
        </w:rPr>
        <w:t>GIES</w:t>
      </w:r>
      <w:r w:rsidRPr="009D5384">
        <w:t xml:space="preserve"> USED</w:t>
      </w:r>
    </w:p>
    <w:p w:rsidR="00C26C34" w:rsidRPr="00C26C34" w:rsidRDefault="00C26C34" w:rsidP="00C26C34">
      <w:pPr>
        <w:pStyle w:val="ListParagraph"/>
        <w:keepNext/>
        <w:numPr>
          <w:ilvl w:val="0"/>
          <w:numId w:val="17"/>
        </w:numPr>
        <w:spacing w:before="240" w:after="60"/>
        <w:contextualSpacing w:val="0"/>
        <w:outlineLvl w:val="0"/>
        <w:rPr>
          <w:rStyle w:val="SubtitleChar"/>
          <w:rFonts w:ascii="Times New Roman" w:hAnsi="Times New Roman" w:cs="Times New Roman"/>
          <w:b/>
          <w:bCs/>
          <w:vanish/>
          <w:kern w:val="32"/>
          <w:sz w:val="24"/>
          <w:szCs w:val="24"/>
        </w:rPr>
      </w:pPr>
      <w:bookmarkStart w:id="64" w:name="_Toc531528819"/>
      <w:bookmarkEnd w:id="64"/>
    </w:p>
    <w:p w:rsidR="00C26C34" w:rsidRDefault="00C26C34" w:rsidP="00C26C34">
      <w:pPr>
        <w:pStyle w:val="Heading1"/>
        <w:numPr>
          <w:ilvl w:val="1"/>
          <w:numId w:val="17"/>
        </w:numPr>
        <w:jc w:val="left"/>
        <w:rPr>
          <w:rStyle w:val="SubtitleChar"/>
          <w:rFonts w:ascii="Times New Roman" w:hAnsi="Times New Roman" w:cs="Times New Roman"/>
          <w:b/>
          <w:sz w:val="24"/>
          <w:szCs w:val="24"/>
        </w:rPr>
      </w:pPr>
      <w:bookmarkStart w:id="65" w:name="_System_Architecture"/>
      <w:bookmarkStart w:id="66" w:name="_Toc531528820"/>
      <w:bookmarkEnd w:id="65"/>
      <w:r>
        <w:rPr>
          <w:rStyle w:val="SubtitleChar"/>
          <w:rFonts w:ascii="Times New Roman" w:hAnsi="Times New Roman" w:cs="Times New Roman"/>
          <w:b/>
          <w:sz w:val="24"/>
          <w:szCs w:val="24"/>
        </w:rPr>
        <w:t>System Architecture</w:t>
      </w:r>
      <w:bookmarkEnd w:id="66"/>
    </w:p>
    <w:p w:rsidR="00470DF8" w:rsidRDefault="00470DF8" w:rsidP="00C26C34">
      <w:pPr>
        <w:spacing w:line="480" w:lineRule="auto"/>
        <w:ind w:right="90"/>
        <w:jc w:val="both"/>
      </w:pPr>
    </w:p>
    <w:p w:rsidR="00CA4831" w:rsidRPr="00EF5565" w:rsidRDefault="00621F71" w:rsidP="003F6EC7">
      <w:pPr>
        <w:pStyle w:val="ListParagraph"/>
        <w:spacing w:line="480" w:lineRule="auto"/>
        <w:ind w:left="456" w:right="90"/>
        <w:jc w:val="both"/>
      </w:pPr>
      <w:r>
        <w:rPr>
          <w:noProof/>
        </w:rPr>
        <mc:AlternateContent>
          <mc:Choice Requires="wps">
            <w:drawing>
              <wp:anchor distT="0" distB="0" distL="114300" distR="114300" simplePos="0" relativeHeight="251660288" behindDoc="0" locked="0" layoutInCell="1" allowOverlap="1">
                <wp:simplePos x="0" y="0"/>
                <wp:positionH relativeFrom="column">
                  <wp:posOffset>1173480</wp:posOffset>
                </wp:positionH>
                <wp:positionV relativeFrom="paragraph">
                  <wp:posOffset>951865</wp:posOffset>
                </wp:positionV>
                <wp:extent cx="1203960" cy="1394460"/>
                <wp:effectExtent l="38100" t="38100" r="53340" b="53340"/>
                <wp:wrapNone/>
                <wp:docPr id="8" name="Straight Arrow Connector 8"/>
                <wp:cNvGraphicFramePr/>
                <a:graphic xmlns:a="http://schemas.openxmlformats.org/drawingml/2006/main">
                  <a:graphicData uri="http://schemas.microsoft.com/office/word/2010/wordprocessingShape">
                    <wps:wsp>
                      <wps:cNvCnPr/>
                      <wps:spPr>
                        <a:xfrm>
                          <a:off x="0" y="0"/>
                          <a:ext cx="1203960" cy="139446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1EA3BF" id="_x0000_t32" coordsize="21600,21600" o:spt="32" o:oned="t" path="m,l21600,21600e" filled="f">
                <v:path arrowok="t" fillok="f" o:connecttype="none"/>
                <o:lock v:ext="edit" shapetype="t"/>
              </v:shapetype>
              <v:shape id="Straight Arrow Connector 8" o:spid="_x0000_s1026" type="#_x0000_t32" style="position:absolute;margin-left:92.4pt;margin-top:74.95pt;width:94.8pt;height:10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" strokecolor="black [3040]">
                <v:stroke startarrow="block" endarrow="block"/>
              </v:shape>
            </w:pict>
          </mc:Fallback>
        </mc:AlternateContent>
      </w:r>
      <w:r w:rsidR="00A87002">
        <w:rPr>
          <w:noProof/>
        </w:rPr>
        <mc:AlternateContent>
          <mc:Choice Requires="wps">
            <w:drawing>
              <wp:anchor distT="0" distB="0" distL="114300" distR="114300" simplePos="0" relativeHeight="251661312" behindDoc="0" locked="0" layoutInCell="1" allowOverlap="1">
                <wp:simplePos x="0" y="0"/>
                <wp:positionH relativeFrom="column">
                  <wp:posOffset>3002280</wp:posOffset>
                </wp:positionH>
                <wp:positionV relativeFrom="paragraph">
                  <wp:posOffset>959485</wp:posOffset>
                </wp:positionV>
                <wp:extent cx="1546860" cy="1371600"/>
                <wp:effectExtent l="38100" t="38100" r="53340" b="57150"/>
                <wp:wrapNone/>
                <wp:docPr id="10" name="Straight Arrow Connector 10"/>
                <wp:cNvGraphicFramePr/>
                <a:graphic xmlns:a="http://schemas.openxmlformats.org/drawingml/2006/main">
                  <a:graphicData uri="http://schemas.microsoft.com/office/word/2010/wordprocessingShape">
                    <wps:wsp>
                      <wps:cNvCnPr/>
                      <wps:spPr>
                        <a:xfrm flipH="1">
                          <a:off x="0" y="0"/>
                          <a:ext cx="1546860" cy="13716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8721FA" id="Straight Arrow Connector 10" o:spid="_x0000_s1026" type="#_x0000_t32" style="position:absolute;margin-left:236.4pt;margin-top:75.55pt;width:121.8pt;height:108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" strokecolor="black [3040]">
                <v:stroke startarrow="block" endarrow="block"/>
              </v:shape>
            </w:pict>
          </mc:Fallback>
        </mc:AlternateContent>
      </w:r>
      <w:r w:rsidR="00A87002">
        <w:rPr>
          <w:noProof/>
        </w:rPr>
        <mc:AlternateContent>
          <mc:Choice Requires="wps">
            <w:drawing>
              <wp:anchor distT="0" distB="0" distL="114300" distR="114300" simplePos="0" relativeHeight="251665408" behindDoc="0" locked="0" layoutInCell="1" allowOverlap="1" wp14:anchorId="27050D0B" wp14:editId="07D227FB">
                <wp:simplePos x="0" y="0"/>
                <wp:positionH relativeFrom="margin">
                  <wp:align>left</wp:align>
                </wp:positionH>
                <wp:positionV relativeFrom="paragraph">
                  <wp:posOffset>1195705</wp:posOffset>
                </wp:positionV>
                <wp:extent cx="1554480" cy="533400"/>
                <wp:effectExtent l="0" t="0" r="0" b="0"/>
                <wp:wrapNone/>
                <wp:docPr id="16" name="Rectangle: Rounded Corners 16" title="Controller"/>
                <wp:cNvGraphicFramePr/>
                <a:graphic xmlns:a="http://schemas.openxmlformats.org/drawingml/2006/main">
                  <a:graphicData uri="http://schemas.microsoft.com/office/word/2010/wordprocessingShape">
                    <wps:wsp>
                      <wps:cNvSpPr/>
                      <wps:spPr>
                        <a:xfrm>
                          <a:off x="0" y="0"/>
                          <a:ext cx="1554480" cy="5334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EB28B5" id="Rectangle: Rounded Corners 16" o:spid="_x0000_s1026" alt="Title: Controller" style="position:absolute;margin-left:0;margin-top:94.15pt;width:122.4pt;height:42pt;z-index:25166540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" filled="f" stroked="f" strokeweight="2pt">
                <w10:wrap anchorx="margin"/>
              </v:roundrect>
            </w:pict>
          </mc:Fallback>
        </mc:AlternateContent>
      </w:r>
      <w:r w:rsidR="004B4DE1">
        <w:rPr>
          <w:noProof/>
        </w:rPr>
        <w:drawing>
          <wp:inline distT="0" distB="0" distL="0" distR="0">
            <wp:extent cx="1158240" cy="1203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8240" cy="1203960"/>
                    </a:xfrm>
                    <a:prstGeom prst="rect">
                      <a:avLst/>
                    </a:prstGeom>
                    <a:noFill/>
                    <a:ln>
                      <a:noFill/>
                    </a:ln>
                  </pic:spPr>
                </pic:pic>
              </a:graphicData>
            </a:graphic>
          </wp:inline>
        </w:drawing>
      </w:r>
      <w:r w:rsidR="00814275">
        <w:tab/>
      </w:r>
      <w:r w:rsidR="00814275">
        <w:tab/>
      </w:r>
      <w:r w:rsidR="00814275">
        <w:tab/>
        <w:t xml:space="preserve">                        </w:t>
      </w:r>
      <w:r w:rsidR="00814275">
        <w:tab/>
      </w:r>
      <w:r w:rsidR="00814275">
        <w:rPr>
          <w:noProof/>
        </w:rPr>
        <w:drawing>
          <wp:inline distT="0" distB="0" distL="0" distR="0">
            <wp:extent cx="1173480" cy="1112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3480" cy="1112520"/>
                    </a:xfrm>
                    <a:prstGeom prst="rect">
                      <a:avLst/>
                    </a:prstGeom>
                    <a:noFill/>
                    <a:ln>
                      <a:noFill/>
                    </a:ln>
                  </pic:spPr>
                </pic:pic>
              </a:graphicData>
            </a:graphic>
          </wp:inline>
        </w:drawing>
      </w:r>
    </w:p>
    <w:p w:rsidR="00FB51B8" w:rsidRPr="00A87002" w:rsidRDefault="00A87002" w:rsidP="003F6EC7">
      <w:pPr>
        <w:spacing w:line="480" w:lineRule="auto"/>
        <w:ind w:right="90" w:firstLine="720"/>
        <w:jc w:val="both"/>
        <w:rPr>
          <w:sz w:val="28"/>
          <w:szCs w:val="28"/>
        </w:rPr>
      </w:pPr>
      <w:r>
        <w:t xml:space="preserve">     </w:t>
      </w:r>
      <w:r w:rsidRPr="00A87002">
        <w:rPr>
          <w:sz w:val="28"/>
          <w:szCs w:val="28"/>
        </w:rPr>
        <w:t>Client</w:t>
      </w:r>
      <w:r w:rsidR="00C4036D">
        <w:rPr>
          <w:sz w:val="28"/>
          <w:szCs w:val="28"/>
        </w:rPr>
        <w:t xml:space="preserve">                                                                     Ethereum Network     </w:t>
      </w:r>
    </w:p>
    <w:p w:rsidR="00FE53FA" w:rsidRDefault="00FE53FA" w:rsidP="003F6EC7">
      <w:pPr>
        <w:spacing w:line="480" w:lineRule="auto"/>
        <w:ind w:right="90" w:firstLine="720"/>
        <w:jc w:val="both"/>
      </w:pPr>
    </w:p>
    <w:p w:rsidR="00FE53FA" w:rsidRDefault="00814275" w:rsidP="003F6EC7">
      <w:pPr>
        <w:spacing w:line="480" w:lineRule="auto"/>
        <w:ind w:right="90" w:firstLine="720"/>
        <w:jc w:val="both"/>
      </w:pPr>
      <w:r>
        <w:rPr>
          <w:noProof/>
        </w:rPr>
        <mc:AlternateContent>
          <mc:Choice Requires="wps">
            <w:drawing>
              <wp:anchor distT="0" distB="0" distL="114300" distR="114300" simplePos="0" relativeHeight="251659264" behindDoc="0" locked="0" layoutInCell="1" allowOverlap="1">
                <wp:simplePos x="0" y="0"/>
                <wp:positionH relativeFrom="column">
                  <wp:posOffset>1927860</wp:posOffset>
                </wp:positionH>
                <wp:positionV relativeFrom="paragraph">
                  <wp:posOffset>227965</wp:posOffset>
                </wp:positionV>
                <wp:extent cx="1554480" cy="533400"/>
                <wp:effectExtent l="0" t="0" r="26670" b="19050"/>
                <wp:wrapNone/>
                <wp:docPr id="4" name="Rectangle: Rounded Corners 4" title="Controller"/>
                <wp:cNvGraphicFramePr/>
                <a:graphic xmlns:a="http://schemas.openxmlformats.org/drawingml/2006/main">
                  <a:graphicData uri="http://schemas.microsoft.com/office/word/2010/wordprocessingShape">
                    <wps:wsp>
                      <wps:cNvSpPr/>
                      <wps:spPr>
                        <a:xfrm>
                          <a:off x="0" y="0"/>
                          <a:ext cx="1554480" cy="5334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5B91D25" id="Rectangle: Rounded Corners 4" o:spid="_x0000_s1026" alt="Title: Controller" style="position:absolute;margin-left:151.8pt;margin-top:17.95pt;width:122.4pt;height:42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" filled="f" strokecolor="black [3213]" strokeweight="2pt"/>
            </w:pict>
          </mc:Fallback>
        </mc:AlternateContent>
      </w:r>
    </w:p>
    <w:p w:rsidR="00FE53FA" w:rsidRPr="00814275" w:rsidRDefault="00CD7508" w:rsidP="003F6EC7">
      <w:pPr>
        <w:spacing w:line="480" w:lineRule="auto"/>
        <w:ind w:right="90" w:firstLine="720"/>
        <w:jc w:val="both"/>
        <w:rPr>
          <w:sz w:val="32"/>
          <w:szCs w:val="32"/>
        </w:rPr>
      </w:pPr>
      <w:r>
        <w:rPr>
          <w:noProof/>
        </w:rPr>
        <mc:AlternateContent>
          <mc:Choice Requires="wps">
            <w:drawing>
              <wp:anchor distT="0" distB="0" distL="114300" distR="114300" simplePos="0" relativeHeight="251666432" behindDoc="0" locked="0" layoutInCell="1" allowOverlap="1">
                <wp:simplePos x="0" y="0"/>
                <wp:positionH relativeFrom="column">
                  <wp:posOffset>2689860</wp:posOffset>
                </wp:positionH>
                <wp:positionV relativeFrom="paragraph">
                  <wp:posOffset>443865</wp:posOffset>
                </wp:positionV>
                <wp:extent cx="15240" cy="1303020"/>
                <wp:effectExtent l="57150" t="38100" r="60960" b="49530"/>
                <wp:wrapNone/>
                <wp:docPr id="18" name="Straight Arrow Connector 18"/>
                <wp:cNvGraphicFramePr/>
                <a:graphic xmlns:a="http://schemas.openxmlformats.org/drawingml/2006/main">
                  <a:graphicData uri="http://schemas.microsoft.com/office/word/2010/wordprocessingShape">
                    <wps:wsp>
                      <wps:cNvCnPr/>
                      <wps:spPr>
                        <a:xfrm flipH="1">
                          <a:off x="0" y="0"/>
                          <a:ext cx="15240" cy="130302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3CC449" id="Straight Arrow Connector 18" o:spid="_x0000_s1026" type="#_x0000_t32" style="position:absolute;margin-left:211.8pt;margin-top:34.95pt;width:1.2pt;height:102.6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" strokecolor="black [3040]">
                <v:stroke startarrow="block" endarrow="block"/>
              </v:shape>
            </w:pict>
          </mc:Fallback>
        </mc:AlternateContent>
      </w:r>
      <w:r w:rsidR="00A87002">
        <w:rPr>
          <w:noProof/>
        </w:rPr>
        <mc:AlternateContent>
          <mc:Choice Requires="wps">
            <w:drawing>
              <wp:anchor distT="0" distB="0" distL="114300" distR="114300" simplePos="0" relativeHeight="251663360" behindDoc="0" locked="0" layoutInCell="1" allowOverlap="1">
                <wp:simplePos x="0" y="0"/>
                <wp:positionH relativeFrom="column">
                  <wp:posOffset>3314700</wp:posOffset>
                </wp:positionH>
                <wp:positionV relativeFrom="paragraph">
                  <wp:posOffset>436245</wp:posOffset>
                </wp:positionV>
                <wp:extent cx="1310640" cy="1211580"/>
                <wp:effectExtent l="38100" t="38100" r="80010" b="64770"/>
                <wp:wrapNone/>
                <wp:docPr id="12" name="Straight Arrow Connector 12"/>
                <wp:cNvGraphicFramePr/>
                <a:graphic xmlns:a="http://schemas.openxmlformats.org/drawingml/2006/main">
                  <a:graphicData uri="http://schemas.microsoft.com/office/word/2010/wordprocessingShape">
                    <wps:wsp>
                      <wps:cNvCnPr/>
                      <wps:spPr>
                        <a:xfrm>
                          <a:off x="0" y="0"/>
                          <a:ext cx="1310640" cy="121158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4CAC0E" id="Straight Arrow Connector 12" o:spid="_x0000_s1026" type="#_x0000_t32" style="position:absolute;margin-left:261pt;margin-top:34.35pt;width:103.2pt;height:9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" strokecolor="black [3040]">
                <v:stroke startarrow="block" endarrow="block"/>
              </v:shape>
            </w:pict>
          </mc:Fallback>
        </mc:AlternateContent>
      </w:r>
      <w:r w:rsidR="003A3D06">
        <w:rPr>
          <w:noProof/>
        </w:rPr>
        <mc:AlternateContent>
          <mc:Choice Requires="wps">
            <w:drawing>
              <wp:anchor distT="0" distB="0" distL="114300" distR="114300" simplePos="0" relativeHeight="251662336" behindDoc="0" locked="0" layoutInCell="1" allowOverlap="1">
                <wp:simplePos x="0" y="0"/>
                <wp:positionH relativeFrom="column">
                  <wp:posOffset>662940</wp:posOffset>
                </wp:positionH>
                <wp:positionV relativeFrom="paragraph">
                  <wp:posOffset>448945</wp:posOffset>
                </wp:positionV>
                <wp:extent cx="1524000" cy="1440180"/>
                <wp:effectExtent l="38100" t="0" r="19050" b="64770"/>
                <wp:wrapNone/>
                <wp:docPr id="11" name="Straight Arrow Connector 11"/>
                <wp:cNvGraphicFramePr/>
                <a:graphic xmlns:a="http://schemas.openxmlformats.org/drawingml/2006/main">
                  <a:graphicData uri="http://schemas.microsoft.com/office/word/2010/wordprocessingShape">
                    <wps:wsp>
                      <wps:cNvCnPr/>
                      <wps:spPr>
                        <a:xfrm flipH="1">
                          <a:off x="0" y="0"/>
                          <a:ext cx="1524000" cy="1440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55014C" id="Straight Arrow Connector 11" o:spid="_x0000_s1026" type="#_x0000_t32" style="position:absolute;margin-left:52.2pt;margin-top:35.35pt;width:120pt;height:113.4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" strokecolor="black [3040]">
                <v:stroke endarrow="block"/>
              </v:shape>
            </w:pict>
          </mc:Fallback>
        </mc:AlternateContent>
      </w:r>
      <w:r w:rsidR="00814275">
        <w:tab/>
      </w:r>
      <w:r w:rsidR="00814275">
        <w:tab/>
      </w:r>
      <w:r w:rsidR="00814275">
        <w:tab/>
      </w:r>
      <w:r w:rsidR="00814275">
        <w:tab/>
      </w:r>
      <w:r w:rsidR="00814275" w:rsidRPr="00814275">
        <w:rPr>
          <w:sz w:val="32"/>
          <w:szCs w:val="32"/>
        </w:rPr>
        <w:t>Controller</w:t>
      </w:r>
    </w:p>
    <w:p w:rsidR="00FE53FA" w:rsidRDefault="00FE53FA" w:rsidP="003F6EC7">
      <w:pPr>
        <w:spacing w:line="480" w:lineRule="auto"/>
        <w:ind w:right="90" w:firstLine="720"/>
        <w:jc w:val="both"/>
      </w:pPr>
    </w:p>
    <w:p w:rsidR="00814275" w:rsidRDefault="00814275" w:rsidP="003F6EC7">
      <w:pPr>
        <w:spacing w:line="480" w:lineRule="auto"/>
        <w:ind w:right="90" w:firstLine="720"/>
        <w:jc w:val="both"/>
      </w:pPr>
    </w:p>
    <w:p w:rsidR="00814275" w:rsidRDefault="00814275" w:rsidP="003F6EC7">
      <w:pPr>
        <w:spacing w:line="480" w:lineRule="auto"/>
        <w:ind w:right="90"/>
        <w:jc w:val="both"/>
      </w:pPr>
    </w:p>
    <w:p w:rsidR="00CB768D" w:rsidRDefault="002259AF" w:rsidP="003F6EC7">
      <w:pPr>
        <w:spacing w:line="480" w:lineRule="auto"/>
        <w:ind w:right="90"/>
        <w:jc w:val="both"/>
      </w:pPr>
      <w:r>
        <w:rPr>
          <w:noProof/>
        </w:rPr>
        <w:drawing>
          <wp:inline distT="0" distB="0" distL="0" distR="0">
            <wp:extent cx="1691640" cy="76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1640" cy="762000"/>
                    </a:xfrm>
                    <a:prstGeom prst="rect">
                      <a:avLst/>
                    </a:prstGeom>
                    <a:noFill/>
                    <a:ln>
                      <a:noFill/>
                    </a:ln>
                  </pic:spPr>
                </pic:pic>
              </a:graphicData>
            </a:graphic>
          </wp:inline>
        </w:drawing>
      </w:r>
      <w:r w:rsidR="00CF48CC">
        <w:t xml:space="preserve">                        </w:t>
      </w:r>
      <w:r>
        <w:t xml:space="preserve"> </w:t>
      </w:r>
      <w:r w:rsidR="00CF48CC">
        <w:rPr>
          <w:b/>
          <w:noProof/>
        </w:rPr>
        <w:drawing>
          <wp:inline distT="0" distB="0" distL="0" distR="0" wp14:anchorId="214A1A7B" wp14:editId="32E6A3E5">
            <wp:extent cx="716280" cy="82296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6280" cy="822960"/>
                    </a:xfrm>
                    <a:prstGeom prst="rect">
                      <a:avLst/>
                    </a:prstGeom>
                    <a:noFill/>
                    <a:ln>
                      <a:noFill/>
                    </a:ln>
                  </pic:spPr>
                </pic:pic>
              </a:graphicData>
            </a:graphic>
          </wp:inline>
        </w:drawing>
      </w:r>
      <w:r>
        <w:t xml:space="preserve">       </w:t>
      </w:r>
      <w:r w:rsidR="00CF48CC">
        <w:t xml:space="preserve">   </w:t>
      </w:r>
      <w:r w:rsidR="00EF6337">
        <w:t xml:space="preserve"> </w:t>
      </w:r>
      <w:r>
        <w:t xml:space="preserve">        </w:t>
      </w:r>
      <w:r w:rsidR="00EF6337">
        <w:rPr>
          <w:noProof/>
        </w:rPr>
        <w:drawing>
          <wp:inline distT="0" distB="0" distL="0" distR="0">
            <wp:extent cx="1744980" cy="982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44980" cy="982980"/>
                    </a:xfrm>
                    <a:prstGeom prst="rect">
                      <a:avLst/>
                    </a:prstGeom>
                    <a:noFill/>
                    <a:ln>
                      <a:noFill/>
                    </a:ln>
                  </pic:spPr>
                </pic:pic>
              </a:graphicData>
            </a:graphic>
          </wp:inline>
        </w:drawing>
      </w:r>
    </w:p>
    <w:p w:rsidR="00C4036D" w:rsidRDefault="00C4036D" w:rsidP="003F6EC7">
      <w:pPr>
        <w:spacing w:line="480" w:lineRule="auto"/>
        <w:ind w:right="90"/>
        <w:jc w:val="both"/>
        <w:rPr>
          <w:sz w:val="28"/>
          <w:szCs w:val="28"/>
        </w:rPr>
      </w:pPr>
      <w:r>
        <w:rPr>
          <w:sz w:val="28"/>
          <w:szCs w:val="28"/>
        </w:rPr>
        <w:t xml:space="preserve">        </w:t>
      </w:r>
      <w:r w:rsidRPr="00C4036D">
        <w:rPr>
          <w:sz w:val="28"/>
          <w:szCs w:val="28"/>
        </w:rPr>
        <w:t>Payment API</w:t>
      </w:r>
      <w:r>
        <w:t xml:space="preserve">                                </w:t>
      </w:r>
      <w:r w:rsidR="00EE7385">
        <w:t xml:space="preserve">    IPFS</w:t>
      </w:r>
      <w:r>
        <w:t xml:space="preserve">              </w:t>
      </w:r>
      <w:r w:rsidR="00EE7385">
        <w:t xml:space="preserve">         </w:t>
      </w:r>
      <w:r>
        <w:t xml:space="preserve">      </w:t>
      </w:r>
      <w:r w:rsidRPr="00C4036D">
        <w:rPr>
          <w:sz w:val="28"/>
          <w:szCs w:val="28"/>
        </w:rPr>
        <w:t>Azure Cosmos DB</w:t>
      </w:r>
    </w:p>
    <w:p w:rsidR="00880F02" w:rsidRDefault="00880F02" w:rsidP="00880F02">
      <w:pPr>
        <w:pStyle w:val="Subtitle"/>
        <w:rPr>
          <w:rFonts w:ascii="Times New Roman" w:eastAsia="Times New Roman" w:hAnsi="Times New Roman" w:cs="Times New Roman"/>
          <w:color w:val="auto"/>
          <w:spacing w:val="0"/>
          <w:sz w:val="28"/>
          <w:szCs w:val="28"/>
        </w:rPr>
      </w:pPr>
    </w:p>
    <w:p w:rsidR="007E1121" w:rsidRPr="004E65B0" w:rsidRDefault="004E65B0" w:rsidP="004E65B0">
      <w:pPr>
        <w:pStyle w:val="Caption"/>
        <w:ind w:left="720" w:firstLine="720"/>
        <w:rPr>
          <w:sz w:val="24"/>
          <w:szCs w:val="24"/>
        </w:rPr>
      </w:pPr>
      <w:bookmarkStart w:id="67" w:name="_Toc531528617"/>
      <w:r w:rsidRPr="004E65B0">
        <w:rPr>
          <w:sz w:val="24"/>
          <w:szCs w:val="24"/>
        </w:rPr>
        <w:t xml:space="preserve">Figure 4. </w:t>
      </w:r>
      <w:r w:rsidRPr="004E65B0">
        <w:rPr>
          <w:sz w:val="24"/>
          <w:szCs w:val="24"/>
        </w:rPr>
        <w:fldChar w:fldCharType="begin"/>
      </w:r>
      <w:r w:rsidRPr="004E65B0">
        <w:rPr>
          <w:sz w:val="24"/>
          <w:szCs w:val="24"/>
        </w:rPr>
        <w:instrText xml:space="preserve"> SEQ Figure_4. \* ARABIC </w:instrText>
      </w:r>
      <w:r w:rsidRPr="004E65B0">
        <w:rPr>
          <w:sz w:val="24"/>
          <w:szCs w:val="24"/>
        </w:rPr>
        <w:fldChar w:fldCharType="separate"/>
      </w:r>
      <w:r w:rsidR="00451CA7">
        <w:rPr>
          <w:noProof/>
          <w:sz w:val="24"/>
          <w:szCs w:val="24"/>
        </w:rPr>
        <w:t>1</w:t>
      </w:r>
      <w:r w:rsidRPr="004E65B0">
        <w:rPr>
          <w:sz w:val="24"/>
          <w:szCs w:val="24"/>
        </w:rPr>
        <w:fldChar w:fldCharType="end"/>
      </w:r>
      <w:r w:rsidRPr="004E65B0">
        <w:rPr>
          <w:sz w:val="24"/>
          <w:szCs w:val="24"/>
        </w:rPr>
        <w:t xml:space="preserve">: System Architecture for the </w:t>
      </w:r>
      <w:proofErr w:type="spellStart"/>
      <w:r w:rsidRPr="004E65B0">
        <w:rPr>
          <w:sz w:val="24"/>
          <w:szCs w:val="24"/>
        </w:rPr>
        <w:t>PodWeb</w:t>
      </w:r>
      <w:proofErr w:type="spellEnd"/>
      <w:r w:rsidRPr="004E65B0">
        <w:rPr>
          <w:sz w:val="24"/>
          <w:szCs w:val="24"/>
        </w:rPr>
        <w:t xml:space="preserve"> Application</w:t>
      </w:r>
      <w:bookmarkEnd w:id="67"/>
    </w:p>
    <w:p w:rsidR="00074CCC" w:rsidRDefault="0066318F" w:rsidP="004B221C">
      <w:pPr>
        <w:spacing w:line="480" w:lineRule="auto"/>
        <w:ind w:right="90" w:firstLine="450"/>
        <w:jc w:val="both"/>
      </w:pPr>
      <w:r w:rsidRPr="0066318F">
        <w:lastRenderedPageBreak/>
        <w:t xml:space="preserve">The </w:t>
      </w:r>
      <w:r w:rsidR="008F6C87">
        <w:rPr>
          <w:noProof/>
        </w:rPr>
        <w:t>underlying</w:t>
      </w:r>
      <w:r w:rsidRPr="0066318F">
        <w:t xml:space="preserve"> architecture of the </w:t>
      </w:r>
      <w:proofErr w:type="spellStart"/>
      <w:r>
        <w:t>PodWeb</w:t>
      </w:r>
      <w:proofErr w:type="spellEnd"/>
      <w:r>
        <w:t xml:space="preserve"> </w:t>
      </w:r>
      <w:r w:rsidRPr="0066318F">
        <w:t>application is shown in Figure 4.1, focusing on the highest-level components</w:t>
      </w:r>
      <w:r>
        <w:t xml:space="preserve">. </w:t>
      </w:r>
      <w:r w:rsidR="002B3E34">
        <w:t>Podcast, u</w:t>
      </w:r>
      <w:r w:rsidR="00A97D5D">
        <w:t>ser metadata are stored in the Azure C</w:t>
      </w:r>
      <w:r w:rsidR="002B3E34">
        <w:t xml:space="preserve">osmos </w:t>
      </w:r>
      <w:r w:rsidR="00A97D5D" w:rsidRPr="00A97D5D">
        <w:rPr>
          <w:noProof/>
        </w:rPr>
        <w:t>DB</w:t>
      </w:r>
      <w:r w:rsidR="002B3E34">
        <w:t>. All the interactions between publi</w:t>
      </w:r>
      <w:r w:rsidR="00981DFC">
        <w:t xml:space="preserve">sher and consumer of the paid podcast are made it possible using the smart </w:t>
      </w:r>
      <w:r w:rsidR="00E82687">
        <w:t xml:space="preserve">contract which </w:t>
      </w:r>
      <w:r w:rsidR="00465092" w:rsidRPr="001C1580">
        <w:rPr>
          <w:noProof/>
        </w:rPr>
        <w:t>is</w:t>
      </w:r>
      <w:r w:rsidR="00E82687" w:rsidRPr="001C1580">
        <w:rPr>
          <w:noProof/>
        </w:rPr>
        <w:t xml:space="preserve"> written</w:t>
      </w:r>
      <w:r w:rsidR="00E82687">
        <w:t xml:space="preserve"> for </w:t>
      </w:r>
      <w:proofErr w:type="spellStart"/>
      <w:r w:rsidR="00E82687">
        <w:t>PodW</w:t>
      </w:r>
      <w:r w:rsidR="00981DFC">
        <w:t>eb</w:t>
      </w:r>
      <w:proofErr w:type="spellEnd"/>
      <w:r w:rsidR="00981DFC">
        <w:t xml:space="preserve"> application </w:t>
      </w:r>
      <w:r w:rsidR="00E82687">
        <w:t>that runs on the Ethereum network.</w:t>
      </w:r>
      <w:r w:rsidR="00585EC6">
        <w:t xml:space="preserve"> Administrator of the </w:t>
      </w:r>
      <w:r w:rsidR="008F6C87">
        <w:rPr>
          <w:noProof/>
        </w:rPr>
        <w:t>system</w:t>
      </w:r>
      <w:r w:rsidR="00585EC6">
        <w:t xml:space="preserve"> deploys </w:t>
      </w:r>
      <w:r w:rsidR="00585EC6" w:rsidRPr="008F6C87">
        <w:rPr>
          <w:noProof/>
        </w:rPr>
        <w:t>a smart</w:t>
      </w:r>
      <w:r w:rsidR="00585EC6">
        <w:t xml:space="preserve"> </w:t>
      </w:r>
      <w:r w:rsidR="00585EC6" w:rsidRPr="008F6C87">
        <w:rPr>
          <w:noProof/>
        </w:rPr>
        <w:t>contract</w:t>
      </w:r>
      <w:r w:rsidR="00585EC6">
        <w:t xml:space="preserve"> to create one’s </w:t>
      </w:r>
      <w:r w:rsidR="00585EC6" w:rsidRPr="001C1580">
        <w:rPr>
          <w:noProof/>
        </w:rPr>
        <w:t>own</w:t>
      </w:r>
      <w:r w:rsidR="00585EC6">
        <w:t xml:space="preserve"> cryptocurrency named as ‘Pods’ Token. </w:t>
      </w:r>
    </w:p>
    <w:p w:rsidR="00EB458B" w:rsidRDefault="00EB458B" w:rsidP="004B221C">
      <w:pPr>
        <w:spacing w:line="480" w:lineRule="auto"/>
        <w:ind w:right="90" w:firstLine="450"/>
        <w:jc w:val="both"/>
      </w:pPr>
      <w:r>
        <w:t xml:space="preserve">The controller plays </w:t>
      </w:r>
      <w:r w:rsidR="00195459" w:rsidRPr="008F6C87">
        <w:rPr>
          <w:noProof/>
        </w:rPr>
        <w:t>a</w:t>
      </w:r>
      <w:r w:rsidRPr="008F6C87">
        <w:rPr>
          <w:noProof/>
        </w:rPr>
        <w:t xml:space="preserve"> </w:t>
      </w:r>
      <w:r w:rsidR="008F6C87">
        <w:rPr>
          <w:noProof/>
        </w:rPr>
        <w:t>signific</w:t>
      </w:r>
      <w:r w:rsidRPr="008F6C87">
        <w:rPr>
          <w:noProof/>
        </w:rPr>
        <w:t>ant</w:t>
      </w:r>
      <w:r>
        <w:t xml:space="preserve"> role as shown in </w:t>
      </w:r>
      <w:r w:rsidRPr="00465092">
        <w:rPr>
          <w:noProof/>
        </w:rPr>
        <w:t>figure</w:t>
      </w:r>
      <w:r>
        <w:t xml:space="preserve"> 4.1. </w:t>
      </w:r>
      <w:r w:rsidR="00195459">
        <w:t xml:space="preserve">It interacts with not only </w:t>
      </w:r>
      <w:r w:rsidR="00465092">
        <w:t xml:space="preserve">the </w:t>
      </w:r>
      <w:r w:rsidR="00195459" w:rsidRPr="00465092">
        <w:rPr>
          <w:noProof/>
        </w:rPr>
        <w:t>client</w:t>
      </w:r>
      <w:r w:rsidR="00195459">
        <w:t xml:space="preserve"> but also Ethereum network, payment API, IPFS and database. </w:t>
      </w:r>
      <w:r w:rsidR="00465092">
        <w:rPr>
          <w:noProof/>
        </w:rPr>
        <w:t>The c</w:t>
      </w:r>
      <w:r w:rsidR="0062415A" w:rsidRPr="00465092">
        <w:rPr>
          <w:noProof/>
        </w:rPr>
        <w:t>ontroller</w:t>
      </w:r>
      <w:r w:rsidR="0062415A">
        <w:t xml:space="preserve"> is the web service which handles communication, data passing </w:t>
      </w:r>
      <w:r w:rsidR="005E6662">
        <w:t xml:space="preserve">among different components of the project. It allows us to set which Ethereum network to connect, select the appropriate database to store and manipulate </w:t>
      </w:r>
      <w:r w:rsidR="00FF08F9">
        <w:t xml:space="preserve">the data, </w:t>
      </w:r>
      <w:r w:rsidR="00FF08F9" w:rsidRPr="008F6C87">
        <w:rPr>
          <w:noProof/>
        </w:rPr>
        <w:t>connects</w:t>
      </w:r>
      <w:r w:rsidR="00FF08F9">
        <w:t xml:space="preserve"> to the client to give </w:t>
      </w:r>
      <w:r w:rsidR="008F6C87">
        <w:rPr>
          <w:noProof/>
        </w:rPr>
        <w:t>excellen</w:t>
      </w:r>
      <w:r w:rsidR="00FF08F9" w:rsidRPr="008F6C87">
        <w:rPr>
          <w:noProof/>
        </w:rPr>
        <w:t>t</w:t>
      </w:r>
      <w:r w:rsidR="00FF08F9">
        <w:t xml:space="preserve"> user experience for the end users. Data </w:t>
      </w:r>
      <w:r w:rsidR="00465092">
        <w:rPr>
          <w:noProof/>
        </w:rPr>
        <w:t>flows</w:t>
      </w:r>
      <w:r w:rsidR="00FF08F9">
        <w:t xml:space="preserve"> two-ways from </w:t>
      </w:r>
      <w:r w:rsidR="00465092">
        <w:t xml:space="preserve">the </w:t>
      </w:r>
      <w:r w:rsidR="00FF08F9" w:rsidRPr="00465092">
        <w:rPr>
          <w:noProof/>
        </w:rPr>
        <w:t>controller</w:t>
      </w:r>
      <w:r w:rsidR="00FF08F9">
        <w:t xml:space="preserve"> to </w:t>
      </w:r>
      <w:r w:rsidR="00465092">
        <w:t xml:space="preserve">the </w:t>
      </w:r>
      <w:r w:rsidR="00FF08F9" w:rsidRPr="00465092">
        <w:rPr>
          <w:noProof/>
        </w:rPr>
        <w:t>client</w:t>
      </w:r>
      <w:r w:rsidR="00FF08F9">
        <w:t xml:space="preserve">. </w:t>
      </w:r>
      <w:r w:rsidR="00FF08F9" w:rsidRPr="00D428B5">
        <w:rPr>
          <w:noProof/>
        </w:rPr>
        <w:t xml:space="preserve">Whenever a consumer request to fetch user information or to purchase a podcast controller receives the request, processes it and send the response back with </w:t>
      </w:r>
      <w:r w:rsidR="002D0EFA" w:rsidRPr="00D428B5">
        <w:rPr>
          <w:noProof/>
        </w:rPr>
        <w:t xml:space="preserve">an </w:t>
      </w:r>
      <w:r w:rsidR="00FF08F9" w:rsidRPr="00D428B5">
        <w:rPr>
          <w:noProof/>
        </w:rPr>
        <w:t>appropriate message.</w:t>
      </w:r>
      <w:r w:rsidR="00FF08F9">
        <w:t xml:space="preserve"> </w:t>
      </w:r>
      <w:r w:rsidR="00DA278F" w:rsidRPr="008F6C87">
        <w:rPr>
          <w:noProof/>
        </w:rPr>
        <w:t>Whenever,</w:t>
      </w:r>
      <w:r w:rsidR="00DA278F">
        <w:t xml:space="preserve"> a client sends a request to </w:t>
      </w:r>
      <w:r w:rsidR="008F6C87">
        <w:rPr>
          <w:noProof/>
        </w:rPr>
        <w:t>obtain</w:t>
      </w:r>
      <w:r w:rsidR="00DA278F">
        <w:t xml:space="preserve"> a podcast, operations</w:t>
      </w:r>
      <w:r w:rsidR="008F6C87">
        <w:t>, as shown in figure 4.2,</w:t>
      </w:r>
      <w:r w:rsidR="003E38A2">
        <w:t xml:space="preserve"> </w:t>
      </w:r>
      <w:r w:rsidR="003D1CD5">
        <w:t xml:space="preserve">will take place. </w:t>
      </w:r>
      <w:r w:rsidR="00B61CF6">
        <w:t xml:space="preserve">Web services </w:t>
      </w:r>
      <w:r w:rsidR="00B61CF6" w:rsidRPr="001C1580">
        <w:rPr>
          <w:noProof/>
        </w:rPr>
        <w:t>are written</w:t>
      </w:r>
      <w:r w:rsidR="00B61CF6">
        <w:t xml:space="preserve"> in </w:t>
      </w:r>
      <w:proofErr w:type="spellStart"/>
      <w:r w:rsidR="00B61CF6">
        <w:t>Javascript</w:t>
      </w:r>
      <w:proofErr w:type="spellEnd"/>
      <w:r w:rsidR="00B61CF6">
        <w:t xml:space="preserve"> which in turns interact with the blockchain via </w:t>
      </w:r>
      <w:r w:rsidR="00465092">
        <w:t xml:space="preserve">the </w:t>
      </w:r>
      <w:r w:rsidR="00B61CF6" w:rsidRPr="00465092">
        <w:rPr>
          <w:noProof/>
        </w:rPr>
        <w:t>web3</w:t>
      </w:r>
      <w:r w:rsidR="00B61CF6">
        <w:t xml:space="preserve"> library. This web3 library is used to connect to </w:t>
      </w:r>
      <w:r w:rsidR="00465092">
        <w:t xml:space="preserve">a </w:t>
      </w:r>
      <w:r w:rsidR="00B61CF6" w:rsidRPr="00465092">
        <w:rPr>
          <w:noProof/>
        </w:rPr>
        <w:t>specific</w:t>
      </w:r>
      <w:r w:rsidR="00B61CF6">
        <w:t xml:space="preserve"> Ethereum network. </w:t>
      </w:r>
      <w:r w:rsidR="00FF5A49">
        <w:t xml:space="preserve">For both upload and </w:t>
      </w:r>
      <w:r w:rsidR="00FE7862">
        <w:t>purchase</w:t>
      </w:r>
      <w:r w:rsidR="00FF5A49">
        <w:t xml:space="preserve"> web service calls, the parameters passed include the information needed to validate, that the file request </w:t>
      </w:r>
      <w:r w:rsidR="00A86E8F">
        <w:t>exists,</w:t>
      </w:r>
      <w:r w:rsidR="00FF5A49">
        <w:t xml:space="preserve"> and the file's metadata can </w:t>
      </w:r>
      <w:r w:rsidR="00FF5A49" w:rsidRPr="001C1580">
        <w:rPr>
          <w:noProof/>
        </w:rPr>
        <w:t>be</w:t>
      </w:r>
      <w:r w:rsidR="00A86E8F" w:rsidRPr="001C1580">
        <w:rPr>
          <w:noProof/>
        </w:rPr>
        <w:t xml:space="preserve"> found</w:t>
      </w:r>
      <w:r w:rsidR="00A86E8F">
        <w:t xml:space="preserve"> and that the file’s hash value found in the </w:t>
      </w:r>
      <w:r w:rsidR="00A86E8F" w:rsidRPr="008F6C87">
        <w:rPr>
          <w:noProof/>
        </w:rPr>
        <w:t>request</w:t>
      </w:r>
      <w:r w:rsidR="00A86E8F">
        <w:t xml:space="preserve"> exists in the blockchain.</w:t>
      </w:r>
    </w:p>
    <w:p w:rsidR="003D1CD5" w:rsidRDefault="003D1CD5" w:rsidP="003F6EC7">
      <w:pPr>
        <w:spacing w:line="480" w:lineRule="auto"/>
        <w:ind w:right="90" w:firstLine="720"/>
        <w:jc w:val="both"/>
      </w:pPr>
    </w:p>
    <w:p w:rsidR="003A4979" w:rsidRDefault="003D79A0" w:rsidP="003A4979">
      <w:pPr>
        <w:keepNext/>
        <w:spacing w:line="480" w:lineRule="auto"/>
        <w:ind w:right="90"/>
        <w:jc w:val="both"/>
      </w:pPr>
      <w:r>
        <w:rPr>
          <w:noProof/>
        </w:rPr>
        <w:lastRenderedPageBreak/>
        <w:drawing>
          <wp:inline distT="0" distB="0" distL="0" distR="0">
            <wp:extent cx="5478780" cy="27127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8780" cy="2712720"/>
                    </a:xfrm>
                    <a:prstGeom prst="rect">
                      <a:avLst/>
                    </a:prstGeom>
                    <a:noFill/>
                    <a:ln>
                      <a:noFill/>
                    </a:ln>
                  </pic:spPr>
                </pic:pic>
              </a:graphicData>
            </a:graphic>
          </wp:inline>
        </w:drawing>
      </w:r>
    </w:p>
    <w:p w:rsidR="0062380D" w:rsidRPr="004E65B0" w:rsidRDefault="004E65B0" w:rsidP="004E65B0">
      <w:pPr>
        <w:pStyle w:val="Caption"/>
        <w:ind w:left="1440" w:firstLine="720"/>
        <w:rPr>
          <w:sz w:val="24"/>
          <w:szCs w:val="24"/>
        </w:rPr>
      </w:pPr>
      <w:bookmarkStart w:id="68" w:name="_Toc531528618"/>
      <w:r w:rsidRPr="004E65B0">
        <w:rPr>
          <w:sz w:val="24"/>
          <w:szCs w:val="24"/>
        </w:rPr>
        <w:t xml:space="preserve">Figure 4. </w:t>
      </w:r>
      <w:r w:rsidRPr="004E65B0">
        <w:rPr>
          <w:sz w:val="24"/>
          <w:szCs w:val="24"/>
        </w:rPr>
        <w:fldChar w:fldCharType="begin"/>
      </w:r>
      <w:r w:rsidRPr="004E65B0">
        <w:rPr>
          <w:sz w:val="24"/>
          <w:szCs w:val="24"/>
        </w:rPr>
        <w:instrText xml:space="preserve"> SEQ Figure_4. \* ARABIC </w:instrText>
      </w:r>
      <w:r w:rsidRPr="004E65B0">
        <w:rPr>
          <w:sz w:val="24"/>
          <w:szCs w:val="24"/>
        </w:rPr>
        <w:fldChar w:fldCharType="separate"/>
      </w:r>
      <w:r w:rsidR="00451CA7">
        <w:rPr>
          <w:noProof/>
          <w:sz w:val="24"/>
          <w:szCs w:val="24"/>
        </w:rPr>
        <w:t>2</w:t>
      </w:r>
      <w:r w:rsidRPr="004E65B0">
        <w:rPr>
          <w:sz w:val="24"/>
          <w:szCs w:val="24"/>
        </w:rPr>
        <w:fldChar w:fldCharType="end"/>
      </w:r>
      <w:r w:rsidRPr="004E65B0">
        <w:rPr>
          <w:sz w:val="24"/>
          <w:szCs w:val="24"/>
        </w:rPr>
        <w:t xml:space="preserve">: </w:t>
      </w:r>
      <w:proofErr w:type="spellStart"/>
      <w:r w:rsidRPr="004E65B0">
        <w:rPr>
          <w:sz w:val="24"/>
          <w:szCs w:val="24"/>
        </w:rPr>
        <w:t>Dapp</w:t>
      </w:r>
      <w:proofErr w:type="spellEnd"/>
      <w:r w:rsidRPr="004E65B0">
        <w:rPr>
          <w:sz w:val="24"/>
          <w:szCs w:val="24"/>
        </w:rPr>
        <w:t>, Web3, and Ethereum Interaction</w:t>
      </w:r>
      <w:bookmarkEnd w:id="68"/>
    </w:p>
    <w:p w:rsidR="006D644E" w:rsidRDefault="00317342" w:rsidP="003A4979">
      <w:pPr>
        <w:pStyle w:val="Caption"/>
        <w:rPr>
          <w:rStyle w:val="Hyperlink"/>
          <w:b w:val="0"/>
          <w:sz w:val="24"/>
          <w:szCs w:val="24"/>
        </w:rPr>
      </w:pPr>
      <w:r w:rsidRPr="003A4979">
        <w:rPr>
          <w:sz w:val="24"/>
          <w:szCs w:val="24"/>
        </w:rPr>
        <w:t xml:space="preserve"> </w:t>
      </w:r>
      <w:r w:rsidR="00FB115A" w:rsidRPr="003A4979">
        <w:rPr>
          <w:sz w:val="24"/>
          <w:szCs w:val="24"/>
        </w:rPr>
        <w:t xml:space="preserve">    </w:t>
      </w:r>
      <w:r w:rsidR="003A4979">
        <w:rPr>
          <w:sz w:val="24"/>
          <w:szCs w:val="24"/>
        </w:rPr>
        <w:tab/>
      </w:r>
      <w:r w:rsidR="003A4979">
        <w:rPr>
          <w:sz w:val="24"/>
          <w:szCs w:val="24"/>
        </w:rPr>
        <w:tab/>
      </w:r>
      <w:r w:rsidR="003A4979">
        <w:rPr>
          <w:sz w:val="24"/>
          <w:szCs w:val="24"/>
        </w:rPr>
        <w:tab/>
      </w:r>
      <w:r w:rsidR="003A4979">
        <w:rPr>
          <w:sz w:val="24"/>
          <w:szCs w:val="24"/>
        </w:rPr>
        <w:tab/>
        <w:t xml:space="preserve">    </w:t>
      </w:r>
      <w:r w:rsidRPr="003A4979">
        <w:rPr>
          <w:sz w:val="24"/>
          <w:szCs w:val="24"/>
        </w:rPr>
        <w:t xml:space="preserve">Image credits: </w:t>
      </w:r>
      <w:hyperlink r:id="rId15" w:history="1">
        <w:r w:rsidRPr="003A4979">
          <w:rPr>
            <w:rStyle w:val="Hyperlink"/>
            <w:b w:val="0"/>
            <w:sz w:val="24"/>
            <w:szCs w:val="24"/>
          </w:rPr>
          <w:t xml:space="preserve">Karl </w:t>
        </w:r>
        <w:proofErr w:type="spellStart"/>
        <w:r w:rsidRPr="003A4979">
          <w:rPr>
            <w:rStyle w:val="Hyperlink"/>
            <w:b w:val="0"/>
            <w:sz w:val="24"/>
            <w:szCs w:val="24"/>
          </w:rPr>
          <w:t>Floersch</w:t>
        </w:r>
        <w:proofErr w:type="spellEnd"/>
      </w:hyperlink>
    </w:p>
    <w:p w:rsidR="00C66CA7" w:rsidRPr="00C66CA7" w:rsidRDefault="00C66CA7" w:rsidP="00C66CA7"/>
    <w:p w:rsidR="008D56C6" w:rsidRPr="008D56C6" w:rsidRDefault="00465092" w:rsidP="004B221C">
      <w:pPr>
        <w:spacing w:line="480" w:lineRule="auto"/>
        <w:ind w:right="90" w:firstLine="450"/>
        <w:jc w:val="both"/>
      </w:pPr>
      <w:r>
        <w:rPr>
          <w:noProof/>
        </w:rPr>
        <w:t>The c</w:t>
      </w:r>
      <w:r w:rsidR="008D56C6" w:rsidRPr="00465092">
        <w:rPr>
          <w:noProof/>
        </w:rPr>
        <w:t>ontroller</w:t>
      </w:r>
      <w:r w:rsidR="008D56C6" w:rsidRPr="008D56C6">
        <w:t xml:space="preserve"> also interacts with payment API. </w:t>
      </w:r>
      <w:r w:rsidR="008D56C6">
        <w:t xml:space="preserve">Payment API is used to receive the amount in dollars from the users who </w:t>
      </w:r>
      <w:r w:rsidR="008D56C6" w:rsidRPr="00465092">
        <w:rPr>
          <w:noProof/>
        </w:rPr>
        <w:t>purchase</w:t>
      </w:r>
      <w:r w:rsidR="008D56C6">
        <w:t xml:space="preserve"> the ERC20 token. Users card information is passed securely to the web service which handles interaction with the payment API. Payment gateway validates the user card information and when REST API call </w:t>
      </w:r>
      <w:r w:rsidR="008D56C6" w:rsidRPr="001C1580">
        <w:rPr>
          <w:noProof/>
        </w:rPr>
        <w:t>is made</w:t>
      </w:r>
      <w:r w:rsidR="008D56C6">
        <w:t xml:space="preserve"> from controller to the payment gateway API. If payment gateway successfully </w:t>
      </w:r>
      <w:r w:rsidR="008F6C87">
        <w:rPr>
          <w:noProof/>
        </w:rPr>
        <w:t>authentic</w:t>
      </w:r>
      <w:r w:rsidR="008D56C6" w:rsidRPr="008F6C87">
        <w:rPr>
          <w:noProof/>
        </w:rPr>
        <w:t>ates</w:t>
      </w:r>
      <w:r w:rsidR="008D56C6">
        <w:t xml:space="preserve"> the </w:t>
      </w:r>
      <w:r w:rsidR="008D56C6" w:rsidRPr="00465092">
        <w:rPr>
          <w:noProof/>
        </w:rPr>
        <w:t>user</w:t>
      </w:r>
      <w:r>
        <w:rPr>
          <w:noProof/>
        </w:rPr>
        <w:t>'</w:t>
      </w:r>
      <w:r w:rsidR="008D56C6" w:rsidRPr="00465092">
        <w:rPr>
          <w:noProof/>
        </w:rPr>
        <w:t>s</w:t>
      </w:r>
      <w:r w:rsidR="008D56C6">
        <w:t xml:space="preserve"> card details, it sends </w:t>
      </w:r>
      <w:r w:rsidR="002D0EFA">
        <w:t xml:space="preserve">a </w:t>
      </w:r>
      <w:r w:rsidR="008D56C6" w:rsidRPr="002D0EFA">
        <w:rPr>
          <w:noProof/>
        </w:rPr>
        <w:t>success</w:t>
      </w:r>
      <w:r w:rsidR="008D56C6">
        <w:t xml:space="preserve"> response to the controller which in turn allows </w:t>
      </w:r>
      <w:r>
        <w:t xml:space="preserve">the </w:t>
      </w:r>
      <w:r w:rsidR="008D56C6" w:rsidRPr="00465092">
        <w:rPr>
          <w:noProof/>
        </w:rPr>
        <w:t>controller</w:t>
      </w:r>
      <w:r w:rsidR="008D56C6">
        <w:t xml:space="preserve"> to decide to transfer the tokens to the user who </w:t>
      </w:r>
      <w:r w:rsidR="008F6C87">
        <w:rPr>
          <w:noProof/>
        </w:rPr>
        <w:t>posted</w:t>
      </w:r>
      <w:r w:rsidR="008D56C6">
        <w:t xml:space="preserve"> a request.</w:t>
      </w:r>
      <w:r w:rsidR="00BB549B">
        <w:t xml:space="preserve"> </w:t>
      </w:r>
      <w:r w:rsidR="00F0502E">
        <w:t xml:space="preserve">There is an interaction between </w:t>
      </w:r>
      <w:r>
        <w:t xml:space="preserve">a </w:t>
      </w:r>
      <w:r w:rsidR="00F0502E" w:rsidRPr="00465092">
        <w:rPr>
          <w:noProof/>
        </w:rPr>
        <w:t>controller</w:t>
      </w:r>
      <w:r w:rsidR="00F0502E">
        <w:t xml:space="preserve"> and IPFS. Whenever </w:t>
      </w:r>
      <w:r>
        <w:t xml:space="preserve">a </w:t>
      </w:r>
      <w:r w:rsidR="00F0502E" w:rsidRPr="00465092">
        <w:rPr>
          <w:noProof/>
        </w:rPr>
        <w:t>user</w:t>
      </w:r>
      <w:r w:rsidR="00F0502E">
        <w:t xml:space="preserve"> uploads a file, a web service call is made to the controller from </w:t>
      </w:r>
      <w:r>
        <w:t xml:space="preserve">the </w:t>
      </w:r>
      <w:r w:rsidR="00F0502E" w:rsidRPr="00465092">
        <w:rPr>
          <w:noProof/>
        </w:rPr>
        <w:t>client</w:t>
      </w:r>
      <w:r w:rsidR="00F0502E">
        <w:t xml:space="preserve"> along with metadata and file which needs to </w:t>
      </w:r>
      <w:r w:rsidR="00F0502E" w:rsidRPr="001C1580">
        <w:rPr>
          <w:noProof/>
        </w:rPr>
        <w:t>be uploaded</w:t>
      </w:r>
      <w:r w:rsidR="00F0502E">
        <w:t xml:space="preserve">. Before adding this podcast file to IPFS, </w:t>
      </w:r>
      <w:r>
        <w:t xml:space="preserve">the </w:t>
      </w:r>
      <w:r w:rsidR="00F0502E" w:rsidRPr="00465092">
        <w:rPr>
          <w:noProof/>
        </w:rPr>
        <w:t>controller</w:t>
      </w:r>
      <w:r w:rsidR="00F0502E">
        <w:t xml:space="preserve"> establishes a connection with the IPFS using </w:t>
      </w:r>
      <w:r w:rsidR="00F0502E" w:rsidRPr="00465092">
        <w:rPr>
          <w:noProof/>
        </w:rPr>
        <w:t>a</w:t>
      </w:r>
      <w:r>
        <w:rPr>
          <w:noProof/>
        </w:rPr>
        <w:t>n</w:t>
      </w:r>
      <w:r w:rsidR="00F0502E" w:rsidRPr="00465092">
        <w:rPr>
          <w:noProof/>
        </w:rPr>
        <w:t xml:space="preserve"> ‘</w:t>
      </w:r>
      <w:r>
        <w:rPr>
          <w:noProof/>
        </w:rPr>
        <w:t>IPFS</w:t>
      </w:r>
      <w:r w:rsidR="00F0502E">
        <w:t>-</w:t>
      </w:r>
      <w:r>
        <w:rPr>
          <w:noProof/>
        </w:rPr>
        <w:t>API</w:t>
      </w:r>
      <w:r w:rsidR="00F0502E">
        <w:t>’ library used for NodeJS.</w:t>
      </w:r>
      <w:r w:rsidR="002A51D7">
        <w:t xml:space="preserve"> This </w:t>
      </w:r>
      <w:r w:rsidR="002A51D7">
        <w:lastRenderedPageBreak/>
        <w:t xml:space="preserve">library enables </w:t>
      </w:r>
      <w:r>
        <w:t xml:space="preserve">the </w:t>
      </w:r>
      <w:r w:rsidR="002A51D7" w:rsidRPr="00465092">
        <w:rPr>
          <w:noProof/>
        </w:rPr>
        <w:t>controller</w:t>
      </w:r>
      <w:r w:rsidR="002A51D7">
        <w:t xml:space="preserve"> to make a REST API call to the </w:t>
      </w:r>
      <w:r>
        <w:t xml:space="preserve">IPFS </w:t>
      </w:r>
      <w:r w:rsidR="002A51D7" w:rsidRPr="008F6C87">
        <w:rPr>
          <w:noProof/>
        </w:rPr>
        <w:t>connection</w:t>
      </w:r>
      <w:r w:rsidR="002A51D7">
        <w:t xml:space="preserve"> to add and get hash value of the file.</w:t>
      </w:r>
    </w:p>
    <w:p w:rsidR="008A7708" w:rsidRDefault="00FB115A" w:rsidP="00FB115A">
      <w:pPr>
        <w:pStyle w:val="Heading1"/>
        <w:numPr>
          <w:ilvl w:val="1"/>
          <w:numId w:val="17"/>
        </w:numPr>
        <w:jc w:val="left"/>
        <w:rPr>
          <w:rStyle w:val="SubtitleChar"/>
          <w:rFonts w:ascii="Times New Roman" w:hAnsi="Times New Roman" w:cs="Times New Roman"/>
          <w:b/>
          <w:sz w:val="24"/>
          <w:szCs w:val="24"/>
        </w:rPr>
      </w:pPr>
      <w:bookmarkStart w:id="69" w:name="_Technology_Used"/>
      <w:bookmarkStart w:id="70" w:name="_Toc531528821"/>
      <w:bookmarkEnd w:id="69"/>
      <w:r>
        <w:rPr>
          <w:rStyle w:val="SubtitleChar"/>
          <w:rFonts w:ascii="Times New Roman" w:hAnsi="Times New Roman" w:cs="Times New Roman"/>
          <w:b/>
          <w:sz w:val="24"/>
          <w:szCs w:val="24"/>
        </w:rPr>
        <w:t>Technology Used</w:t>
      </w:r>
      <w:bookmarkEnd w:id="70"/>
    </w:p>
    <w:p w:rsidR="00FB115A" w:rsidRPr="00FB115A" w:rsidRDefault="00FB115A" w:rsidP="00FB115A"/>
    <w:p w:rsidR="0039772F" w:rsidRDefault="004D1B38" w:rsidP="004B221C">
      <w:pPr>
        <w:pStyle w:val="ListParagraph"/>
        <w:spacing w:line="480" w:lineRule="auto"/>
        <w:ind w:left="0" w:right="90" w:firstLine="450"/>
        <w:jc w:val="both"/>
      </w:pPr>
      <w:r w:rsidRPr="004D1B38">
        <w:t>For this project, I have used</w:t>
      </w:r>
      <w:r>
        <w:rPr>
          <w:b/>
          <w:i/>
        </w:rPr>
        <w:t xml:space="preserve"> </w:t>
      </w:r>
      <w:r w:rsidR="001B755D" w:rsidRPr="001B755D">
        <w:rPr>
          <w:b/>
          <w:i/>
        </w:rPr>
        <w:t xml:space="preserve">AngularJS </w:t>
      </w:r>
      <w:r w:rsidR="001B755D">
        <w:t xml:space="preserve">to build </w:t>
      </w:r>
      <w:r w:rsidR="00465092">
        <w:t xml:space="preserve">a </w:t>
      </w:r>
      <w:r w:rsidRPr="00465092">
        <w:rPr>
          <w:noProof/>
        </w:rPr>
        <w:t>client-side</w:t>
      </w:r>
      <w:r w:rsidR="001B755D">
        <w:t xml:space="preserve"> portal for the </w:t>
      </w:r>
      <w:r w:rsidR="001B755D" w:rsidRPr="00465092">
        <w:rPr>
          <w:noProof/>
        </w:rPr>
        <w:t>PodWeb</w:t>
      </w:r>
      <w:r w:rsidR="001B755D">
        <w:t xml:space="preserve"> </w:t>
      </w:r>
      <w:r w:rsidR="001C1580">
        <w:rPr>
          <w:noProof/>
        </w:rPr>
        <w:t>A</w:t>
      </w:r>
      <w:r w:rsidR="001B755D" w:rsidRPr="001C1580">
        <w:rPr>
          <w:noProof/>
        </w:rPr>
        <w:t>pplication</w:t>
      </w:r>
      <w:r w:rsidR="001B755D">
        <w:t>.</w:t>
      </w:r>
      <w:r w:rsidR="00AC5898">
        <w:t xml:space="preserve"> Angular is </w:t>
      </w:r>
      <w:r w:rsidR="00173ECE">
        <w:t xml:space="preserve">a </w:t>
      </w:r>
      <w:r w:rsidR="00AC5898" w:rsidRPr="00173ECE">
        <w:rPr>
          <w:noProof/>
        </w:rPr>
        <w:t>single-page</w:t>
      </w:r>
      <w:r w:rsidR="00AC5898">
        <w:t xml:space="preserve"> application</w:t>
      </w:r>
      <w:r w:rsidR="002D0EFA">
        <w:t>,</w:t>
      </w:r>
      <w:r w:rsidR="00AC5898">
        <w:t xml:space="preserve"> </w:t>
      </w:r>
      <w:r w:rsidR="00AC5898" w:rsidRPr="002D0EFA">
        <w:rPr>
          <w:noProof/>
        </w:rPr>
        <w:t>and</w:t>
      </w:r>
      <w:r w:rsidR="00AC5898">
        <w:t xml:space="preserve"> it</w:t>
      </w:r>
      <w:r w:rsidR="00F22475">
        <w:t xml:space="preserve"> is </w:t>
      </w:r>
      <w:r w:rsidR="00005D25">
        <w:t xml:space="preserve">a </w:t>
      </w:r>
      <w:r w:rsidR="008F6C87" w:rsidRPr="00005D25">
        <w:rPr>
          <w:noProof/>
        </w:rPr>
        <w:t>prevalent</w:t>
      </w:r>
      <w:r w:rsidR="00F22475">
        <w:t xml:space="preserve">, dynamic and very easily adaptable framework. </w:t>
      </w:r>
      <w:r w:rsidR="00AE76B9">
        <w:t xml:space="preserve">Angular </w:t>
      </w:r>
      <w:r w:rsidR="00AC5898">
        <w:t xml:space="preserve">give us the platform to write a component either in Typescript or JavaScript and serves the pipeline which connects all the different </w:t>
      </w:r>
      <w:r w:rsidR="00AC5898" w:rsidRPr="008F6C87">
        <w:rPr>
          <w:noProof/>
        </w:rPr>
        <w:t>components</w:t>
      </w:r>
      <w:r w:rsidR="00AC5898">
        <w:t>.</w:t>
      </w:r>
      <w:r w:rsidR="003B5667">
        <w:t xml:space="preserve"> It uses simple HTML</w:t>
      </w:r>
      <w:r w:rsidR="002D0EFA">
        <w:rPr>
          <w:noProof/>
        </w:rPr>
        <w:t>;</w:t>
      </w:r>
      <w:r w:rsidR="003B5667" w:rsidRPr="002D0EFA">
        <w:rPr>
          <w:noProof/>
        </w:rPr>
        <w:t xml:space="preserve"> we</w:t>
      </w:r>
      <w:r w:rsidR="003B5667">
        <w:t xml:space="preserve"> don’t have to worry about program flows and what data should </w:t>
      </w:r>
      <w:r w:rsidR="003B5667" w:rsidRPr="00A0618C">
        <w:rPr>
          <w:noProof/>
        </w:rPr>
        <w:t>be loaded</w:t>
      </w:r>
      <w:r w:rsidR="00A0618C">
        <w:rPr>
          <w:noProof/>
        </w:rPr>
        <w:t xml:space="preserve"> first. We</w:t>
      </w:r>
      <w:r w:rsidR="003B5667">
        <w:t xml:space="preserve"> </w:t>
      </w:r>
      <w:r w:rsidR="00545440">
        <w:t>must</w:t>
      </w:r>
      <w:r w:rsidR="003B5667">
        <w:t xml:space="preserve"> define HTML and </w:t>
      </w:r>
      <w:r w:rsidR="003B5667" w:rsidRPr="008F6C87">
        <w:rPr>
          <w:noProof/>
        </w:rPr>
        <w:t>components</w:t>
      </w:r>
      <w:r w:rsidR="003B5667">
        <w:t xml:space="preserve"> and rest </w:t>
      </w:r>
      <w:r w:rsidR="003B5667" w:rsidRPr="00A0618C">
        <w:rPr>
          <w:noProof/>
        </w:rPr>
        <w:t>everything is handle</w:t>
      </w:r>
      <w:r w:rsidR="00465092" w:rsidRPr="00A0618C">
        <w:rPr>
          <w:noProof/>
        </w:rPr>
        <w:t>d</w:t>
      </w:r>
      <w:r w:rsidR="003B5667" w:rsidRPr="00A0618C">
        <w:rPr>
          <w:noProof/>
        </w:rPr>
        <w:t xml:space="preserve"> by the Angular behind the scenes</w:t>
      </w:r>
      <w:r w:rsidR="003B5667">
        <w:t>. Angular also has data models which are POJO class</w:t>
      </w:r>
      <w:r w:rsidR="002D0EFA">
        <w:t>,</w:t>
      </w:r>
      <w:r w:rsidR="003B5667">
        <w:t xml:space="preserve"> </w:t>
      </w:r>
      <w:r w:rsidR="003B5667" w:rsidRPr="002D0EFA">
        <w:rPr>
          <w:noProof/>
        </w:rPr>
        <w:t>and</w:t>
      </w:r>
      <w:r w:rsidR="003B5667">
        <w:t xml:space="preserve"> it </w:t>
      </w:r>
      <w:r w:rsidR="003B5667" w:rsidRPr="00465092">
        <w:rPr>
          <w:noProof/>
        </w:rPr>
        <w:t>do</w:t>
      </w:r>
      <w:r w:rsidR="00465092">
        <w:rPr>
          <w:noProof/>
        </w:rPr>
        <w:t>es</w:t>
      </w:r>
      <w:r w:rsidR="003B5667" w:rsidRPr="00465092">
        <w:rPr>
          <w:noProof/>
        </w:rPr>
        <w:t>n’t</w:t>
      </w:r>
      <w:r w:rsidR="003B5667">
        <w:t xml:space="preserve"> require getter and setter methods. We could directly get and set the values </w:t>
      </w:r>
      <w:r w:rsidR="003B5667" w:rsidRPr="00D428B5">
        <w:rPr>
          <w:noProof/>
        </w:rPr>
        <w:t>from the variable</w:t>
      </w:r>
      <w:r w:rsidR="003B5667">
        <w:t xml:space="preserve"> itself. It allows us to use directives which will eventually bind together all the components or integrate </w:t>
      </w:r>
      <w:r w:rsidR="003B5667" w:rsidRPr="00465092">
        <w:rPr>
          <w:noProof/>
        </w:rPr>
        <w:t>one</w:t>
      </w:r>
      <w:r w:rsidR="003B5667">
        <w:t xml:space="preserve"> </w:t>
      </w:r>
      <w:r w:rsidR="003B5667" w:rsidRPr="008F6C87">
        <w:rPr>
          <w:noProof/>
        </w:rPr>
        <w:t>component</w:t>
      </w:r>
      <w:r w:rsidR="003B5667">
        <w:t xml:space="preserve"> with </w:t>
      </w:r>
      <w:r w:rsidR="00465092">
        <w:t>an</w:t>
      </w:r>
      <w:r w:rsidR="003B5667" w:rsidRPr="00465092">
        <w:rPr>
          <w:noProof/>
        </w:rPr>
        <w:t xml:space="preserve">other </w:t>
      </w:r>
      <w:r w:rsidR="003B5667" w:rsidRPr="008F6C87">
        <w:rPr>
          <w:noProof/>
        </w:rPr>
        <w:t>component</w:t>
      </w:r>
      <w:r w:rsidR="003B5667">
        <w:t xml:space="preserve">. </w:t>
      </w:r>
      <w:r w:rsidR="003B5667" w:rsidRPr="003B5667">
        <w:t>Data-binding</w:t>
      </w:r>
      <w:r w:rsidR="003B5667">
        <w:t xml:space="preserve"> in angular</w:t>
      </w:r>
      <w:r w:rsidR="003B5667" w:rsidRPr="003B5667">
        <w:t xml:space="preserve"> means you don’t have to put data into the view manually</w:t>
      </w:r>
      <w:r w:rsidR="0064429D">
        <w:t>. There are filters which allow us</w:t>
      </w:r>
      <w:r w:rsidR="0064429D" w:rsidRPr="0064429D">
        <w:t xml:space="preserve"> to manipulate data on the </w:t>
      </w:r>
      <w:r w:rsidR="0064429D">
        <w:t xml:space="preserve">view level without changing </w:t>
      </w:r>
      <w:r w:rsidR="009C0A93">
        <w:t>our controller’s</w:t>
      </w:r>
      <w:r w:rsidR="0064429D">
        <w:t xml:space="preserve"> code.</w:t>
      </w:r>
      <w:r w:rsidR="009C0A93">
        <w:t xml:space="preserve"> Angular also support </w:t>
      </w:r>
      <w:r w:rsidR="009C0A93" w:rsidRPr="00465092">
        <w:rPr>
          <w:noProof/>
        </w:rPr>
        <w:t>context</w:t>
      </w:r>
      <w:r w:rsidR="00465092">
        <w:rPr>
          <w:noProof/>
        </w:rPr>
        <w:t>-</w:t>
      </w:r>
      <w:r w:rsidR="009C0A93" w:rsidRPr="00465092">
        <w:rPr>
          <w:noProof/>
        </w:rPr>
        <w:t>aware</w:t>
      </w:r>
      <w:r w:rsidR="009C0A93">
        <w:t xml:space="preserve"> communication between two or more components.</w:t>
      </w:r>
      <w:r w:rsidR="00AF1E21">
        <w:t xml:space="preserve"> ‘Broadcast’ in angular</w:t>
      </w:r>
      <w:r w:rsidR="00AF1E21" w:rsidRPr="00AF1E21">
        <w:t xml:space="preserve"> will send a mes</w:t>
      </w:r>
      <w:r w:rsidR="00AF1E21">
        <w:t>sage to all children components</w:t>
      </w:r>
      <w:r w:rsidR="00AF1E21" w:rsidRPr="00AF1E21">
        <w:t xml:space="preserve">, while </w:t>
      </w:r>
      <w:r w:rsidR="00AF1E21">
        <w:t>‘emit’</w:t>
      </w:r>
      <w:r w:rsidR="00AF1E21" w:rsidRPr="00AF1E21">
        <w:t xml:space="preserve"> will send a message to all </w:t>
      </w:r>
      <w:r w:rsidR="00BE512F" w:rsidRPr="00AF1E21">
        <w:t>ancestor’s</w:t>
      </w:r>
      <w:r w:rsidR="00AF1E21">
        <w:t xml:space="preserve"> components.</w:t>
      </w:r>
      <w:r w:rsidR="0039772F">
        <w:t xml:space="preserve"> We have already covered </w:t>
      </w:r>
      <w:r w:rsidR="00465092">
        <w:t xml:space="preserve">the </w:t>
      </w:r>
      <w:r w:rsidR="0039772F" w:rsidRPr="00465092">
        <w:rPr>
          <w:noProof/>
        </w:rPr>
        <w:t>majority</w:t>
      </w:r>
      <w:r w:rsidR="0039772F">
        <w:t xml:space="preserve"> of Ethereum topics and why I have used Ethereum for this project</w:t>
      </w:r>
      <w:r w:rsidR="00E427AB">
        <w:t xml:space="preserve"> along with IPFS in</w:t>
      </w:r>
      <w:r w:rsidR="0039772F">
        <w:t xml:space="preserve"> previous chapters. So, </w:t>
      </w:r>
      <w:r w:rsidR="0039772F" w:rsidRPr="00465092">
        <w:rPr>
          <w:noProof/>
        </w:rPr>
        <w:t>let</w:t>
      </w:r>
      <w:r w:rsidR="00465092">
        <w:rPr>
          <w:noProof/>
        </w:rPr>
        <w:t>'</w:t>
      </w:r>
      <w:r w:rsidR="0039772F" w:rsidRPr="00465092">
        <w:rPr>
          <w:noProof/>
        </w:rPr>
        <w:t>s</w:t>
      </w:r>
      <w:r w:rsidR="0039772F">
        <w:t xml:space="preserve"> discuss Azure Cosmos DB.</w:t>
      </w:r>
      <w:r w:rsidR="00753F07">
        <w:t xml:space="preserve"> </w:t>
      </w:r>
    </w:p>
    <w:p w:rsidR="002C55ED" w:rsidRDefault="00EA307C" w:rsidP="004B221C">
      <w:pPr>
        <w:spacing w:line="480" w:lineRule="auto"/>
        <w:ind w:right="90" w:firstLine="450"/>
        <w:jc w:val="both"/>
      </w:pPr>
      <w:r>
        <w:t xml:space="preserve">In this project, I have used </w:t>
      </w:r>
      <w:r w:rsidRPr="00FD0F12">
        <w:rPr>
          <w:b/>
          <w:i/>
        </w:rPr>
        <w:t>Azure Cosmos DB</w:t>
      </w:r>
      <w:r w:rsidR="002D0EFA">
        <w:rPr>
          <w:noProof/>
        </w:rPr>
        <w:t>;</w:t>
      </w:r>
      <w:r w:rsidRPr="002D0EFA">
        <w:rPr>
          <w:noProof/>
        </w:rPr>
        <w:t xml:space="preserve"> it</w:t>
      </w:r>
      <w:r>
        <w:t xml:space="preserve"> </w:t>
      </w:r>
      <w:r w:rsidRPr="00EA307C">
        <w:t xml:space="preserve">is a globally distributed </w:t>
      </w:r>
      <w:r w:rsidRPr="00197D7D">
        <w:rPr>
          <w:noProof/>
        </w:rPr>
        <w:t>multi-model</w:t>
      </w:r>
      <w:r w:rsidRPr="00EA307C">
        <w:t xml:space="preserve"> database service for building </w:t>
      </w:r>
      <w:r w:rsidR="008F6C87">
        <w:rPr>
          <w:noProof/>
        </w:rPr>
        <w:t>common</w:t>
      </w:r>
      <w:r w:rsidRPr="00EA307C">
        <w:t xml:space="preserve"> scalable applications</w:t>
      </w:r>
      <w:r>
        <w:t xml:space="preserve">. </w:t>
      </w:r>
      <w:r w:rsidR="00085A3F" w:rsidRPr="00085A3F">
        <w:t xml:space="preserve">It is an agnostic schema </w:t>
      </w:r>
      <w:r w:rsidR="00085A3F" w:rsidRPr="00085A3F">
        <w:lastRenderedPageBreak/>
        <w:t xml:space="preserve">database that automatically indexes all the data providing </w:t>
      </w:r>
      <w:r w:rsidR="00085A3F" w:rsidRPr="00197D7D">
        <w:rPr>
          <w:noProof/>
        </w:rPr>
        <w:t>high</w:t>
      </w:r>
      <w:r w:rsidR="00197D7D">
        <w:rPr>
          <w:noProof/>
        </w:rPr>
        <w:t>-</w:t>
      </w:r>
      <w:r w:rsidR="00085A3F" w:rsidRPr="00197D7D">
        <w:rPr>
          <w:noProof/>
        </w:rPr>
        <w:t>speed</w:t>
      </w:r>
      <w:r w:rsidR="00085A3F" w:rsidRPr="00085A3F">
        <w:t xml:space="preserve"> performance</w:t>
      </w:r>
      <w:r w:rsidR="00085A3F">
        <w:t xml:space="preserve">. It allows users to </w:t>
      </w:r>
      <w:r w:rsidR="008F6C87">
        <w:rPr>
          <w:noProof/>
        </w:rPr>
        <w:t>make</w:t>
      </w:r>
      <w:r w:rsidR="00085A3F">
        <w:t xml:space="preserve"> </w:t>
      </w:r>
      <w:r w:rsidR="002D0EFA">
        <w:t xml:space="preserve">a </w:t>
      </w:r>
      <w:r w:rsidR="00085A3F" w:rsidRPr="002D0EFA">
        <w:rPr>
          <w:noProof/>
        </w:rPr>
        <w:t>data</w:t>
      </w:r>
      <w:r w:rsidR="00085A3F">
        <w:t xml:space="preserve"> model with the help of the API.</w:t>
      </w:r>
      <w:r w:rsidR="00F903DA">
        <w:t xml:space="preserve"> </w:t>
      </w:r>
      <w:r w:rsidR="00F903DA" w:rsidRPr="00F903DA">
        <w:t>Azure contains many different types of data models</w:t>
      </w:r>
      <w:r w:rsidR="00F903DA">
        <w:t xml:space="preserve">. </w:t>
      </w:r>
      <w:r w:rsidR="002D0EFA">
        <w:rPr>
          <w:noProof/>
        </w:rPr>
        <w:t>The u</w:t>
      </w:r>
      <w:r w:rsidR="00F903DA" w:rsidRPr="002D0EFA">
        <w:rPr>
          <w:noProof/>
        </w:rPr>
        <w:t>ser</w:t>
      </w:r>
      <w:r w:rsidR="00F903DA" w:rsidRPr="00F903DA">
        <w:t xml:space="preserve"> can create data in the cloud in various regions of the world. It is scalable with guaranteed low latency. </w:t>
      </w:r>
      <w:r w:rsidR="002D0EFA" w:rsidRPr="00AA5716">
        <w:rPr>
          <w:noProof/>
        </w:rPr>
        <w:t>The u</w:t>
      </w:r>
      <w:r w:rsidR="00F903DA" w:rsidRPr="00AA5716">
        <w:rPr>
          <w:noProof/>
        </w:rPr>
        <w:t>ser has the option to select from</w:t>
      </w:r>
      <w:r w:rsidR="00F903DA" w:rsidRPr="00713460">
        <w:rPr>
          <w:noProof/>
        </w:rPr>
        <w:t xml:space="preserve"> </w:t>
      </w:r>
      <w:r w:rsidR="008F6C87">
        <w:rPr>
          <w:noProof/>
        </w:rPr>
        <w:t>multiple</w:t>
      </w:r>
      <w:r w:rsidR="00F903DA" w:rsidRPr="00F903DA">
        <w:t xml:space="preserve"> available models like </w:t>
      </w:r>
      <w:r w:rsidR="00005D25">
        <w:t xml:space="preserve">the </w:t>
      </w:r>
      <w:r w:rsidR="00F903DA" w:rsidRPr="00005D25">
        <w:rPr>
          <w:noProof/>
        </w:rPr>
        <w:t>graph</w:t>
      </w:r>
      <w:r w:rsidR="00F903DA" w:rsidRPr="00F903DA">
        <w:t xml:space="preserve"> API model, document DB model, key/value model or column family mo</w:t>
      </w:r>
      <w:r w:rsidR="00F903DA">
        <w:t>del. This service provides a mo</w:t>
      </w:r>
      <w:r w:rsidR="00F903DA" w:rsidRPr="00F903DA">
        <w:t>dern way of developing ap</w:t>
      </w:r>
      <w:r w:rsidR="00F903DA">
        <w:t>ps with multiple language compa</w:t>
      </w:r>
      <w:r w:rsidR="00F903DA" w:rsidRPr="00F903DA">
        <w:t>tibility.</w:t>
      </w:r>
      <w:r w:rsidR="00F903DA">
        <w:t xml:space="preserve"> </w:t>
      </w:r>
      <w:r w:rsidR="002E4F9E" w:rsidRPr="002E4F9E">
        <w:t xml:space="preserve">MongoDB stores data in JSON style document format which has a versatile structure for </w:t>
      </w:r>
      <w:r w:rsidR="002D0EFA">
        <w:t xml:space="preserve">the </w:t>
      </w:r>
      <w:r w:rsidR="002E4F9E" w:rsidRPr="002D0EFA">
        <w:rPr>
          <w:noProof/>
        </w:rPr>
        <w:t>dynamic</w:t>
      </w:r>
      <w:r w:rsidR="002E4F9E" w:rsidRPr="002E4F9E">
        <w:t xml:space="preserve"> and flexible schema. It </w:t>
      </w:r>
      <w:r w:rsidR="002E4F9E" w:rsidRPr="00A0618C">
        <w:rPr>
          <w:noProof/>
        </w:rPr>
        <w:t>is mostly used</w:t>
      </w:r>
      <w:r w:rsidR="002E4F9E" w:rsidRPr="002E4F9E">
        <w:t xml:space="preserve"> for built-in replication</w:t>
      </w:r>
      <w:r w:rsidR="002E4F9E">
        <w:t>,</w:t>
      </w:r>
      <w:r w:rsidR="002E4F9E" w:rsidRPr="002E4F9E">
        <w:t xml:space="preserve"> higher scalability</w:t>
      </w:r>
      <w:r w:rsidR="002D0EFA">
        <w:t>,</w:t>
      </w:r>
      <w:r w:rsidR="002E4F9E" w:rsidRPr="002E4F9E">
        <w:t xml:space="preserve"> </w:t>
      </w:r>
      <w:r w:rsidR="002E4F9E" w:rsidRPr="002D0EFA">
        <w:rPr>
          <w:noProof/>
        </w:rPr>
        <w:t>and</w:t>
      </w:r>
      <w:r w:rsidR="002E4F9E" w:rsidRPr="002E4F9E">
        <w:t xml:space="preserve"> availability</w:t>
      </w:r>
      <w:r w:rsidR="002E4F9E">
        <w:t>.</w:t>
      </w:r>
      <w:r w:rsidR="00CF7E7C">
        <w:t xml:space="preserve"> </w:t>
      </w:r>
      <w:r w:rsidR="00CF7E7C" w:rsidRPr="00CF7E7C">
        <w:t xml:space="preserve">There are some advantages to use it over the Standard </w:t>
      </w:r>
      <w:r w:rsidR="004669D9" w:rsidRPr="00CF7E7C">
        <w:t>standalone</w:t>
      </w:r>
      <w:r w:rsidR="00CF7E7C" w:rsidRPr="00CF7E7C">
        <w:t xml:space="preserve"> </w:t>
      </w:r>
      <w:r w:rsidR="004669D9" w:rsidRPr="00CF7E7C">
        <w:t>environment</w:t>
      </w:r>
      <w:r w:rsidR="00CF7E7C" w:rsidRPr="00CF7E7C">
        <w:t xml:space="preserve">. With the standard </w:t>
      </w:r>
      <w:r w:rsidR="004669D9" w:rsidRPr="00CF7E7C">
        <w:t>Mongo DB</w:t>
      </w:r>
      <w:r w:rsidR="00CF7E7C" w:rsidRPr="00CF7E7C">
        <w:t xml:space="preserve">, developers have to work on </w:t>
      </w:r>
      <w:r w:rsidR="004669D9" w:rsidRPr="00CF7E7C">
        <w:t>maintenance</w:t>
      </w:r>
      <w:r w:rsidR="00CF7E7C" w:rsidRPr="00CF7E7C">
        <w:t xml:space="preserve"> issues, disk space, </w:t>
      </w:r>
      <w:r w:rsidR="00CF7E7C" w:rsidRPr="00197D7D">
        <w:rPr>
          <w:noProof/>
        </w:rPr>
        <w:t>set</w:t>
      </w:r>
      <w:r w:rsidR="00197D7D">
        <w:rPr>
          <w:noProof/>
        </w:rPr>
        <w:t xml:space="preserve"> </w:t>
      </w:r>
      <w:r w:rsidR="00CF7E7C" w:rsidRPr="00197D7D">
        <w:rPr>
          <w:noProof/>
        </w:rPr>
        <w:t>up</w:t>
      </w:r>
      <w:r w:rsidR="00CF7E7C" w:rsidRPr="00CF7E7C">
        <w:t xml:space="preserve"> </w:t>
      </w:r>
      <w:r w:rsidR="004669D9" w:rsidRPr="008F6C87">
        <w:rPr>
          <w:noProof/>
        </w:rPr>
        <w:t>environments</w:t>
      </w:r>
      <w:r w:rsidR="00CF7E7C" w:rsidRPr="00CF7E7C">
        <w:t xml:space="preserve"> and fix potential </w:t>
      </w:r>
      <w:r w:rsidR="008F6C87">
        <w:rPr>
          <w:noProof/>
        </w:rPr>
        <w:t>problem</w:t>
      </w:r>
      <w:r w:rsidR="00CF7E7C" w:rsidRPr="008F6C87">
        <w:rPr>
          <w:noProof/>
        </w:rPr>
        <w:t>s</w:t>
      </w:r>
      <w:r w:rsidR="00CF7E7C" w:rsidRPr="00CF7E7C">
        <w:t xml:space="preserve">. Using </w:t>
      </w:r>
      <w:r w:rsidR="00633BE1" w:rsidRPr="00CF7E7C">
        <w:t>Mongo DB</w:t>
      </w:r>
      <w:r w:rsidR="00CF7E7C" w:rsidRPr="00CF7E7C">
        <w:t xml:space="preserve"> drivers in Azure Cosmos as a </w:t>
      </w:r>
      <w:proofErr w:type="spellStart"/>
      <w:r w:rsidR="00CF7E7C" w:rsidRPr="00CF7E7C">
        <w:t>Daas</w:t>
      </w:r>
      <w:proofErr w:type="spellEnd"/>
      <w:r w:rsidR="00CF7E7C" w:rsidRPr="00CF7E7C">
        <w:t xml:space="preserve"> (Database-as-a-se</w:t>
      </w:r>
      <w:r w:rsidR="00633BE1">
        <w:t>rvice), it solves all the compa</w:t>
      </w:r>
      <w:r w:rsidR="00CF7E7C" w:rsidRPr="00CF7E7C">
        <w:t>tibi</w:t>
      </w:r>
      <w:r w:rsidR="00633BE1">
        <w:t>li</w:t>
      </w:r>
      <w:r w:rsidR="00CF7E7C" w:rsidRPr="00CF7E7C">
        <w:t xml:space="preserve">ty and </w:t>
      </w:r>
      <w:r w:rsidR="00633BE1" w:rsidRPr="00CF7E7C">
        <w:t>reliability</w:t>
      </w:r>
      <w:r w:rsidR="00CF7E7C" w:rsidRPr="00CF7E7C">
        <w:t xml:space="preserve"> issues without any </w:t>
      </w:r>
      <w:r w:rsidR="008F6C87">
        <w:rPr>
          <w:noProof/>
        </w:rPr>
        <w:t>significant</w:t>
      </w:r>
      <w:r w:rsidR="00CF7E7C" w:rsidRPr="00CF7E7C">
        <w:t xml:space="preserve"> concerns providing standard and stable server working </w:t>
      </w:r>
      <w:r w:rsidR="00633BE1" w:rsidRPr="00CF7E7C">
        <w:t>behavior</w:t>
      </w:r>
      <w:r w:rsidR="00CF7E7C" w:rsidRPr="00CF7E7C">
        <w:t xml:space="preserve"> environment.</w:t>
      </w:r>
      <w:r w:rsidR="00730BE5">
        <w:t xml:space="preserve"> </w:t>
      </w:r>
      <w:r w:rsidR="00730BE5" w:rsidRPr="00730BE5">
        <w:t xml:space="preserve">Using </w:t>
      </w:r>
      <w:proofErr w:type="spellStart"/>
      <w:r w:rsidR="00730BE5" w:rsidRPr="00730BE5">
        <w:t>Daas</w:t>
      </w:r>
      <w:proofErr w:type="spellEnd"/>
      <w:r w:rsidR="00730BE5" w:rsidRPr="00730BE5">
        <w:t xml:space="preserve"> means developers have </w:t>
      </w:r>
      <w:r w:rsidR="002D0EFA">
        <w:t xml:space="preserve">the </w:t>
      </w:r>
      <w:r w:rsidR="00730BE5" w:rsidRPr="002D0EFA">
        <w:rPr>
          <w:noProof/>
        </w:rPr>
        <w:t>flexibility</w:t>
      </w:r>
      <w:r w:rsidR="00730BE5" w:rsidRPr="00730BE5">
        <w:t xml:space="preserve"> to grow their project and distribute it globally very </w:t>
      </w:r>
      <w:r w:rsidR="00730BE5" w:rsidRPr="008F6C87">
        <w:rPr>
          <w:noProof/>
        </w:rPr>
        <w:t>e</w:t>
      </w:r>
      <w:r w:rsidR="008F6C87">
        <w:rPr>
          <w:noProof/>
        </w:rPr>
        <w:t>fficient</w:t>
      </w:r>
      <w:r w:rsidR="00730BE5" w:rsidRPr="008F6C87">
        <w:rPr>
          <w:noProof/>
        </w:rPr>
        <w:t>ly</w:t>
      </w:r>
      <w:r w:rsidR="00730BE5" w:rsidRPr="00730BE5">
        <w:t xml:space="preserve">. And since MongoDB drivers in </w:t>
      </w:r>
      <w:proofErr w:type="spellStart"/>
      <w:r w:rsidR="00730BE5" w:rsidRPr="00730BE5">
        <w:t>Daas</w:t>
      </w:r>
      <w:proofErr w:type="spellEnd"/>
      <w:r w:rsidR="00730BE5" w:rsidRPr="00730BE5">
        <w:t xml:space="preserve"> provide most of the </w:t>
      </w:r>
      <w:r w:rsidR="008F6C87">
        <w:rPr>
          <w:noProof/>
        </w:rPr>
        <w:t>significant</w:t>
      </w:r>
      <w:r w:rsidR="00730BE5" w:rsidRPr="00730BE5">
        <w:t xml:space="preserve"> functionalities like the standard Mongo DB environment, all the features are readily available to use</w:t>
      </w:r>
      <w:r w:rsidR="00730BE5">
        <w:t>.</w:t>
      </w:r>
    </w:p>
    <w:p w:rsidR="00351C36" w:rsidRDefault="007E7133" w:rsidP="004B221C">
      <w:pPr>
        <w:spacing w:line="480" w:lineRule="auto"/>
        <w:ind w:right="90" w:firstLine="450"/>
        <w:jc w:val="both"/>
      </w:pPr>
      <w:r>
        <w:t xml:space="preserve">For payments, I have used </w:t>
      </w:r>
      <w:r w:rsidRPr="007E7133">
        <w:rPr>
          <w:b/>
          <w:i/>
        </w:rPr>
        <w:t>S</w:t>
      </w:r>
      <w:r w:rsidR="00351C36" w:rsidRPr="007E7133">
        <w:rPr>
          <w:b/>
          <w:i/>
        </w:rPr>
        <w:t>tripe</w:t>
      </w:r>
      <w:r w:rsidRPr="007E7133">
        <w:rPr>
          <w:b/>
          <w:i/>
        </w:rPr>
        <w:t xml:space="preserve"> payment</w:t>
      </w:r>
      <w:r>
        <w:t xml:space="preserve"> API. It</w:t>
      </w:r>
      <w:r w:rsidR="00351C36">
        <w:t xml:space="preserve"> is a popular gateway for payment processing. It shares the market with PayPal</w:t>
      </w:r>
      <w:r w:rsidR="002D0EFA">
        <w:t>,</w:t>
      </w:r>
      <w:r w:rsidR="00351C36">
        <w:t xml:space="preserve"> </w:t>
      </w:r>
      <w:r w:rsidR="00351C36" w:rsidRPr="002D0EFA">
        <w:rPr>
          <w:noProof/>
        </w:rPr>
        <w:t>but</w:t>
      </w:r>
      <w:r w:rsidR="00351C36">
        <w:t xml:space="preserve"> unlike </w:t>
      </w:r>
      <w:r w:rsidR="00351C36" w:rsidRPr="002D0EFA">
        <w:rPr>
          <w:noProof/>
        </w:rPr>
        <w:t>PayPal</w:t>
      </w:r>
      <w:r w:rsidR="002D0EFA">
        <w:rPr>
          <w:noProof/>
        </w:rPr>
        <w:t>,</w:t>
      </w:r>
      <w:r w:rsidR="00351C36">
        <w:t xml:space="preserve"> it is </w:t>
      </w:r>
      <w:r w:rsidRPr="008F6C87">
        <w:rPr>
          <w:noProof/>
        </w:rPr>
        <w:t>con</w:t>
      </w:r>
      <w:r w:rsidR="008F6C87">
        <w:rPr>
          <w:noProof/>
        </w:rPr>
        <w:t>tinuous</w:t>
      </w:r>
      <w:r w:rsidRPr="008F6C87">
        <w:rPr>
          <w:noProof/>
        </w:rPr>
        <w:t>ly</w:t>
      </w:r>
      <w:r w:rsidR="00351C36">
        <w:t xml:space="preserve"> evolving and improving </w:t>
      </w:r>
      <w:r>
        <w:t>machinery</w:t>
      </w:r>
      <w:r w:rsidR="00351C36">
        <w:t xml:space="preserve">. Some of its clients include </w:t>
      </w:r>
      <w:r>
        <w:t>Facebook</w:t>
      </w:r>
      <w:r w:rsidR="00351C36">
        <w:t xml:space="preserve">, </w:t>
      </w:r>
      <w:r>
        <w:t>UNICEF</w:t>
      </w:r>
      <w:r w:rsidR="00351C36">
        <w:t xml:space="preserve">, Lyft and Kickstart. With Stripe you can accept credit cards directly from someone. Without </w:t>
      </w:r>
      <w:r w:rsidR="00351C36" w:rsidRPr="002D0EFA">
        <w:rPr>
          <w:noProof/>
        </w:rPr>
        <w:t>Stripe</w:t>
      </w:r>
      <w:r w:rsidR="002D0EFA">
        <w:rPr>
          <w:noProof/>
        </w:rPr>
        <w:t>,</w:t>
      </w:r>
      <w:r w:rsidR="00351C36">
        <w:t xml:space="preserve"> </w:t>
      </w:r>
      <w:r w:rsidR="00351C36">
        <w:lastRenderedPageBreak/>
        <w:t xml:space="preserve">any website needs to have a payment processor and payment gateway. </w:t>
      </w:r>
      <w:r w:rsidR="00351C36" w:rsidRPr="00A0618C">
        <w:rPr>
          <w:noProof/>
        </w:rPr>
        <w:t>This</w:t>
      </w:r>
      <w:r w:rsidR="00351C36">
        <w:t xml:space="preserve"> </w:t>
      </w:r>
      <w:r w:rsidR="00351C36" w:rsidRPr="00A0618C">
        <w:rPr>
          <w:noProof/>
        </w:rPr>
        <w:t>is done</w:t>
      </w:r>
      <w:r w:rsidR="00351C36">
        <w:t xml:space="preserve"> through </w:t>
      </w:r>
      <w:r>
        <w:t>a</w:t>
      </w:r>
      <w:r w:rsidR="00351C36">
        <w:t xml:space="preserve"> company which </w:t>
      </w:r>
      <w:r w:rsidR="00351C36" w:rsidRPr="00A0618C">
        <w:rPr>
          <w:noProof/>
        </w:rPr>
        <w:t>is affiliated</w:t>
      </w:r>
      <w:r w:rsidR="00351C36">
        <w:t xml:space="preserve"> with a large bank. It comes with some constraints like contracts. Unlike this stripe cuts all those overheads providing direct </w:t>
      </w:r>
      <w:r w:rsidR="00351C36" w:rsidRPr="00197D7D">
        <w:rPr>
          <w:noProof/>
        </w:rPr>
        <w:t>ad</w:t>
      </w:r>
      <w:r w:rsidR="00197D7D">
        <w:rPr>
          <w:noProof/>
        </w:rPr>
        <w:t>-</w:t>
      </w:r>
      <w:r w:rsidR="00351C36" w:rsidRPr="00197D7D">
        <w:rPr>
          <w:noProof/>
        </w:rPr>
        <w:t>hoc</w:t>
      </w:r>
      <w:r w:rsidR="00351C36">
        <w:t xml:space="preserve"> services with </w:t>
      </w:r>
      <w:r w:rsidR="008F6C87">
        <w:rPr>
          <w:noProof/>
        </w:rPr>
        <w:t>low</w:t>
      </w:r>
      <w:r w:rsidR="00351C36">
        <w:t xml:space="preserve"> charges for each </w:t>
      </w:r>
      <w:r>
        <w:t>transaction</w:t>
      </w:r>
      <w:r w:rsidR="00351C36">
        <w:t xml:space="preserve">. </w:t>
      </w:r>
      <w:r w:rsidR="00351C36" w:rsidRPr="008F6C87">
        <w:rPr>
          <w:noProof/>
        </w:rPr>
        <w:t>Stripe</w:t>
      </w:r>
      <w:r w:rsidR="00351C36">
        <w:t xml:space="preserve"> is very developer friendly. It is a </w:t>
      </w:r>
      <w:r>
        <w:t>very robust platform which is compa</w:t>
      </w:r>
      <w:r w:rsidR="00351C36">
        <w:t>tibl</w:t>
      </w:r>
      <w:r>
        <w:t>e</w:t>
      </w:r>
      <w:r w:rsidR="00351C36">
        <w:t xml:space="preserve"> </w:t>
      </w:r>
      <w:r w:rsidR="002D0EFA">
        <w:rPr>
          <w:noProof/>
        </w:rPr>
        <w:t>with</w:t>
      </w:r>
      <w:r w:rsidR="00351C36">
        <w:t xml:space="preserve"> all kinds </w:t>
      </w:r>
      <w:r>
        <w:t>of online</w:t>
      </w:r>
      <w:r w:rsidR="00351C36">
        <w:t xml:space="preserve"> businesses which includes online payments. It has </w:t>
      </w:r>
      <w:r w:rsidR="00351C36" w:rsidRPr="008F6C87">
        <w:rPr>
          <w:noProof/>
        </w:rPr>
        <w:t>a</w:t>
      </w:r>
      <w:r w:rsidR="008F6C87">
        <w:rPr>
          <w:noProof/>
        </w:rPr>
        <w:t xml:space="preserve"> straightforward</w:t>
      </w:r>
      <w:r w:rsidR="00351C36">
        <w:t xml:space="preserve"> API integration with the hosts of other </w:t>
      </w:r>
      <w:r>
        <w:t>third-party</w:t>
      </w:r>
      <w:r w:rsidR="00351C36">
        <w:t xml:space="preserve"> applications. Stripe allows </w:t>
      </w:r>
      <w:r w:rsidR="002D0EFA">
        <w:t xml:space="preserve">the </w:t>
      </w:r>
      <w:r w:rsidR="00351C36" w:rsidRPr="002D0EFA">
        <w:rPr>
          <w:noProof/>
        </w:rPr>
        <w:t>user</w:t>
      </w:r>
      <w:r w:rsidR="00351C36">
        <w:t xml:space="preserve"> to create custom SQL queries for report generations. So </w:t>
      </w:r>
      <w:r>
        <w:t>basically,</w:t>
      </w:r>
      <w:r w:rsidR="00351C36">
        <w:t xml:space="preserve"> it provides </w:t>
      </w:r>
      <w:r w:rsidR="00351C36" w:rsidRPr="002D0EFA">
        <w:rPr>
          <w:noProof/>
        </w:rPr>
        <w:t xml:space="preserve">a </w:t>
      </w:r>
      <w:r w:rsidRPr="002D0EFA">
        <w:rPr>
          <w:noProof/>
        </w:rPr>
        <w:t>Blackbox</w:t>
      </w:r>
      <w:r w:rsidR="00351C36">
        <w:t xml:space="preserve"> entity on both sides by making the </w:t>
      </w:r>
      <w:r>
        <w:t>transaction</w:t>
      </w:r>
      <w:r w:rsidR="00351C36">
        <w:t xml:space="preserve"> look very similar just like any other normal </w:t>
      </w:r>
      <w:r>
        <w:t>transaction</w:t>
      </w:r>
      <w:r w:rsidR="00351C36">
        <w:t xml:space="preserve"> without revealing the stripe</w:t>
      </w:r>
      <w:r>
        <w:t xml:space="preserve"> connections on the other side. </w:t>
      </w:r>
      <w:r w:rsidR="00351C36">
        <w:t xml:space="preserve">Stripe API is a </w:t>
      </w:r>
      <w:r w:rsidR="00351C36" w:rsidRPr="00197D7D">
        <w:rPr>
          <w:noProof/>
        </w:rPr>
        <w:t>REST</w:t>
      </w:r>
      <w:r w:rsidR="00197D7D">
        <w:rPr>
          <w:noProof/>
        </w:rPr>
        <w:t>-</w:t>
      </w:r>
      <w:r w:rsidR="00351C36" w:rsidRPr="00197D7D">
        <w:rPr>
          <w:noProof/>
        </w:rPr>
        <w:t>based</w:t>
      </w:r>
      <w:r w:rsidR="00351C36">
        <w:t xml:space="preserve"> API. For internal API </w:t>
      </w:r>
      <w:r w:rsidR="00351C36" w:rsidRPr="002D0EFA">
        <w:rPr>
          <w:noProof/>
        </w:rPr>
        <w:t>errors</w:t>
      </w:r>
      <w:r w:rsidR="002D0EFA">
        <w:rPr>
          <w:noProof/>
        </w:rPr>
        <w:t>,</w:t>
      </w:r>
      <w:r w:rsidR="00351C36">
        <w:t xml:space="preserve"> it uses HTTP response feature codes to address it.</w:t>
      </w:r>
    </w:p>
    <w:p w:rsidR="00545440" w:rsidRDefault="00545440" w:rsidP="003F6EC7">
      <w:pPr>
        <w:pStyle w:val="ListParagraph"/>
        <w:spacing w:line="480" w:lineRule="auto"/>
        <w:ind w:left="0" w:right="90" w:firstLine="720"/>
        <w:jc w:val="both"/>
      </w:pPr>
    </w:p>
    <w:p w:rsidR="00BB23E5" w:rsidRDefault="00BB23E5" w:rsidP="003F6EC7">
      <w:pPr>
        <w:pStyle w:val="ListParagraph"/>
        <w:spacing w:line="480" w:lineRule="auto"/>
        <w:ind w:left="0" w:right="90" w:firstLine="720"/>
        <w:jc w:val="both"/>
      </w:pPr>
    </w:p>
    <w:p w:rsidR="00BB23E5" w:rsidRDefault="00BB23E5" w:rsidP="003F6EC7">
      <w:pPr>
        <w:pStyle w:val="ListParagraph"/>
        <w:spacing w:line="480" w:lineRule="auto"/>
        <w:ind w:left="0" w:right="90" w:firstLine="720"/>
        <w:jc w:val="both"/>
      </w:pPr>
    </w:p>
    <w:p w:rsidR="000928E3" w:rsidRDefault="000928E3" w:rsidP="003F6EC7">
      <w:pPr>
        <w:pStyle w:val="ListParagraph"/>
        <w:spacing w:line="480" w:lineRule="auto"/>
        <w:ind w:left="0" w:right="90" w:firstLine="720"/>
        <w:jc w:val="both"/>
      </w:pPr>
    </w:p>
    <w:p w:rsidR="000928E3" w:rsidRDefault="000928E3" w:rsidP="003F6EC7">
      <w:pPr>
        <w:spacing w:line="480" w:lineRule="auto"/>
        <w:ind w:right="90"/>
        <w:jc w:val="both"/>
      </w:pPr>
    </w:p>
    <w:p w:rsidR="00A04FB1" w:rsidRDefault="00A04FB1" w:rsidP="003F6EC7">
      <w:pPr>
        <w:spacing w:line="480" w:lineRule="auto"/>
        <w:ind w:right="90"/>
        <w:jc w:val="both"/>
      </w:pPr>
    </w:p>
    <w:p w:rsidR="00A04FB1" w:rsidRDefault="00A04FB1" w:rsidP="003F6EC7">
      <w:pPr>
        <w:spacing w:line="480" w:lineRule="auto"/>
        <w:ind w:right="90"/>
        <w:jc w:val="both"/>
      </w:pPr>
    </w:p>
    <w:p w:rsidR="00A04FB1" w:rsidRDefault="00A04FB1" w:rsidP="003F6EC7">
      <w:pPr>
        <w:spacing w:line="480" w:lineRule="auto"/>
        <w:ind w:right="90"/>
        <w:jc w:val="both"/>
      </w:pPr>
    </w:p>
    <w:p w:rsidR="00A04FB1" w:rsidRDefault="00A04FB1" w:rsidP="003F6EC7">
      <w:pPr>
        <w:spacing w:line="480" w:lineRule="auto"/>
        <w:ind w:right="90"/>
        <w:jc w:val="both"/>
      </w:pPr>
    </w:p>
    <w:p w:rsidR="00A94240" w:rsidRDefault="00A94240" w:rsidP="003F6EC7">
      <w:pPr>
        <w:spacing w:line="480" w:lineRule="auto"/>
        <w:ind w:right="90"/>
        <w:jc w:val="both"/>
      </w:pPr>
    </w:p>
    <w:p w:rsidR="00A94240" w:rsidRDefault="00A94240" w:rsidP="003F6EC7">
      <w:pPr>
        <w:spacing w:line="480" w:lineRule="auto"/>
        <w:ind w:right="90"/>
        <w:jc w:val="both"/>
      </w:pPr>
    </w:p>
    <w:p w:rsidR="000928E3" w:rsidRPr="009D5384" w:rsidRDefault="000928E3" w:rsidP="003F6EC7">
      <w:pPr>
        <w:pStyle w:val="Heading1"/>
        <w:spacing w:before="0"/>
        <w:ind w:right="90"/>
        <w:rPr>
          <w:rFonts w:cs="Times New Roman"/>
          <w:sz w:val="24"/>
          <w:szCs w:val="24"/>
        </w:rPr>
      </w:pPr>
      <w:bookmarkStart w:id="71" w:name="_CHAPTER_5"/>
      <w:bookmarkStart w:id="72" w:name="_Toc531528822"/>
      <w:bookmarkEnd w:id="71"/>
      <w:r w:rsidRPr="009D5384">
        <w:rPr>
          <w:rFonts w:cs="Times New Roman"/>
          <w:sz w:val="24"/>
          <w:szCs w:val="24"/>
        </w:rPr>
        <w:lastRenderedPageBreak/>
        <w:t>CHAPTER 5</w:t>
      </w:r>
      <w:bookmarkEnd w:id="72"/>
    </w:p>
    <w:p w:rsidR="000928E3" w:rsidRPr="009D5384" w:rsidRDefault="000928E3" w:rsidP="003F6EC7">
      <w:pPr>
        <w:ind w:right="90"/>
      </w:pPr>
    </w:p>
    <w:p w:rsidR="000928E3" w:rsidRDefault="000928E3" w:rsidP="003F6EC7">
      <w:pPr>
        <w:spacing w:line="480" w:lineRule="auto"/>
        <w:ind w:right="90"/>
        <w:jc w:val="both"/>
        <w:rPr>
          <w:szCs w:val="22"/>
        </w:rPr>
      </w:pPr>
      <w:r w:rsidRPr="009D5384">
        <w:tab/>
        <w:t xml:space="preserve">   </w:t>
      </w:r>
      <w:r w:rsidR="004B221C" w:rsidRPr="009D5384">
        <w:t xml:space="preserve">      </w:t>
      </w:r>
      <w:r w:rsidR="004B221C" w:rsidRPr="009D5384">
        <w:tab/>
      </w:r>
      <w:r w:rsidR="004B221C" w:rsidRPr="009D5384">
        <w:tab/>
        <w:t xml:space="preserve">         </w:t>
      </w:r>
      <w:r w:rsidR="00A374B8" w:rsidRPr="009D5384">
        <w:t>PROJECT IMPLEMENTATION</w:t>
      </w:r>
    </w:p>
    <w:p w:rsidR="00A374B8" w:rsidRPr="00A374B8" w:rsidRDefault="00A374B8" w:rsidP="003F6EC7">
      <w:pPr>
        <w:spacing w:line="480" w:lineRule="auto"/>
        <w:ind w:right="90"/>
        <w:jc w:val="both"/>
        <w:rPr>
          <w:szCs w:val="22"/>
        </w:rPr>
      </w:pPr>
    </w:p>
    <w:p w:rsidR="00E83B47" w:rsidRDefault="00E83B47" w:rsidP="004B221C">
      <w:pPr>
        <w:pStyle w:val="ListParagraph"/>
        <w:spacing w:line="480" w:lineRule="auto"/>
        <w:ind w:left="0" w:right="90" w:firstLine="450"/>
        <w:jc w:val="both"/>
      </w:pPr>
      <w:r>
        <w:t xml:space="preserve">This chapter highlights </w:t>
      </w:r>
      <w:r w:rsidR="008F6C87">
        <w:rPr>
          <w:noProof/>
        </w:rPr>
        <w:t>critical</w:t>
      </w:r>
      <w:r>
        <w:t xml:space="preserve"> aspects of the implementation of the </w:t>
      </w:r>
      <w:proofErr w:type="spellStart"/>
      <w:r>
        <w:t>PodWeb</w:t>
      </w:r>
      <w:proofErr w:type="spellEnd"/>
      <w:r>
        <w:t xml:space="preserve"> application, showing and explaining screenshots of the final product along with </w:t>
      </w:r>
      <w:r w:rsidR="002D0EFA">
        <w:t xml:space="preserve">a </w:t>
      </w:r>
      <w:r w:rsidRPr="002D0EFA">
        <w:rPr>
          <w:noProof/>
        </w:rPr>
        <w:t>useful</w:t>
      </w:r>
      <w:r>
        <w:t xml:space="preserve"> section of code. All the functionality is covered in detail, emphasizing the interaction between </w:t>
      </w:r>
      <w:r w:rsidR="002D0EFA">
        <w:t xml:space="preserve">the </w:t>
      </w:r>
      <w:r w:rsidRPr="002D0EFA">
        <w:rPr>
          <w:noProof/>
        </w:rPr>
        <w:t>controller</w:t>
      </w:r>
      <w:r>
        <w:t xml:space="preserve"> and other components.</w:t>
      </w:r>
    </w:p>
    <w:p w:rsidR="00A94240" w:rsidRPr="00A94240" w:rsidRDefault="00A94240" w:rsidP="00A94240">
      <w:pPr>
        <w:pStyle w:val="ListParagraph"/>
        <w:keepNext/>
        <w:numPr>
          <w:ilvl w:val="0"/>
          <w:numId w:val="17"/>
        </w:numPr>
        <w:spacing w:before="240" w:after="60"/>
        <w:contextualSpacing w:val="0"/>
        <w:outlineLvl w:val="0"/>
        <w:rPr>
          <w:rStyle w:val="SubtitleChar"/>
          <w:rFonts w:ascii="Times New Roman" w:hAnsi="Times New Roman" w:cs="Times New Roman"/>
          <w:b/>
          <w:bCs/>
          <w:vanish/>
          <w:kern w:val="32"/>
          <w:sz w:val="24"/>
          <w:szCs w:val="24"/>
        </w:rPr>
      </w:pPr>
      <w:bookmarkStart w:id="73" w:name="_Toc531528823"/>
      <w:bookmarkEnd w:id="73"/>
    </w:p>
    <w:p w:rsidR="00A94240" w:rsidRDefault="00A94240" w:rsidP="00A94240">
      <w:pPr>
        <w:pStyle w:val="Heading1"/>
        <w:numPr>
          <w:ilvl w:val="1"/>
          <w:numId w:val="17"/>
        </w:numPr>
        <w:jc w:val="left"/>
        <w:rPr>
          <w:rStyle w:val="SubtitleChar"/>
          <w:rFonts w:ascii="Times New Roman" w:hAnsi="Times New Roman" w:cs="Times New Roman"/>
          <w:b/>
          <w:sz w:val="24"/>
          <w:szCs w:val="24"/>
        </w:rPr>
      </w:pPr>
      <w:bookmarkStart w:id="74" w:name="_Sign/up_and_Login"/>
      <w:bookmarkStart w:id="75" w:name="_Toc531528824"/>
      <w:bookmarkEnd w:id="74"/>
      <w:r>
        <w:rPr>
          <w:rStyle w:val="SubtitleChar"/>
          <w:rFonts w:ascii="Times New Roman" w:hAnsi="Times New Roman" w:cs="Times New Roman"/>
          <w:b/>
          <w:sz w:val="24"/>
          <w:szCs w:val="24"/>
        </w:rPr>
        <w:t>Sign/up and Login</w:t>
      </w:r>
      <w:bookmarkEnd w:id="75"/>
    </w:p>
    <w:p w:rsidR="0028342A" w:rsidRDefault="0028342A" w:rsidP="003F6EC7">
      <w:pPr>
        <w:spacing w:line="480" w:lineRule="auto"/>
        <w:ind w:right="90"/>
        <w:jc w:val="both"/>
        <w:rPr>
          <w:b/>
        </w:rPr>
      </w:pPr>
    </w:p>
    <w:p w:rsidR="0028342A" w:rsidRDefault="0073546B" w:rsidP="003F6EC7">
      <w:pPr>
        <w:spacing w:line="480" w:lineRule="auto"/>
        <w:ind w:right="90"/>
        <w:jc w:val="both"/>
        <w:rPr>
          <w:b/>
        </w:rPr>
      </w:pPr>
      <w:r>
        <w:rPr>
          <w:b/>
        </w:rPr>
        <w:t xml:space="preserve">               </w:t>
      </w:r>
      <w:r w:rsidR="00A374B8">
        <w:rPr>
          <w:b/>
        </w:rPr>
        <w:t xml:space="preserve">     </w:t>
      </w:r>
      <w:r>
        <w:rPr>
          <w:b/>
        </w:rPr>
        <w:t xml:space="preserve">   </w:t>
      </w:r>
      <w:r>
        <w:rPr>
          <w:b/>
          <w:noProof/>
        </w:rPr>
        <w:drawing>
          <wp:inline distT="0" distB="0" distL="0" distR="0">
            <wp:extent cx="3322320" cy="3322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413260" cy="3413260"/>
                    </a:xfrm>
                    <a:prstGeom prst="rect">
                      <a:avLst/>
                    </a:prstGeom>
                    <a:noFill/>
                    <a:ln>
                      <a:noFill/>
                    </a:ln>
                  </pic:spPr>
                </pic:pic>
              </a:graphicData>
            </a:graphic>
          </wp:inline>
        </w:drawing>
      </w:r>
    </w:p>
    <w:p w:rsidR="00A94240" w:rsidRDefault="0062380D" w:rsidP="0062380D">
      <w:pPr>
        <w:pStyle w:val="Caption"/>
        <w:ind w:left="1440" w:firstLine="720"/>
        <w:rPr>
          <w:sz w:val="24"/>
          <w:szCs w:val="24"/>
        </w:rPr>
      </w:pPr>
      <w:bookmarkStart w:id="76" w:name="_Toc531527998"/>
      <w:bookmarkStart w:id="77" w:name="_Toc531528062"/>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1</w:t>
      </w:r>
      <w:r w:rsidRPr="0062380D">
        <w:rPr>
          <w:sz w:val="24"/>
          <w:szCs w:val="24"/>
        </w:rPr>
        <w:fldChar w:fldCharType="end"/>
      </w:r>
      <w:r w:rsidRPr="0062380D">
        <w:rPr>
          <w:sz w:val="24"/>
          <w:szCs w:val="24"/>
        </w:rPr>
        <w:t>: Modal for Login Screen</w:t>
      </w:r>
      <w:bookmarkEnd w:id="76"/>
      <w:bookmarkEnd w:id="77"/>
    </w:p>
    <w:p w:rsidR="0062380D" w:rsidRPr="0062380D" w:rsidRDefault="0062380D" w:rsidP="0062380D"/>
    <w:p w:rsidR="00687523" w:rsidRDefault="00687523" w:rsidP="004B221C">
      <w:pPr>
        <w:spacing w:line="480" w:lineRule="auto"/>
        <w:ind w:right="90" w:firstLine="450"/>
        <w:jc w:val="both"/>
      </w:pPr>
      <w:r>
        <w:t xml:space="preserve">As shown in </w:t>
      </w:r>
      <w:r w:rsidRPr="002D0EFA">
        <w:rPr>
          <w:noProof/>
        </w:rPr>
        <w:t>Figure</w:t>
      </w:r>
      <w:r>
        <w:t xml:space="preserve"> 5.1, users enter </w:t>
      </w:r>
      <w:r w:rsidR="002D0EFA">
        <w:t xml:space="preserve">an </w:t>
      </w:r>
      <w:r w:rsidRPr="002D0EFA">
        <w:rPr>
          <w:noProof/>
        </w:rPr>
        <w:t>email</w:t>
      </w:r>
      <w:r>
        <w:t xml:space="preserve"> address and password to log into the system. </w:t>
      </w:r>
      <w:r w:rsidR="00783328">
        <w:t xml:space="preserve">There are </w:t>
      </w:r>
      <w:r w:rsidR="002D0EFA">
        <w:t xml:space="preserve">a </w:t>
      </w:r>
      <w:r w:rsidR="00783328" w:rsidRPr="002D0EFA">
        <w:rPr>
          <w:noProof/>
        </w:rPr>
        <w:t>couple</w:t>
      </w:r>
      <w:r w:rsidR="00783328">
        <w:t xml:space="preserve"> of steps performed when </w:t>
      </w:r>
      <w:r w:rsidR="002D0EFA">
        <w:t xml:space="preserve">a </w:t>
      </w:r>
      <w:r w:rsidR="00783328" w:rsidRPr="002D0EFA">
        <w:rPr>
          <w:noProof/>
        </w:rPr>
        <w:t>user</w:t>
      </w:r>
      <w:r w:rsidR="00783328">
        <w:t xml:space="preserve"> tries to log in into the </w:t>
      </w:r>
      <w:proofErr w:type="spellStart"/>
      <w:r w:rsidR="00783328">
        <w:t>PodWeb</w:t>
      </w:r>
      <w:proofErr w:type="spellEnd"/>
      <w:r w:rsidR="00783328">
        <w:t xml:space="preserve"> </w:t>
      </w:r>
      <w:r w:rsidR="00783328">
        <w:lastRenderedPageBreak/>
        <w:t xml:space="preserve">application. The email address and </w:t>
      </w:r>
      <w:r>
        <w:t xml:space="preserve">encrypted </w:t>
      </w:r>
      <w:r w:rsidR="00783328">
        <w:t xml:space="preserve">password are </w:t>
      </w:r>
      <w:r>
        <w:t xml:space="preserve">validated which </w:t>
      </w:r>
      <w:r w:rsidRPr="00A0618C">
        <w:rPr>
          <w:noProof/>
        </w:rPr>
        <w:t>is stored</w:t>
      </w:r>
      <w:r>
        <w:t xml:space="preserve"> in the database. The</w:t>
      </w:r>
      <w:r w:rsidR="00783328">
        <w:t xml:space="preserve"> email address and user account address are also </w:t>
      </w:r>
      <w:r w:rsidR="008F6C87">
        <w:rPr>
          <w:noProof/>
        </w:rPr>
        <w:t>confirm</w:t>
      </w:r>
      <w:r w:rsidR="00783328" w:rsidRPr="008F6C87">
        <w:rPr>
          <w:noProof/>
        </w:rPr>
        <w:t>ed</w:t>
      </w:r>
      <w:r>
        <w:t xml:space="preserve"> which </w:t>
      </w:r>
      <w:r w:rsidRPr="00A0618C">
        <w:rPr>
          <w:noProof/>
        </w:rPr>
        <w:t>are stored</w:t>
      </w:r>
      <w:r>
        <w:t xml:space="preserve"> in the blockchain</w:t>
      </w:r>
      <w:r w:rsidR="00783328">
        <w:t xml:space="preserve">. </w:t>
      </w:r>
      <w:r>
        <w:t xml:space="preserve">If both the validation checks are successful, along with </w:t>
      </w:r>
      <w:r w:rsidR="002D0EFA">
        <w:t xml:space="preserve">a </w:t>
      </w:r>
      <w:r w:rsidRPr="002D0EFA">
        <w:rPr>
          <w:noProof/>
        </w:rPr>
        <w:t>success</w:t>
      </w:r>
      <w:r>
        <w:t xml:space="preserve"> response to the client, we send JSON web tokens, which will be useful to validate </w:t>
      </w:r>
      <w:r w:rsidR="00FE2E05">
        <w:t xml:space="preserve">each subsequent </w:t>
      </w:r>
      <w:r>
        <w:t>user</w:t>
      </w:r>
      <w:r w:rsidR="00FE2E05">
        <w:t xml:space="preserve"> request.</w:t>
      </w:r>
    </w:p>
    <w:p w:rsidR="00E83B47" w:rsidRDefault="00783328" w:rsidP="004B221C">
      <w:pPr>
        <w:spacing w:line="480" w:lineRule="auto"/>
        <w:ind w:right="90" w:firstLine="450"/>
        <w:jc w:val="both"/>
      </w:pPr>
      <w:r>
        <w:t xml:space="preserve">When </w:t>
      </w:r>
      <w:r w:rsidR="002D0EFA">
        <w:t xml:space="preserve">a </w:t>
      </w:r>
      <w:r w:rsidRPr="002D0EFA">
        <w:rPr>
          <w:noProof/>
        </w:rPr>
        <w:t>user</w:t>
      </w:r>
      <w:r>
        <w:t xml:space="preserve"> signs up for the </w:t>
      </w:r>
      <w:proofErr w:type="spellStart"/>
      <w:r>
        <w:t>PodWeb</w:t>
      </w:r>
      <w:proofErr w:type="spellEnd"/>
      <w:r>
        <w:t xml:space="preserve"> application, a user account address </w:t>
      </w:r>
      <w:r w:rsidRPr="00A0618C">
        <w:rPr>
          <w:noProof/>
        </w:rPr>
        <w:t>is created</w:t>
      </w:r>
      <w:r>
        <w:t xml:space="preserve"> with the use of web3.js API call. There are two ways in which user account is generated using web3.js library version 1.0.x or greater. One way to create user account address is to call </w:t>
      </w:r>
      <w:r w:rsidRPr="00783328">
        <w:t>web3.eth.accounts.create()</w:t>
      </w:r>
      <w:r>
        <w:t xml:space="preserve"> and </w:t>
      </w:r>
      <w:r w:rsidRPr="00783328">
        <w:t>web3.eth.personal.newAccount(password</w:t>
      </w:r>
      <w:r>
        <w:t xml:space="preserve"> or unique key).</w:t>
      </w:r>
      <w:r w:rsidR="00F3598F">
        <w:t xml:space="preserve"> </w:t>
      </w:r>
      <w:r w:rsidR="008950B4">
        <w:t xml:space="preserve"> Both the methods </w:t>
      </w:r>
      <w:r w:rsidR="008950B4" w:rsidRPr="002D0EFA">
        <w:rPr>
          <w:noProof/>
        </w:rPr>
        <w:t>create</w:t>
      </w:r>
      <w:r w:rsidR="008950B4">
        <w:t xml:space="preserve"> new accounts on the blockchain. However, if we use </w:t>
      </w:r>
      <w:r w:rsidR="008950B4" w:rsidRPr="00BA02F4">
        <w:rPr>
          <w:noProof/>
        </w:rPr>
        <w:t>create</w:t>
      </w:r>
      <w:r w:rsidR="008950B4">
        <w:t>() method it returns the private key</w:t>
      </w:r>
      <w:r w:rsidR="008A5FFC">
        <w:t xml:space="preserve"> for the newly created account and returning the private key over the connection isn’t secure. </w:t>
      </w:r>
      <w:r w:rsidR="002D0EFA">
        <w:t>We should use create() method to create an account i</w:t>
      </w:r>
      <w:r w:rsidR="008A5FFC">
        <w:t xml:space="preserve">f we are using a local node and store the key locally. If we connect to the remote provider of the blockchain network, then using </w:t>
      </w:r>
      <w:proofErr w:type="spellStart"/>
      <w:r w:rsidR="008A5FFC">
        <w:t>newAcc</w:t>
      </w:r>
      <w:r w:rsidR="00687523">
        <w:t>ount</w:t>
      </w:r>
      <w:proofErr w:type="spellEnd"/>
      <w:r w:rsidR="00687523">
        <w:t xml:space="preserve">() method is more feasible as no key will </w:t>
      </w:r>
      <w:r w:rsidR="00687523" w:rsidRPr="00A0618C">
        <w:rPr>
          <w:noProof/>
        </w:rPr>
        <w:t>be generated</w:t>
      </w:r>
      <w:r w:rsidR="002D0EFA">
        <w:t>,</w:t>
      </w:r>
      <w:r w:rsidR="00687523">
        <w:t xml:space="preserve"> </w:t>
      </w:r>
      <w:r w:rsidR="00687523" w:rsidRPr="002D0EFA">
        <w:rPr>
          <w:noProof/>
        </w:rPr>
        <w:t>and</w:t>
      </w:r>
      <w:r w:rsidR="00687523">
        <w:t xml:space="preserve"> only user account address will </w:t>
      </w:r>
      <w:r w:rsidR="00687523" w:rsidRPr="00A0618C">
        <w:rPr>
          <w:noProof/>
        </w:rPr>
        <w:t>be returned</w:t>
      </w:r>
      <w:r w:rsidR="00687523">
        <w:t xml:space="preserve"> which could </w:t>
      </w:r>
      <w:r w:rsidR="00687523" w:rsidRPr="00A0618C">
        <w:rPr>
          <w:noProof/>
        </w:rPr>
        <w:t>be associated</w:t>
      </w:r>
      <w:r w:rsidR="00687523">
        <w:t xml:space="preserve"> with the email address. </w:t>
      </w:r>
    </w:p>
    <w:p w:rsidR="005176F9" w:rsidRDefault="00687523" w:rsidP="004B221C">
      <w:pPr>
        <w:spacing w:line="480" w:lineRule="auto"/>
        <w:ind w:right="90" w:firstLine="450"/>
        <w:jc w:val="both"/>
      </w:pPr>
      <w:r>
        <w:t xml:space="preserve">This user account address generated </w:t>
      </w:r>
      <w:r w:rsidRPr="00A0618C">
        <w:rPr>
          <w:noProof/>
        </w:rPr>
        <w:t>is stored</w:t>
      </w:r>
      <w:r>
        <w:t xml:space="preserve"> along with email address in the blockchain with the help of the smart contract </w:t>
      </w:r>
      <w:r w:rsidR="000B3CF3">
        <w:t xml:space="preserve">in which we use </w:t>
      </w:r>
      <w:r>
        <w:t>the mapping data type in the solidity programming language.</w:t>
      </w:r>
      <w:r w:rsidR="003E5E3A">
        <w:t xml:space="preserve"> The encrypted password </w:t>
      </w:r>
      <w:r w:rsidR="003E5E3A" w:rsidRPr="00A0618C">
        <w:rPr>
          <w:noProof/>
        </w:rPr>
        <w:t>is stored</w:t>
      </w:r>
      <w:r w:rsidR="003E5E3A">
        <w:t xml:space="preserve"> in the database along with email address and user account address. This way two-layer of validation is performed to authenticate </w:t>
      </w:r>
      <w:r w:rsidR="002D0EFA">
        <w:t xml:space="preserve">the </w:t>
      </w:r>
      <w:r w:rsidR="003E5E3A" w:rsidRPr="002D0EFA">
        <w:rPr>
          <w:noProof/>
        </w:rPr>
        <w:t>user</w:t>
      </w:r>
      <w:r w:rsidR="003E5E3A">
        <w:t xml:space="preserve"> to use the application.</w:t>
      </w:r>
      <w:r w:rsidR="00B67ACE">
        <w:t xml:space="preserve"> The smart contract snippet used to store the user account address and email address mapping </w:t>
      </w:r>
      <w:r w:rsidR="00B67ACE" w:rsidRPr="00F40253">
        <w:rPr>
          <w:noProof/>
        </w:rPr>
        <w:t>is shown</w:t>
      </w:r>
      <w:r w:rsidR="00B67ACE">
        <w:t xml:space="preserve"> in </w:t>
      </w:r>
      <w:r w:rsidR="00B67ACE" w:rsidRPr="002D0EFA">
        <w:rPr>
          <w:noProof/>
        </w:rPr>
        <w:t>figure</w:t>
      </w:r>
      <w:r w:rsidR="00B67ACE">
        <w:t xml:space="preserve"> 5.2</w:t>
      </w:r>
    </w:p>
    <w:p w:rsidR="003E5E3A" w:rsidRDefault="005176F9" w:rsidP="003F6EC7">
      <w:pPr>
        <w:spacing w:line="480" w:lineRule="auto"/>
        <w:ind w:right="90"/>
        <w:jc w:val="both"/>
      </w:pPr>
      <w:r>
        <w:rPr>
          <w:noProof/>
        </w:rPr>
        <w:lastRenderedPageBreak/>
        <w:drawing>
          <wp:inline distT="0" distB="0" distL="0" distR="0">
            <wp:extent cx="5279410" cy="3124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gnUpContract.PNG"/>
                    <pic:cNvPicPr/>
                  </pic:nvPicPr>
                  <pic:blipFill>
                    <a:blip r:embed="rId17">
                      <a:extLst>
                        <a:ext uri="{28A0092B-C50C-407E-A947-70E740481C1C}">
                          <a14:useLocalDpi xmlns:a14="http://schemas.microsoft.com/office/drawing/2010/main" val="0"/>
                        </a:ext>
                      </a:extLst>
                    </a:blip>
                    <a:stretch>
                      <a:fillRect/>
                    </a:stretch>
                  </pic:blipFill>
                  <pic:spPr>
                    <a:xfrm>
                      <a:off x="0" y="0"/>
                      <a:ext cx="5343749" cy="3162274"/>
                    </a:xfrm>
                    <a:prstGeom prst="rect">
                      <a:avLst/>
                    </a:prstGeom>
                  </pic:spPr>
                </pic:pic>
              </a:graphicData>
            </a:graphic>
          </wp:inline>
        </w:drawing>
      </w:r>
    </w:p>
    <w:p w:rsidR="0062380D" w:rsidRDefault="0062380D" w:rsidP="0062380D">
      <w:pPr>
        <w:pStyle w:val="Caption"/>
        <w:ind w:left="720" w:firstLine="720"/>
        <w:rPr>
          <w:sz w:val="24"/>
          <w:szCs w:val="24"/>
        </w:rPr>
      </w:pPr>
      <w:bookmarkStart w:id="78" w:name="_Toc531527999"/>
      <w:bookmarkStart w:id="79" w:name="_Toc531528063"/>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2</w:t>
      </w:r>
      <w:r w:rsidRPr="0062380D">
        <w:rPr>
          <w:sz w:val="24"/>
          <w:szCs w:val="24"/>
        </w:rPr>
        <w:fldChar w:fldCharType="end"/>
      </w:r>
      <w:r w:rsidRPr="0062380D">
        <w:rPr>
          <w:sz w:val="24"/>
          <w:szCs w:val="24"/>
        </w:rPr>
        <w:t>: Smart Contract to Store User Account and Email</w:t>
      </w:r>
      <w:bookmarkEnd w:id="78"/>
      <w:bookmarkEnd w:id="79"/>
      <w:r w:rsidRPr="0062380D">
        <w:rPr>
          <w:sz w:val="24"/>
          <w:szCs w:val="24"/>
        </w:rPr>
        <w:t xml:space="preserve"> </w:t>
      </w:r>
    </w:p>
    <w:p w:rsidR="00DD6936" w:rsidRDefault="0062380D" w:rsidP="0062380D">
      <w:pPr>
        <w:pStyle w:val="Caption"/>
        <w:ind w:left="2880" w:firstLine="720"/>
        <w:rPr>
          <w:sz w:val="24"/>
          <w:szCs w:val="24"/>
        </w:rPr>
      </w:pPr>
      <w:r w:rsidRPr="0062380D">
        <w:rPr>
          <w:sz w:val="24"/>
          <w:szCs w:val="24"/>
        </w:rPr>
        <w:t>Address Mapping</w:t>
      </w:r>
    </w:p>
    <w:p w:rsidR="0062380D" w:rsidRPr="0062380D" w:rsidRDefault="0062380D" w:rsidP="0062380D"/>
    <w:p w:rsidR="00DD6936" w:rsidRDefault="00DD6936" w:rsidP="003F6EC7">
      <w:pPr>
        <w:spacing w:line="480" w:lineRule="auto"/>
        <w:ind w:right="90"/>
        <w:jc w:val="both"/>
      </w:pPr>
      <w:r>
        <w:t>T</w:t>
      </w:r>
      <w:r w:rsidRPr="008E0520">
        <w:t>he structure of the document</w:t>
      </w:r>
      <w:r>
        <w:t xml:space="preserve"> for storing user detail metadata</w:t>
      </w:r>
      <w:r w:rsidRPr="008E0520">
        <w:t xml:space="preserve"> in the mongo colle</w:t>
      </w:r>
      <w:r>
        <w:t xml:space="preserve">ction is shown in </w:t>
      </w:r>
      <w:r w:rsidRPr="00737AD1">
        <w:rPr>
          <w:noProof/>
        </w:rPr>
        <w:t>figure</w:t>
      </w:r>
      <w:r>
        <w:t xml:space="preserve"> 5.3</w:t>
      </w:r>
    </w:p>
    <w:p w:rsidR="00737AD1" w:rsidRDefault="00737AD1" w:rsidP="003F6EC7">
      <w:pPr>
        <w:spacing w:line="480" w:lineRule="auto"/>
        <w:ind w:right="90" w:firstLine="720"/>
        <w:jc w:val="both"/>
      </w:pPr>
      <w:r>
        <w:rPr>
          <w:noProof/>
        </w:rPr>
        <w:drawing>
          <wp:inline distT="0" distB="0" distL="0" distR="0">
            <wp:extent cx="4359018" cy="1935648"/>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serdbstruct.PNG"/>
                    <pic:cNvPicPr/>
                  </pic:nvPicPr>
                  <pic:blipFill>
                    <a:blip r:embed="rId18">
                      <a:extLst>
                        <a:ext uri="{28A0092B-C50C-407E-A947-70E740481C1C}">
                          <a14:useLocalDpi xmlns:a14="http://schemas.microsoft.com/office/drawing/2010/main" val="0"/>
                        </a:ext>
                      </a:extLst>
                    </a:blip>
                    <a:stretch>
                      <a:fillRect/>
                    </a:stretch>
                  </pic:blipFill>
                  <pic:spPr>
                    <a:xfrm>
                      <a:off x="0" y="0"/>
                      <a:ext cx="4359018" cy="1935648"/>
                    </a:xfrm>
                    <a:prstGeom prst="rect">
                      <a:avLst/>
                    </a:prstGeom>
                  </pic:spPr>
                </pic:pic>
              </a:graphicData>
            </a:graphic>
          </wp:inline>
        </w:drawing>
      </w:r>
    </w:p>
    <w:p w:rsidR="0062380D" w:rsidRDefault="00EF02F2" w:rsidP="0062380D">
      <w:pPr>
        <w:pStyle w:val="Subtitle"/>
        <w:keepNext/>
        <w:ind w:firstLine="720"/>
      </w:pPr>
      <w:r>
        <w:rPr>
          <w:rFonts w:ascii="Times New Roman" w:hAnsi="Times New Roman" w:cs="Times New Roman"/>
          <w:b/>
          <w:sz w:val="24"/>
          <w:szCs w:val="24"/>
        </w:rPr>
        <w:t xml:space="preserve">     </w:t>
      </w:r>
    </w:p>
    <w:p w:rsidR="00A04FB1" w:rsidRPr="0062380D" w:rsidRDefault="0062380D" w:rsidP="0062380D">
      <w:pPr>
        <w:pStyle w:val="Caption"/>
        <w:ind w:left="720" w:firstLine="720"/>
        <w:rPr>
          <w:b w:val="0"/>
          <w:sz w:val="24"/>
          <w:szCs w:val="24"/>
        </w:rPr>
      </w:pPr>
      <w:bookmarkStart w:id="80" w:name="_Toc531528000"/>
      <w:bookmarkStart w:id="81" w:name="_Toc531528064"/>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3</w:t>
      </w:r>
      <w:r w:rsidRPr="0062380D">
        <w:rPr>
          <w:sz w:val="24"/>
          <w:szCs w:val="24"/>
        </w:rPr>
        <w:fldChar w:fldCharType="end"/>
      </w:r>
      <w:r w:rsidRPr="0062380D">
        <w:rPr>
          <w:sz w:val="24"/>
          <w:szCs w:val="24"/>
        </w:rPr>
        <w:t>: Structure of User Collection in Mongo DB</w:t>
      </w:r>
      <w:bookmarkEnd w:id="80"/>
      <w:bookmarkEnd w:id="81"/>
    </w:p>
    <w:p w:rsidR="009D5384" w:rsidRDefault="009D5384" w:rsidP="009D5384">
      <w:pPr>
        <w:spacing w:line="480" w:lineRule="auto"/>
        <w:ind w:left="720" w:right="90" w:firstLine="720"/>
        <w:jc w:val="both"/>
        <w:rPr>
          <w:b/>
        </w:rPr>
      </w:pPr>
    </w:p>
    <w:p w:rsidR="00EF02F2" w:rsidRDefault="00EF02F2" w:rsidP="00EF02F2">
      <w:pPr>
        <w:pStyle w:val="Heading1"/>
        <w:numPr>
          <w:ilvl w:val="1"/>
          <w:numId w:val="17"/>
        </w:numPr>
        <w:jc w:val="left"/>
        <w:rPr>
          <w:rStyle w:val="SubtitleChar"/>
          <w:rFonts w:ascii="Times New Roman" w:hAnsi="Times New Roman" w:cs="Times New Roman"/>
          <w:b/>
          <w:sz w:val="24"/>
          <w:szCs w:val="24"/>
        </w:rPr>
      </w:pPr>
      <w:bookmarkStart w:id="82" w:name="_Procedure_to_Upload"/>
      <w:bookmarkStart w:id="83" w:name="_Toc531528825"/>
      <w:bookmarkEnd w:id="82"/>
      <w:r>
        <w:rPr>
          <w:rStyle w:val="SubtitleChar"/>
          <w:rFonts w:ascii="Times New Roman" w:hAnsi="Times New Roman" w:cs="Times New Roman"/>
          <w:b/>
          <w:sz w:val="24"/>
          <w:szCs w:val="24"/>
        </w:rPr>
        <w:lastRenderedPageBreak/>
        <w:t>Procedure to Upload Podcast File</w:t>
      </w:r>
      <w:bookmarkEnd w:id="83"/>
    </w:p>
    <w:p w:rsidR="00EF02F2" w:rsidRPr="00EF02F2" w:rsidRDefault="00EF02F2" w:rsidP="00EF02F2"/>
    <w:p w:rsidR="00592DF7" w:rsidRDefault="001935E4" w:rsidP="004B221C">
      <w:pPr>
        <w:spacing w:line="480" w:lineRule="auto"/>
        <w:ind w:right="90" w:firstLine="450"/>
        <w:jc w:val="both"/>
      </w:pPr>
      <w:r>
        <w:t xml:space="preserve">As shown in figure </w:t>
      </w:r>
      <w:r w:rsidR="00DD6936">
        <w:t>5.4</w:t>
      </w:r>
      <w:r w:rsidR="0094411F">
        <w:t xml:space="preserve">, </w:t>
      </w:r>
      <w:r w:rsidR="00737AD1">
        <w:t xml:space="preserve">the </w:t>
      </w:r>
      <w:r w:rsidR="0094411F" w:rsidRPr="00737AD1">
        <w:rPr>
          <w:noProof/>
        </w:rPr>
        <w:t>user</w:t>
      </w:r>
      <w:r w:rsidR="0094411F">
        <w:t xml:space="preserve"> </w:t>
      </w:r>
      <w:r w:rsidR="00B43D8F">
        <w:t>could</w:t>
      </w:r>
      <w:r w:rsidR="0094411F">
        <w:t xml:space="preserve"> upload the podcast by filling the form and </w:t>
      </w:r>
      <w:r w:rsidR="004150CA">
        <w:t xml:space="preserve">selecting </w:t>
      </w:r>
      <w:r w:rsidR="0094411F">
        <w:t>the podcast file.</w:t>
      </w:r>
      <w:r w:rsidR="002D4C86">
        <w:t xml:space="preserve"> </w:t>
      </w:r>
      <w:r w:rsidR="00737AD1">
        <w:rPr>
          <w:noProof/>
        </w:rPr>
        <w:t>The p</w:t>
      </w:r>
      <w:r w:rsidR="0006668C" w:rsidRPr="00737AD1">
        <w:rPr>
          <w:noProof/>
        </w:rPr>
        <w:t>ublisher</w:t>
      </w:r>
      <w:r w:rsidR="0006668C">
        <w:t xml:space="preserve"> could enter, podcast title, artist name, tags, </w:t>
      </w:r>
      <w:r w:rsidR="00737AD1">
        <w:t xml:space="preserve">the </w:t>
      </w:r>
      <w:r w:rsidR="0006668C" w:rsidRPr="00737AD1">
        <w:rPr>
          <w:noProof/>
        </w:rPr>
        <w:t>choice</w:t>
      </w:r>
      <w:r w:rsidR="0006668C">
        <w:t xml:space="preserve"> for either free or paid podcast and amount for the paid podcast and podcast file which will be in mp3 file format. Tags should be selected by publisher in such a way that consumer could easily search through the list of records. One could really promote the podcast by intelligently selecting tags. For example, it is </w:t>
      </w:r>
      <w:r w:rsidR="00737AD1">
        <w:t xml:space="preserve">a </w:t>
      </w:r>
      <w:r w:rsidR="0006668C" w:rsidRPr="00737AD1">
        <w:rPr>
          <w:noProof/>
        </w:rPr>
        <w:t>high</w:t>
      </w:r>
      <w:r w:rsidR="0006668C">
        <w:t xml:space="preserve"> possibility for the users to listen to the local, state or national news. Given a proper classification while uploading a </w:t>
      </w:r>
      <w:r w:rsidR="00B43D8F">
        <w:t xml:space="preserve">podcast using tags, a publisher of the podcast could earn </w:t>
      </w:r>
      <w:r w:rsidR="00737AD1">
        <w:t xml:space="preserve">a </w:t>
      </w:r>
      <w:r w:rsidR="00B43D8F" w:rsidRPr="00737AD1">
        <w:rPr>
          <w:noProof/>
        </w:rPr>
        <w:t>significant</w:t>
      </w:r>
      <w:r w:rsidR="00B43D8F">
        <w:t xml:space="preserve"> number of tokens if </w:t>
      </w:r>
      <w:r w:rsidR="00737AD1">
        <w:t xml:space="preserve">the </w:t>
      </w:r>
      <w:r w:rsidR="00B43D8F" w:rsidRPr="00737AD1">
        <w:rPr>
          <w:noProof/>
        </w:rPr>
        <w:t>information</w:t>
      </w:r>
      <w:r w:rsidR="00B43D8F">
        <w:t xml:space="preserve"> is legitimate.</w:t>
      </w:r>
    </w:p>
    <w:p w:rsidR="00592DF7" w:rsidRDefault="00592DF7" w:rsidP="003F6EC7">
      <w:pPr>
        <w:spacing w:line="480" w:lineRule="auto"/>
        <w:ind w:right="90"/>
        <w:jc w:val="both"/>
      </w:pPr>
      <w:r>
        <w:rPr>
          <w:noProof/>
        </w:rPr>
        <w:drawing>
          <wp:inline distT="0" distB="0" distL="0" distR="0">
            <wp:extent cx="5471160"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loadPodcast.PNG"/>
                    <pic:cNvPicPr/>
                  </pic:nvPicPr>
                  <pic:blipFill>
                    <a:blip r:embed="rId19">
                      <a:extLst>
                        <a:ext uri="{28A0092B-C50C-407E-A947-70E740481C1C}">
                          <a14:useLocalDpi xmlns:a14="http://schemas.microsoft.com/office/drawing/2010/main" val="0"/>
                        </a:ext>
                      </a:extLst>
                    </a:blip>
                    <a:stretch>
                      <a:fillRect/>
                    </a:stretch>
                  </pic:blipFill>
                  <pic:spPr>
                    <a:xfrm>
                      <a:off x="0" y="0"/>
                      <a:ext cx="5471160" cy="3672840"/>
                    </a:xfrm>
                    <a:prstGeom prst="rect">
                      <a:avLst/>
                    </a:prstGeom>
                  </pic:spPr>
                </pic:pic>
              </a:graphicData>
            </a:graphic>
          </wp:inline>
        </w:drawing>
      </w:r>
    </w:p>
    <w:p w:rsidR="00592DF7" w:rsidRPr="0062380D" w:rsidRDefault="0062380D" w:rsidP="0062380D">
      <w:pPr>
        <w:pStyle w:val="Caption"/>
        <w:ind w:left="2160" w:firstLine="720"/>
        <w:rPr>
          <w:b w:val="0"/>
          <w:sz w:val="24"/>
          <w:szCs w:val="24"/>
        </w:rPr>
      </w:pPr>
      <w:bookmarkStart w:id="84" w:name="_Toc531528001"/>
      <w:bookmarkStart w:id="85" w:name="_Toc531528065"/>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4</w:t>
      </w:r>
      <w:r w:rsidRPr="0062380D">
        <w:rPr>
          <w:sz w:val="24"/>
          <w:szCs w:val="24"/>
        </w:rPr>
        <w:fldChar w:fldCharType="end"/>
      </w:r>
      <w:r w:rsidRPr="0062380D">
        <w:rPr>
          <w:sz w:val="24"/>
          <w:szCs w:val="24"/>
        </w:rPr>
        <w:t>: Upload Podcast File</w:t>
      </w:r>
      <w:bookmarkEnd w:id="84"/>
      <w:bookmarkEnd w:id="85"/>
    </w:p>
    <w:p w:rsidR="00B43D8F" w:rsidRDefault="00B67B3A" w:rsidP="003F6EC7">
      <w:pPr>
        <w:spacing w:line="480" w:lineRule="auto"/>
        <w:ind w:right="90"/>
        <w:jc w:val="both"/>
      </w:pPr>
      <w:r>
        <w:lastRenderedPageBreak/>
        <w:t xml:space="preserve">From the client side, form data is uploaded along with file using </w:t>
      </w:r>
      <w:r w:rsidR="00737AD1">
        <w:t xml:space="preserve">the </w:t>
      </w:r>
      <w:r w:rsidR="00FF5811" w:rsidRPr="00737AD1">
        <w:rPr>
          <w:noProof/>
        </w:rPr>
        <w:t>ng2-file-upload</w:t>
      </w:r>
      <w:r w:rsidR="00FF5811">
        <w:t xml:space="preserve"> module. On </w:t>
      </w:r>
      <w:r w:rsidR="00737AD1">
        <w:t xml:space="preserve">the </w:t>
      </w:r>
      <w:r w:rsidR="00FF5811" w:rsidRPr="00737AD1">
        <w:rPr>
          <w:noProof/>
        </w:rPr>
        <w:t>server</w:t>
      </w:r>
      <w:r w:rsidR="00FF5811">
        <w:t xml:space="preserve"> side, </w:t>
      </w:r>
      <w:proofErr w:type="spellStart"/>
      <w:r w:rsidR="00FF5811">
        <w:t>Multer</w:t>
      </w:r>
      <w:proofErr w:type="spellEnd"/>
      <w:r w:rsidR="00FF5811">
        <w:t xml:space="preserve"> library is used which receives the uploaded file and checks if file-type is mp3 or not. If </w:t>
      </w:r>
      <w:r w:rsidR="00737AD1">
        <w:t xml:space="preserve">the </w:t>
      </w:r>
      <w:r w:rsidR="00FF5811" w:rsidRPr="00737AD1">
        <w:rPr>
          <w:noProof/>
        </w:rPr>
        <w:t>file</w:t>
      </w:r>
      <w:r w:rsidR="00FF5811">
        <w:t xml:space="preserve"> is mp3, </w:t>
      </w:r>
      <w:r w:rsidR="00737AD1">
        <w:t xml:space="preserve">the </w:t>
      </w:r>
      <w:r w:rsidR="00FF5811" w:rsidRPr="00737AD1">
        <w:rPr>
          <w:noProof/>
        </w:rPr>
        <w:t>file</w:t>
      </w:r>
      <w:r w:rsidR="00FF5811">
        <w:t xml:space="preserve"> is uploaded to IPFS and verified if that file is already being part of the </w:t>
      </w:r>
      <w:proofErr w:type="spellStart"/>
      <w:r w:rsidR="00FF5811">
        <w:t>PodWeb</w:t>
      </w:r>
      <w:proofErr w:type="spellEnd"/>
      <w:r w:rsidR="00FF5811">
        <w:t xml:space="preserve"> application. So, a file with the same content cannot be uploaded twi</w:t>
      </w:r>
      <w:r w:rsidR="00592DF7">
        <w:t>ce</w:t>
      </w:r>
      <w:r w:rsidR="00737AD1">
        <w:t>,</w:t>
      </w:r>
      <w:r w:rsidR="00592DF7">
        <w:t xml:space="preserve"> </w:t>
      </w:r>
      <w:r w:rsidR="00592DF7" w:rsidRPr="00737AD1">
        <w:rPr>
          <w:noProof/>
        </w:rPr>
        <w:t>and</w:t>
      </w:r>
      <w:r w:rsidR="00592DF7">
        <w:t xml:space="preserve"> publisher</w:t>
      </w:r>
      <w:r w:rsidR="00ED37A2">
        <w:t xml:space="preserve"> will be notified </w:t>
      </w:r>
      <w:r w:rsidR="00592DF7">
        <w:t xml:space="preserve">that </w:t>
      </w:r>
      <w:r w:rsidR="00737AD1">
        <w:t xml:space="preserve">a </w:t>
      </w:r>
      <w:r w:rsidR="00592DF7" w:rsidRPr="00737AD1">
        <w:rPr>
          <w:noProof/>
        </w:rPr>
        <w:t>similar</w:t>
      </w:r>
      <w:r w:rsidR="00592DF7">
        <w:t xml:space="preserve"> file is already uploaded by some other or oneself, so cannot upload the same podcast file. Given that validation check is successful, </w:t>
      </w:r>
      <w:r w:rsidR="00737AD1">
        <w:t xml:space="preserve">the </w:t>
      </w:r>
      <w:r w:rsidR="00592DF7" w:rsidRPr="00737AD1">
        <w:rPr>
          <w:noProof/>
        </w:rPr>
        <w:t>file</w:t>
      </w:r>
      <w:r w:rsidR="00592DF7">
        <w:t xml:space="preserve"> is uploaded to IPFS</w:t>
      </w:r>
      <w:r w:rsidR="00737AD1">
        <w:t>,</w:t>
      </w:r>
      <w:r w:rsidR="00592DF7">
        <w:t xml:space="preserve"> </w:t>
      </w:r>
      <w:r w:rsidR="00592DF7" w:rsidRPr="00737AD1">
        <w:rPr>
          <w:noProof/>
        </w:rPr>
        <w:t>and</w:t>
      </w:r>
      <w:r w:rsidR="00592DF7">
        <w:t xml:space="preserve"> it returns file hash which is stored in the blockchain along with amount associated for that specific podcast. </w:t>
      </w:r>
    </w:p>
    <w:p w:rsidR="00B557D7" w:rsidRDefault="00B557D7" w:rsidP="003F6EC7">
      <w:pPr>
        <w:spacing w:line="480" w:lineRule="auto"/>
        <w:ind w:right="90" w:firstLine="720"/>
        <w:jc w:val="both"/>
      </w:pPr>
      <w:r>
        <w:rPr>
          <w:noProof/>
        </w:rPr>
        <w:drawing>
          <wp:inline distT="0" distB="0" distL="0" distR="0">
            <wp:extent cx="4153260" cy="357409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odcastDetailStruct.PNG"/>
                    <pic:cNvPicPr/>
                  </pic:nvPicPr>
                  <pic:blipFill>
                    <a:blip r:embed="rId20">
                      <a:extLst>
                        <a:ext uri="{28A0092B-C50C-407E-A947-70E740481C1C}">
                          <a14:useLocalDpi xmlns:a14="http://schemas.microsoft.com/office/drawing/2010/main" val="0"/>
                        </a:ext>
                      </a:extLst>
                    </a:blip>
                    <a:stretch>
                      <a:fillRect/>
                    </a:stretch>
                  </pic:blipFill>
                  <pic:spPr>
                    <a:xfrm>
                      <a:off x="0" y="0"/>
                      <a:ext cx="4153260" cy="3574090"/>
                    </a:xfrm>
                    <a:prstGeom prst="rect">
                      <a:avLst/>
                    </a:prstGeom>
                  </pic:spPr>
                </pic:pic>
              </a:graphicData>
            </a:graphic>
          </wp:inline>
        </w:drawing>
      </w:r>
    </w:p>
    <w:p w:rsidR="00B557D7" w:rsidRPr="0062380D" w:rsidRDefault="0062380D" w:rsidP="0062380D">
      <w:pPr>
        <w:pStyle w:val="Caption"/>
        <w:ind w:firstLine="720"/>
        <w:rPr>
          <w:b w:val="0"/>
          <w:sz w:val="24"/>
          <w:szCs w:val="24"/>
        </w:rPr>
      </w:pPr>
      <w:r>
        <w:rPr>
          <w:sz w:val="24"/>
          <w:szCs w:val="24"/>
        </w:rPr>
        <w:t xml:space="preserve">  </w:t>
      </w:r>
      <w:bookmarkStart w:id="86" w:name="_Toc531528002"/>
      <w:bookmarkStart w:id="87" w:name="_Toc531528066"/>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5</w:t>
      </w:r>
      <w:r w:rsidRPr="0062380D">
        <w:rPr>
          <w:sz w:val="24"/>
          <w:szCs w:val="24"/>
        </w:rPr>
        <w:fldChar w:fldCharType="end"/>
      </w:r>
      <w:r w:rsidRPr="0062380D">
        <w:rPr>
          <w:sz w:val="24"/>
          <w:szCs w:val="24"/>
        </w:rPr>
        <w:t>: Structure of Podcast Detail Collection in Mongo DB</w:t>
      </w:r>
      <w:bookmarkEnd w:id="86"/>
      <w:bookmarkEnd w:id="87"/>
    </w:p>
    <w:p w:rsidR="00830256" w:rsidRPr="00830256" w:rsidRDefault="00830256" w:rsidP="00830256"/>
    <w:p w:rsidR="00B557D7" w:rsidRDefault="00B557D7" w:rsidP="003F6EC7">
      <w:pPr>
        <w:spacing w:line="480" w:lineRule="auto"/>
        <w:ind w:right="90"/>
        <w:jc w:val="both"/>
      </w:pPr>
      <w:r>
        <w:rPr>
          <w:noProof/>
        </w:rPr>
        <w:t>The s</w:t>
      </w:r>
      <w:r w:rsidRPr="00737AD1">
        <w:rPr>
          <w:noProof/>
        </w:rPr>
        <w:t>mart</w:t>
      </w:r>
      <w:r>
        <w:t xml:space="preserve"> contract used to store the file hash value along with the user account address is shown in </w:t>
      </w:r>
      <w:r w:rsidRPr="00737AD1">
        <w:rPr>
          <w:noProof/>
        </w:rPr>
        <w:t>figure</w:t>
      </w:r>
      <w:r>
        <w:t xml:space="preserve"> 5.6. I have created a structure to store an individual file object data against </w:t>
      </w:r>
      <w:r>
        <w:lastRenderedPageBreak/>
        <w:t xml:space="preserve">user account address mapping in the smart contract code shown in figure 5.6. </w:t>
      </w:r>
      <w:r w:rsidRPr="008E0520">
        <w:t xml:space="preserve">As I have used mongo DB instance of Azure cosmos </w:t>
      </w:r>
      <w:r w:rsidR="00BA02F4">
        <w:rPr>
          <w:noProof/>
        </w:rPr>
        <w:t>DB</w:t>
      </w:r>
      <w:r w:rsidRPr="008E0520">
        <w:t xml:space="preserve">, the structure of the document in the mongo collection is shown in </w:t>
      </w:r>
      <w:r w:rsidRPr="00737AD1">
        <w:rPr>
          <w:noProof/>
        </w:rPr>
        <w:t>figure</w:t>
      </w:r>
      <w:r w:rsidRPr="008E0520">
        <w:t xml:space="preserve"> 5.5</w:t>
      </w:r>
    </w:p>
    <w:p w:rsidR="00BA7E1C" w:rsidRDefault="00332865" w:rsidP="003F6EC7">
      <w:pPr>
        <w:spacing w:line="480" w:lineRule="auto"/>
        <w:ind w:right="90"/>
        <w:jc w:val="both"/>
      </w:pPr>
      <w:r>
        <w:rPr>
          <w:noProof/>
        </w:rPr>
        <w:drawing>
          <wp:inline distT="0" distB="0" distL="0" distR="0">
            <wp:extent cx="5486400" cy="5981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oreIPFS.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5981700"/>
                    </a:xfrm>
                    <a:prstGeom prst="rect">
                      <a:avLst/>
                    </a:prstGeom>
                  </pic:spPr>
                </pic:pic>
              </a:graphicData>
            </a:graphic>
          </wp:inline>
        </w:drawing>
      </w:r>
    </w:p>
    <w:p w:rsidR="00B557D7" w:rsidRPr="0062380D" w:rsidRDefault="0062380D" w:rsidP="0062380D">
      <w:pPr>
        <w:pStyle w:val="Caption"/>
        <w:ind w:firstLine="720"/>
        <w:rPr>
          <w:b w:val="0"/>
          <w:sz w:val="24"/>
          <w:szCs w:val="24"/>
        </w:rPr>
      </w:pPr>
      <w:bookmarkStart w:id="88" w:name="_Toc531528003"/>
      <w:bookmarkStart w:id="89" w:name="_Toc531528067"/>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6</w:t>
      </w:r>
      <w:r w:rsidRPr="0062380D">
        <w:rPr>
          <w:sz w:val="24"/>
          <w:szCs w:val="24"/>
        </w:rPr>
        <w:fldChar w:fldCharType="end"/>
      </w:r>
      <w:r w:rsidRPr="0062380D">
        <w:rPr>
          <w:sz w:val="24"/>
          <w:szCs w:val="24"/>
        </w:rPr>
        <w:t>: Mapping of File Hash Value and User Account Address</w:t>
      </w:r>
      <w:bookmarkEnd w:id="88"/>
      <w:bookmarkEnd w:id="89"/>
    </w:p>
    <w:p w:rsidR="009D5384" w:rsidRDefault="009D5384" w:rsidP="009D5384">
      <w:pPr>
        <w:spacing w:line="480" w:lineRule="auto"/>
        <w:ind w:right="90" w:firstLine="720"/>
        <w:jc w:val="both"/>
        <w:rPr>
          <w:b/>
        </w:rPr>
      </w:pPr>
    </w:p>
    <w:p w:rsidR="00830256" w:rsidRDefault="00830256" w:rsidP="00830256">
      <w:pPr>
        <w:pStyle w:val="Heading1"/>
        <w:numPr>
          <w:ilvl w:val="1"/>
          <w:numId w:val="17"/>
        </w:numPr>
        <w:jc w:val="left"/>
        <w:rPr>
          <w:rStyle w:val="SubtitleChar"/>
          <w:rFonts w:ascii="Times New Roman" w:hAnsi="Times New Roman" w:cs="Times New Roman"/>
          <w:b/>
          <w:sz w:val="24"/>
          <w:szCs w:val="24"/>
        </w:rPr>
      </w:pPr>
      <w:bookmarkStart w:id="90" w:name="_Procedure_to_Publish"/>
      <w:bookmarkStart w:id="91" w:name="_Toc531528826"/>
      <w:bookmarkEnd w:id="90"/>
      <w:r>
        <w:rPr>
          <w:rStyle w:val="SubtitleChar"/>
          <w:rFonts w:ascii="Times New Roman" w:hAnsi="Times New Roman" w:cs="Times New Roman"/>
          <w:b/>
          <w:sz w:val="24"/>
          <w:szCs w:val="24"/>
        </w:rPr>
        <w:lastRenderedPageBreak/>
        <w:t>Procedure to Publish Podcast File</w:t>
      </w:r>
      <w:bookmarkEnd w:id="91"/>
    </w:p>
    <w:p w:rsidR="00830256" w:rsidRPr="00830256" w:rsidRDefault="00830256" w:rsidP="00830256"/>
    <w:p w:rsidR="00802D5D" w:rsidRDefault="000E531C" w:rsidP="004B221C">
      <w:pPr>
        <w:spacing w:line="480" w:lineRule="auto"/>
        <w:ind w:right="90" w:firstLine="450"/>
        <w:jc w:val="both"/>
      </w:pPr>
      <w:r>
        <w:t xml:space="preserve">Publisher of the podcast </w:t>
      </w:r>
      <w:r w:rsidRPr="00737AD1">
        <w:rPr>
          <w:noProof/>
        </w:rPr>
        <w:t>ha</w:t>
      </w:r>
      <w:r w:rsidR="00737AD1">
        <w:rPr>
          <w:noProof/>
        </w:rPr>
        <w:t>s</w:t>
      </w:r>
      <w:r w:rsidRPr="00737AD1">
        <w:rPr>
          <w:noProof/>
        </w:rPr>
        <w:t xml:space="preserve"> </w:t>
      </w:r>
      <w:r w:rsidR="00737AD1">
        <w:rPr>
          <w:noProof/>
        </w:rPr>
        <w:t xml:space="preserve">the </w:t>
      </w:r>
      <w:r w:rsidRPr="00737AD1">
        <w:rPr>
          <w:noProof/>
        </w:rPr>
        <w:t>ability to</w:t>
      </w:r>
      <w:r>
        <w:t xml:space="preserve"> view </w:t>
      </w:r>
      <w:r w:rsidR="00737AD1">
        <w:t xml:space="preserve">a </w:t>
      </w:r>
      <w:r w:rsidRPr="00737AD1">
        <w:rPr>
          <w:noProof/>
        </w:rPr>
        <w:t>list</w:t>
      </w:r>
      <w:r>
        <w:t xml:space="preserve"> of all the </w:t>
      </w:r>
      <w:r w:rsidR="00E1341F" w:rsidRPr="00737AD1">
        <w:rPr>
          <w:noProof/>
        </w:rPr>
        <w:t>published</w:t>
      </w:r>
      <w:r w:rsidR="00E1341F">
        <w:t xml:space="preserve"> </w:t>
      </w:r>
      <w:r>
        <w:t>podcast</w:t>
      </w:r>
      <w:r w:rsidR="00E1341F">
        <w:t xml:space="preserve"> by oneself</w:t>
      </w:r>
      <w:r>
        <w:t xml:space="preserve"> in a data table.</w:t>
      </w:r>
      <w:r w:rsidR="00C879E7">
        <w:t xml:space="preserve"> They could search</w:t>
      </w:r>
      <w:r w:rsidR="001A51F0">
        <w:t xml:space="preserve"> and sort</w:t>
      </w:r>
      <w:r w:rsidR="00C879E7">
        <w:t xml:space="preserve"> the uploaded podcast in the data table.</w:t>
      </w:r>
      <w:r>
        <w:t xml:space="preserve"> </w:t>
      </w:r>
      <w:r w:rsidR="00361109" w:rsidRPr="00737AD1">
        <w:rPr>
          <w:noProof/>
        </w:rPr>
        <w:t>Each podcast’s metadata could be updated by the publisher</w:t>
      </w:r>
      <w:r w:rsidR="00361109">
        <w:t xml:space="preserve">. They could not update cost and file uploaded for a specific podcast. All the </w:t>
      </w:r>
      <w:r w:rsidR="00FA7B79">
        <w:t>other metadata could be updated, such as podcast title, tags and artist name.</w:t>
      </w:r>
      <w:r w:rsidR="00361109">
        <w:t xml:space="preserve"> Publisher of the podcast could also view which consumer purchased a specific podcast.</w:t>
      </w:r>
      <w:r w:rsidR="00FA7B79">
        <w:t xml:space="preserve"> The name and email address of the consumer are displayed.</w:t>
      </w:r>
      <w:r w:rsidR="00361109">
        <w:t xml:space="preserve"> They could also play the podcast uploaded by oneself. </w:t>
      </w:r>
      <w:r w:rsidR="00333AA4">
        <w:t>UI</w:t>
      </w:r>
      <w:r w:rsidR="00737AD1">
        <w:t>, where the list of all published podcast is displayed,</w:t>
      </w:r>
      <w:r w:rsidR="00333AA4">
        <w:t xml:space="preserve"> </w:t>
      </w:r>
      <w:r w:rsidR="00333AA4" w:rsidRPr="00737AD1">
        <w:rPr>
          <w:noProof/>
        </w:rPr>
        <w:t>is shown</w:t>
      </w:r>
      <w:r w:rsidR="00333AA4">
        <w:t xml:space="preserve"> in </w:t>
      </w:r>
      <w:r w:rsidR="00333AA4" w:rsidRPr="00737AD1">
        <w:rPr>
          <w:noProof/>
        </w:rPr>
        <w:t>figure</w:t>
      </w:r>
      <w:r w:rsidR="00333AA4">
        <w:t xml:space="preserve"> </w:t>
      </w:r>
      <w:r w:rsidR="00BB14BA">
        <w:t>5.7</w:t>
      </w:r>
    </w:p>
    <w:p w:rsidR="00067167" w:rsidRPr="00C879E7" w:rsidRDefault="00067167" w:rsidP="003F6EC7">
      <w:pPr>
        <w:spacing w:line="480" w:lineRule="auto"/>
        <w:ind w:right="90" w:firstLine="720"/>
        <w:jc w:val="both"/>
      </w:pPr>
    </w:p>
    <w:p w:rsidR="00802D5D" w:rsidRPr="00CF1F64" w:rsidRDefault="00CF1F64" w:rsidP="003F6EC7">
      <w:pPr>
        <w:spacing w:line="480" w:lineRule="auto"/>
        <w:ind w:right="90"/>
        <w:jc w:val="both"/>
        <w:rPr>
          <w:b/>
        </w:rPr>
      </w:pPr>
      <w:r>
        <w:rPr>
          <w:b/>
          <w:noProof/>
        </w:rPr>
        <w:drawing>
          <wp:inline distT="0" distB="0" distL="0" distR="0">
            <wp:extent cx="5554980" cy="33985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ublishedpodcastList.PNG"/>
                    <pic:cNvPicPr/>
                  </pic:nvPicPr>
                  <pic:blipFill>
                    <a:blip r:embed="rId22">
                      <a:extLst>
                        <a:ext uri="{28A0092B-C50C-407E-A947-70E740481C1C}">
                          <a14:useLocalDpi xmlns:a14="http://schemas.microsoft.com/office/drawing/2010/main" val="0"/>
                        </a:ext>
                      </a:extLst>
                    </a:blip>
                    <a:stretch>
                      <a:fillRect/>
                    </a:stretch>
                  </pic:blipFill>
                  <pic:spPr>
                    <a:xfrm>
                      <a:off x="0" y="0"/>
                      <a:ext cx="5554980" cy="3398520"/>
                    </a:xfrm>
                    <a:prstGeom prst="rect">
                      <a:avLst/>
                    </a:prstGeom>
                  </pic:spPr>
                </pic:pic>
              </a:graphicData>
            </a:graphic>
          </wp:inline>
        </w:drawing>
      </w:r>
    </w:p>
    <w:p w:rsidR="00802D5D" w:rsidRPr="0062380D" w:rsidRDefault="0062380D" w:rsidP="0062380D">
      <w:pPr>
        <w:pStyle w:val="Caption"/>
        <w:ind w:left="1440" w:firstLine="720"/>
        <w:rPr>
          <w:b w:val="0"/>
          <w:sz w:val="24"/>
          <w:szCs w:val="24"/>
        </w:rPr>
      </w:pPr>
      <w:bookmarkStart w:id="92" w:name="_Toc531528004"/>
      <w:bookmarkStart w:id="93" w:name="_Toc531528068"/>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7</w:t>
      </w:r>
      <w:r w:rsidRPr="0062380D">
        <w:rPr>
          <w:sz w:val="24"/>
          <w:szCs w:val="24"/>
        </w:rPr>
        <w:fldChar w:fldCharType="end"/>
      </w:r>
      <w:r w:rsidRPr="0062380D">
        <w:rPr>
          <w:sz w:val="24"/>
          <w:szCs w:val="24"/>
        </w:rPr>
        <w:t>: Display List of Published Podcasts</w:t>
      </w:r>
      <w:bookmarkEnd w:id="92"/>
      <w:bookmarkEnd w:id="93"/>
    </w:p>
    <w:p w:rsidR="00644D77" w:rsidRDefault="007D3321" w:rsidP="003F6EC7">
      <w:pPr>
        <w:spacing w:line="480" w:lineRule="auto"/>
        <w:ind w:right="90"/>
        <w:jc w:val="both"/>
      </w:pPr>
      <w:r w:rsidRPr="00B44A83">
        <w:lastRenderedPageBreak/>
        <w:t xml:space="preserve">This data table </w:t>
      </w:r>
      <w:r w:rsidRPr="00737AD1">
        <w:rPr>
          <w:noProof/>
        </w:rPr>
        <w:t>is filled</w:t>
      </w:r>
      <w:r w:rsidRPr="00B44A83">
        <w:t xml:space="preserve"> by fetching the metadata from Azure cosmos DB as well as from the blockchain.</w:t>
      </w:r>
      <w:r w:rsidR="002E659C">
        <w:t xml:space="preserve"> </w:t>
      </w:r>
      <w:r w:rsidRPr="00B44A83">
        <w:t xml:space="preserve"> </w:t>
      </w:r>
      <w:r w:rsidR="0009770C">
        <w:t xml:space="preserve">It is a standalone component in AngularJS which loads all the properties for the data-table and populates the data. </w:t>
      </w:r>
      <w:r w:rsidR="00FA7B79">
        <w:t>When component load, a request is placed on a server which invokes ‘</w:t>
      </w:r>
      <w:proofErr w:type="spellStart"/>
      <w:r w:rsidR="00FA7B79" w:rsidRPr="00FA7B79">
        <w:t>getUserPublishedPodcast</w:t>
      </w:r>
      <w:proofErr w:type="spellEnd"/>
      <w:r w:rsidR="00FA7B79">
        <w:t xml:space="preserve">()’ method to serve its purpose of fetching the data. On </w:t>
      </w:r>
      <w:r w:rsidR="00737AD1">
        <w:t xml:space="preserve">the </w:t>
      </w:r>
      <w:r w:rsidR="00FA7B79" w:rsidRPr="00737AD1">
        <w:rPr>
          <w:noProof/>
        </w:rPr>
        <w:t>server</w:t>
      </w:r>
      <w:r w:rsidR="00FA7B79">
        <w:t xml:space="preserve">, </w:t>
      </w:r>
      <w:r w:rsidR="00737AD1">
        <w:t xml:space="preserve">the </w:t>
      </w:r>
      <w:r w:rsidR="001A727A" w:rsidRPr="00737AD1">
        <w:rPr>
          <w:noProof/>
        </w:rPr>
        <w:t>user</w:t>
      </w:r>
      <w:r w:rsidR="001A727A">
        <w:t xml:space="preserve"> is </w:t>
      </w:r>
      <w:r w:rsidR="001A727A" w:rsidRPr="00737AD1">
        <w:rPr>
          <w:noProof/>
        </w:rPr>
        <w:t>validate</w:t>
      </w:r>
      <w:r w:rsidR="00737AD1">
        <w:rPr>
          <w:noProof/>
        </w:rPr>
        <w:t>d</w:t>
      </w:r>
      <w:r w:rsidR="001A727A">
        <w:t xml:space="preserve"> using </w:t>
      </w:r>
      <w:r w:rsidR="00737AD1">
        <w:rPr>
          <w:noProof/>
        </w:rPr>
        <w:t xml:space="preserve">JSON web </w:t>
      </w:r>
      <w:r w:rsidR="001A727A" w:rsidRPr="00737AD1">
        <w:rPr>
          <w:noProof/>
        </w:rPr>
        <w:t>token</w:t>
      </w:r>
      <w:r w:rsidR="001A727A">
        <w:t xml:space="preserve"> which </w:t>
      </w:r>
      <w:r w:rsidR="00BA02F4">
        <w:rPr>
          <w:noProof/>
        </w:rPr>
        <w:t>is</w:t>
      </w:r>
      <w:r w:rsidR="001A727A" w:rsidRPr="00737AD1">
        <w:rPr>
          <w:noProof/>
        </w:rPr>
        <w:t xml:space="preserve"> passed</w:t>
      </w:r>
      <w:r w:rsidR="001A727A">
        <w:t xml:space="preserve"> as the header. If validation for the user is successful, details from ‘</w:t>
      </w:r>
      <w:proofErr w:type="spellStart"/>
      <w:r w:rsidR="001A727A">
        <w:t>PodcastDetail</w:t>
      </w:r>
      <w:proofErr w:type="spellEnd"/>
      <w:r w:rsidR="001A727A">
        <w:t xml:space="preserve">’ collection </w:t>
      </w:r>
      <w:r w:rsidR="001A727A" w:rsidRPr="00737AD1">
        <w:rPr>
          <w:noProof/>
        </w:rPr>
        <w:t>is fetched</w:t>
      </w:r>
      <w:r w:rsidR="001A727A">
        <w:t xml:space="preserve"> for the validated user. If any of the podcast details </w:t>
      </w:r>
      <w:r w:rsidR="00737AD1">
        <w:rPr>
          <w:noProof/>
        </w:rPr>
        <w:t>are</w:t>
      </w:r>
      <w:r w:rsidR="001A727A">
        <w:t xml:space="preserve"> present in the database collection, then all the data is returned with the success message. If no podcast details </w:t>
      </w:r>
      <w:r w:rsidR="001A727A" w:rsidRPr="00737AD1">
        <w:rPr>
          <w:noProof/>
        </w:rPr>
        <w:t>are found</w:t>
      </w:r>
      <w:r w:rsidR="001A727A">
        <w:t xml:space="preserve"> for </w:t>
      </w:r>
      <w:r w:rsidR="00737AD1">
        <w:t xml:space="preserve">the </w:t>
      </w:r>
      <w:r w:rsidR="001A727A" w:rsidRPr="00737AD1">
        <w:rPr>
          <w:noProof/>
        </w:rPr>
        <w:t>validated</w:t>
      </w:r>
      <w:r w:rsidR="001A727A">
        <w:t xml:space="preserve"> user, then empty array is passed which signifies no podcast has been uploaded by the user. In that case, data-table will be empty as no records were fetched for </w:t>
      </w:r>
      <w:r w:rsidR="00737AD1">
        <w:t xml:space="preserve">the </w:t>
      </w:r>
      <w:r w:rsidR="001A727A" w:rsidRPr="00737AD1">
        <w:rPr>
          <w:noProof/>
        </w:rPr>
        <w:t>validated</w:t>
      </w:r>
      <w:r w:rsidR="001A727A">
        <w:t xml:space="preserve"> user in the database collection used to store podcast details. </w:t>
      </w:r>
      <w:r w:rsidR="00644D77">
        <w:t xml:space="preserve">Publishers who want to update podcast detail, make a service call </w:t>
      </w:r>
      <w:r w:rsidR="0092619B">
        <w:t>‘</w:t>
      </w:r>
      <w:proofErr w:type="spellStart"/>
      <w:r w:rsidR="0092619B" w:rsidRPr="0092619B">
        <w:t>updatePodcastDetails</w:t>
      </w:r>
      <w:proofErr w:type="spellEnd"/>
      <w:r w:rsidR="0092619B">
        <w:t xml:space="preserve">()’ to </w:t>
      </w:r>
      <w:r w:rsidR="00737AD1">
        <w:t xml:space="preserve">the </w:t>
      </w:r>
      <w:r w:rsidR="0092619B" w:rsidRPr="00737AD1">
        <w:rPr>
          <w:noProof/>
        </w:rPr>
        <w:t>server</w:t>
      </w:r>
      <w:r w:rsidR="0092619B">
        <w:t xml:space="preserve"> </w:t>
      </w:r>
      <w:r w:rsidR="0078798D">
        <w:t xml:space="preserve">along with the updated parameters. </w:t>
      </w:r>
      <w:r w:rsidR="00737AD1">
        <w:rPr>
          <w:noProof/>
        </w:rPr>
        <w:t>The s</w:t>
      </w:r>
      <w:r w:rsidR="0078798D" w:rsidRPr="00737AD1">
        <w:rPr>
          <w:noProof/>
        </w:rPr>
        <w:t>erver</w:t>
      </w:r>
      <w:r w:rsidR="0078798D">
        <w:t xml:space="preserve"> validates user using </w:t>
      </w:r>
      <w:r w:rsidR="00737AD1">
        <w:rPr>
          <w:noProof/>
        </w:rPr>
        <w:t>JSON</w:t>
      </w:r>
      <w:r w:rsidR="00737AD1" w:rsidRPr="00737AD1">
        <w:rPr>
          <w:noProof/>
        </w:rPr>
        <w:t xml:space="preserve"> </w:t>
      </w:r>
      <w:r w:rsidR="0078798D" w:rsidRPr="00737AD1">
        <w:rPr>
          <w:noProof/>
        </w:rPr>
        <w:t>web</w:t>
      </w:r>
      <w:r w:rsidR="00737AD1">
        <w:rPr>
          <w:noProof/>
        </w:rPr>
        <w:t xml:space="preserve"> </w:t>
      </w:r>
      <w:r w:rsidR="0078798D" w:rsidRPr="00737AD1">
        <w:rPr>
          <w:noProof/>
        </w:rPr>
        <w:t>tokens</w:t>
      </w:r>
      <w:r w:rsidR="0078798D">
        <w:t xml:space="preserve"> and </w:t>
      </w:r>
      <w:r w:rsidR="00190630">
        <w:t xml:space="preserve">podcast details are updated. </w:t>
      </w:r>
      <w:r w:rsidR="00BB14BA">
        <w:t>As shown in figure 5.8</w:t>
      </w:r>
      <w:r w:rsidR="002C7ABC">
        <w:t xml:space="preserve">, </w:t>
      </w:r>
      <w:r w:rsidR="00737AD1">
        <w:t xml:space="preserve">the </w:t>
      </w:r>
      <w:r w:rsidR="002C7ABC" w:rsidRPr="00737AD1">
        <w:rPr>
          <w:noProof/>
        </w:rPr>
        <w:t>publisher</w:t>
      </w:r>
      <w:r w:rsidR="002C7ABC">
        <w:t xml:space="preserve"> could know which consumer </w:t>
      </w:r>
      <w:r w:rsidR="002C7ABC" w:rsidRPr="00737AD1">
        <w:rPr>
          <w:noProof/>
        </w:rPr>
        <w:t>ha</w:t>
      </w:r>
      <w:r w:rsidR="00737AD1">
        <w:rPr>
          <w:noProof/>
        </w:rPr>
        <w:t>s</w:t>
      </w:r>
      <w:r w:rsidR="002C7ABC">
        <w:t xml:space="preserve"> purchased a podcast and could send him promotional emails by knowing consumer’s email address.</w:t>
      </w:r>
    </w:p>
    <w:p w:rsidR="00BB14BA" w:rsidRDefault="00BB14BA" w:rsidP="003F6EC7">
      <w:pPr>
        <w:spacing w:line="480" w:lineRule="auto"/>
        <w:ind w:right="90"/>
        <w:jc w:val="both"/>
      </w:pPr>
    </w:p>
    <w:p w:rsidR="002C7ABC" w:rsidRDefault="00E857DF" w:rsidP="003F6EC7">
      <w:pPr>
        <w:spacing w:line="480" w:lineRule="auto"/>
        <w:ind w:right="90" w:firstLine="720"/>
        <w:jc w:val="both"/>
      </w:pPr>
      <w:r>
        <w:rPr>
          <w:noProof/>
        </w:rPr>
        <w:lastRenderedPageBreak/>
        <w:drawing>
          <wp:inline distT="0" distB="0" distL="0" distR="0">
            <wp:extent cx="4732020" cy="23317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4919" cy="2347931"/>
                    </a:xfrm>
                    <a:prstGeom prst="rect">
                      <a:avLst/>
                    </a:prstGeom>
                    <a:noFill/>
                    <a:ln>
                      <a:noFill/>
                    </a:ln>
                  </pic:spPr>
                </pic:pic>
              </a:graphicData>
            </a:graphic>
          </wp:inline>
        </w:drawing>
      </w:r>
    </w:p>
    <w:p w:rsidR="0098192D" w:rsidRDefault="0062380D" w:rsidP="0062380D">
      <w:pPr>
        <w:pStyle w:val="Caption"/>
        <w:ind w:left="1440" w:firstLine="720"/>
        <w:rPr>
          <w:sz w:val="24"/>
          <w:szCs w:val="24"/>
        </w:rPr>
      </w:pPr>
      <w:bookmarkStart w:id="94" w:name="_Toc531528005"/>
      <w:bookmarkStart w:id="95" w:name="_Toc531528069"/>
      <w:r w:rsidRPr="0062380D">
        <w:rPr>
          <w:sz w:val="24"/>
          <w:szCs w:val="24"/>
        </w:rPr>
        <w:t xml:space="preserve">Figure 5. </w:t>
      </w:r>
      <w:r w:rsidRPr="0062380D">
        <w:rPr>
          <w:sz w:val="24"/>
          <w:szCs w:val="24"/>
        </w:rPr>
        <w:fldChar w:fldCharType="begin"/>
      </w:r>
      <w:r w:rsidRPr="0062380D">
        <w:rPr>
          <w:sz w:val="24"/>
          <w:szCs w:val="24"/>
        </w:rPr>
        <w:instrText xml:space="preserve"> SEQ Figure_5. \* ARABIC </w:instrText>
      </w:r>
      <w:r w:rsidRPr="0062380D">
        <w:rPr>
          <w:sz w:val="24"/>
          <w:szCs w:val="24"/>
        </w:rPr>
        <w:fldChar w:fldCharType="separate"/>
      </w:r>
      <w:r w:rsidR="00451CA7">
        <w:rPr>
          <w:noProof/>
          <w:sz w:val="24"/>
          <w:szCs w:val="24"/>
        </w:rPr>
        <w:t>8</w:t>
      </w:r>
      <w:r w:rsidRPr="0062380D">
        <w:rPr>
          <w:sz w:val="24"/>
          <w:szCs w:val="24"/>
        </w:rPr>
        <w:fldChar w:fldCharType="end"/>
      </w:r>
      <w:r w:rsidRPr="0062380D">
        <w:rPr>
          <w:sz w:val="24"/>
          <w:szCs w:val="24"/>
        </w:rPr>
        <w:t>: Consumer of a Specific Podcast</w:t>
      </w:r>
      <w:bookmarkEnd w:id="94"/>
      <w:bookmarkEnd w:id="95"/>
    </w:p>
    <w:p w:rsidR="0062380D" w:rsidRPr="0062380D" w:rsidRDefault="0062380D" w:rsidP="0062380D"/>
    <w:p w:rsidR="00830256" w:rsidRDefault="00830256" w:rsidP="00830256">
      <w:pPr>
        <w:pStyle w:val="Heading1"/>
        <w:numPr>
          <w:ilvl w:val="1"/>
          <w:numId w:val="17"/>
        </w:numPr>
        <w:jc w:val="left"/>
        <w:rPr>
          <w:rStyle w:val="SubtitleChar"/>
          <w:rFonts w:ascii="Times New Roman" w:hAnsi="Times New Roman" w:cs="Times New Roman"/>
          <w:b/>
          <w:sz w:val="24"/>
          <w:szCs w:val="24"/>
        </w:rPr>
      </w:pPr>
      <w:bookmarkStart w:id="96" w:name="_Procedure_to_Purchase"/>
      <w:bookmarkStart w:id="97" w:name="_Toc531528827"/>
      <w:bookmarkEnd w:id="96"/>
      <w:r>
        <w:rPr>
          <w:rStyle w:val="SubtitleChar"/>
          <w:rFonts w:ascii="Times New Roman" w:hAnsi="Times New Roman" w:cs="Times New Roman"/>
          <w:b/>
          <w:sz w:val="24"/>
          <w:szCs w:val="24"/>
        </w:rPr>
        <w:t>Procedure to Purchase Tokens</w:t>
      </w:r>
      <w:bookmarkEnd w:id="97"/>
    </w:p>
    <w:p w:rsidR="00830256" w:rsidRPr="00830256" w:rsidRDefault="00830256" w:rsidP="00830256"/>
    <w:p w:rsidR="003D6C3A" w:rsidRDefault="00C62B22" w:rsidP="003F6EC7">
      <w:pPr>
        <w:pStyle w:val="ListParagraph"/>
        <w:spacing w:line="480" w:lineRule="auto"/>
        <w:ind w:left="0" w:right="90" w:firstLine="450"/>
        <w:jc w:val="both"/>
      </w:pPr>
      <w:r w:rsidRPr="00046BBA">
        <w:t xml:space="preserve">As per the scope of the application, purchasing </w:t>
      </w:r>
      <w:r w:rsidR="00046BBA" w:rsidRPr="00046BBA">
        <w:t>some tokens</w:t>
      </w:r>
      <w:r w:rsidRPr="00046BBA">
        <w:t xml:space="preserve"> allow users to purchase a paid podcast.</w:t>
      </w:r>
      <w:r w:rsidR="00046BBA">
        <w:t xml:space="preserve"> </w:t>
      </w:r>
      <w:r w:rsidR="002C13FC">
        <w:t xml:space="preserve">However, in the </w:t>
      </w:r>
      <w:r w:rsidR="00A46F7F">
        <w:t>real-world</w:t>
      </w:r>
      <w:r w:rsidR="002C13FC">
        <w:t xml:space="preserve"> application, </w:t>
      </w:r>
      <w:r w:rsidR="00BA02F4">
        <w:t xml:space="preserve">the </w:t>
      </w:r>
      <w:r w:rsidR="002C13FC" w:rsidRPr="00BA02F4">
        <w:rPr>
          <w:noProof/>
        </w:rPr>
        <w:t>user</w:t>
      </w:r>
      <w:r w:rsidR="002C13FC">
        <w:t xml:space="preserve"> could transfer the tokens irrespective of </w:t>
      </w:r>
      <w:r w:rsidR="00A46F7F">
        <w:t xml:space="preserve">purchasing a podcast. Users of the application could select </w:t>
      </w:r>
      <w:r w:rsidR="00BA02F4">
        <w:t xml:space="preserve">a </w:t>
      </w:r>
      <w:r w:rsidR="00A46F7F" w:rsidRPr="00BA02F4">
        <w:rPr>
          <w:noProof/>
        </w:rPr>
        <w:t>number</w:t>
      </w:r>
      <w:r w:rsidR="00A46F7F">
        <w:t xml:space="preserve"> of tokens one wants to purchase. Based on the number of tokens selected, </w:t>
      </w:r>
      <w:r w:rsidR="00BA02F4">
        <w:t xml:space="preserve">the </w:t>
      </w:r>
      <w:r w:rsidR="00A46F7F" w:rsidRPr="00BA02F4">
        <w:rPr>
          <w:noProof/>
        </w:rPr>
        <w:t>amount</w:t>
      </w:r>
      <w:r w:rsidR="00A46F7F">
        <w:t xml:space="preserve"> in dollars will be populated. </w:t>
      </w:r>
      <w:r w:rsidR="00EF7029">
        <w:t>The conversion formula</w:t>
      </w:r>
      <w:r w:rsidR="001E557B">
        <w:t xml:space="preserve"> from selecting numbers of tokens to amount in dollars</w:t>
      </w:r>
      <w:r w:rsidR="00EF7029">
        <w:t xml:space="preserve"> is explained in chapter 3.</w:t>
      </w:r>
      <w:r w:rsidR="0088227E">
        <w:t xml:space="preserve"> Here, we will discuss what </w:t>
      </w:r>
      <w:r w:rsidR="0088227E" w:rsidRPr="00D428B5">
        <w:rPr>
          <w:noProof/>
        </w:rPr>
        <w:t>is the workflow for purchasing the tokens</w:t>
      </w:r>
      <w:r w:rsidR="0088227E">
        <w:t>, and what is the source of the tokens.</w:t>
      </w:r>
    </w:p>
    <w:p w:rsidR="001E557B" w:rsidRDefault="00B171DC" w:rsidP="003F6EC7">
      <w:pPr>
        <w:pStyle w:val="ListParagraph"/>
        <w:spacing w:line="480" w:lineRule="auto"/>
        <w:ind w:left="0" w:right="90" w:firstLine="450"/>
        <w:jc w:val="both"/>
      </w:pPr>
      <w:r>
        <w:t xml:space="preserve">We have deployed a smart contract to generate ERC20 tokens. This is deployed by the administrator. </w:t>
      </w:r>
      <w:r w:rsidR="004E29F8">
        <w:t>There are 2 smart contracts used in this application for ERC20 tokens,</w:t>
      </w:r>
    </w:p>
    <w:p w:rsidR="004E29F8" w:rsidRDefault="004E29F8" w:rsidP="007F43C9">
      <w:pPr>
        <w:pStyle w:val="ListParagraph"/>
        <w:numPr>
          <w:ilvl w:val="0"/>
          <w:numId w:val="11"/>
        </w:numPr>
        <w:spacing w:line="480" w:lineRule="auto"/>
        <w:ind w:right="90"/>
        <w:jc w:val="both"/>
      </w:pPr>
      <w:proofErr w:type="spellStart"/>
      <w:r>
        <w:t>PodsToken.sol</w:t>
      </w:r>
      <w:proofErr w:type="spellEnd"/>
    </w:p>
    <w:p w:rsidR="004E29F8" w:rsidRDefault="004E29F8" w:rsidP="007F43C9">
      <w:pPr>
        <w:pStyle w:val="ListParagraph"/>
        <w:numPr>
          <w:ilvl w:val="0"/>
          <w:numId w:val="11"/>
        </w:numPr>
        <w:spacing w:line="480" w:lineRule="auto"/>
        <w:ind w:right="90"/>
        <w:jc w:val="both"/>
      </w:pPr>
      <w:proofErr w:type="spellStart"/>
      <w:r>
        <w:t>PodsTokenSale.sol</w:t>
      </w:r>
      <w:proofErr w:type="spellEnd"/>
    </w:p>
    <w:p w:rsidR="00B9281C" w:rsidRDefault="00DA5081" w:rsidP="003F6EC7">
      <w:pPr>
        <w:spacing w:line="480" w:lineRule="auto"/>
        <w:ind w:right="90"/>
        <w:jc w:val="both"/>
      </w:pPr>
      <w:proofErr w:type="spellStart"/>
      <w:r>
        <w:lastRenderedPageBreak/>
        <w:t>PodsToken.sol</w:t>
      </w:r>
      <w:proofErr w:type="spellEnd"/>
      <w:r>
        <w:t xml:space="preserve">, is the smart contract, which defines </w:t>
      </w:r>
      <w:r w:rsidR="00BA02F4">
        <w:t xml:space="preserve">the </w:t>
      </w:r>
      <w:r w:rsidRPr="00BA02F4">
        <w:rPr>
          <w:noProof/>
        </w:rPr>
        <w:t>name</w:t>
      </w:r>
      <w:r>
        <w:t xml:space="preserve">, symbol and </w:t>
      </w:r>
      <w:r w:rsidR="00BA02F4">
        <w:t xml:space="preserve">the </w:t>
      </w:r>
      <w:r w:rsidRPr="00BA02F4">
        <w:rPr>
          <w:noProof/>
        </w:rPr>
        <w:t>total</w:t>
      </w:r>
      <w:r>
        <w:t xml:space="preserve"> supply of the tokens when we deploy the contract. This contract contains different mapping and methods which we will go through one by one in detail, but in </w:t>
      </w:r>
      <w:r w:rsidRPr="00765158">
        <w:rPr>
          <w:noProof/>
        </w:rPr>
        <w:t>general</w:t>
      </w:r>
      <w:r w:rsidR="00765158">
        <w:rPr>
          <w:noProof/>
        </w:rPr>
        <w:t>,</w:t>
      </w:r>
      <w:r>
        <w:t xml:space="preserve"> this smart contract contains key components which keep track of all the token details available on blockchain for all the users who are registered for </w:t>
      </w:r>
      <w:proofErr w:type="spellStart"/>
      <w:r>
        <w:t>PodWeb</w:t>
      </w:r>
      <w:proofErr w:type="spellEnd"/>
      <w:r>
        <w:t xml:space="preserve"> application.</w:t>
      </w:r>
      <w:r w:rsidR="00B9281C">
        <w:t xml:space="preserve"> The name of the ERC20 token deployed on the blockchain is “Pods Token</w:t>
      </w:r>
      <w:r w:rsidR="00765158">
        <w:rPr>
          <w:noProof/>
        </w:rPr>
        <w:t>,”</w:t>
      </w:r>
      <w:r w:rsidR="00B9281C">
        <w:t xml:space="preserve"> </w:t>
      </w:r>
      <w:r w:rsidR="00BA02F4">
        <w:t xml:space="preserve">a </w:t>
      </w:r>
      <w:r w:rsidR="00B9281C" w:rsidRPr="00BA02F4">
        <w:rPr>
          <w:noProof/>
        </w:rPr>
        <w:t>symbol</w:t>
      </w:r>
      <w:r w:rsidR="00B9281C">
        <w:t xml:space="preserve"> used is “Pods” and total supply is 1,000,000. This total supply is the balance of the administrator who deployed the contract.</w:t>
      </w:r>
    </w:p>
    <w:p w:rsidR="00121450" w:rsidRDefault="00E424B7" w:rsidP="003F6EC7">
      <w:pPr>
        <w:spacing w:line="480" w:lineRule="auto"/>
        <w:ind w:right="90"/>
        <w:jc w:val="both"/>
      </w:pPr>
      <w:r>
        <w:t xml:space="preserve">Events are the part of solidity code which </w:t>
      </w:r>
      <w:r w:rsidR="00BA02F4">
        <w:rPr>
          <w:noProof/>
        </w:rPr>
        <w:t>is</w:t>
      </w:r>
      <w:r>
        <w:t xml:space="preserve"> used to either send the values in return of the execution of the event or triggers asynchronously to automate the process without user intervention.</w:t>
      </w:r>
      <w:r w:rsidR="00576FC2">
        <w:t xml:space="preserve"> </w:t>
      </w:r>
      <w:r w:rsidR="00EC0FB4">
        <w:t xml:space="preserve">For my smart contract, I have an event to transfer the tokens from admin to user for joining bonus or for purchasing </w:t>
      </w:r>
      <w:r w:rsidR="003E7BF5">
        <w:t>some tokens</w:t>
      </w:r>
      <w:r w:rsidR="00EC0FB4">
        <w:t xml:space="preserve">. </w:t>
      </w:r>
      <w:r w:rsidR="003E7BF5">
        <w:t>We would like to store tokens owned by the respective user</w:t>
      </w:r>
      <w:r w:rsidR="00765158">
        <w:t>,</w:t>
      </w:r>
      <w:r w:rsidR="003E7BF5">
        <w:t xml:space="preserve"> </w:t>
      </w:r>
      <w:r w:rsidR="003E7BF5" w:rsidRPr="00765158">
        <w:rPr>
          <w:noProof/>
        </w:rPr>
        <w:t>and</w:t>
      </w:r>
      <w:r w:rsidR="003E7BF5">
        <w:t xml:space="preserve"> we store it using mapping. Tokens owned is mapped to the user account address. So, whenever user </w:t>
      </w:r>
      <w:r w:rsidR="003E7BF5" w:rsidRPr="00BA02F4">
        <w:rPr>
          <w:noProof/>
        </w:rPr>
        <w:t>join</w:t>
      </w:r>
      <w:r w:rsidR="00BA02F4">
        <w:rPr>
          <w:noProof/>
        </w:rPr>
        <w:t>s</w:t>
      </w:r>
      <w:r w:rsidR="003E7BF5">
        <w:t>, a transfer function of the smart contract is invoked from the controller</w:t>
      </w:r>
      <w:r w:rsidR="0061501A">
        <w:t xml:space="preserve">. This transfer function validates if </w:t>
      </w:r>
      <w:r w:rsidR="00BA02F4">
        <w:t xml:space="preserve">a </w:t>
      </w:r>
      <w:r w:rsidR="0061501A" w:rsidRPr="00BA02F4">
        <w:rPr>
          <w:noProof/>
        </w:rPr>
        <w:t>number</w:t>
      </w:r>
      <w:r w:rsidR="0061501A">
        <w:t xml:space="preserve"> of tokens owned by the user from whom tokens will be deducted</w:t>
      </w:r>
      <w:r w:rsidR="003E7BF5">
        <w:t xml:space="preserve"> </w:t>
      </w:r>
      <w:r w:rsidR="0061501A">
        <w:t xml:space="preserve">is greater or equal to </w:t>
      </w:r>
      <w:r w:rsidR="00BA02F4">
        <w:t xml:space="preserve">the </w:t>
      </w:r>
      <w:r w:rsidR="0061501A" w:rsidRPr="00BA02F4">
        <w:rPr>
          <w:noProof/>
        </w:rPr>
        <w:t>amount</w:t>
      </w:r>
      <w:r w:rsidR="0061501A">
        <w:t xml:space="preserve"> of tokens user is requesting to transfer. </w:t>
      </w:r>
    </w:p>
    <w:p w:rsidR="00121450" w:rsidRDefault="00121450" w:rsidP="003F6EC7">
      <w:pPr>
        <w:spacing w:line="480" w:lineRule="auto"/>
        <w:ind w:right="90" w:firstLine="720"/>
        <w:jc w:val="both"/>
      </w:pPr>
      <w:r>
        <w:rPr>
          <w:noProof/>
        </w:rPr>
        <w:lastRenderedPageBreak/>
        <w:drawing>
          <wp:inline distT="0" distB="0" distL="0" distR="0">
            <wp:extent cx="4793395" cy="501439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odsTokenContract.PNG"/>
                    <pic:cNvPicPr/>
                  </pic:nvPicPr>
                  <pic:blipFill>
                    <a:blip r:embed="rId24">
                      <a:extLst>
                        <a:ext uri="{28A0092B-C50C-407E-A947-70E740481C1C}">
                          <a14:useLocalDpi xmlns:a14="http://schemas.microsoft.com/office/drawing/2010/main" val="0"/>
                        </a:ext>
                      </a:extLst>
                    </a:blip>
                    <a:stretch>
                      <a:fillRect/>
                    </a:stretch>
                  </pic:blipFill>
                  <pic:spPr>
                    <a:xfrm>
                      <a:off x="0" y="0"/>
                      <a:ext cx="4793395" cy="5014395"/>
                    </a:xfrm>
                    <a:prstGeom prst="rect">
                      <a:avLst/>
                    </a:prstGeom>
                  </pic:spPr>
                </pic:pic>
              </a:graphicData>
            </a:graphic>
          </wp:inline>
        </w:drawing>
      </w:r>
    </w:p>
    <w:p w:rsidR="00A275B4" w:rsidRPr="007F7D36" w:rsidRDefault="007F7D36" w:rsidP="007F7D36">
      <w:pPr>
        <w:pStyle w:val="Caption"/>
        <w:ind w:left="720" w:firstLine="720"/>
        <w:rPr>
          <w:b w:val="0"/>
          <w:sz w:val="24"/>
          <w:szCs w:val="24"/>
        </w:rPr>
      </w:pPr>
      <w:bookmarkStart w:id="98" w:name="_Toc531528006"/>
      <w:bookmarkStart w:id="99" w:name="_Toc531528070"/>
      <w:r w:rsidRPr="007F7D36">
        <w:rPr>
          <w:sz w:val="24"/>
          <w:szCs w:val="24"/>
        </w:rPr>
        <w:t xml:space="preserve">Figure 5. </w:t>
      </w:r>
      <w:r w:rsidRPr="007F7D36">
        <w:rPr>
          <w:sz w:val="24"/>
          <w:szCs w:val="24"/>
        </w:rPr>
        <w:fldChar w:fldCharType="begin"/>
      </w:r>
      <w:r w:rsidRPr="007F7D36">
        <w:rPr>
          <w:sz w:val="24"/>
          <w:szCs w:val="24"/>
        </w:rPr>
        <w:instrText xml:space="preserve"> SEQ Figure_5. \* ARABIC </w:instrText>
      </w:r>
      <w:r w:rsidRPr="007F7D36">
        <w:rPr>
          <w:sz w:val="24"/>
          <w:szCs w:val="24"/>
        </w:rPr>
        <w:fldChar w:fldCharType="separate"/>
      </w:r>
      <w:r w:rsidR="00451CA7">
        <w:rPr>
          <w:noProof/>
          <w:sz w:val="24"/>
          <w:szCs w:val="24"/>
        </w:rPr>
        <w:t>9</w:t>
      </w:r>
      <w:r w:rsidRPr="007F7D36">
        <w:rPr>
          <w:sz w:val="24"/>
          <w:szCs w:val="24"/>
        </w:rPr>
        <w:fldChar w:fldCharType="end"/>
      </w:r>
      <w:r w:rsidRPr="007F7D36">
        <w:rPr>
          <w:sz w:val="24"/>
          <w:szCs w:val="24"/>
        </w:rPr>
        <w:t xml:space="preserve">: Sample Snippet of </w:t>
      </w:r>
      <w:proofErr w:type="spellStart"/>
      <w:r w:rsidRPr="007F7D36">
        <w:rPr>
          <w:sz w:val="24"/>
          <w:szCs w:val="24"/>
        </w:rPr>
        <w:t>PodsToken</w:t>
      </w:r>
      <w:proofErr w:type="spellEnd"/>
      <w:r w:rsidRPr="007F7D36">
        <w:rPr>
          <w:sz w:val="24"/>
          <w:szCs w:val="24"/>
        </w:rPr>
        <w:t xml:space="preserve"> Smart Contract</w:t>
      </w:r>
      <w:bookmarkEnd w:id="98"/>
      <w:bookmarkEnd w:id="99"/>
    </w:p>
    <w:p w:rsidR="00830256" w:rsidRPr="00830256" w:rsidRDefault="00830256" w:rsidP="00830256"/>
    <w:p w:rsidR="003F6EC7" w:rsidRPr="00D77309" w:rsidRDefault="003F6EC7" w:rsidP="003F6EC7">
      <w:pPr>
        <w:spacing w:line="480" w:lineRule="auto"/>
        <w:ind w:right="90"/>
        <w:jc w:val="both"/>
        <w:rPr>
          <w:b/>
        </w:rPr>
      </w:pPr>
      <w:r>
        <w:t xml:space="preserve">If validation check passes, </w:t>
      </w:r>
      <w:r w:rsidR="00BA02F4">
        <w:rPr>
          <w:noProof/>
        </w:rPr>
        <w:t>the</w:t>
      </w:r>
      <w:r w:rsidRPr="00BA02F4">
        <w:rPr>
          <w:noProof/>
        </w:rPr>
        <w:t>n</w:t>
      </w:r>
      <w:r>
        <w:t xml:space="preserve"> </w:t>
      </w:r>
      <w:r w:rsidR="00BA02F4">
        <w:t xml:space="preserve">the </w:t>
      </w:r>
      <w:r w:rsidRPr="00BA02F4">
        <w:rPr>
          <w:noProof/>
        </w:rPr>
        <w:t>amount</w:t>
      </w:r>
      <w:r>
        <w:t xml:space="preserve"> will be deducted from the user who wants to send the tokens and incremented in </w:t>
      </w:r>
      <w:r w:rsidRPr="00BA02F4">
        <w:rPr>
          <w:noProof/>
        </w:rPr>
        <w:t>the receiver</w:t>
      </w:r>
      <w:r w:rsidR="00BA02F4">
        <w:rPr>
          <w:noProof/>
        </w:rPr>
        <w:t>'</w:t>
      </w:r>
      <w:r w:rsidRPr="00BA02F4">
        <w:rPr>
          <w:noProof/>
        </w:rPr>
        <w:t>s account</w:t>
      </w:r>
      <w:r>
        <w:t xml:space="preserve"> which could be tracked using user account address. After that, </w:t>
      </w:r>
      <w:r w:rsidR="00BA02F4">
        <w:t xml:space="preserve">the </w:t>
      </w:r>
      <w:r w:rsidRPr="00BA02F4">
        <w:rPr>
          <w:noProof/>
        </w:rPr>
        <w:t>event</w:t>
      </w:r>
      <w:r>
        <w:t xml:space="preserve"> will be triggered which will be validated</w:t>
      </w:r>
      <w:r w:rsidR="00765158">
        <w:t>,</w:t>
      </w:r>
      <w:r>
        <w:t xml:space="preserve"> </w:t>
      </w:r>
      <w:r w:rsidRPr="00765158">
        <w:rPr>
          <w:noProof/>
        </w:rPr>
        <w:t>and</w:t>
      </w:r>
      <w:r>
        <w:t xml:space="preserve"> </w:t>
      </w:r>
      <w:r w:rsidR="00BA02F4">
        <w:t xml:space="preserve">the </w:t>
      </w:r>
      <w:r w:rsidRPr="00BA02F4">
        <w:rPr>
          <w:noProof/>
        </w:rPr>
        <w:t>transaction</w:t>
      </w:r>
      <w:r>
        <w:t xml:space="preserve"> will be successfully added to the block which will be added to the blockchain. Some of the important snippets are shown for this smart contract is shown in </w:t>
      </w:r>
      <w:r>
        <w:lastRenderedPageBreak/>
        <w:t xml:space="preserve">figure 5.9. In smart </w:t>
      </w:r>
      <w:r w:rsidRPr="00D428B5">
        <w:rPr>
          <w:noProof/>
        </w:rPr>
        <w:t>contract</w:t>
      </w:r>
      <w:r>
        <w:t xml:space="preserve">, </w:t>
      </w:r>
      <w:proofErr w:type="spellStart"/>
      <w:r>
        <w:t>msg.sender</w:t>
      </w:r>
      <w:proofErr w:type="spellEnd"/>
      <w:r>
        <w:t xml:space="preserve"> keyword is used for the user account who deployed the </w:t>
      </w:r>
      <w:r w:rsidRPr="00D428B5">
        <w:rPr>
          <w:noProof/>
        </w:rPr>
        <w:t>contract</w:t>
      </w:r>
      <w:r>
        <w:t xml:space="preserve"> on the blockchain.</w:t>
      </w:r>
    </w:p>
    <w:p w:rsidR="00D77309" w:rsidRDefault="00394C41" w:rsidP="00A04FB1">
      <w:pPr>
        <w:spacing w:line="480" w:lineRule="auto"/>
        <w:ind w:right="90" w:firstLine="450"/>
        <w:jc w:val="both"/>
      </w:pPr>
      <w:r>
        <w:t xml:space="preserve">Another smart contract used for </w:t>
      </w:r>
      <w:r w:rsidR="006A04F1">
        <w:t>generating a sale for th</w:t>
      </w:r>
      <w:r w:rsidR="006C1C45">
        <w:t>e</w:t>
      </w:r>
      <w:r w:rsidR="006A04F1">
        <w:t xml:space="preserve"> token created in the </w:t>
      </w:r>
      <w:proofErr w:type="spellStart"/>
      <w:r w:rsidR="006A04F1">
        <w:t>PodsToken</w:t>
      </w:r>
      <w:proofErr w:type="spellEnd"/>
      <w:r w:rsidR="006A04F1">
        <w:t xml:space="preserve"> smart contract.</w:t>
      </w:r>
      <w:r>
        <w:t xml:space="preserve"> </w:t>
      </w:r>
      <w:r w:rsidR="007464E5">
        <w:t xml:space="preserve">This contract imports </w:t>
      </w:r>
      <w:proofErr w:type="spellStart"/>
      <w:r w:rsidR="007464E5">
        <w:t>PodsToken</w:t>
      </w:r>
      <w:proofErr w:type="spellEnd"/>
      <w:r w:rsidR="007464E5">
        <w:t xml:space="preserve"> smart contract and </w:t>
      </w:r>
      <w:r w:rsidR="007464E5" w:rsidRPr="00BA02F4">
        <w:rPr>
          <w:noProof/>
        </w:rPr>
        <w:t>keep</w:t>
      </w:r>
      <w:r w:rsidR="00BA02F4">
        <w:rPr>
          <w:noProof/>
        </w:rPr>
        <w:t>s</w:t>
      </w:r>
      <w:r w:rsidR="007464E5">
        <w:t xml:space="preserve"> tracks of the number of </w:t>
      </w:r>
      <w:r w:rsidR="007464E5" w:rsidRPr="00D428B5">
        <w:rPr>
          <w:noProof/>
        </w:rPr>
        <w:t>tokens</w:t>
      </w:r>
      <w:r w:rsidR="007464E5">
        <w:t xml:space="preserve"> sold at a given instance in the blockchain. It also defines token price which is passed as the arguments along with contr</w:t>
      </w:r>
      <w:r w:rsidR="00B4481E">
        <w:t xml:space="preserve">act address of </w:t>
      </w:r>
      <w:proofErr w:type="spellStart"/>
      <w:r w:rsidR="00B4481E">
        <w:t>PodsT</w:t>
      </w:r>
      <w:r w:rsidR="007464E5">
        <w:t>oken.sol</w:t>
      </w:r>
      <w:proofErr w:type="spellEnd"/>
      <w:r w:rsidR="007464E5">
        <w:t xml:space="preserve"> when we deploy to the blockchain network.</w:t>
      </w:r>
      <w:r w:rsidR="00B95383">
        <w:t xml:space="preserve"> </w:t>
      </w:r>
      <w:r w:rsidR="00B4481E">
        <w:t xml:space="preserve">Whenever, user purchases a </w:t>
      </w:r>
      <w:r w:rsidR="00B4481E" w:rsidRPr="00D428B5">
        <w:rPr>
          <w:noProof/>
        </w:rPr>
        <w:t>token</w:t>
      </w:r>
      <w:r w:rsidR="00B4481E">
        <w:t xml:space="preserve">, </w:t>
      </w:r>
      <w:r w:rsidR="00BA02F4" w:rsidRPr="00BA02F4">
        <w:rPr>
          <w:noProof/>
        </w:rPr>
        <w:t>‘</w:t>
      </w:r>
      <w:r w:rsidR="00B4481E" w:rsidRPr="00BA02F4">
        <w:rPr>
          <w:noProof/>
        </w:rPr>
        <w:t>buyToken</w:t>
      </w:r>
      <w:r w:rsidR="00BA02F4">
        <w:rPr>
          <w:noProof/>
        </w:rPr>
        <w:t>’</w:t>
      </w:r>
      <w:r w:rsidR="00B4481E">
        <w:t xml:space="preserve"> function is invoked from this smart contract. It validates </w:t>
      </w:r>
      <w:r w:rsidR="00BA02F4">
        <w:t xml:space="preserve">a </w:t>
      </w:r>
      <w:r w:rsidR="00B4481E" w:rsidRPr="00BA02F4">
        <w:rPr>
          <w:noProof/>
        </w:rPr>
        <w:t>couple</w:t>
      </w:r>
      <w:r w:rsidR="00B4481E">
        <w:t xml:space="preserve"> of scenarios, before emitting an event to the transfer token function in </w:t>
      </w:r>
      <w:proofErr w:type="spellStart"/>
      <w:r w:rsidR="00B4481E">
        <w:t>PodsToken</w:t>
      </w:r>
      <w:proofErr w:type="spellEnd"/>
      <w:r w:rsidR="00D77309">
        <w:t xml:space="preserve"> </w:t>
      </w:r>
      <w:r w:rsidR="00B4481E">
        <w:t>smart contract.</w:t>
      </w:r>
      <w:r w:rsidR="00623279">
        <w:t xml:space="preserve"> </w:t>
      </w:r>
    </w:p>
    <w:p w:rsidR="003F6EC7" w:rsidRDefault="003F6EC7" w:rsidP="003F6EC7">
      <w:pPr>
        <w:spacing w:line="480" w:lineRule="auto"/>
        <w:ind w:right="90"/>
        <w:jc w:val="both"/>
      </w:pPr>
      <w:r>
        <w:t xml:space="preserve">It validates if </w:t>
      </w:r>
      <w:r w:rsidR="00BA02F4">
        <w:t xml:space="preserve">the </w:t>
      </w:r>
      <w:r w:rsidRPr="00BA02F4">
        <w:rPr>
          <w:noProof/>
        </w:rPr>
        <w:t>product</w:t>
      </w:r>
      <w:r>
        <w:t xml:space="preserve"> of </w:t>
      </w:r>
      <w:r w:rsidR="00BA02F4">
        <w:t xml:space="preserve">a </w:t>
      </w:r>
      <w:r w:rsidRPr="00BA02F4">
        <w:rPr>
          <w:noProof/>
        </w:rPr>
        <w:t>number</w:t>
      </w:r>
      <w:r>
        <w:t xml:space="preserve"> of tokens and token price equals the value which user sent to buy some </w:t>
      </w:r>
      <w:r w:rsidRPr="00D428B5">
        <w:rPr>
          <w:noProof/>
        </w:rPr>
        <w:t>tokens</w:t>
      </w:r>
      <w:r>
        <w:t xml:space="preserve">, it also validates if admin who deployed the contract has sufficient </w:t>
      </w:r>
      <w:r w:rsidRPr="00D428B5">
        <w:rPr>
          <w:noProof/>
        </w:rPr>
        <w:t>tokens</w:t>
      </w:r>
      <w:r>
        <w:t xml:space="preserve"> to transfer to the user requesting to purchase some </w:t>
      </w:r>
      <w:r w:rsidRPr="00D428B5">
        <w:rPr>
          <w:noProof/>
        </w:rPr>
        <w:t>tokens</w:t>
      </w:r>
      <w:r>
        <w:t xml:space="preserve"> and it increments the </w:t>
      </w:r>
      <w:r w:rsidRPr="00D428B5">
        <w:rPr>
          <w:noProof/>
        </w:rPr>
        <w:t>token</w:t>
      </w:r>
      <w:r>
        <w:t xml:space="preserve"> sold count as per </w:t>
      </w:r>
      <w:r w:rsidR="00BA02F4">
        <w:t xml:space="preserve">the </w:t>
      </w:r>
      <w:r w:rsidRPr="00BA02F4">
        <w:rPr>
          <w:noProof/>
        </w:rPr>
        <w:t>number</w:t>
      </w:r>
      <w:r>
        <w:t xml:space="preserve"> of </w:t>
      </w:r>
      <w:r w:rsidRPr="00D428B5">
        <w:rPr>
          <w:noProof/>
        </w:rPr>
        <w:t>tokens</w:t>
      </w:r>
      <w:r>
        <w:t xml:space="preserve"> transferred. Some of the </w:t>
      </w:r>
      <w:r w:rsidR="00D428B5">
        <w:rPr>
          <w:noProof/>
        </w:rPr>
        <w:t>essential</w:t>
      </w:r>
      <w:r>
        <w:t xml:space="preserve"> snippets are shown for this smart contract is shown in figure 5.10.</w:t>
      </w:r>
    </w:p>
    <w:p w:rsidR="00EE0D11" w:rsidRDefault="00752B89" w:rsidP="003F6EC7">
      <w:pPr>
        <w:spacing w:line="480" w:lineRule="auto"/>
        <w:ind w:right="90" w:firstLine="720"/>
        <w:jc w:val="both"/>
      </w:pPr>
      <w:r>
        <w:rPr>
          <w:noProof/>
        </w:rPr>
        <w:lastRenderedPageBreak/>
        <w:drawing>
          <wp:inline distT="0" distB="0" distL="0" distR="0">
            <wp:extent cx="4587638" cy="5959356"/>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odstokensale.PNG"/>
                    <pic:cNvPicPr/>
                  </pic:nvPicPr>
                  <pic:blipFill>
                    <a:blip r:embed="rId25">
                      <a:extLst>
                        <a:ext uri="{28A0092B-C50C-407E-A947-70E740481C1C}">
                          <a14:useLocalDpi xmlns:a14="http://schemas.microsoft.com/office/drawing/2010/main" val="0"/>
                        </a:ext>
                      </a:extLst>
                    </a:blip>
                    <a:stretch>
                      <a:fillRect/>
                    </a:stretch>
                  </pic:blipFill>
                  <pic:spPr>
                    <a:xfrm>
                      <a:off x="0" y="0"/>
                      <a:ext cx="4587638" cy="5959356"/>
                    </a:xfrm>
                    <a:prstGeom prst="rect">
                      <a:avLst/>
                    </a:prstGeom>
                  </pic:spPr>
                </pic:pic>
              </a:graphicData>
            </a:graphic>
          </wp:inline>
        </w:drawing>
      </w:r>
    </w:p>
    <w:p w:rsidR="00623279" w:rsidRPr="007F7D36" w:rsidRDefault="007F7D36" w:rsidP="007F7D36">
      <w:pPr>
        <w:pStyle w:val="Caption"/>
        <w:ind w:left="720" w:firstLine="720"/>
        <w:rPr>
          <w:b w:val="0"/>
          <w:sz w:val="24"/>
          <w:szCs w:val="24"/>
        </w:rPr>
      </w:pPr>
      <w:bookmarkStart w:id="100" w:name="_Toc531528007"/>
      <w:bookmarkStart w:id="101" w:name="_Toc531528071"/>
      <w:r w:rsidRPr="007F7D36">
        <w:rPr>
          <w:sz w:val="24"/>
          <w:szCs w:val="24"/>
        </w:rPr>
        <w:t xml:space="preserve">Figure 5. </w:t>
      </w:r>
      <w:r w:rsidRPr="007F7D36">
        <w:rPr>
          <w:sz w:val="24"/>
          <w:szCs w:val="24"/>
        </w:rPr>
        <w:fldChar w:fldCharType="begin"/>
      </w:r>
      <w:r w:rsidRPr="007F7D36">
        <w:rPr>
          <w:sz w:val="24"/>
          <w:szCs w:val="24"/>
        </w:rPr>
        <w:instrText xml:space="preserve"> SEQ Figure_5. \* ARABIC </w:instrText>
      </w:r>
      <w:r w:rsidRPr="007F7D36">
        <w:rPr>
          <w:sz w:val="24"/>
          <w:szCs w:val="24"/>
        </w:rPr>
        <w:fldChar w:fldCharType="separate"/>
      </w:r>
      <w:r w:rsidR="00451CA7">
        <w:rPr>
          <w:noProof/>
          <w:sz w:val="24"/>
          <w:szCs w:val="24"/>
        </w:rPr>
        <w:t>10</w:t>
      </w:r>
      <w:r w:rsidRPr="007F7D36">
        <w:rPr>
          <w:sz w:val="24"/>
          <w:szCs w:val="24"/>
        </w:rPr>
        <w:fldChar w:fldCharType="end"/>
      </w:r>
      <w:r w:rsidRPr="007F7D36">
        <w:rPr>
          <w:sz w:val="24"/>
          <w:szCs w:val="24"/>
        </w:rPr>
        <w:t xml:space="preserve">: Sample Snippet of </w:t>
      </w:r>
      <w:proofErr w:type="spellStart"/>
      <w:r w:rsidRPr="007F7D36">
        <w:rPr>
          <w:sz w:val="24"/>
          <w:szCs w:val="24"/>
        </w:rPr>
        <w:t>PodsTokenSale</w:t>
      </w:r>
      <w:proofErr w:type="spellEnd"/>
      <w:r w:rsidRPr="007F7D36">
        <w:rPr>
          <w:sz w:val="24"/>
          <w:szCs w:val="24"/>
        </w:rPr>
        <w:t xml:space="preserve"> Smart Contract</w:t>
      </w:r>
      <w:bookmarkEnd w:id="100"/>
      <w:bookmarkEnd w:id="101"/>
    </w:p>
    <w:p w:rsidR="00830256" w:rsidRPr="00830256" w:rsidRDefault="00830256" w:rsidP="00830256"/>
    <w:p w:rsidR="00752B89" w:rsidRDefault="003F6EC7" w:rsidP="003F6EC7">
      <w:pPr>
        <w:spacing w:line="480" w:lineRule="auto"/>
        <w:ind w:right="90"/>
        <w:jc w:val="both"/>
      </w:pPr>
      <w:r>
        <w:t xml:space="preserve">From the user’s perspective, we display blockchain details on the client UI. These details are </w:t>
      </w:r>
      <w:r w:rsidR="00D428B5">
        <w:rPr>
          <w:noProof/>
        </w:rPr>
        <w:t>shown</w:t>
      </w:r>
      <w:r>
        <w:t xml:space="preserve"> on the purchase token component. It is called as token history which keeps track of all the transaction initiated in the blockchain regarding the tokens. It helps users </w:t>
      </w:r>
      <w:r>
        <w:lastRenderedPageBreak/>
        <w:t xml:space="preserve">to track down where </w:t>
      </w:r>
      <w:r w:rsidRPr="00D428B5">
        <w:rPr>
          <w:noProof/>
        </w:rPr>
        <w:t>tokens</w:t>
      </w:r>
      <w:r>
        <w:t xml:space="preserve"> were used, or which specific podcast was purchased and when. Another mongo DB collection is used whose structure is shown in figure 5.11 to store metadata of the </w:t>
      </w:r>
      <w:r w:rsidR="00952354">
        <w:rPr>
          <w:noProof/>
        </w:rPr>
        <w:t>transaction</w:t>
      </w:r>
      <w:r>
        <w:t xml:space="preserve"> which executed in while tokens are transferred or received.</w:t>
      </w:r>
    </w:p>
    <w:p w:rsidR="00C44D9A" w:rsidRPr="0071171F" w:rsidRDefault="003F6EC7" w:rsidP="003F6EC7">
      <w:pPr>
        <w:spacing w:line="480" w:lineRule="auto"/>
        <w:ind w:right="90"/>
        <w:jc w:val="both"/>
      </w:pPr>
      <w:r>
        <w:t xml:space="preserve">     </w:t>
      </w:r>
      <w:r>
        <w:rPr>
          <w:noProof/>
        </w:rPr>
        <w:drawing>
          <wp:inline distT="0" distB="0" distL="0" distR="0">
            <wp:extent cx="5220152" cy="5212532"/>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odcastPurchasedHistory.PNG"/>
                    <pic:cNvPicPr/>
                  </pic:nvPicPr>
                  <pic:blipFill>
                    <a:blip r:embed="rId26">
                      <a:extLst>
                        <a:ext uri="{28A0092B-C50C-407E-A947-70E740481C1C}">
                          <a14:useLocalDpi xmlns:a14="http://schemas.microsoft.com/office/drawing/2010/main" val="0"/>
                        </a:ext>
                      </a:extLst>
                    </a:blip>
                    <a:stretch>
                      <a:fillRect/>
                    </a:stretch>
                  </pic:blipFill>
                  <pic:spPr>
                    <a:xfrm>
                      <a:off x="0" y="0"/>
                      <a:ext cx="5220152" cy="5212532"/>
                    </a:xfrm>
                    <a:prstGeom prst="rect">
                      <a:avLst/>
                    </a:prstGeom>
                  </pic:spPr>
                </pic:pic>
              </a:graphicData>
            </a:graphic>
          </wp:inline>
        </w:drawing>
      </w:r>
    </w:p>
    <w:p w:rsidR="00952354" w:rsidRPr="007F7D36" w:rsidRDefault="007F7D36" w:rsidP="007F7D36">
      <w:pPr>
        <w:pStyle w:val="Caption"/>
        <w:ind w:left="720" w:firstLine="720"/>
        <w:rPr>
          <w:b w:val="0"/>
          <w:sz w:val="24"/>
          <w:szCs w:val="24"/>
        </w:rPr>
      </w:pPr>
      <w:bookmarkStart w:id="102" w:name="_Toc531528008"/>
      <w:bookmarkStart w:id="103" w:name="_Toc531528072"/>
      <w:r w:rsidRPr="007F7D36">
        <w:rPr>
          <w:sz w:val="24"/>
          <w:szCs w:val="24"/>
        </w:rPr>
        <w:t xml:space="preserve">Figure 5. </w:t>
      </w:r>
      <w:r w:rsidRPr="007F7D36">
        <w:rPr>
          <w:sz w:val="24"/>
          <w:szCs w:val="24"/>
        </w:rPr>
        <w:fldChar w:fldCharType="begin"/>
      </w:r>
      <w:r w:rsidRPr="007F7D36">
        <w:rPr>
          <w:sz w:val="24"/>
          <w:szCs w:val="24"/>
        </w:rPr>
        <w:instrText xml:space="preserve"> SEQ Figure_5. \* ARABIC </w:instrText>
      </w:r>
      <w:r w:rsidRPr="007F7D36">
        <w:rPr>
          <w:sz w:val="24"/>
          <w:szCs w:val="24"/>
        </w:rPr>
        <w:fldChar w:fldCharType="separate"/>
      </w:r>
      <w:r w:rsidR="00451CA7">
        <w:rPr>
          <w:noProof/>
          <w:sz w:val="24"/>
          <w:szCs w:val="24"/>
        </w:rPr>
        <w:t>11</w:t>
      </w:r>
      <w:r w:rsidRPr="007F7D36">
        <w:rPr>
          <w:sz w:val="24"/>
          <w:szCs w:val="24"/>
        </w:rPr>
        <w:fldChar w:fldCharType="end"/>
      </w:r>
      <w:r w:rsidRPr="007F7D36">
        <w:rPr>
          <w:sz w:val="24"/>
          <w:szCs w:val="24"/>
        </w:rPr>
        <w:t>: Structure of Token Purchase Detail Collection</w:t>
      </w:r>
      <w:bookmarkEnd w:id="102"/>
      <w:bookmarkEnd w:id="103"/>
    </w:p>
    <w:p w:rsidR="009D5384" w:rsidRDefault="009D5384" w:rsidP="009D5384">
      <w:pPr>
        <w:spacing w:line="480" w:lineRule="auto"/>
        <w:ind w:left="720" w:right="90"/>
        <w:jc w:val="both"/>
        <w:rPr>
          <w:b/>
        </w:rPr>
      </w:pPr>
    </w:p>
    <w:p w:rsidR="00930D62" w:rsidRDefault="00930D62" w:rsidP="00830256">
      <w:pPr>
        <w:spacing w:line="480" w:lineRule="auto"/>
        <w:ind w:right="90"/>
        <w:jc w:val="both"/>
        <w:rPr>
          <w:b/>
        </w:rPr>
      </w:pPr>
    </w:p>
    <w:p w:rsidR="00830256" w:rsidRDefault="00830256" w:rsidP="00830256">
      <w:pPr>
        <w:pStyle w:val="Heading1"/>
        <w:numPr>
          <w:ilvl w:val="1"/>
          <w:numId w:val="17"/>
        </w:numPr>
        <w:jc w:val="left"/>
        <w:rPr>
          <w:rStyle w:val="SubtitleChar"/>
          <w:rFonts w:ascii="Times New Roman" w:hAnsi="Times New Roman" w:cs="Times New Roman"/>
          <w:b/>
          <w:sz w:val="24"/>
          <w:szCs w:val="24"/>
        </w:rPr>
      </w:pPr>
      <w:bookmarkStart w:id="104" w:name="_Procedure_to_Display"/>
      <w:bookmarkStart w:id="105" w:name="_Toc531528828"/>
      <w:bookmarkEnd w:id="104"/>
      <w:r>
        <w:rPr>
          <w:rStyle w:val="SubtitleChar"/>
          <w:rFonts w:ascii="Times New Roman" w:hAnsi="Times New Roman" w:cs="Times New Roman"/>
          <w:b/>
          <w:sz w:val="24"/>
          <w:szCs w:val="24"/>
        </w:rPr>
        <w:lastRenderedPageBreak/>
        <w:t>Procedure to Display Latest Podcast</w:t>
      </w:r>
      <w:bookmarkEnd w:id="105"/>
    </w:p>
    <w:p w:rsidR="00830256" w:rsidRPr="00830256" w:rsidRDefault="00830256" w:rsidP="00830256"/>
    <w:p w:rsidR="006174BA" w:rsidRDefault="005B1EA5" w:rsidP="003F6E4F">
      <w:pPr>
        <w:spacing w:line="480" w:lineRule="auto"/>
        <w:ind w:right="90" w:firstLine="450"/>
        <w:jc w:val="both"/>
      </w:pPr>
      <w:r w:rsidRPr="005B1EA5">
        <w:t xml:space="preserve">All the users who register for the </w:t>
      </w:r>
      <w:proofErr w:type="spellStart"/>
      <w:r w:rsidRPr="005B1EA5">
        <w:t>PodWeb</w:t>
      </w:r>
      <w:proofErr w:type="spellEnd"/>
      <w:r w:rsidRPr="005B1EA5">
        <w:t xml:space="preserve"> </w:t>
      </w:r>
      <w:r w:rsidRPr="00765158">
        <w:rPr>
          <w:noProof/>
        </w:rPr>
        <w:t>application</w:t>
      </w:r>
      <w:r w:rsidRPr="005B1EA5">
        <w:t xml:space="preserve"> </w:t>
      </w:r>
      <w:r w:rsidR="000C3B9F" w:rsidRPr="005B1EA5">
        <w:t>could</w:t>
      </w:r>
      <w:r w:rsidRPr="005B1EA5">
        <w:t xml:space="preserve"> view the </w:t>
      </w:r>
      <w:r w:rsidRPr="00D428B5">
        <w:rPr>
          <w:noProof/>
        </w:rPr>
        <w:t>latest</w:t>
      </w:r>
      <w:r w:rsidRPr="005B1EA5">
        <w:t xml:space="preserve"> podcast. </w:t>
      </w:r>
      <w:r w:rsidR="00BA02F4">
        <w:rPr>
          <w:noProof/>
        </w:rPr>
        <w:t xml:space="preserve">The </w:t>
      </w:r>
      <w:r w:rsidR="00BA02F4" w:rsidRPr="00D428B5">
        <w:rPr>
          <w:noProof/>
        </w:rPr>
        <w:t>l</w:t>
      </w:r>
      <w:r w:rsidRPr="00D428B5">
        <w:rPr>
          <w:noProof/>
        </w:rPr>
        <w:t>atest</w:t>
      </w:r>
      <w:r w:rsidRPr="005B1EA5">
        <w:t xml:space="preserve"> podcast </w:t>
      </w:r>
      <w:r w:rsidR="00793316" w:rsidRPr="005B1EA5">
        <w:t>is</w:t>
      </w:r>
      <w:r w:rsidRPr="005B1EA5">
        <w:t xml:space="preserve"> the podcast which </w:t>
      </w:r>
      <w:r w:rsidR="00BA02F4">
        <w:rPr>
          <w:noProof/>
        </w:rPr>
        <w:t>is</w:t>
      </w:r>
      <w:r w:rsidRPr="005B1EA5">
        <w:t xml:space="preserve"> published recently by oneself or by other publishers. </w:t>
      </w:r>
      <w:r w:rsidR="009620EF">
        <w:t xml:space="preserve">Latest podcast component is loaded when </w:t>
      </w:r>
      <w:r w:rsidR="00BA02F4">
        <w:t xml:space="preserve">the </w:t>
      </w:r>
      <w:r w:rsidR="009620EF" w:rsidRPr="00BA02F4">
        <w:rPr>
          <w:noProof/>
        </w:rPr>
        <w:t>user</w:t>
      </w:r>
      <w:r w:rsidR="009620EF">
        <w:t xml:space="preserve"> logs into the system. This component contains the data-table which gets populated by </w:t>
      </w:r>
      <w:r w:rsidR="009620EF" w:rsidRPr="00BA02F4">
        <w:rPr>
          <w:noProof/>
        </w:rPr>
        <w:t>mak</w:t>
      </w:r>
      <w:r w:rsidR="00BA02F4">
        <w:rPr>
          <w:noProof/>
        </w:rPr>
        <w:t>ing</w:t>
      </w:r>
      <w:r w:rsidR="009620EF">
        <w:t xml:space="preserve"> a service call to the backend server.</w:t>
      </w:r>
      <w:r w:rsidR="000C3B9F">
        <w:t xml:space="preserve"> </w:t>
      </w:r>
      <w:r w:rsidR="003F6E4F" w:rsidRPr="00BA02F4">
        <w:rPr>
          <w:noProof/>
        </w:rPr>
        <w:t>User</w:t>
      </w:r>
      <w:r w:rsidR="00BA02F4">
        <w:rPr>
          <w:noProof/>
        </w:rPr>
        <w:t xml:space="preserve"> also has</w:t>
      </w:r>
      <w:r w:rsidR="003F6E4F">
        <w:t xml:space="preserve"> an ability to search a specific podcast. Search is performed on </w:t>
      </w:r>
      <w:r w:rsidR="00BA02F4">
        <w:t xml:space="preserve">the </w:t>
      </w:r>
      <w:r w:rsidR="003F6E4F" w:rsidRPr="00BA02F4">
        <w:rPr>
          <w:noProof/>
        </w:rPr>
        <w:t>client</w:t>
      </w:r>
      <w:r w:rsidR="003F6E4F">
        <w:t xml:space="preserve"> side</w:t>
      </w:r>
      <w:r w:rsidR="00765158">
        <w:t>,</w:t>
      </w:r>
      <w:r w:rsidR="003F6E4F">
        <w:t xml:space="preserve"> </w:t>
      </w:r>
      <w:r w:rsidR="003F6E4F" w:rsidRPr="00765158">
        <w:rPr>
          <w:noProof/>
        </w:rPr>
        <w:t>and</w:t>
      </w:r>
      <w:r w:rsidR="003F6E4F">
        <w:t xml:space="preserve"> it is based on keywords. So, if any </w:t>
      </w:r>
      <w:r w:rsidR="003F6E4F" w:rsidRPr="00BA02F4">
        <w:rPr>
          <w:noProof/>
        </w:rPr>
        <w:t>keyword</w:t>
      </w:r>
      <w:r w:rsidR="003F6E4F">
        <w:t xml:space="preserve"> i</w:t>
      </w:r>
      <w:r w:rsidR="00C37843">
        <w:t xml:space="preserve">s entered in </w:t>
      </w:r>
      <w:r w:rsidR="00BA02F4">
        <w:t xml:space="preserve">the </w:t>
      </w:r>
      <w:r w:rsidR="00C37843" w:rsidRPr="00BA02F4">
        <w:rPr>
          <w:noProof/>
        </w:rPr>
        <w:t>search</w:t>
      </w:r>
      <w:r w:rsidR="00C37843">
        <w:t xml:space="preserve"> bar, results will be filtered based on word present in all the records of the </w:t>
      </w:r>
      <w:r w:rsidR="00C37843" w:rsidRPr="00BA02F4">
        <w:rPr>
          <w:noProof/>
        </w:rPr>
        <w:t>data</w:t>
      </w:r>
      <w:r w:rsidR="00BA02F4">
        <w:rPr>
          <w:noProof/>
        </w:rPr>
        <w:t xml:space="preserve"> </w:t>
      </w:r>
      <w:r w:rsidR="00C37843" w:rsidRPr="00BA02F4">
        <w:rPr>
          <w:noProof/>
        </w:rPr>
        <w:t>table</w:t>
      </w:r>
      <w:r w:rsidR="00C37843">
        <w:t>.</w:t>
      </w:r>
      <w:r w:rsidR="003318E4">
        <w:t xml:space="preserve"> </w:t>
      </w:r>
      <w:r w:rsidR="003A2B12">
        <w:t xml:space="preserve">As shown in figure 5.12, </w:t>
      </w:r>
      <w:r w:rsidR="00BA02F4">
        <w:t xml:space="preserve">the </w:t>
      </w:r>
      <w:r w:rsidR="003A2B12" w:rsidRPr="00BA02F4">
        <w:rPr>
          <w:noProof/>
        </w:rPr>
        <w:t>l</w:t>
      </w:r>
      <w:r w:rsidR="00F3013F" w:rsidRPr="00BA02F4">
        <w:rPr>
          <w:noProof/>
        </w:rPr>
        <w:t>atest</w:t>
      </w:r>
      <w:r w:rsidR="00F3013F">
        <w:t xml:space="preserve"> podcast </w:t>
      </w:r>
      <w:r w:rsidR="00BA02F4">
        <w:rPr>
          <w:noProof/>
        </w:rPr>
        <w:t>is</w:t>
      </w:r>
      <w:r w:rsidR="00F3013F">
        <w:t xml:space="preserve"> sorted by date when fetched from the database, so it will always </w:t>
      </w:r>
      <w:r w:rsidR="00D428B5">
        <w:rPr>
          <w:noProof/>
        </w:rPr>
        <w:t>bring</w:t>
      </w:r>
      <w:r w:rsidR="00F3013F">
        <w:t xml:space="preserve"> </w:t>
      </w:r>
      <w:r w:rsidR="00BA02F4">
        <w:t xml:space="preserve">the </w:t>
      </w:r>
      <w:r w:rsidR="00D428B5">
        <w:rPr>
          <w:noProof/>
        </w:rPr>
        <w:t>most recen</w:t>
      </w:r>
      <w:r w:rsidR="00F3013F" w:rsidRPr="00D428B5">
        <w:rPr>
          <w:noProof/>
        </w:rPr>
        <w:t>t</w:t>
      </w:r>
      <w:r w:rsidR="00F3013F">
        <w:t xml:space="preserve"> </w:t>
      </w:r>
      <w:r w:rsidR="00F3013F" w:rsidRPr="00D428B5">
        <w:rPr>
          <w:noProof/>
        </w:rPr>
        <w:t>records</w:t>
      </w:r>
      <w:r w:rsidR="00F3013F">
        <w:t xml:space="preserve"> from the database and blockchain.</w:t>
      </w:r>
    </w:p>
    <w:p w:rsidR="00A374B8" w:rsidRDefault="00A374B8" w:rsidP="003F6E4F">
      <w:pPr>
        <w:spacing w:line="480" w:lineRule="auto"/>
        <w:ind w:right="90" w:firstLine="450"/>
        <w:jc w:val="both"/>
      </w:pPr>
    </w:p>
    <w:p w:rsidR="00F3013F" w:rsidRPr="003F6E4F" w:rsidRDefault="00A374B8" w:rsidP="00F3013F">
      <w:pPr>
        <w:spacing w:line="480" w:lineRule="auto"/>
        <w:ind w:right="90"/>
        <w:jc w:val="both"/>
      </w:pPr>
      <w:r>
        <w:rPr>
          <w:noProof/>
        </w:rPr>
        <w:drawing>
          <wp:inline distT="0" distB="0" distL="0" distR="0">
            <wp:extent cx="5486400" cy="30899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atest podcast.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3089910"/>
                    </a:xfrm>
                    <a:prstGeom prst="rect">
                      <a:avLst/>
                    </a:prstGeom>
                  </pic:spPr>
                </pic:pic>
              </a:graphicData>
            </a:graphic>
          </wp:inline>
        </w:drawing>
      </w:r>
    </w:p>
    <w:p w:rsidR="00A374B8" w:rsidRPr="007F7D36" w:rsidRDefault="007F7D36" w:rsidP="007F7D36">
      <w:pPr>
        <w:pStyle w:val="Caption"/>
        <w:ind w:left="1440" w:firstLine="720"/>
        <w:rPr>
          <w:b w:val="0"/>
          <w:sz w:val="24"/>
          <w:szCs w:val="24"/>
        </w:rPr>
      </w:pPr>
      <w:bookmarkStart w:id="106" w:name="_Toc531528009"/>
      <w:bookmarkStart w:id="107" w:name="_Toc531528073"/>
      <w:r w:rsidRPr="007F7D36">
        <w:rPr>
          <w:sz w:val="24"/>
          <w:szCs w:val="24"/>
        </w:rPr>
        <w:t xml:space="preserve">Figure 5. </w:t>
      </w:r>
      <w:r w:rsidRPr="007F7D36">
        <w:rPr>
          <w:sz w:val="24"/>
          <w:szCs w:val="24"/>
        </w:rPr>
        <w:fldChar w:fldCharType="begin"/>
      </w:r>
      <w:r w:rsidRPr="007F7D36">
        <w:rPr>
          <w:sz w:val="24"/>
          <w:szCs w:val="24"/>
        </w:rPr>
        <w:instrText xml:space="preserve"> SEQ Figure_5. \* ARABIC </w:instrText>
      </w:r>
      <w:r w:rsidRPr="007F7D36">
        <w:rPr>
          <w:sz w:val="24"/>
          <w:szCs w:val="24"/>
        </w:rPr>
        <w:fldChar w:fldCharType="separate"/>
      </w:r>
      <w:r w:rsidR="00451CA7">
        <w:rPr>
          <w:noProof/>
          <w:sz w:val="24"/>
          <w:szCs w:val="24"/>
        </w:rPr>
        <w:t>12</w:t>
      </w:r>
      <w:r w:rsidRPr="007F7D36">
        <w:rPr>
          <w:sz w:val="24"/>
          <w:szCs w:val="24"/>
        </w:rPr>
        <w:fldChar w:fldCharType="end"/>
      </w:r>
      <w:r w:rsidRPr="007F7D36">
        <w:rPr>
          <w:sz w:val="24"/>
          <w:szCs w:val="24"/>
        </w:rPr>
        <w:t>:  Display List of Latest Podcast</w:t>
      </w:r>
      <w:bookmarkEnd w:id="106"/>
      <w:bookmarkEnd w:id="107"/>
    </w:p>
    <w:p w:rsidR="003F6EC7" w:rsidRDefault="003F6EC7" w:rsidP="003F6EC7">
      <w:pPr>
        <w:spacing w:line="480" w:lineRule="auto"/>
        <w:ind w:right="90"/>
        <w:jc w:val="both"/>
      </w:pPr>
    </w:p>
    <w:p w:rsidR="00283B87" w:rsidRDefault="00AE5498" w:rsidP="00D971AE">
      <w:pPr>
        <w:spacing w:line="480" w:lineRule="auto"/>
        <w:ind w:right="90" w:firstLine="450"/>
        <w:jc w:val="both"/>
      </w:pPr>
      <w:r w:rsidRPr="00AE5498">
        <w:lastRenderedPageBreak/>
        <w:t xml:space="preserve">Whenever </w:t>
      </w:r>
      <w:r w:rsidR="00BA02F4">
        <w:t xml:space="preserve">the </w:t>
      </w:r>
      <w:r w:rsidRPr="00BA02F4">
        <w:rPr>
          <w:noProof/>
        </w:rPr>
        <w:t>latest</w:t>
      </w:r>
      <w:r w:rsidRPr="00AE5498">
        <w:t xml:space="preserve"> podcast component is loads, ‘</w:t>
      </w:r>
      <w:proofErr w:type="spellStart"/>
      <w:r w:rsidRPr="00AE5498">
        <w:t>getLatestPodcast</w:t>
      </w:r>
      <w:proofErr w:type="spellEnd"/>
      <w:r w:rsidRPr="00AE5498">
        <w:t xml:space="preserve">’ is the service call which is made on the server. This method, </w:t>
      </w:r>
      <w:r w:rsidRPr="00D428B5">
        <w:rPr>
          <w:noProof/>
        </w:rPr>
        <w:t>on receiving a POST request</w:t>
      </w:r>
      <w:r w:rsidRPr="00AE5498">
        <w:t>, validates the user via headers parameters.</w:t>
      </w:r>
      <w:r>
        <w:t xml:space="preserve"> </w:t>
      </w:r>
      <w:r w:rsidR="001908A0">
        <w:t xml:space="preserve">On successful validation of user, metadata is fetched from the </w:t>
      </w:r>
      <w:r w:rsidR="00BA02F4">
        <w:rPr>
          <w:noProof/>
        </w:rPr>
        <w:t>M</w:t>
      </w:r>
      <w:r w:rsidR="001908A0" w:rsidRPr="00BA02F4">
        <w:rPr>
          <w:noProof/>
        </w:rPr>
        <w:t>ongo</w:t>
      </w:r>
      <w:r w:rsidR="001908A0">
        <w:t xml:space="preserve"> DB collection named ‘</w:t>
      </w:r>
      <w:proofErr w:type="spellStart"/>
      <w:r w:rsidR="001908A0">
        <w:t>PodcastDetail</w:t>
      </w:r>
      <w:proofErr w:type="spellEnd"/>
      <w:r w:rsidR="00765158">
        <w:rPr>
          <w:noProof/>
        </w:rPr>
        <w:t>.’</w:t>
      </w:r>
      <w:r w:rsidR="001908A0">
        <w:t xml:space="preserve"> </w:t>
      </w:r>
      <w:r w:rsidR="004A2B87">
        <w:t xml:space="preserve">For each record fetched from </w:t>
      </w:r>
      <w:r w:rsidR="00BA02F4">
        <w:rPr>
          <w:noProof/>
        </w:rPr>
        <w:t>M</w:t>
      </w:r>
      <w:r w:rsidR="004A2B87" w:rsidRPr="00BA02F4">
        <w:rPr>
          <w:noProof/>
        </w:rPr>
        <w:t>ongo</w:t>
      </w:r>
      <w:r w:rsidR="004A2B87">
        <w:t xml:space="preserve"> DB, corresponding file hash value is </w:t>
      </w:r>
      <w:r w:rsidR="00D428B5">
        <w:rPr>
          <w:noProof/>
        </w:rPr>
        <w:t>brought</w:t>
      </w:r>
      <w:r w:rsidR="004A2B87">
        <w:t xml:space="preserve"> from the blockchain and values are encrypted and passed as the response to the client. </w:t>
      </w:r>
      <w:r w:rsidR="00C20EB2">
        <w:t xml:space="preserve">On </w:t>
      </w:r>
      <w:r w:rsidR="00BA02F4">
        <w:t xml:space="preserve">the </w:t>
      </w:r>
      <w:r w:rsidR="00C20EB2" w:rsidRPr="00BA02F4">
        <w:rPr>
          <w:noProof/>
        </w:rPr>
        <w:t>client</w:t>
      </w:r>
      <w:r w:rsidR="00C20EB2">
        <w:t xml:space="preserve"> side, data-table gets populated with data such as title name, artist name, date, tags, </w:t>
      </w:r>
      <w:r w:rsidR="00BA02F4">
        <w:t xml:space="preserve">the </w:t>
      </w:r>
      <w:r w:rsidR="00C20EB2" w:rsidRPr="00BA02F4">
        <w:rPr>
          <w:noProof/>
        </w:rPr>
        <w:t>status</w:t>
      </w:r>
      <w:r w:rsidR="00C20EB2">
        <w:t xml:space="preserve"> of </w:t>
      </w:r>
      <w:r w:rsidR="00BA02F4">
        <w:t xml:space="preserve">the </w:t>
      </w:r>
      <w:r w:rsidR="00C20EB2" w:rsidRPr="00BA02F4">
        <w:rPr>
          <w:noProof/>
        </w:rPr>
        <w:t>podcast</w:t>
      </w:r>
      <w:r w:rsidR="00C20EB2">
        <w:t xml:space="preserve"> if it is paid or free and view a specific podcast for more details. The encrypted file hash value is stored as the hidden field which is passed in </w:t>
      </w:r>
      <w:r w:rsidR="00BA02F4">
        <w:rPr>
          <w:noProof/>
        </w:rPr>
        <w:t>URL</w:t>
      </w:r>
      <w:r w:rsidR="00C20EB2">
        <w:t xml:space="preserve"> when user select view button </w:t>
      </w:r>
      <w:r w:rsidR="00C20EB2" w:rsidRPr="00D428B5">
        <w:rPr>
          <w:noProof/>
        </w:rPr>
        <w:t xml:space="preserve">for a </w:t>
      </w:r>
      <w:r w:rsidR="00D428B5">
        <w:rPr>
          <w:noProof/>
        </w:rPr>
        <w:t>particular</w:t>
      </w:r>
      <w:r w:rsidR="00C20EB2">
        <w:t xml:space="preserve"> podcast and another service call is made to the server which fetches rest of the metadata for the file. </w:t>
      </w:r>
    </w:p>
    <w:p w:rsidR="00BE55EE" w:rsidRDefault="004D498C" w:rsidP="00D971AE">
      <w:pPr>
        <w:spacing w:line="480" w:lineRule="auto"/>
        <w:ind w:right="90" w:firstLine="450"/>
        <w:jc w:val="both"/>
      </w:pPr>
      <w:r>
        <w:t xml:space="preserve">This view button loads another component. This component is named as </w:t>
      </w:r>
      <w:r w:rsidR="00AC71A0">
        <w:t>Podcast detail component as shown in figure 5.13</w:t>
      </w:r>
      <w:r w:rsidR="00D971AE">
        <w:t>.</w:t>
      </w:r>
      <w:r w:rsidR="009E72AF">
        <w:t xml:space="preserve"> </w:t>
      </w:r>
      <w:r w:rsidR="009509BB">
        <w:t xml:space="preserve">It allows </w:t>
      </w:r>
      <w:r w:rsidR="00BA02F4">
        <w:t xml:space="preserve">the </w:t>
      </w:r>
      <w:r w:rsidR="009509BB" w:rsidRPr="00BA02F4">
        <w:rPr>
          <w:noProof/>
        </w:rPr>
        <w:t>user</w:t>
      </w:r>
      <w:r w:rsidR="009509BB">
        <w:t xml:space="preserve"> to purchase the podcast if it is a paid podcast or it allows </w:t>
      </w:r>
      <w:r w:rsidR="00BA02F4">
        <w:t xml:space="preserve">the </w:t>
      </w:r>
      <w:r w:rsidR="009509BB" w:rsidRPr="00BA02F4">
        <w:rPr>
          <w:noProof/>
        </w:rPr>
        <w:t>user</w:t>
      </w:r>
      <w:r w:rsidR="009509BB">
        <w:t xml:space="preserve"> to like and play specific podcast.</w:t>
      </w:r>
      <w:r w:rsidR="00671C31">
        <w:t xml:space="preserve"> When this component loads, ‘</w:t>
      </w:r>
      <w:proofErr w:type="spellStart"/>
      <w:r w:rsidR="00671C31" w:rsidRPr="00671C31">
        <w:t>getPodcastForCurrUser</w:t>
      </w:r>
      <w:proofErr w:type="spellEnd"/>
      <w:r w:rsidR="00671C31">
        <w:t xml:space="preserve">’ service call is made to the server which will validate the user. On successful validation of user, it validates if the path for the encrypted file value is present on the blockchain or not. If </w:t>
      </w:r>
      <w:r w:rsidR="00BA02F4">
        <w:t xml:space="preserve">the </w:t>
      </w:r>
      <w:r w:rsidR="00671C31" w:rsidRPr="00BA02F4">
        <w:rPr>
          <w:noProof/>
        </w:rPr>
        <w:t>path</w:t>
      </w:r>
      <w:r w:rsidR="00671C31">
        <w:t xml:space="preserve"> is found, it validates if </w:t>
      </w:r>
      <w:r w:rsidR="00BA02F4">
        <w:t xml:space="preserve">the </w:t>
      </w:r>
      <w:r w:rsidR="00671C31" w:rsidRPr="00BA02F4">
        <w:rPr>
          <w:noProof/>
        </w:rPr>
        <w:t>user</w:t>
      </w:r>
      <w:r w:rsidR="00671C31">
        <w:t xml:space="preserve"> has already purchased this specific podcast he </w:t>
      </w:r>
      <w:r w:rsidR="00671C31" w:rsidRPr="00BA02F4">
        <w:rPr>
          <w:noProof/>
        </w:rPr>
        <w:t>is request</w:t>
      </w:r>
      <w:r w:rsidR="00BA02F4">
        <w:rPr>
          <w:noProof/>
        </w:rPr>
        <w:t>ing</w:t>
      </w:r>
      <w:r w:rsidR="00671C31">
        <w:t xml:space="preserve"> for or not. If user </w:t>
      </w:r>
      <w:r w:rsidR="00671C31" w:rsidRPr="00BA02F4">
        <w:rPr>
          <w:noProof/>
        </w:rPr>
        <w:t>ha</w:t>
      </w:r>
      <w:r w:rsidR="00BA02F4">
        <w:rPr>
          <w:noProof/>
        </w:rPr>
        <w:t>s</w:t>
      </w:r>
      <w:r w:rsidR="00671C31">
        <w:t xml:space="preserve"> not purchased the podcast, </w:t>
      </w:r>
      <w:r w:rsidR="00BA02F4">
        <w:t xml:space="preserve">the </w:t>
      </w:r>
      <w:r w:rsidR="00671C31" w:rsidRPr="00BA02F4">
        <w:rPr>
          <w:noProof/>
        </w:rPr>
        <w:t>appropriate</w:t>
      </w:r>
      <w:r w:rsidR="00671C31">
        <w:t xml:space="preserve"> response is sent, and </w:t>
      </w:r>
      <w:r w:rsidR="00BA02F4">
        <w:t xml:space="preserve">the </w:t>
      </w:r>
      <w:r w:rsidR="00671C31" w:rsidRPr="00BA02F4">
        <w:rPr>
          <w:noProof/>
        </w:rPr>
        <w:t>user</w:t>
      </w:r>
      <w:r w:rsidR="00671C31">
        <w:t xml:space="preserve"> will be prompted to buy a podcast as shown in </w:t>
      </w:r>
      <w:r w:rsidR="00671C31" w:rsidRPr="00BA02F4">
        <w:rPr>
          <w:noProof/>
        </w:rPr>
        <w:t>figure</w:t>
      </w:r>
      <w:r w:rsidR="00671C31">
        <w:t xml:space="preserve"> 5.14. </w:t>
      </w:r>
      <w:r w:rsidR="00E365E0">
        <w:t xml:space="preserve">When </w:t>
      </w:r>
      <w:r w:rsidR="00BA02F4">
        <w:t xml:space="preserve">the </w:t>
      </w:r>
      <w:r w:rsidR="00E365E0" w:rsidRPr="00BA02F4">
        <w:rPr>
          <w:noProof/>
        </w:rPr>
        <w:t>user</w:t>
      </w:r>
      <w:r w:rsidR="00671C31">
        <w:t xml:space="preserve"> selects, confirms to purchase podcast, </w:t>
      </w:r>
      <w:r w:rsidR="00BA02F4">
        <w:t xml:space="preserve">the </w:t>
      </w:r>
      <w:r w:rsidR="00671C31" w:rsidRPr="00BA02F4">
        <w:rPr>
          <w:noProof/>
        </w:rPr>
        <w:t>transaction</w:t>
      </w:r>
      <w:r w:rsidR="00671C31">
        <w:t xml:space="preserve"> will be placed on blockchain after validating the number of tokens owned by the consumer of the podcast who is trying to purchase. </w:t>
      </w:r>
      <w:r w:rsidR="00BE55EE">
        <w:t xml:space="preserve">Once, </w:t>
      </w:r>
      <w:r w:rsidR="00765158">
        <w:t xml:space="preserve">the </w:t>
      </w:r>
      <w:r w:rsidR="00BE55EE" w:rsidRPr="00765158">
        <w:rPr>
          <w:noProof/>
        </w:rPr>
        <w:t>transaction</w:t>
      </w:r>
      <w:r w:rsidR="00BE55EE">
        <w:t xml:space="preserve"> is </w:t>
      </w:r>
      <w:r w:rsidR="00E365E0">
        <w:lastRenderedPageBreak/>
        <w:t>validated</w:t>
      </w:r>
      <w:r w:rsidR="00BE55EE">
        <w:t xml:space="preserve">, </w:t>
      </w:r>
      <w:r w:rsidR="00765158">
        <w:t xml:space="preserve">the </w:t>
      </w:r>
      <w:r w:rsidR="00BE55EE" w:rsidRPr="00765158">
        <w:rPr>
          <w:noProof/>
        </w:rPr>
        <w:t>user</w:t>
      </w:r>
      <w:r w:rsidR="00BE55EE">
        <w:t xml:space="preserve"> will be able </w:t>
      </w:r>
      <w:r w:rsidR="00765158">
        <w:t xml:space="preserve">to </w:t>
      </w:r>
      <w:r w:rsidR="00BE55EE" w:rsidRPr="00765158">
        <w:rPr>
          <w:noProof/>
        </w:rPr>
        <w:t>access</w:t>
      </w:r>
      <w:r w:rsidR="00BE55EE">
        <w:t xml:space="preserve"> and listen to the podcast from latest as well as purchased podcast data-table.</w:t>
      </w:r>
      <w:r w:rsidR="006453B4">
        <w:t xml:space="preserve"> </w:t>
      </w:r>
    </w:p>
    <w:p w:rsidR="007F7D36" w:rsidRDefault="006E0C17" w:rsidP="007F7D36">
      <w:pPr>
        <w:keepNext/>
        <w:spacing w:line="480" w:lineRule="auto"/>
        <w:ind w:right="90" w:firstLine="450"/>
        <w:jc w:val="both"/>
      </w:pPr>
      <w:r>
        <w:rPr>
          <w:noProof/>
        </w:rPr>
        <w:drawing>
          <wp:inline distT="0" distB="0" distL="0" distR="0">
            <wp:extent cx="4905089" cy="592125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odcastDetail.PNG"/>
                    <pic:cNvPicPr/>
                  </pic:nvPicPr>
                  <pic:blipFill>
                    <a:blip r:embed="rId28">
                      <a:extLst>
                        <a:ext uri="{28A0092B-C50C-407E-A947-70E740481C1C}">
                          <a14:useLocalDpi xmlns:a14="http://schemas.microsoft.com/office/drawing/2010/main" val="0"/>
                        </a:ext>
                      </a:extLst>
                    </a:blip>
                    <a:stretch>
                      <a:fillRect/>
                    </a:stretch>
                  </pic:blipFill>
                  <pic:spPr>
                    <a:xfrm>
                      <a:off x="0" y="0"/>
                      <a:ext cx="4905089" cy="5921253"/>
                    </a:xfrm>
                    <a:prstGeom prst="rect">
                      <a:avLst/>
                    </a:prstGeom>
                  </pic:spPr>
                </pic:pic>
              </a:graphicData>
            </a:graphic>
          </wp:inline>
        </w:drawing>
      </w:r>
    </w:p>
    <w:p w:rsidR="006174BA" w:rsidRPr="007F7D36" w:rsidRDefault="007F7D36" w:rsidP="007F7D36">
      <w:pPr>
        <w:pStyle w:val="Caption"/>
        <w:ind w:left="1440" w:firstLine="720"/>
        <w:jc w:val="both"/>
        <w:rPr>
          <w:sz w:val="24"/>
          <w:szCs w:val="24"/>
        </w:rPr>
      </w:pPr>
      <w:bookmarkStart w:id="108" w:name="_Toc531528010"/>
      <w:bookmarkStart w:id="109" w:name="_Toc531528074"/>
      <w:r w:rsidRPr="007F7D36">
        <w:rPr>
          <w:sz w:val="24"/>
          <w:szCs w:val="24"/>
        </w:rPr>
        <w:t xml:space="preserve">Figure 5. </w:t>
      </w:r>
      <w:r w:rsidRPr="007F7D36">
        <w:rPr>
          <w:sz w:val="24"/>
          <w:szCs w:val="24"/>
        </w:rPr>
        <w:fldChar w:fldCharType="begin"/>
      </w:r>
      <w:r w:rsidRPr="007F7D36">
        <w:rPr>
          <w:sz w:val="24"/>
          <w:szCs w:val="24"/>
        </w:rPr>
        <w:instrText xml:space="preserve"> SEQ Figure_5. \* ARABIC </w:instrText>
      </w:r>
      <w:r w:rsidRPr="007F7D36">
        <w:rPr>
          <w:sz w:val="24"/>
          <w:szCs w:val="24"/>
        </w:rPr>
        <w:fldChar w:fldCharType="separate"/>
      </w:r>
      <w:r w:rsidR="00451CA7">
        <w:rPr>
          <w:noProof/>
          <w:sz w:val="24"/>
          <w:szCs w:val="24"/>
        </w:rPr>
        <w:t>13</w:t>
      </w:r>
      <w:r w:rsidRPr="007F7D36">
        <w:rPr>
          <w:sz w:val="24"/>
          <w:szCs w:val="24"/>
        </w:rPr>
        <w:fldChar w:fldCharType="end"/>
      </w:r>
      <w:r w:rsidRPr="007F7D36">
        <w:rPr>
          <w:sz w:val="24"/>
          <w:szCs w:val="24"/>
        </w:rPr>
        <w:t>:  Podcast Detail Component</w:t>
      </w:r>
      <w:bookmarkEnd w:id="108"/>
      <w:bookmarkEnd w:id="109"/>
    </w:p>
    <w:p w:rsidR="006174BA" w:rsidRDefault="006174BA" w:rsidP="003F6EC7">
      <w:pPr>
        <w:pStyle w:val="ListParagraph"/>
        <w:spacing w:line="480" w:lineRule="auto"/>
        <w:ind w:right="90"/>
        <w:jc w:val="both"/>
        <w:rPr>
          <w:b/>
        </w:rPr>
      </w:pPr>
    </w:p>
    <w:p w:rsidR="006174BA" w:rsidRDefault="006174BA" w:rsidP="003F6EC7">
      <w:pPr>
        <w:pStyle w:val="ListParagraph"/>
        <w:spacing w:line="480" w:lineRule="auto"/>
        <w:ind w:right="90"/>
        <w:jc w:val="both"/>
        <w:rPr>
          <w:b/>
        </w:rPr>
      </w:pPr>
    </w:p>
    <w:p w:rsidR="006174BA" w:rsidRDefault="006174BA" w:rsidP="003F6EC7">
      <w:pPr>
        <w:pStyle w:val="ListParagraph"/>
        <w:spacing w:line="480" w:lineRule="auto"/>
        <w:ind w:right="90"/>
        <w:jc w:val="both"/>
        <w:rPr>
          <w:b/>
        </w:rPr>
      </w:pPr>
    </w:p>
    <w:p w:rsidR="006174BA" w:rsidRDefault="006174BA" w:rsidP="003F6EC7">
      <w:pPr>
        <w:pStyle w:val="ListParagraph"/>
        <w:spacing w:line="480" w:lineRule="auto"/>
        <w:ind w:right="90"/>
        <w:jc w:val="both"/>
        <w:rPr>
          <w:b/>
        </w:rPr>
      </w:pPr>
    </w:p>
    <w:p w:rsidR="006174BA" w:rsidRPr="00BB2013" w:rsidRDefault="00420BAC" w:rsidP="00420BAC">
      <w:pPr>
        <w:spacing w:line="480" w:lineRule="auto"/>
        <w:ind w:right="90" w:firstLine="450"/>
        <w:jc w:val="both"/>
        <w:rPr>
          <w:b/>
        </w:rPr>
      </w:pPr>
      <w:r>
        <w:rPr>
          <w:b/>
          <w:noProof/>
        </w:rPr>
        <w:drawing>
          <wp:inline distT="0" distB="0" distL="0" distR="0">
            <wp:extent cx="4999153" cy="522777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rompt.PNG"/>
                    <pic:cNvPicPr/>
                  </pic:nvPicPr>
                  <pic:blipFill>
                    <a:blip r:embed="rId29">
                      <a:extLst>
                        <a:ext uri="{28A0092B-C50C-407E-A947-70E740481C1C}">
                          <a14:useLocalDpi xmlns:a14="http://schemas.microsoft.com/office/drawing/2010/main" val="0"/>
                        </a:ext>
                      </a:extLst>
                    </a:blip>
                    <a:stretch>
                      <a:fillRect/>
                    </a:stretch>
                  </pic:blipFill>
                  <pic:spPr>
                    <a:xfrm>
                      <a:off x="0" y="0"/>
                      <a:ext cx="4999153" cy="5227773"/>
                    </a:xfrm>
                    <a:prstGeom prst="rect">
                      <a:avLst/>
                    </a:prstGeom>
                  </pic:spPr>
                </pic:pic>
              </a:graphicData>
            </a:graphic>
          </wp:inline>
        </w:drawing>
      </w:r>
    </w:p>
    <w:p w:rsidR="001A57C0" w:rsidRPr="007F7D36" w:rsidRDefault="007F7D36" w:rsidP="007F7D36">
      <w:pPr>
        <w:pStyle w:val="Caption"/>
        <w:ind w:left="1440" w:firstLine="720"/>
        <w:rPr>
          <w:b w:val="0"/>
          <w:sz w:val="24"/>
          <w:szCs w:val="24"/>
        </w:rPr>
      </w:pPr>
      <w:bookmarkStart w:id="110" w:name="_Toc531528011"/>
      <w:bookmarkStart w:id="111" w:name="_Toc531528075"/>
      <w:r w:rsidRPr="007F7D36">
        <w:rPr>
          <w:sz w:val="24"/>
          <w:szCs w:val="24"/>
        </w:rPr>
        <w:t xml:space="preserve">Figure 5. </w:t>
      </w:r>
      <w:r w:rsidRPr="007F7D36">
        <w:rPr>
          <w:sz w:val="24"/>
          <w:szCs w:val="24"/>
        </w:rPr>
        <w:fldChar w:fldCharType="begin"/>
      </w:r>
      <w:r w:rsidRPr="007F7D36">
        <w:rPr>
          <w:sz w:val="24"/>
          <w:szCs w:val="24"/>
        </w:rPr>
        <w:instrText xml:space="preserve"> SEQ Figure_5. \* ARABIC </w:instrText>
      </w:r>
      <w:r w:rsidRPr="007F7D36">
        <w:rPr>
          <w:sz w:val="24"/>
          <w:szCs w:val="24"/>
        </w:rPr>
        <w:fldChar w:fldCharType="separate"/>
      </w:r>
      <w:r w:rsidR="00451CA7">
        <w:rPr>
          <w:noProof/>
          <w:sz w:val="24"/>
          <w:szCs w:val="24"/>
        </w:rPr>
        <w:t>14</w:t>
      </w:r>
      <w:r w:rsidRPr="007F7D36">
        <w:rPr>
          <w:sz w:val="24"/>
          <w:szCs w:val="24"/>
        </w:rPr>
        <w:fldChar w:fldCharType="end"/>
      </w:r>
      <w:r w:rsidRPr="007F7D36">
        <w:rPr>
          <w:sz w:val="24"/>
          <w:szCs w:val="24"/>
        </w:rPr>
        <w:t>:  Confirm Purchase from Consumer</w:t>
      </w:r>
      <w:bookmarkEnd w:id="110"/>
      <w:bookmarkEnd w:id="111"/>
    </w:p>
    <w:p w:rsidR="00B66753" w:rsidRDefault="00B66753" w:rsidP="00B66753">
      <w:pPr>
        <w:spacing w:line="480" w:lineRule="auto"/>
        <w:ind w:right="90"/>
        <w:jc w:val="both"/>
        <w:rPr>
          <w:b/>
        </w:rPr>
      </w:pPr>
    </w:p>
    <w:p w:rsidR="00930D62" w:rsidRDefault="00930D62" w:rsidP="00B66753">
      <w:pPr>
        <w:spacing w:line="480" w:lineRule="auto"/>
        <w:ind w:right="90"/>
        <w:jc w:val="both"/>
        <w:rPr>
          <w:b/>
        </w:rPr>
      </w:pPr>
    </w:p>
    <w:p w:rsidR="00930D62" w:rsidRDefault="00930D62" w:rsidP="00B66753">
      <w:pPr>
        <w:spacing w:line="480" w:lineRule="auto"/>
        <w:ind w:right="90"/>
        <w:jc w:val="both"/>
        <w:rPr>
          <w:b/>
        </w:rPr>
      </w:pPr>
    </w:p>
    <w:p w:rsidR="00930D62" w:rsidRDefault="00930D62" w:rsidP="00B66753">
      <w:pPr>
        <w:spacing w:line="480" w:lineRule="auto"/>
        <w:ind w:right="90"/>
        <w:jc w:val="both"/>
        <w:rPr>
          <w:b/>
        </w:rPr>
      </w:pPr>
    </w:p>
    <w:p w:rsidR="00830256" w:rsidRDefault="00830256" w:rsidP="00830256">
      <w:pPr>
        <w:pStyle w:val="Heading1"/>
        <w:numPr>
          <w:ilvl w:val="1"/>
          <w:numId w:val="17"/>
        </w:numPr>
        <w:jc w:val="left"/>
        <w:rPr>
          <w:rStyle w:val="SubtitleChar"/>
          <w:rFonts w:ascii="Times New Roman" w:hAnsi="Times New Roman" w:cs="Times New Roman"/>
          <w:b/>
          <w:sz w:val="24"/>
          <w:szCs w:val="24"/>
        </w:rPr>
      </w:pPr>
      <w:bookmarkStart w:id="112" w:name="_Procedure_to_Purchase_1"/>
      <w:bookmarkStart w:id="113" w:name="_Toc531528829"/>
      <w:bookmarkEnd w:id="112"/>
      <w:r>
        <w:rPr>
          <w:rStyle w:val="SubtitleChar"/>
          <w:rFonts w:ascii="Times New Roman" w:hAnsi="Times New Roman" w:cs="Times New Roman"/>
          <w:b/>
          <w:sz w:val="24"/>
          <w:szCs w:val="24"/>
        </w:rPr>
        <w:lastRenderedPageBreak/>
        <w:t>Procedure to Purchase Podcast</w:t>
      </w:r>
      <w:bookmarkEnd w:id="113"/>
    </w:p>
    <w:p w:rsidR="00830256" w:rsidRPr="00830256" w:rsidRDefault="00830256" w:rsidP="00830256"/>
    <w:p w:rsidR="006B130A" w:rsidRDefault="007A7E23" w:rsidP="00076DF3">
      <w:pPr>
        <w:spacing w:line="480" w:lineRule="auto"/>
        <w:ind w:right="90" w:firstLine="450"/>
        <w:jc w:val="both"/>
      </w:pPr>
      <w:r w:rsidRPr="00076DF3">
        <w:t xml:space="preserve">In this component, </w:t>
      </w:r>
      <w:r w:rsidR="00765158">
        <w:t xml:space="preserve">the </w:t>
      </w:r>
      <w:r w:rsidRPr="00765158">
        <w:rPr>
          <w:noProof/>
        </w:rPr>
        <w:t>user</w:t>
      </w:r>
      <w:r w:rsidRPr="00076DF3">
        <w:t xml:space="preserve"> could view </w:t>
      </w:r>
      <w:r w:rsidR="00765158">
        <w:t xml:space="preserve">a </w:t>
      </w:r>
      <w:r w:rsidRPr="00765158">
        <w:rPr>
          <w:noProof/>
        </w:rPr>
        <w:t>list</w:t>
      </w:r>
      <w:r w:rsidRPr="00076DF3">
        <w:t xml:space="preserve"> of all the purchased podcast. It uses data-table to display the </w:t>
      </w:r>
      <w:r w:rsidRPr="00D428B5">
        <w:rPr>
          <w:noProof/>
        </w:rPr>
        <w:t>list</w:t>
      </w:r>
      <w:r w:rsidRPr="00076DF3">
        <w:t xml:space="preserve">. </w:t>
      </w:r>
      <w:r w:rsidR="00076DF3" w:rsidRPr="00076DF3">
        <w:t>Like</w:t>
      </w:r>
      <w:r w:rsidRPr="00076DF3">
        <w:t xml:space="preserve"> </w:t>
      </w:r>
      <w:r w:rsidR="00765158">
        <w:t xml:space="preserve">the </w:t>
      </w:r>
      <w:r w:rsidRPr="00765158">
        <w:rPr>
          <w:noProof/>
        </w:rPr>
        <w:t>latest</w:t>
      </w:r>
      <w:r w:rsidRPr="00076DF3">
        <w:t xml:space="preserve"> podcast, consumers for a specific podcast could </w:t>
      </w:r>
      <w:r w:rsidR="00D428B5">
        <w:rPr>
          <w:noProof/>
        </w:rPr>
        <w:t>see</w:t>
      </w:r>
      <w:r w:rsidRPr="00076DF3">
        <w:t xml:space="preserve"> details from the view button associated with each row in the </w:t>
      </w:r>
      <w:r w:rsidRPr="00BA02F4">
        <w:rPr>
          <w:noProof/>
        </w:rPr>
        <w:t>data</w:t>
      </w:r>
      <w:r w:rsidR="00BA02F4">
        <w:rPr>
          <w:noProof/>
        </w:rPr>
        <w:t xml:space="preserve"> </w:t>
      </w:r>
      <w:r w:rsidRPr="00BA02F4">
        <w:rPr>
          <w:noProof/>
        </w:rPr>
        <w:t>table</w:t>
      </w:r>
      <w:r w:rsidRPr="00076DF3">
        <w:t xml:space="preserve">. This reuses the podcast detail component as shown in figure 5.13, by providing </w:t>
      </w:r>
      <w:r w:rsidR="00765158">
        <w:t xml:space="preserve">the </w:t>
      </w:r>
      <w:r w:rsidRPr="00765158">
        <w:rPr>
          <w:noProof/>
        </w:rPr>
        <w:t>user</w:t>
      </w:r>
      <w:r w:rsidRPr="00076DF3">
        <w:t xml:space="preserve"> the flexibility to have access to the podcast file to play on any platform.</w:t>
      </w:r>
      <w:r w:rsidR="008C4240" w:rsidRPr="00076DF3">
        <w:t xml:space="preserve"> </w:t>
      </w:r>
      <w:r w:rsidR="00832AD0" w:rsidRPr="00076DF3">
        <w:t xml:space="preserve">Loading the reusable component have </w:t>
      </w:r>
      <w:r w:rsidR="00765158">
        <w:t xml:space="preserve">the </w:t>
      </w:r>
      <w:r w:rsidR="00832AD0" w:rsidRPr="00765158">
        <w:rPr>
          <w:noProof/>
        </w:rPr>
        <w:t>same</w:t>
      </w:r>
      <w:r w:rsidR="00832AD0" w:rsidRPr="00076DF3">
        <w:t xml:space="preserve"> functionality as described in </w:t>
      </w:r>
      <w:r w:rsidR="00765158">
        <w:t xml:space="preserve">the </w:t>
      </w:r>
      <w:r w:rsidR="00832AD0" w:rsidRPr="00765158">
        <w:rPr>
          <w:noProof/>
        </w:rPr>
        <w:t>latest</w:t>
      </w:r>
      <w:r w:rsidR="00832AD0" w:rsidRPr="00076DF3">
        <w:t xml:space="preserve"> podcast section of this chapter.</w:t>
      </w:r>
      <w:r w:rsidR="00076DF3">
        <w:t xml:space="preserve"> </w:t>
      </w:r>
      <w:r w:rsidR="002A6DD5">
        <w:t xml:space="preserve">The </w:t>
      </w:r>
      <w:r w:rsidR="002A6DD5" w:rsidRPr="00D428B5">
        <w:rPr>
          <w:noProof/>
        </w:rPr>
        <w:t>component</w:t>
      </w:r>
      <w:r w:rsidR="002A6DD5">
        <w:t xml:space="preserve"> on the client UI looks like as shown in figure 5. 15</w:t>
      </w:r>
    </w:p>
    <w:p w:rsidR="002A6DD5" w:rsidRPr="00076DF3" w:rsidRDefault="002B3125" w:rsidP="002A6DD5">
      <w:pPr>
        <w:spacing w:line="480" w:lineRule="auto"/>
        <w:ind w:right="90"/>
        <w:jc w:val="both"/>
      </w:pPr>
      <w:r>
        <w:rPr>
          <w:noProof/>
        </w:rPr>
        <w:drawing>
          <wp:inline distT="0" distB="0" distL="0" distR="0">
            <wp:extent cx="5486400" cy="28054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urchasedPodcast.PNG"/>
                    <pic:cNvPicPr/>
                  </pic:nvPicPr>
                  <pic:blipFill>
                    <a:blip r:embed="rId30">
                      <a:extLst>
                        <a:ext uri="{28A0092B-C50C-407E-A947-70E740481C1C}">
                          <a14:useLocalDpi xmlns:a14="http://schemas.microsoft.com/office/drawing/2010/main" val="0"/>
                        </a:ext>
                      </a:extLst>
                    </a:blip>
                    <a:stretch>
                      <a:fillRect/>
                    </a:stretch>
                  </pic:blipFill>
                  <pic:spPr>
                    <a:xfrm>
                      <a:off x="0" y="0"/>
                      <a:ext cx="5486400" cy="2805430"/>
                    </a:xfrm>
                    <a:prstGeom prst="rect">
                      <a:avLst/>
                    </a:prstGeom>
                  </pic:spPr>
                </pic:pic>
              </a:graphicData>
            </a:graphic>
          </wp:inline>
        </w:drawing>
      </w:r>
    </w:p>
    <w:p w:rsidR="002B3125" w:rsidRPr="007F7D36" w:rsidRDefault="007F7D36" w:rsidP="007F7D36">
      <w:pPr>
        <w:pStyle w:val="Caption"/>
        <w:ind w:left="1440" w:firstLine="720"/>
        <w:rPr>
          <w:b w:val="0"/>
          <w:sz w:val="24"/>
          <w:szCs w:val="24"/>
        </w:rPr>
      </w:pPr>
      <w:bookmarkStart w:id="114" w:name="_Toc531528012"/>
      <w:bookmarkStart w:id="115" w:name="_Toc531528076"/>
      <w:r w:rsidRPr="007F7D36">
        <w:rPr>
          <w:sz w:val="24"/>
          <w:szCs w:val="24"/>
        </w:rPr>
        <w:t xml:space="preserve">Figure 5. </w:t>
      </w:r>
      <w:r w:rsidRPr="007F7D36">
        <w:rPr>
          <w:sz w:val="24"/>
          <w:szCs w:val="24"/>
        </w:rPr>
        <w:fldChar w:fldCharType="begin"/>
      </w:r>
      <w:r w:rsidRPr="007F7D36">
        <w:rPr>
          <w:sz w:val="24"/>
          <w:szCs w:val="24"/>
        </w:rPr>
        <w:instrText xml:space="preserve"> SEQ Figure_5. \* ARABIC </w:instrText>
      </w:r>
      <w:r w:rsidRPr="007F7D36">
        <w:rPr>
          <w:sz w:val="24"/>
          <w:szCs w:val="24"/>
        </w:rPr>
        <w:fldChar w:fldCharType="separate"/>
      </w:r>
      <w:r w:rsidR="00451CA7">
        <w:rPr>
          <w:noProof/>
          <w:sz w:val="24"/>
          <w:szCs w:val="24"/>
        </w:rPr>
        <w:t>15</w:t>
      </w:r>
      <w:r w:rsidRPr="007F7D36">
        <w:rPr>
          <w:sz w:val="24"/>
          <w:szCs w:val="24"/>
        </w:rPr>
        <w:fldChar w:fldCharType="end"/>
      </w:r>
      <w:r w:rsidRPr="007F7D36">
        <w:rPr>
          <w:sz w:val="24"/>
          <w:szCs w:val="24"/>
        </w:rPr>
        <w:t>:  Display List of Purchased Podcast</w:t>
      </w:r>
      <w:bookmarkEnd w:id="114"/>
      <w:bookmarkEnd w:id="115"/>
    </w:p>
    <w:p w:rsidR="00830256" w:rsidRPr="00830256" w:rsidRDefault="00830256" w:rsidP="00830256"/>
    <w:p w:rsidR="009D5384" w:rsidRPr="00930D62" w:rsidRDefault="007562B1" w:rsidP="00930D62">
      <w:pPr>
        <w:spacing w:line="480" w:lineRule="auto"/>
        <w:ind w:right="90" w:firstLine="450"/>
        <w:jc w:val="both"/>
      </w:pPr>
      <w:r w:rsidRPr="009018C2">
        <w:t>When purchased podcast list loads, ‘</w:t>
      </w:r>
      <w:proofErr w:type="spellStart"/>
      <w:r w:rsidRPr="009018C2">
        <w:t>getPurchasedPodcastList</w:t>
      </w:r>
      <w:proofErr w:type="spellEnd"/>
      <w:r w:rsidRPr="009018C2">
        <w:t>’ service call is made to the server. User validation is performed</w:t>
      </w:r>
      <w:r w:rsidR="00765158">
        <w:t>,</w:t>
      </w:r>
      <w:r w:rsidRPr="009018C2">
        <w:t xml:space="preserve"> </w:t>
      </w:r>
      <w:r w:rsidRPr="00765158">
        <w:rPr>
          <w:noProof/>
        </w:rPr>
        <w:t>and</w:t>
      </w:r>
      <w:r w:rsidRPr="009018C2">
        <w:t xml:space="preserve"> if validation check passes, data is fetched from Mongo DB collection named ‘</w:t>
      </w:r>
      <w:proofErr w:type="spellStart"/>
      <w:r w:rsidRPr="00765158">
        <w:rPr>
          <w:noProof/>
        </w:rPr>
        <w:t>PodcastDetail</w:t>
      </w:r>
      <w:proofErr w:type="spellEnd"/>
      <w:r w:rsidR="00765158">
        <w:rPr>
          <w:noProof/>
        </w:rPr>
        <w:t>,</w:t>
      </w:r>
      <w:r w:rsidRPr="00765158">
        <w:rPr>
          <w:noProof/>
        </w:rPr>
        <w:t>’</w:t>
      </w:r>
      <w:r w:rsidR="009018C2" w:rsidRPr="009018C2">
        <w:t xml:space="preserve"> and corresponding file value is </w:t>
      </w:r>
      <w:r w:rsidR="009018C2" w:rsidRPr="009018C2">
        <w:lastRenderedPageBreak/>
        <w:t xml:space="preserve">fetched from the blockchain. When </w:t>
      </w:r>
      <w:r w:rsidR="00765158">
        <w:t xml:space="preserve">the </w:t>
      </w:r>
      <w:r w:rsidR="009018C2" w:rsidRPr="00765158">
        <w:rPr>
          <w:noProof/>
        </w:rPr>
        <w:t>client</w:t>
      </w:r>
      <w:r w:rsidR="009018C2" w:rsidRPr="009018C2">
        <w:t xml:space="preserve"> receives the response, it populates the data with al</w:t>
      </w:r>
      <w:r w:rsidR="00930D62">
        <w:t>l the required columns and rows.</w:t>
      </w:r>
    </w:p>
    <w:p w:rsidR="00830256" w:rsidRDefault="00830256" w:rsidP="009B4350">
      <w:pPr>
        <w:pStyle w:val="Heading1"/>
        <w:spacing w:before="0"/>
        <w:ind w:right="90"/>
        <w:rPr>
          <w:rFonts w:cs="Times New Roman"/>
          <w:sz w:val="24"/>
          <w:szCs w:val="24"/>
        </w:rPr>
      </w:pPr>
      <w:bookmarkStart w:id="116" w:name="_CHAPTER_6"/>
      <w:bookmarkEnd w:id="116"/>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830256">
      <w:pPr>
        <w:pStyle w:val="Heading1"/>
        <w:spacing w:before="0"/>
        <w:ind w:right="90"/>
        <w:jc w:val="left"/>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9B4350">
      <w:pPr>
        <w:pStyle w:val="Heading1"/>
        <w:spacing w:before="0"/>
        <w:ind w:right="90"/>
        <w:rPr>
          <w:rFonts w:cs="Times New Roman"/>
          <w:sz w:val="24"/>
          <w:szCs w:val="24"/>
        </w:rPr>
      </w:pPr>
    </w:p>
    <w:p w:rsidR="00830256" w:rsidRDefault="00830256" w:rsidP="00830256"/>
    <w:p w:rsidR="00830256" w:rsidRDefault="00830256" w:rsidP="00830256"/>
    <w:p w:rsidR="00830256" w:rsidRDefault="00830256" w:rsidP="00830256"/>
    <w:p w:rsidR="00830256" w:rsidRDefault="00830256" w:rsidP="00830256"/>
    <w:p w:rsidR="00830256" w:rsidRDefault="00830256" w:rsidP="00830256"/>
    <w:p w:rsidR="00830256" w:rsidRDefault="00830256" w:rsidP="00830256"/>
    <w:p w:rsidR="00830256" w:rsidRDefault="00830256" w:rsidP="00830256"/>
    <w:p w:rsidR="00830256" w:rsidRDefault="00830256" w:rsidP="00830256"/>
    <w:p w:rsidR="00830256" w:rsidRDefault="00830256" w:rsidP="00830256"/>
    <w:p w:rsidR="00830256" w:rsidRDefault="00830256" w:rsidP="00830256"/>
    <w:p w:rsidR="00830256" w:rsidRDefault="00830256" w:rsidP="00830256"/>
    <w:p w:rsidR="00830256" w:rsidRPr="00830256" w:rsidRDefault="00830256" w:rsidP="00830256"/>
    <w:p w:rsidR="009B4350" w:rsidRPr="009D5384" w:rsidRDefault="009B4350" w:rsidP="009B4350">
      <w:pPr>
        <w:pStyle w:val="Heading1"/>
        <w:spacing w:before="0"/>
        <w:ind w:right="90"/>
        <w:rPr>
          <w:rFonts w:cs="Times New Roman"/>
          <w:sz w:val="24"/>
          <w:szCs w:val="24"/>
        </w:rPr>
      </w:pPr>
      <w:bookmarkStart w:id="117" w:name="_Toc531528830"/>
      <w:r w:rsidRPr="009D5384">
        <w:rPr>
          <w:rFonts w:cs="Times New Roman"/>
          <w:sz w:val="24"/>
          <w:szCs w:val="24"/>
        </w:rPr>
        <w:lastRenderedPageBreak/>
        <w:t>CHAPTER 6</w:t>
      </w:r>
      <w:bookmarkEnd w:id="117"/>
    </w:p>
    <w:p w:rsidR="009B4350" w:rsidRPr="009D5384" w:rsidRDefault="009B4350" w:rsidP="009B4350">
      <w:pPr>
        <w:ind w:right="90"/>
      </w:pPr>
    </w:p>
    <w:p w:rsidR="002B3125" w:rsidRDefault="009B4350" w:rsidP="009B4350">
      <w:pPr>
        <w:spacing w:line="480" w:lineRule="auto"/>
        <w:ind w:right="90"/>
        <w:jc w:val="both"/>
      </w:pPr>
      <w:r w:rsidRPr="009D5384">
        <w:tab/>
        <w:t xml:space="preserve">         </w:t>
      </w:r>
      <w:r w:rsidRPr="009D5384">
        <w:tab/>
      </w:r>
      <w:r w:rsidRPr="009D5384">
        <w:tab/>
      </w:r>
      <w:r w:rsidRPr="009D5384">
        <w:tab/>
        <w:t>PROJECT CONCLUSION</w:t>
      </w:r>
    </w:p>
    <w:p w:rsidR="009D5384" w:rsidRDefault="009D5384" w:rsidP="009B4350">
      <w:pPr>
        <w:spacing w:line="480" w:lineRule="auto"/>
        <w:ind w:right="90"/>
        <w:jc w:val="both"/>
        <w:rPr>
          <w:szCs w:val="22"/>
        </w:rPr>
      </w:pPr>
    </w:p>
    <w:p w:rsidR="00336772" w:rsidRDefault="00143129" w:rsidP="00A71DA7">
      <w:pPr>
        <w:spacing w:line="480" w:lineRule="auto"/>
        <w:ind w:right="90" w:firstLine="450"/>
        <w:jc w:val="both"/>
        <w:rPr>
          <w:szCs w:val="22"/>
        </w:rPr>
      </w:pPr>
      <w:r>
        <w:rPr>
          <w:szCs w:val="22"/>
        </w:rPr>
        <w:t xml:space="preserve">Each day, the popularity of </w:t>
      </w:r>
      <w:r w:rsidRPr="00765158">
        <w:rPr>
          <w:noProof/>
          <w:szCs w:val="22"/>
        </w:rPr>
        <w:t>blockchain</w:t>
      </w:r>
      <w:r>
        <w:rPr>
          <w:szCs w:val="22"/>
        </w:rPr>
        <w:t xml:space="preserve"> technology is increasing drastically. People are exploring more and more use-cases because of the nature of the blockchain system. </w:t>
      </w:r>
      <w:r w:rsidR="00F07294">
        <w:rPr>
          <w:szCs w:val="22"/>
        </w:rPr>
        <w:t>Today, all the major companies like SAP</w:t>
      </w:r>
      <w:r w:rsidR="00C76ADB">
        <w:rPr>
          <w:szCs w:val="22"/>
        </w:rPr>
        <w:t xml:space="preserve">, IBM, Facebook, Bank of America and many more are exploring blockchain technology to increase their business. </w:t>
      </w:r>
      <w:r w:rsidR="00C76ADB" w:rsidRPr="00D428B5">
        <w:rPr>
          <w:noProof/>
          <w:szCs w:val="22"/>
        </w:rPr>
        <w:t>With the world becoming more digital day-by-day, the use-case implement</w:t>
      </w:r>
      <w:r w:rsidR="00B245C6" w:rsidRPr="00D428B5">
        <w:rPr>
          <w:noProof/>
          <w:szCs w:val="22"/>
        </w:rPr>
        <w:t>ed in this project will allow users to earn more profit.</w:t>
      </w:r>
      <w:r w:rsidR="00B245C6">
        <w:rPr>
          <w:szCs w:val="22"/>
        </w:rPr>
        <w:t xml:space="preserve"> This project was </w:t>
      </w:r>
      <w:r w:rsidR="00D428B5">
        <w:rPr>
          <w:noProof/>
          <w:szCs w:val="22"/>
        </w:rPr>
        <w:t>perform</w:t>
      </w:r>
      <w:r w:rsidR="00B245C6" w:rsidRPr="00D428B5">
        <w:rPr>
          <w:noProof/>
          <w:szCs w:val="22"/>
        </w:rPr>
        <w:t>ed</w:t>
      </w:r>
      <w:r w:rsidR="00B245C6">
        <w:rPr>
          <w:szCs w:val="22"/>
        </w:rPr>
        <w:t xml:space="preserve"> as the simple prototype to move the market of </w:t>
      </w:r>
      <w:r w:rsidR="00765158">
        <w:rPr>
          <w:szCs w:val="22"/>
        </w:rPr>
        <w:t xml:space="preserve">the </w:t>
      </w:r>
      <w:r w:rsidR="00B245C6" w:rsidRPr="00765158">
        <w:rPr>
          <w:noProof/>
          <w:szCs w:val="22"/>
        </w:rPr>
        <w:t>podcast</w:t>
      </w:r>
      <w:r w:rsidR="00B245C6">
        <w:rPr>
          <w:szCs w:val="22"/>
        </w:rPr>
        <w:t xml:space="preserve">, music files and other files towards </w:t>
      </w:r>
      <w:r w:rsidR="00765158">
        <w:rPr>
          <w:szCs w:val="22"/>
        </w:rPr>
        <w:t xml:space="preserve">the </w:t>
      </w:r>
      <w:r w:rsidR="00E91C40" w:rsidRPr="00765158">
        <w:rPr>
          <w:noProof/>
          <w:szCs w:val="22"/>
        </w:rPr>
        <w:t>place</w:t>
      </w:r>
      <w:r w:rsidR="00E91C40">
        <w:rPr>
          <w:szCs w:val="22"/>
        </w:rPr>
        <w:t xml:space="preserve"> where no </w:t>
      </w:r>
      <w:r w:rsidR="00336772">
        <w:rPr>
          <w:szCs w:val="22"/>
        </w:rPr>
        <w:t>third-party</w:t>
      </w:r>
      <w:r w:rsidR="00E91C40">
        <w:rPr>
          <w:szCs w:val="22"/>
        </w:rPr>
        <w:t xml:space="preserve"> platform and charges are incurred to make progress in this competitive industry. </w:t>
      </w:r>
      <w:r w:rsidR="00336772">
        <w:rPr>
          <w:szCs w:val="22"/>
        </w:rPr>
        <w:t xml:space="preserve">As, the last chapter of this report, I will discuss what are my learnings and what could be </w:t>
      </w:r>
      <w:r w:rsidR="00765158">
        <w:rPr>
          <w:szCs w:val="22"/>
        </w:rPr>
        <w:t xml:space="preserve">the </w:t>
      </w:r>
      <w:r w:rsidR="00336772" w:rsidRPr="00765158">
        <w:rPr>
          <w:noProof/>
          <w:szCs w:val="22"/>
        </w:rPr>
        <w:t>future</w:t>
      </w:r>
      <w:r w:rsidR="00336772">
        <w:rPr>
          <w:szCs w:val="22"/>
        </w:rPr>
        <w:t xml:space="preserve"> scope of this application.</w:t>
      </w:r>
    </w:p>
    <w:p w:rsidR="008850DC" w:rsidRPr="008850DC" w:rsidRDefault="008850DC" w:rsidP="008850DC">
      <w:pPr>
        <w:pStyle w:val="ListParagraph"/>
        <w:keepNext/>
        <w:numPr>
          <w:ilvl w:val="0"/>
          <w:numId w:val="17"/>
        </w:numPr>
        <w:spacing w:before="240" w:after="60"/>
        <w:contextualSpacing w:val="0"/>
        <w:outlineLvl w:val="0"/>
        <w:rPr>
          <w:rStyle w:val="SubtitleChar"/>
          <w:rFonts w:ascii="Times New Roman" w:hAnsi="Times New Roman" w:cs="Times New Roman"/>
          <w:b/>
          <w:bCs/>
          <w:vanish/>
          <w:kern w:val="32"/>
          <w:sz w:val="24"/>
          <w:szCs w:val="24"/>
        </w:rPr>
      </w:pPr>
      <w:bookmarkStart w:id="118" w:name="_Toc531528831"/>
      <w:bookmarkEnd w:id="118"/>
    </w:p>
    <w:p w:rsidR="009D5384" w:rsidRDefault="008850DC" w:rsidP="008850DC">
      <w:pPr>
        <w:pStyle w:val="Heading1"/>
        <w:numPr>
          <w:ilvl w:val="1"/>
          <w:numId w:val="17"/>
        </w:numPr>
        <w:jc w:val="left"/>
        <w:rPr>
          <w:rStyle w:val="SubtitleChar"/>
          <w:rFonts w:ascii="Times New Roman" w:hAnsi="Times New Roman" w:cs="Times New Roman"/>
          <w:b/>
          <w:sz w:val="24"/>
          <w:szCs w:val="24"/>
        </w:rPr>
      </w:pPr>
      <w:bookmarkStart w:id="119" w:name="_Learnings"/>
      <w:bookmarkStart w:id="120" w:name="_Toc531528832"/>
      <w:bookmarkEnd w:id="119"/>
      <w:r>
        <w:rPr>
          <w:rStyle w:val="SubtitleChar"/>
          <w:rFonts w:ascii="Times New Roman" w:hAnsi="Times New Roman" w:cs="Times New Roman"/>
          <w:b/>
          <w:sz w:val="24"/>
          <w:szCs w:val="24"/>
        </w:rPr>
        <w:t>Learnings</w:t>
      </w:r>
      <w:bookmarkEnd w:id="120"/>
    </w:p>
    <w:p w:rsidR="008850DC" w:rsidRPr="008850DC" w:rsidRDefault="008850DC" w:rsidP="008850DC"/>
    <w:p w:rsidR="00072512" w:rsidRDefault="004C64E8" w:rsidP="004C64E8">
      <w:pPr>
        <w:pStyle w:val="ListParagraph"/>
        <w:spacing w:line="480" w:lineRule="auto"/>
        <w:ind w:left="0" w:right="90" w:firstLine="450"/>
        <w:jc w:val="both"/>
      </w:pPr>
      <w:r w:rsidRPr="00B537DF">
        <w:t xml:space="preserve">Before starting this project, I was only aware </w:t>
      </w:r>
      <w:r w:rsidR="00765158">
        <w:rPr>
          <w:noProof/>
        </w:rPr>
        <w:t>of</w:t>
      </w:r>
      <w:r w:rsidRPr="00B537DF">
        <w:t xml:space="preserve"> </w:t>
      </w:r>
      <w:r w:rsidR="00D428B5">
        <w:rPr>
          <w:noProof/>
        </w:rPr>
        <w:t>necessary</w:t>
      </w:r>
      <w:r w:rsidRPr="00B537DF">
        <w:t xml:space="preserve"> details about Bitcoin and Node JS programming language. </w:t>
      </w:r>
      <w:r w:rsidR="00B537DF" w:rsidRPr="00D428B5">
        <w:rPr>
          <w:noProof/>
        </w:rPr>
        <w:t>This project gave me an opportunity to explore</w:t>
      </w:r>
      <w:r w:rsidR="00B537DF" w:rsidRPr="00B537DF">
        <w:t xml:space="preserve"> my knowledge and learn what blockchain technology is? How </w:t>
      </w:r>
      <w:r w:rsidR="00765158">
        <w:rPr>
          <w:noProof/>
        </w:rPr>
        <w:t>does blockchain work</w:t>
      </w:r>
      <w:r w:rsidR="00B537DF" w:rsidRPr="00B537DF">
        <w:t xml:space="preserve">? What are the protocols different blockchain using? What is </w:t>
      </w:r>
      <w:r w:rsidR="00765158">
        <w:t xml:space="preserve">the </w:t>
      </w:r>
      <w:r w:rsidR="00B537DF" w:rsidRPr="00765158">
        <w:rPr>
          <w:noProof/>
        </w:rPr>
        <w:t>transaction</w:t>
      </w:r>
      <w:r w:rsidR="00B537DF" w:rsidRPr="00B537DF">
        <w:t>? What is the role of miners? What are wallets? What data structure is used to store the information on the blockchain?</w:t>
      </w:r>
      <w:r w:rsidR="00B537DF">
        <w:t xml:space="preserve"> </w:t>
      </w:r>
      <w:r w:rsidR="003F60F0">
        <w:t>Finding answers for all this question, which are mentioned in previous chapters</w:t>
      </w:r>
      <w:r w:rsidR="00B537DF">
        <w:t xml:space="preserve">, I also enhanced my learning skills by understanding </w:t>
      </w:r>
      <w:r w:rsidR="00765158">
        <w:t xml:space="preserve">the </w:t>
      </w:r>
      <w:r w:rsidR="00C14C88" w:rsidRPr="00765158">
        <w:rPr>
          <w:noProof/>
        </w:rPr>
        <w:t>minute</w:t>
      </w:r>
      <w:r w:rsidR="00C14C88">
        <w:t xml:space="preserve"> </w:t>
      </w:r>
      <w:r w:rsidR="00B537DF">
        <w:t>details of the blockchain system.</w:t>
      </w:r>
      <w:r w:rsidR="00D36F12">
        <w:t xml:space="preserve"> </w:t>
      </w:r>
      <w:r w:rsidR="00B15710">
        <w:t xml:space="preserve">From the implementation perspective, I learned how to create </w:t>
      </w:r>
      <w:r w:rsidR="00B15710">
        <w:lastRenderedPageBreak/>
        <w:t xml:space="preserve">application in Angular JS, how to integrate and use Azure Cosmos </w:t>
      </w:r>
      <w:r w:rsidR="00C14C88">
        <w:t>DB, how</w:t>
      </w:r>
      <w:r w:rsidR="00B15710">
        <w:t xml:space="preserve"> to integrate Stripe Payment API, how to connect to the blockchain network, which library should be used, how to integrate IPFS API, what validation checks would be mandatory </w:t>
      </w:r>
      <w:r w:rsidR="006B5C07">
        <w:t xml:space="preserve">to validate the data before performing the transaction and many more things. </w:t>
      </w:r>
    </w:p>
    <w:p w:rsidR="009D5384" w:rsidRDefault="008850DC" w:rsidP="008850DC">
      <w:pPr>
        <w:pStyle w:val="Heading1"/>
        <w:numPr>
          <w:ilvl w:val="1"/>
          <w:numId w:val="17"/>
        </w:numPr>
        <w:jc w:val="left"/>
        <w:rPr>
          <w:rStyle w:val="SubtitleChar"/>
          <w:rFonts w:ascii="Times New Roman" w:hAnsi="Times New Roman" w:cs="Times New Roman"/>
          <w:b/>
          <w:sz w:val="24"/>
          <w:szCs w:val="24"/>
        </w:rPr>
      </w:pPr>
      <w:bookmarkStart w:id="121" w:name="_Future_Work"/>
      <w:bookmarkStart w:id="122" w:name="_Toc531528833"/>
      <w:bookmarkEnd w:id="121"/>
      <w:r>
        <w:rPr>
          <w:rStyle w:val="SubtitleChar"/>
          <w:rFonts w:ascii="Times New Roman" w:hAnsi="Times New Roman" w:cs="Times New Roman"/>
          <w:b/>
          <w:sz w:val="24"/>
          <w:szCs w:val="24"/>
        </w:rPr>
        <w:t>Future Work</w:t>
      </w:r>
      <w:bookmarkEnd w:id="122"/>
    </w:p>
    <w:p w:rsidR="008850DC" w:rsidRPr="008850DC" w:rsidRDefault="008850DC" w:rsidP="008850DC"/>
    <w:p w:rsidR="00C14C88" w:rsidRPr="003E3BD5" w:rsidRDefault="00C14C88" w:rsidP="007F43C9">
      <w:pPr>
        <w:pStyle w:val="ListParagraph"/>
        <w:numPr>
          <w:ilvl w:val="0"/>
          <w:numId w:val="13"/>
        </w:numPr>
        <w:spacing w:line="480" w:lineRule="auto"/>
        <w:ind w:left="360" w:right="90"/>
        <w:jc w:val="both"/>
      </w:pPr>
      <w:r w:rsidRPr="003E3BD5">
        <w:t xml:space="preserve">One could provide </w:t>
      </w:r>
      <w:r w:rsidRPr="00765158">
        <w:rPr>
          <w:noProof/>
        </w:rPr>
        <w:t>cross-platform</w:t>
      </w:r>
      <w:r w:rsidRPr="003E3BD5">
        <w:t xml:space="preserve"> support for this application by developing </w:t>
      </w:r>
      <w:r w:rsidRPr="00BA02F4">
        <w:rPr>
          <w:noProof/>
        </w:rPr>
        <w:t>an</w:t>
      </w:r>
      <w:r w:rsidRPr="003E3BD5">
        <w:t xml:space="preserve"> Android/iOS application</w:t>
      </w:r>
    </w:p>
    <w:p w:rsidR="00975399" w:rsidRPr="003E3BD5" w:rsidRDefault="00721349" w:rsidP="007F43C9">
      <w:pPr>
        <w:pStyle w:val="ListParagraph"/>
        <w:numPr>
          <w:ilvl w:val="0"/>
          <w:numId w:val="13"/>
        </w:numPr>
        <w:spacing w:line="480" w:lineRule="auto"/>
        <w:ind w:left="360" w:right="90"/>
        <w:jc w:val="both"/>
      </w:pPr>
      <w:r w:rsidRPr="003E3BD5">
        <w:t>Allowing files other than mp3 format to upload to the IPFS</w:t>
      </w:r>
    </w:p>
    <w:p w:rsidR="00721349" w:rsidRPr="003E3BD5" w:rsidRDefault="0078668D" w:rsidP="007F43C9">
      <w:pPr>
        <w:pStyle w:val="ListParagraph"/>
        <w:numPr>
          <w:ilvl w:val="0"/>
          <w:numId w:val="13"/>
        </w:numPr>
        <w:spacing w:line="480" w:lineRule="auto"/>
        <w:ind w:left="360" w:right="90"/>
        <w:jc w:val="both"/>
      </w:pPr>
      <w:r w:rsidRPr="003E3BD5">
        <w:t xml:space="preserve">Integrate Apple/Google/Samsung pay to </w:t>
      </w:r>
      <w:r w:rsidR="00D428B5">
        <w:rPr>
          <w:noProof/>
        </w:rPr>
        <w:t>enable</w:t>
      </w:r>
      <w:r w:rsidRPr="003E3BD5">
        <w:t xml:space="preserve"> the user to have </w:t>
      </w:r>
      <w:r w:rsidR="00765158">
        <w:t xml:space="preserve">the </w:t>
      </w:r>
      <w:r w:rsidRPr="00765158">
        <w:rPr>
          <w:noProof/>
        </w:rPr>
        <w:t>flexibility</w:t>
      </w:r>
      <w:r w:rsidRPr="003E3BD5">
        <w:t xml:space="preserve"> to pay the payments for the tokens purchased.</w:t>
      </w:r>
    </w:p>
    <w:p w:rsidR="00C33206" w:rsidRDefault="00C33206" w:rsidP="007F43C9">
      <w:pPr>
        <w:pStyle w:val="ListParagraph"/>
        <w:numPr>
          <w:ilvl w:val="0"/>
          <w:numId w:val="13"/>
        </w:numPr>
        <w:spacing w:line="480" w:lineRule="auto"/>
        <w:ind w:left="360" w:right="90"/>
        <w:jc w:val="both"/>
      </w:pPr>
      <w:r>
        <w:t xml:space="preserve">Sending the notification to </w:t>
      </w:r>
      <w:r w:rsidR="00765158">
        <w:t xml:space="preserve">the </w:t>
      </w:r>
      <w:r w:rsidRPr="00765158">
        <w:rPr>
          <w:noProof/>
        </w:rPr>
        <w:t>publisher</w:t>
      </w:r>
      <w:r>
        <w:t xml:space="preserve"> of the podcast, for </w:t>
      </w:r>
      <w:r w:rsidR="00765158">
        <w:t xml:space="preserve">the </w:t>
      </w:r>
      <w:r w:rsidRPr="00765158">
        <w:rPr>
          <w:noProof/>
        </w:rPr>
        <w:t>purchased</w:t>
      </w:r>
      <w:r>
        <w:t xml:space="preserve"> podcast by </w:t>
      </w:r>
      <w:r w:rsidR="00765158">
        <w:t xml:space="preserve">the </w:t>
      </w:r>
      <w:r w:rsidRPr="00765158">
        <w:rPr>
          <w:noProof/>
        </w:rPr>
        <w:t>consumer</w:t>
      </w:r>
      <w:r>
        <w:t>.</w:t>
      </w:r>
    </w:p>
    <w:p w:rsidR="0078668D" w:rsidRPr="003E3BD5" w:rsidRDefault="00C33206" w:rsidP="007F43C9">
      <w:pPr>
        <w:pStyle w:val="ListParagraph"/>
        <w:numPr>
          <w:ilvl w:val="0"/>
          <w:numId w:val="13"/>
        </w:numPr>
        <w:spacing w:line="480" w:lineRule="auto"/>
        <w:ind w:left="360" w:right="90"/>
        <w:jc w:val="both"/>
      </w:pPr>
      <w:r>
        <w:t xml:space="preserve">Role-based access control for publisher and consumer of </w:t>
      </w:r>
      <w:r w:rsidR="00765158">
        <w:t xml:space="preserve">the </w:t>
      </w:r>
      <w:r w:rsidRPr="00765158">
        <w:rPr>
          <w:noProof/>
        </w:rPr>
        <w:t>podcast</w:t>
      </w:r>
      <w:r>
        <w:t xml:space="preserve">. </w:t>
      </w:r>
    </w:p>
    <w:p w:rsidR="00675A98" w:rsidRPr="00B537DF" w:rsidRDefault="00675A98" w:rsidP="00675A98">
      <w:pPr>
        <w:spacing w:line="480" w:lineRule="auto"/>
        <w:ind w:right="90"/>
        <w:jc w:val="both"/>
      </w:pPr>
    </w:p>
    <w:p w:rsidR="00A71DA7" w:rsidRPr="00A71DA7" w:rsidRDefault="00A71DA7" w:rsidP="00537034">
      <w:pPr>
        <w:spacing w:line="480" w:lineRule="auto"/>
        <w:ind w:left="450" w:right="90"/>
        <w:jc w:val="both"/>
        <w:rPr>
          <w:b/>
        </w:rPr>
      </w:pPr>
    </w:p>
    <w:p w:rsidR="002B3125" w:rsidRDefault="002B3125" w:rsidP="003F6EC7">
      <w:pPr>
        <w:spacing w:line="480" w:lineRule="auto"/>
        <w:ind w:right="90"/>
        <w:jc w:val="both"/>
        <w:rPr>
          <w:b/>
        </w:rPr>
      </w:pPr>
    </w:p>
    <w:p w:rsidR="002B3125" w:rsidRDefault="002B3125" w:rsidP="003F6EC7">
      <w:pPr>
        <w:spacing w:line="480" w:lineRule="auto"/>
        <w:ind w:right="90"/>
        <w:jc w:val="both"/>
        <w:rPr>
          <w:b/>
        </w:rPr>
      </w:pPr>
    </w:p>
    <w:p w:rsidR="002B3125" w:rsidRDefault="002B3125" w:rsidP="003F6EC7">
      <w:pPr>
        <w:spacing w:line="480" w:lineRule="auto"/>
        <w:ind w:right="90"/>
        <w:jc w:val="both"/>
        <w:rPr>
          <w:b/>
        </w:rPr>
      </w:pPr>
    </w:p>
    <w:p w:rsidR="00543712" w:rsidRDefault="00543712" w:rsidP="003F6EC7">
      <w:pPr>
        <w:ind w:right="90"/>
      </w:pPr>
    </w:p>
    <w:p w:rsidR="00644552" w:rsidRDefault="00644552" w:rsidP="003F6EC7">
      <w:pPr>
        <w:ind w:right="90"/>
      </w:pPr>
    </w:p>
    <w:p w:rsidR="002366F6" w:rsidRDefault="002366F6" w:rsidP="003F6EC7">
      <w:pPr>
        <w:ind w:right="90"/>
      </w:pPr>
    </w:p>
    <w:p w:rsidR="009D5384" w:rsidRDefault="009D5384" w:rsidP="003F6EC7">
      <w:pPr>
        <w:ind w:right="90"/>
      </w:pPr>
    </w:p>
    <w:p w:rsidR="008850DC" w:rsidRDefault="008850DC" w:rsidP="003F6EC7">
      <w:pPr>
        <w:ind w:right="90"/>
      </w:pPr>
    </w:p>
    <w:p w:rsidR="008850DC" w:rsidRPr="00C177FB" w:rsidRDefault="008850DC" w:rsidP="003F6EC7">
      <w:pPr>
        <w:ind w:right="90"/>
      </w:pPr>
    </w:p>
    <w:p w:rsidR="00DE4CC1" w:rsidRDefault="00804148" w:rsidP="005F234C">
      <w:pPr>
        <w:pStyle w:val="Heading1"/>
        <w:ind w:left="2880" w:firstLine="720"/>
        <w:jc w:val="left"/>
      </w:pPr>
      <w:bookmarkStart w:id="123" w:name="_BIBLIOGRAPHY"/>
      <w:bookmarkEnd w:id="123"/>
      <w:r>
        <w:lastRenderedPageBreak/>
        <w:t xml:space="preserve"> </w:t>
      </w:r>
      <w:bookmarkStart w:id="124" w:name="_Toc531528834"/>
      <w:r w:rsidR="00FF1971" w:rsidRPr="00FF1971">
        <w:t>BIBLIOGRAPHY</w:t>
      </w:r>
      <w:bookmarkEnd w:id="124"/>
    </w:p>
    <w:p w:rsidR="005F234C" w:rsidRPr="005F234C" w:rsidRDefault="005F234C" w:rsidP="005F234C"/>
    <w:p w:rsidR="00FF1971" w:rsidRPr="00AF6B4A" w:rsidRDefault="007A3A20" w:rsidP="000652ED">
      <w:pPr>
        <w:spacing w:line="480" w:lineRule="auto"/>
        <w:ind w:left="720" w:hanging="720"/>
      </w:pPr>
      <w:r>
        <w:rPr>
          <w:szCs w:val="22"/>
        </w:rPr>
        <w:t xml:space="preserve">[1] </w:t>
      </w:r>
      <w:r w:rsidR="0086738D">
        <w:rPr>
          <w:szCs w:val="22"/>
        </w:rPr>
        <w:tab/>
      </w:r>
      <w:proofErr w:type="spellStart"/>
      <w:r w:rsidR="000652ED">
        <w:rPr>
          <w:szCs w:val="22"/>
        </w:rPr>
        <w:t>Wondimu</w:t>
      </w:r>
      <w:proofErr w:type="spellEnd"/>
      <w:r w:rsidR="000652ED">
        <w:rPr>
          <w:szCs w:val="22"/>
        </w:rPr>
        <w:t xml:space="preserve"> </w:t>
      </w:r>
      <w:proofErr w:type="spellStart"/>
      <w:r w:rsidR="000652ED">
        <w:rPr>
          <w:szCs w:val="22"/>
        </w:rPr>
        <w:t>Zegeye</w:t>
      </w:r>
      <w:proofErr w:type="spellEnd"/>
      <w:r w:rsidR="00F93A94">
        <w:rPr>
          <w:szCs w:val="22"/>
        </w:rPr>
        <w:t>,</w:t>
      </w:r>
      <w:r>
        <w:rPr>
          <w:szCs w:val="22"/>
        </w:rPr>
        <w:t xml:space="preserve"> (201</w:t>
      </w:r>
      <w:r w:rsidR="000652ED">
        <w:rPr>
          <w:szCs w:val="22"/>
        </w:rPr>
        <w:t>6</w:t>
      </w:r>
      <w:r>
        <w:rPr>
          <w:szCs w:val="22"/>
        </w:rPr>
        <w:t xml:space="preserve"> </w:t>
      </w:r>
      <w:r w:rsidR="000652ED">
        <w:rPr>
          <w:szCs w:val="22"/>
        </w:rPr>
        <w:t>October</w:t>
      </w:r>
      <w:r>
        <w:rPr>
          <w:szCs w:val="22"/>
        </w:rPr>
        <w:t xml:space="preserve">).  </w:t>
      </w:r>
      <w:r w:rsidR="000652ED">
        <w:rPr>
          <w:noProof/>
          <w:szCs w:val="22"/>
        </w:rPr>
        <w:t>WiFi RSS fingerprinting indoor localization for mobile devices</w:t>
      </w:r>
      <w:r>
        <w:rPr>
          <w:szCs w:val="22"/>
        </w:rPr>
        <w:t xml:space="preserve"> [Online]. Available:</w:t>
      </w:r>
      <w:r w:rsidR="00AF6B4A">
        <w:rPr>
          <w:szCs w:val="22"/>
        </w:rPr>
        <w:t xml:space="preserve"> </w:t>
      </w:r>
      <w:r w:rsidR="000652ED">
        <w:rPr>
          <w:szCs w:val="22"/>
        </w:rPr>
        <w:fldChar w:fldCharType="begin"/>
      </w:r>
      <w:r w:rsidR="000652ED">
        <w:rPr>
          <w:szCs w:val="22"/>
        </w:rPr>
        <w:instrText xml:space="preserve"> HYPERLINK "https://www.researchgate.net/publication/311609222_WiFi_RSS_fingerprinting_indoor_localization_for_mobile_devices" </w:instrText>
      </w:r>
      <w:r w:rsidR="000652ED">
        <w:rPr>
          <w:szCs w:val="22"/>
        </w:rPr>
      </w:r>
      <w:r w:rsidR="000652ED">
        <w:rPr>
          <w:szCs w:val="22"/>
        </w:rPr>
        <w:fldChar w:fldCharType="separate"/>
      </w:r>
      <w:r w:rsidR="000652ED" w:rsidRPr="000652ED">
        <w:rPr>
          <w:rStyle w:val="Hyperlink"/>
          <w:szCs w:val="22"/>
        </w:rPr>
        <w:t>https://www.researchgate.net/publication/311609222_WiFi_RSS_fingerprinting_indoor_localization_for_mobile</w:t>
      </w:r>
      <w:r w:rsidR="000652ED" w:rsidRPr="000652ED">
        <w:rPr>
          <w:rStyle w:val="Hyperlink"/>
          <w:szCs w:val="22"/>
        </w:rPr>
        <w:t>_</w:t>
      </w:r>
      <w:r w:rsidR="000652ED" w:rsidRPr="000652ED">
        <w:rPr>
          <w:rStyle w:val="Hyperlink"/>
          <w:szCs w:val="22"/>
        </w:rPr>
        <w:t>devices</w:t>
      </w:r>
      <w:r w:rsidR="000652ED">
        <w:rPr>
          <w:szCs w:val="22"/>
        </w:rPr>
        <w:fldChar w:fldCharType="end"/>
      </w:r>
      <w:r w:rsidR="000652ED" w:rsidRPr="00AF6B4A">
        <w:t xml:space="preserve"> </w:t>
      </w:r>
    </w:p>
    <w:p w:rsidR="007A3A20" w:rsidRPr="00392D32" w:rsidRDefault="007A3A20" w:rsidP="007D61A4">
      <w:pPr>
        <w:spacing w:line="480" w:lineRule="auto"/>
        <w:ind w:left="720" w:hanging="720"/>
      </w:pPr>
      <w:r>
        <w:rPr>
          <w:szCs w:val="22"/>
        </w:rPr>
        <w:t xml:space="preserve">[2] </w:t>
      </w:r>
      <w:r w:rsidR="0086738D">
        <w:rPr>
          <w:szCs w:val="22"/>
        </w:rPr>
        <w:tab/>
      </w:r>
      <w:r w:rsidR="00392D32">
        <w:rPr>
          <w:szCs w:val="22"/>
        </w:rPr>
        <w:t>Minh Tu Hoang</w:t>
      </w:r>
      <w:r>
        <w:rPr>
          <w:szCs w:val="22"/>
        </w:rPr>
        <w:t>. (</w:t>
      </w:r>
      <w:r w:rsidR="004D06B2">
        <w:rPr>
          <w:szCs w:val="22"/>
        </w:rPr>
        <w:t>201</w:t>
      </w:r>
      <w:r w:rsidR="007D61A4">
        <w:rPr>
          <w:szCs w:val="22"/>
        </w:rPr>
        <w:t>9</w:t>
      </w:r>
      <w:r w:rsidR="004D06B2">
        <w:rPr>
          <w:szCs w:val="22"/>
        </w:rPr>
        <w:t xml:space="preserve"> </w:t>
      </w:r>
      <w:r w:rsidR="007D61A4">
        <w:rPr>
          <w:szCs w:val="22"/>
        </w:rPr>
        <w:t>March</w:t>
      </w:r>
      <w:r>
        <w:rPr>
          <w:szCs w:val="22"/>
        </w:rPr>
        <w:t xml:space="preserve">). </w:t>
      </w:r>
      <w:r w:rsidR="007D61A4">
        <w:rPr>
          <w:szCs w:val="22"/>
        </w:rPr>
        <w:t>Recurrent Neural Networks for Accurate RSSI Indoor Localization</w:t>
      </w:r>
      <w:r>
        <w:rPr>
          <w:szCs w:val="22"/>
        </w:rPr>
        <w:t xml:space="preserve">? [Online] Available: </w:t>
      </w:r>
      <w:hyperlink r:id="rId31" w:history="1">
        <w:r w:rsidR="00392D32">
          <w:rPr>
            <w:rStyle w:val="Hyperlink"/>
          </w:rPr>
          <w:t>https://arxiv.org/pdf/1903.11703.pdf</w:t>
        </w:r>
      </w:hyperlink>
    </w:p>
    <w:p w:rsidR="00E14D22" w:rsidRDefault="007A3A20" w:rsidP="003F6EC7">
      <w:pPr>
        <w:spacing w:line="480" w:lineRule="auto"/>
        <w:ind w:right="90"/>
        <w:rPr>
          <w:szCs w:val="22"/>
        </w:rPr>
      </w:pPr>
      <w:r>
        <w:rPr>
          <w:szCs w:val="22"/>
        </w:rPr>
        <w:t xml:space="preserve">[3] </w:t>
      </w:r>
      <w:r w:rsidR="0086738D">
        <w:rPr>
          <w:szCs w:val="22"/>
        </w:rPr>
        <w:tab/>
      </w:r>
      <w:r w:rsidR="00E14D22">
        <w:rPr>
          <w:szCs w:val="22"/>
        </w:rPr>
        <w:t>Investopedia. Proof of stake (</w:t>
      </w:r>
      <w:proofErr w:type="spellStart"/>
      <w:r w:rsidR="00E14D22">
        <w:rPr>
          <w:szCs w:val="22"/>
        </w:rPr>
        <w:t>PoS</w:t>
      </w:r>
      <w:proofErr w:type="spellEnd"/>
      <w:r w:rsidR="00E14D22">
        <w:rPr>
          <w:szCs w:val="22"/>
        </w:rPr>
        <w:t xml:space="preserve">) [Online] </w:t>
      </w:r>
    </w:p>
    <w:p w:rsidR="007A3A20" w:rsidRDefault="00E14D22" w:rsidP="0086738D">
      <w:pPr>
        <w:spacing w:line="480" w:lineRule="auto"/>
        <w:ind w:right="90" w:firstLine="720"/>
        <w:rPr>
          <w:szCs w:val="22"/>
        </w:rPr>
      </w:pPr>
      <w:r>
        <w:rPr>
          <w:szCs w:val="22"/>
        </w:rPr>
        <w:t xml:space="preserve">Available: </w:t>
      </w:r>
      <w:hyperlink r:id="rId32" w:history="1">
        <w:r w:rsidRPr="00E14D22">
          <w:rPr>
            <w:rStyle w:val="Hyperlink"/>
            <w:szCs w:val="22"/>
          </w:rPr>
          <w:t>https://www.investopedia.com/terms/p/proof-stake-pos.asp</w:t>
        </w:r>
      </w:hyperlink>
    </w:p>
    <w:p w:rsidR="00E14D22" w:rsidRDefault="00E14D22" w:rsidP="0086738D">
      <w:pPr>
        <w:spacing w:line="480" w:lineRule="auto"/>
        <w:ind w:left="720" w:right="90" w:hanging="720"/>
        <w:rPr>
          <w:szCs w:val="22"/>
        </w:rPr>
      </w:pPr>
      <w:r>
        <w:rPr>
          <w:szCs w:val="22"/>
        </w:rPr>
        <w:t xml:space="preserve">[4] </w:t>
      </w:r>
      <w:r w:rsidR="0086738D">
        <w:rPr>
          <w:szCs w:val="22"/>
        </w:rPr>
        <w:tab/>
      </w:r>
      <w:proofErr w:type="spellStart"/>
      <w:r w:rsidR="004D06B2">
        <w:rPr>
          <w:szCs w:val="22"/>
        </w:rPr>
        <w:t>EtherInc</w:t>
      </w:r>
      <w:proofErr w:type="spellEnd"/>
      <w:r w:rsidR="004D06B2">
        <w:rPr>
          <w:szCs w:val="22"/>
        </w:rPr>
        <w:t xml:space="preserve"> (2018 May). </w:t>
      </w:r>
      <w:r w:rsidR="004D06B2" w:rsidRPr="00D428B5">
        <w:rPr>
          <w:noProof/>
          <w:szCs w:val="22"/>
        </w:rPr>
        <w:t>EtherInc (ETI) ICO Review – ICO Token News</w:t>
      </w:r>
      <w:r w:rsidR="004D06B2">
        <w:rPr>
          <w:szCs w:val="22"/>
        </w:rPr>
        <w:t xml:space="preserve"> [Online] Available: </w:t>
      </w:r>
      <w:hyperlink r:id="rId33" w:history="1">
        <w:r w:rsidR="004D06B2" w:rsidRPr="004D06B2">
          <w:rPr>
            <w:rStyle w:val="Hyperlink"/>
            <w:szCs w:val="22"/>
          </w:rPr>
          <w:t>https://www.icotokennews.com/icos/etherinc/</w:t>
        </w:r>
      </w:hyperlink>
    </w:p>
    <w:p w:rsidR="00DE4CC1" w:rsidRDefault="004D06B2" w:rsidP="003F6EC7">
      <w:pPr>
        <w:spacing w:line="480" w:lineRule="auto"/>
        <w:ind w:right="90"/>
        <w:rPr>
          <w:rStyle w:val="Hyperlink"/>
          <w:szCs w:val="22"/>
        </w:rPr>
      </w:pPr>
      <w:r>
        <w:rPr>
          <w:szCs w:val="22"/>
        </w:rPr>
        <w:t xml:space="preserve">[5] </w:t>
      </w:r>
      <w:r w:rsidR="0086738D">
        <w:rPr>
          <w:szCs w:val="22"/>
        </w:rPr>
        <w:tab/>
      </w:r>
      <w:r w:rsidR="00CE37FC">
        <w:rPr>
          <w:szCs w:val="22"/>
        </w:rPr>
        <w:t xml:space="preserve">Solidity. [Online]. Available: </w:t>
      </w:r>
      <w:hyperlink r:id="rId34" w:history="1">
        <w:r w:rsidR="00CE37FC" w:rsidRPr="00CE37FC">
          <w:rPr>
            <w:rStyle w:val="Hyperlink"/>
            <w:szCs w:val="22"/>
          </w:rPr>
          <w:t>https://solidity.readthedocs.io/en/develop/</w:t>
        </w:r>
      </w:hyperlink>
    </w:p>
    <w:p w:rsidR="001E5841" w:rsidRDefault="003F5D11" w:rsidP="0086738D">
      <w:pPr>
        <w:spacing w:line="480" w:lineRule="auto"/>
        <w:ind w:left="720" w:right="90" w:hanging="720"/>
        <w:rPr>
          <w:szCs w:val="22"/>
        </w:rPr>
      </w:pPr>
      <w:r>
        <w:rPr>
          <w:szCs w:val="22"/>
        </w:rPr>
        <w:t xml:space="preserve">[6] </w:t>
      </w:r>
      <w:r w:rsidR="0086738D">
        <w:rPr>
          <w:szCs w:val="22"/>
        </w:rPr>
        <w:tab/>
      </w:r>
      <w:r w:rsidR="00ED30AC" w:rsidRPr="00ED30AC">
        <w:rPr>
          <w:szCs w:val="22"/>
        </w:rPr>
        <w:t>Satoshi Nakamoto. (2008, Oct). Bitcoin: A Peer-to-Peer Ele</w:t>
      </w:r>
      <w:r w:rsidR="00ED30AC">
        <w:rPr>
          <w:szCs w:val="22"/>
        </w:rPr>
        <w:t xml:space="preserve">ctronic Cash System. [Online]. Available: </w:t>
      </w:r>
      <w:hyperlink r:id="rId35" w:history="1">
        <w:r w:rsidR="00ED30AC" w:rsidRPr="00ED30AC">
          <w:rPr>
            <w:rStyle w:val="Hyperlink"/>
            <w:szCs w:val="22"/>
          </w:rPr>
          <w:t>https://bitcoin.org/bitcoin.pdf</w:t>
        </w:r>
      </w:hyperlink>
    </w:p>
    <w:p w:rsidR="00ED30AC" w:rsidRPr="00ED30AC" w:rsidRDefault="00ED30AC" w:rsidP="00ED30AC">
      <w:pPr>
        <w:spacing w:line="480" w:lineRule="auto"/>
        <w:ind w:right="90"/>
        <w:rPr>
          <w:szCs w:val="22"/>
        </w:rPr>
      </w:pPr>
      <w:r>
        <w:rPr>
          <w:szCs w:val="22"/>
        </w:rPr>
        <w:t xml:space="preserve">[7] </w:t>
      </w:r>
      <w:r w:rsidR="0086738D">
        <w:rPr>
          <w:szCs w:val="22"/>
        </w:rPr>
        <w:tab/>
      </w:r>
      <w:proofErr w:type="spellStart"/>
      <w:r w:rsidRPr="00ED30AC">
        <w:rPr>
          <w:szCs w:val="22"/>
        </w:rPr>
        <w:t>Vitalik</w:t>
      </w:r>
      <w:proofErr w:type="spellEnd"/>
      <w:r w:rsidRPr="00ED30AC">
        <w:rPr>
          <w:szCs w:val="22"/>
        </w:rPr>
        <w:t xml:space="preserve"> </w:t>
      </w:r>
      <w:proofErr w:type="spellStart"/>
      <w:r w:rsidRPr="00ED30AC">
        <w:rPr>
          <w:szCs w:val="22"/>
        </w:rPr>
        <w:t>Buterin</w:t>
      </w:r>
      <w:proofErr w:type="spellEnd"/>
      <w:r w:rsidRPr="00ED30AC">
        <w:rPr>
          <w:szCs w:val="22"/>
        </w:rPr>
        <w:t xml:space="preserve">. (2013). Ethereum Whitepaper. [Online]. Available: </w:t>
      </w:r>
    </w:p>
    <w:p w:rsidR="00ED30AC" w:rsidRDefault="00205826" w:rsidP="0086738D">
      <w:pPr>
        <w:spacing w:line="480" w:lineRule="auto"/>
        <w:ind w:right="90" w:firstLine="720"/>
        <w:rPr>
          <w:szCs w:val="22"/>
        </w:rPr>
      </w:pPr>
      <w:hyperlink r:id="rId36" w:history="1">
        <w:r w:rsidR="00ED30AC" w:rsidRPr="00ED30AC">
          <w:rPr>
            <w:rStyle w:val="Hyperlink"/>
            <w:szCs w:val="22"/>
          </w:rPr>
          <w:t>https://github.com/ethereum/wiki/wiki/White-Paper</w:t>
        </w:r>
      </w:hyperlink>
    </w:p>
    <w:p w:rsidR="00ED30AC" w:rsidRDefault="00ED30AC" w:rsidP="00ED30AC">
      <w:pPr>
        <w:spacing w:line="480" w:lineRule="auto"/>
        <w:ind w:right="90"/>
        <w:rPr>
          <w:szCs w:val="22"/>
        </w:rPr>
      </w:pPr>
      <w:r>
        <w:rPr>
          <w:szCs w:val="22"/>
        </w:rPr>
        <w:t xml:space="preserve">[8] </w:t>
      </w:r>
      <w:r w:rsidR="0086738D">
        <w:rPr>
          <w:szCs w:val="22"/>
        </w:rPr>
        <w:tab/>
      </w:r>
      <w:r w:rsidR="00C748CE">
        <w:rPr>
          <w:szCs w:val="22"/>
        </w:rPr>
        <w:t>AngularJS Icon</w:t>
      </w:r>
      <w:r w:rsidR="00FC698A">
        <w:rPr>
          <w:szCs w:val="22"/>
        </w:rPr>
        <w:t xml:space="preserve"> [Online] Available: </w:t>
      </w:r>
      <w:hyperlink r:id="rId37" w:history="1">
        <w:r w:rsidR="00FC698A" w:rsidRPr="00FC698A">
          <w:rPr>
            <w:rStyle w:val="Hyperlink"/>
            <w:szCs w:val="22"/>
          </w:rPr>
          <w:t>https://angular.io/presskit</w:t>
        </w:r>
      </w:hyperlink>
    </w:p>
    <w:p w:rsidR="00FC698A" w:rsidRDefault="00FC698A" w:rsidP="0086738D">
      <w:pPr>
        <w:spacing w:line="480" w:lineRule="auto"/>
        <w:ind w:left="720" w:right="90" w:hanging="720"/>
        <w:rPr>
          <w:szCs w:val="22"/>
        </w:rPr>
      </w:pPr>
      <w:r>
        <w:rPr>
          <w:szCs w:val="22"/>
        </w:rPr>
        <w:t xml:space="preserve">[9] </w:t>
      </w:r>
      <w:r w:rsidR="0086738D">
        <w:rPr>
          <w:szCs w:val="22"/>
        </w:rPr>
        <w:tab/>
      </w:r>
      <w:r w:rsidRPr="00FC698A">
        <w:rPr>
          <w:szCs w:val="22"/>
        </w:rPr>
        <w:t>Azure Cosmos DB Icon</w:t>
      </w:r>
      <w:r>
        <w:rPr>
          <w:szCs w:val="22"/>
        </w:rPr>
        <w:t xml:space="preserve"> [Online] Available: </w:t>
      </w:r>
      <w:hyperlink r:id="rId38" w:history="1">
        <w:r w:rsidR="0086738D" w:rsidRPr="001E46A7">
          <w:rPr>
            <w:rStyle w:val="Hyperlink"/>
            <w:szCs w:val="22"/>
          </w:rPr>
          <w:t>https://azure.microsoft.com/en-us/services/cosmos-db/</w:t>
        </w:r>
      </w:hyperlink>
    </w:p>
    <w:p w:rsidR="00FC698A" w:rsidRDefault="00FC698A" w:rsidP="00ED30AC">
      <w:pPr>
        <w:spacing w:line="480" w:lineRule="auto"/>
        <w:ind w:right="90"/>
        <w:rPr>
          <w:szCs w:val="22"/>
        </w:rPr>
      </w:pPr>
      <w:r>
        <w:rPr>
          <w:szCs w:val="22"/>
        </w:rPr>
        <w:t>[10]</w:t>
      </w:r>
      <w:r w:rsidR="00C748CE">
        <w:rPr>
          <w:szCs w:val="22"/>
        </w:rPr>
        <w:t xml:space="preserve"> </w:t>
      </w:r>
      <w:r w:rsidR="0086738D">
        <w:rPr>
          <w:szCs w:val="22"/>
        </w:rPr>
        <w:tab/>
      </w:r>
      <w:r w:rsidR="00C748CE">
        <w:rPr>
          <w:szCs w:val="22"/>
        </w:rPr>
        <w:t>Stripe Icon</w:t>
      </w:r>
      <w:r>
        <w:rPr>
          <w:szCs w:val="22"/>
        </w:rPr>
        <w:t xml:space="preserve"> [Online] Available: </w:t>
      </w:r>
      <w:hyperlink r:id="rId39" w:history="1">
        <w:r w:rsidRPr="00FC698A">
          <w:rPr>
            <w:rStyle w:val="Hyperlink"/>
            <w:szCs w:val="22"/>
          </w:rPr>
          <w:t>https://stripe.com/newsroom/brand-assets</w:t>
        </w:r>
      </w:hyperlink>
    </w:p>
    <w:p w:rsidR="00FC698A" w:rsidRDefault="00FC698A" w:rsidP="00ED30AC">
      <w:pPr>
        <w:spacing w:line="480" w:lineRule="auto"/>
        <w:ind w:right="90"/>
        <w:rPr>
          <w:szCs w:val="22"/>
        </w:rPr>
      </w:pPr>
      <w:r>
        <w:rPr>
          <w:szCs w:val="22"/>
        </w:rPr>
        <w:t xml:space="preserve">[11] </w:t>
      </w:r>
      <w:r w:rsidR="0086738D">
        <w:rPr>
          <w:szCs w:val="22"/>
        </w:rPr>
        <w:tab/>
      </w:r>
      <w:r w:rsidR="00C748CE" w:rsidRPr="00C748CE">
        <w:rPr>
          <w:szCs w:val="22"/>
        </w:rPr>
        <w:t>Ethereum Icon</w:t>
      </w:r>
      <w:r w:rsidR="00C748CE">
        <w:rPr>
          <w:szCs w:val="22"/>
        </w:rPr>
        <w:t xml:space="preserve"> [Online] Available: </w:t>
      </w:r>
      <w:hyperlink r:id="rId40" w:history="1">
        <w:r w:rsidR="00C748CE" w:rsidRPr="00C748CE">
          <w:rPr>
            <w:rStyle w:val="Hyperlink"/>
            <w:szCs w:val="22"/>
          </w:rPr>
          <w:t>https://www.ethereum.org/</w:t>
        </w:r>
      </w:hyperlink>
    </w:p>
    <w:p w:rsidR="00C748CE" w:rsidRDefault="00C748CE" w:rsidP="0086738D">
      <w:pPr>
        <w:spacing w:line="480" w:lineRule="auto"/>
        <w:ind w:left="720" w:right="90" w:hanging="720"/>
        <w:rPr>
          <w:szCs w:val="22"/>
        </w:rPr>
      </w:pPr>
      <w:r>
        <w:rPr>
          <w:szCs w:val="22"/>
        </w:rPr>
        <w:lastRenderedPageBreak/>
        <w:t xml:space="preserve">[12] </w:t>
      </w:r>
      <w:r w:rsidR="0086738D">
        <w:rPr>
          <w:szCs w:val="22"/>
        </w:rPr>
        <w:tab/>
      </w:r>
      <w:r w:rsidRPr="00C748CE">
        <w:rPr>
          <w:szCs w:val="22"/>
        </w:rPr>
        <w:t xml:space="preserve">Anders </w:t>
      </w:r>
      <w:proofErr w:type="spellStart"/>
      <w:r w:rsidRPr="00C748CE">
        <w:rPr>
          <w:szCs w:val="22"/>
        </w:rPr>
        <w:t>Brownworth</w:t>
      </w:r>
      <w:proofErr w:type="spellEnd"/>
      <w:r>
        <w:rPr>
          <w:szCs w:val="22"/>
        </w:rPr>
        <w:t>.</w:t>
      </w:r>
      <w:r w:rsidRPr="00C748CE">
        <w:rPr>
          <w:szCs w:val="22"/>
        </w:rPr>
        <w:t xml:space="preserve"> </w:t>
      </w:r>
      <w:r>
        <w:rPr>
          <w:szCs w:val="22"/>
        </w:rPr>
        <w:t xml:space="preserve">Blockchain Demo [Online] Available:  </w:t>
      </w:r>
      <w:hyperlink r:id="rId41" w:history="1">
        <w:r w:rsidRPr="00C748CE">
          <w:rPr>
            <w:rStyle w:val="Hyperlink"/>
            <w:szCs w:val="22"/>
          </w:rPr>
          <w:t>https://anders.com/blockchain/</w:t>
        </w:r>
      </w:hyperlink>
    </w:p>
    <w:p w:rsidR="00C748CE" w:rsidRDefault="00C748CE" w:rsidP="0086738D">
      <w:pPr>
        <w:spacing w:line="480" w:lineRule="auto"/>
        <w:ind w:left="720" w:right="90" w:hanging="720"/>
        <w:rPr>
          <w:szCs w:val="22"/>
        </w:rPr>
      </w:pPr>
      <w:r>
        <w:rPr>
          <w:szCs w:val="22"/>
        </w:rPr>
        <w:t xml:space="preserve">[13] </w:t>
      </w:r>
      <w:r w:rsidR="0086738D">
        <w:rPr>
          <w:szCs w:val="22"/>
        </w:rPr>
        <w:tab/>
      </w:r>
      <w:r w:rsidR="007A30C9" w:rsidRPr="007A30C9">
        <w:rPr>
          <w:szCs w:val="22"/>
        </w:rPr>
        <w:t>Brandon Morelli</w:t>
      </w:r>
      <w:r w:rsidR="007A30C9">
        <w:rPr>
          <w:szCs w:val="22"/>
        </w:rPr>
        <w:t xml:space="preserve">, </w:t>
      </w:r>
      <w:r w:rsidR="007A30C9" w:rsidRPr="007A30C9">
        <w:rPr>
          <w:szCs w:val="22"/>
        </w:rPr>
        <w:t>25 Node JS Tutorials</w:t>
      </w:r>
      <w:r w:rsidR="007A30C9">
        <w:rPr>
          <w:szCs w:val="22"/>
        </w:rPr>
        <w:t xml:space="preserve"> (2018) [Online] Available: </w:t>
      </w:r>
      <w:hyperlink r:id="rId42" w:history="1">
        <w:r w:rsidR="007A30C9" w:rsidRPr="007A30C9">
          <w:rPr>
            <w:rStyle w:val="Hyperlink"/>
            <w:szCs w:val="22"/>
          </w:rPr>
          <w:t>https://codeburst.io/25-node-js-tutorials-1db3b1da0260</w:t>
        </w:r>
      </w:hyperlink>
    </w:p>
    <w:p w:rsidR="007A30C9" w:rsidRDefault="007A30C9" w:rsidP="00ED30AC">
      <w:pPr>
        <w:spacing w:line="480" w:lineRule="auto"/>
        <w:ind w:right="90"/>
        <w:rPr>
          <w:szCs w:val="22"/>
        </w:rPr>
      </w:pPr>
      <w:r>
        <w:rPr>
          <w:szCs w:val="22"/>
        </w:rPr>
        <w:t xml:space="preserve">[14] </w:t>
      </w:r>
      <w:r w:rsidR="0086738D">
        <w:rPr>
          <w:szCs w:val="22"/>
        </w:rPr>
        <w:tab/>
      </w:r>
      <w:r>
        <w:rPr>
          <w:szCs w:val="22"/>
        </w:rPr>
        <w:t xml:space="preserve">Stripe Docs [Online] Available: </w:t>
      </w:r>
      <w:hyperlink r:id="rId43" w:history="1">
        <w:r w:rsidRPr="007A30C9">
          <w:rPr>
            <w:rStyle w:val="Hyperlink"/>
            <w:szCs w:val="22"/>
          </w:rPr>
          <w:t>https://stripe.com/docs/checkout/express</w:t>
        </w:r>
      </w:hyperlink>
    </w:p>
    <w:p w:rsidR="007A30C9" w:rsidRDefault="007A30C9" w:rsidP="0086738D">
      <w:pPr>
        <w:spacing w:line="480" w:lineRule="auto"/>
        <w:ind w:left="720" w:right="90" w:hanging="720"/>
        <w:rPr>
          <w:szCs w:val="22"/>
        </w:rPr>
      </w:pPr>
      <w:r>
        <w:rPr>
          <w:szCs w:val="22"/>
        </w:rPr>
        <w:t xml:space="preserve">[15] </w:t>
      </w:r>
      <w:r w:rsidR="0086738D">
        <w:rPr>
          <w:szCs w:val="22"/>
        </w:rPr>
        <w:tab/>
      </w:r>
      <w:r w:rsidRPr="007A30C9">
        <w:rPr>
          <w:szCs w:val="22"/>
        </w:rPr>
        <w:t xml:space="preserve">Stephen </w:t>
      </w:r>
      <w:proofErr w:type="spellStart"/>
      <w:r w:rsidRPr="007A30C9">
        <w:rPr>
          <w:szCs w:val="22"/>
        </w:rPr>
        <w:t>Grider</w:t>
      </w:r>
      <w:proofErr w:type="spellEnd"/>
      <w:r>
        <w:rPr>
          <w:szCs w:val="22"/>
        </w:rPr>
        <w:t xml:space="preserve">, </w:t>
      </w:r>
      <w:r w:rsidRPr="007A30C9">
        <w:rPr>
          <w:szCs w:val="22"/>
        </w:rPr>
        <w:t>Ethereum and Solidity: The Complete Developer's Guide</w:t>
      </w:r>
      <w:r>
        <w:rPr>
          <w:szCs w:val="22"/>
        </w:rPr>
        <w:t xml:space="preserve"> [Online] Available: </w:t>
      </w:r>
      <w:hyperlink r:id="rId44" w:history="1">
        <w:r w:rsidRPr="007A30C9">
          <w:rPr>
            <w:rStyle w:val="Hyperlink"/>
            <w:szCs w:val="22"/>
          </w:rPr>
          <w:t>https://www.udemy.com/ethereum-and-solidity-the-complete-developers-guide/</w:t>
        </w:r>
      </w:hyperlink>
    </w:p>
    <w:p w:rsidR="007A30C9" w:rsidRDefault="007A30C9" w:rsidP="0086738D">
      <w:pPr>
        <w:spacing w:line="480" w:lineRule="auto"/>
        <w:ind w:left="720" w:right="90" w:hanging="720"/>
        <w:rPr>
          <w:szCs w:val="22"/>
        </w:rPr>
      </w:pPr>
      <w:r>
        <w:rPr>
          <w:szCs w:val="22"/>
        </w:rPr>
        <w:t xml:space="preserve">[16] </w:t>
      </w:r>
      <w:r w:rsidR="0086738D">
        <w:rPr>
          <w:szCs w:val="22"/>
        </w:rPr>
        <w:tab/>
      </w:r>
      <w:r>
        <w:rPr>
          <w:szCs w:val="22"/>
        </w:rPr>
        <w:t xml:space="preserve">Azure Cosmos DB Documentation [Online] Available: </w:t>
      </w:r>
      <w:hyperlink r:id="rId45" w:history="1">
        <w:r w:rsidRPr="007A30C9">
          <w:rPr>
            <w:rStyle w:val="Hyperlink"/>
            <w:szCs w:val="22"/>
          </w:rPr>
          <w:t>https://docs.microsoft.com/en-us/azure/cosmos-db/</w:t>
        </w:r>
      </w:hyperlink>
    </w:p>
    <w:p w:rsidR="00ED30AC" w:rsidRPr="009A3296" w:rsidRDefault="007A30C9" w:rsidP="0086738D">
      <w:pPr>
        <w:spacing w:line="480" w:lineRule="auto"/>
        <w:ind w:left="720" w:right="90" w:hanging="720"/>
        <w:rPr>
          <w:szCs w:val="22"/>
        </w:rPr>
      </w:pPr>
      <w:r>
        <w:rPr>
          <w:szCs w:val="22"/>
        </w:rPr>
        <w:t xml:space="preserve">[17] </w:t>
      </w:r>
      <w:r w:rsidR="0086738D">
        <w:rPr>
          <w:szCs w:val="22"/>
        </w:rPr>
        <w:tab/>
      </w:r>
      <w:r w:rsidR="00EA49A8" w:rsidRPr="00EA49A8">
        <w:rPr>
          <w:szCs w:val="22"/>
        </w:rPr>
        <w:t>Guide to AngularJS Documentation</w:t>
      </w:r>
      <w:r w:rsidR="00EA49A8">
        <w:rPr>
          <w:szCs w:val="22"/>
        </w:rPr>
        <w:t xml:space="preserve"> [Online] Available: </w:t>
      </w:r>
      <w:hyperlink r:id="rId46" w:history="1">
        <w:r w:rsidR="00EA49A8" w:rsidRPr="00EA49A8">
          <w:rPr>
            <w:rStyle w:val="Hyperlink"/>
            <w:szCs w:val="22"/>
          </w:rPr>
          <w:t>https://code.angularjs.org/snapshot/docs/guide</w:t>
        </w:r>
      </w:hyperlink>
    </w:p>
    <w:sectPr w:rsidR="00ED30AC" w:rsidRPr="009A3296" w:rsidSect="000E064F">
      <w:headerReference w:type="default" r:id="rId47"/>
      <w:footerReference w:type="default" r:id="rId48"/>
      <w:pgSz w:w="12240" w:h="15840"/>
      <w:pgMar w:top="2160" w:right="1440" w:bottom="1440" w:left="2160" w:header="1584"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6316" w:rsidRDefault="00EA6316">
      <w:r>
        <w:separator/>
      </w:r>
    </w:p>
  </w:endnote>
  <w:endnote w:type="continuationSeparator" w:id="0">
    <w:p w:rsidR="00EA6316" w:rsidRDefault="00EA6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5826" w:rsidRPr="00357592" w:rsidRDefault="00205826">
    <w:pPr>
      <w:pStyle w:val="Footer"/>
      <w:jc w:val="center"/>
      <w:rPr>
        <w:caps/>
        <w:noProof/>
      </w:rPr>
    </w:pPr>
    <w:r w:rsidRPr="00357592">
      <w:rPr>
        <w:caps/>
      </w:rPr>
      <w:fldChar w:fldCharType="begin"/>
    </w:r>
    <w:r w:rsidRPr="00357592">
      <w:rPr>
        <w:caps/>
      </w:rPr>
      <w:instrText xml:space="preserve"> PAGE  \* roman  \* MERGEFORMAT </w:instrText>
    </w:r>
    <w:r w:rsidRPr="00357592">
      <w:rPr>
        <w:caps/>
      </w:rPr>
      <w:fldChar w:fldCharType="separate"/>
    </w:r>
    <w:r w:rsidRPr="00357592">
      <w:rPr>
        <w:caps/>
        <w:noProof/>
      </w:rPr>
      <w:t>ii</w:t>
    </w:r>
    <w:r w:rsidRPr="00357592">
      <w:rPr>
        <w:caps/>
      </w:rPr>
      <w:fldChar w:fldCharType="end"/>
    </w:r>
  </w:p>
  <w:p w:rsidR="00205826" w:rsidRDefault="002058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05826" w:rsidRPr="00357592" w:rsidRDefault="00205826" w:rsidP="00357592">
    <w:pPr>
      <w:pStyle w:val="Footer"/>
      <w:rPr>
        <w:caps/>
        <w:noProof/>
      </w:rPr>
    </w:pPr>
  </w:p>
  <w:p w:rsidR="00205826" w:rsidRDefault="00205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6316" w:rsidRDefault="00EA6316">
      <w:r>
        <w:separator/>
      </w:r>
    </w:p>
  </w:footnote>
  <w:footnote w:type="continuationSeparator" w:id="0">
    <w:p w:rsidR="00EA6316" w:rsidRDefault="00EA63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1100148"/>
      <w:docPartObj>
        <w:docPartGallery w:val="Page Numbers (Top of Page)"/>
        <w:docPartUnique/>
      </w:docPartObj>
    </w:sdtPr>
    <w:sdtEndPr>
      <w:rPr>
        <w:noProof/>
      </w:rPr>
    </w:sdtEndPr>
    <w:sdtContent>
      <w:p w:rsidR="00205826" w:rsidRDefault="002058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205826" w:rsidRDefault="002058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D68F6"/>
    <w:multiLevelType w:val="multilevel"/>
    <w:tmpl w:val="D98C488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D42A7D"/>
    <w:multiLevelType w:val="hybridMultilevel"/>
    <w:tmpl w:val="93026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924AA0"/>
    <w:multiLevelType w:val="multilevel"/>
    <w:tmpl w:val="5832F6D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C82927"/>
    <w:multiLevelType w:val="hybridMultilevel"/>
    <w:tmpl w:val="CE54F0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AF5C1C"/>
    <w:multiLevelType w:val="hybridMultilevel"/>
    <w:tmpl w:val="C72EA70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24EE67C2"/>
    <w:multiLevelType w:val="hybridMultilevel"/>
    <w:tmpl w:val="9E9EA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8F69E6"/>
    <w:multiLevelType w:val="multilevel"/>
    <w:tmpl w:val="B39CFA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8CD6B97"/>
    <w:multiLevelType w:val="multilevel"/>
    <w:tmpl w:val="A566E9A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1937F7D"/>
    <w:multiLevelType w:val="hybridMultilevel"/>
    <w:tmpl w:val="4118A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8E036BC"/>
    <w:multiLevelType w:val="multilevel"/>
    <w:tmpl w:val="0216776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4F560D"/>
    <w:multiLevelType w:val="multilevel"/>
    <w:tmpl w:val="DEFAB56E"/>
    <w:lvl w:ilvl="0">
      <w:start w:val="1"/>
      <w:numFmt w:val="decimal"/>
      <w:lvlText w:val="%1."/>
      <w:lvlJc w:val="left"/>
      <w:pPr>
        <w:ind w:left="720" w:hanging="720"/>
      </w:pPr>
      <w:rPr>
        <w:rFonts w:hint="default"/>
      </w:rPr>
    </w:lvl>
    <w:lvl w:ilvl="1">
      <w:start w:val="1"/>
      <w:numFmt w:val="decimal"/>
      <w:isLgl/>
      <w:lvlText w:val="%1.%2"/>
      <w:lvlJc w:val="left"/>
      <w:pPr>
        <w:ind w:left="456" w:hanging="45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B7530C3"/>
    <w:multiLevelType w:val="hybridMultilevel"/>
    <w:tmpl w:val="E4589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90F4C"/>
    <w:multiLevelType w:val="multilevel"/>
    <w:tmpl w:val="347611D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9CA6416"/>
    <w:multiLevelType w:val="hybridMultilevel"/>
    <w:tmpl w:val="D024B35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CED3E8A"/>
    <w:multiLevelType w:val="multilevel"/>
    <w:tmpl w:val="DBDAF9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AC976CB"/>
    <w:multiLevelType w:val="multilevel"/>
    <w:tmpl w:val="30300130"/>
    <w:lvl w:ilvl="0">
      <w:start w:val="1"/>
      <w:numFmt w:val="decimal"/>
      <w:lvlText w:val="%1"/>
      <w:lvlJc w:val="left"/>
      <w:pPr>
        <w:ind w:left="360" w:hanging="360"/>
      </w:pPr>
      <w:rPr>
        <w:rFonts w:eastAsiaTheme="minorEastAsia" w:hint="default"/>
        <w:color w:val="5A5A5A" w:themeColor="text1" w:themeTint="A5"/>
      </w:rPr>
    </w:lvl>
    <w:lvl w:ilvl="1">
      <w:start w:val="1"/>
      <w:numFmt w:val="decimal"/>
      <w:lvlText w:val="%1.%2"/>
      <w:lvlJc w:val="left"/>
      <w:pPr>
        <w:ind w:left="360" w:hanging="360"/>
      </w:pPr>
      <w:rPr>
        <w:rFonts w:eastAsiaTheme="minorEastAsia" w:hint="default"/>
        <w:color w:val="5A5A5A" w:themeColor="text1" w:themeTint="A5"/>
      </w:rPr>
    </w:lvl>
    <w:lvl w:ilvl="2">
      <w:start w:val="1"/>
      <w:numFmt w:val="decimal"/>
      <w:lvlText w:val="%1.%2.%3"/>
      <w:lvlJc w:val="left"/>
      <w:pPr>
        <w:ind w:left="720" w:hanging="720"/>
      </w:pPr>
      <w:rPr>
        <w:rFonts w:eastAsiaTheme="minorEastAsia" w:hint="default"/>
        <w:color w:val="5A5A5A" w:themeColor="text1" w:themeTint="A5"/>
      </w:rPr>
    </w:lvl>
    <w:lvl w:ilvl="3">
      <w:start w:val="1"/>
      <w:numFmt w:val="decimal"/>
      <w:lvlText w:val="%1.%2.%3.%4"/>
      <w:lvlJc w:val="left"/>
      <w:pPr>
        <w:ind w:left="720" w:hanging="720"/>
      </w:pPr>
      <w:rPr>
        <w:rFonts w:eastAsiaTheme="minorEastAsia" w:hint="default"/>
        <w:color w:val="5A5A5A" w:themeColor="text1" w:themeTint="A5"/>
      </w:rPr>
    </w:lvl>
    <w:lvl w:ilvl="4">
      <w:start w:val="1"/>
      <w:numFmt w:val="decimal"/>
      <w:lvlText w:val="%1.%2.%3.%4.%5"/>
      <w:lvlJc w:val="left"/>
      <w:pPr>
        <w:ind w:left="1080" w:hanging="1080"/>
      </w:pPr>
      <w:rPr>
        <w:rFonts w:eastAsiaTheme="minorEastAsia" w:hint="default"/>
        <w:color w:val="5A5A5A" w:themeColor="text1" w:themeTint="A5"/>
      </w:rPr>
    </w:lvl>
    <w:lvl w:ilvl="5">
      <w:start w:val="1"/>
      <w:numFmt w:val="decimal"/>
      <w:lvlText w:val="%1.%2.%3.%4.%5.%6"/>
      <w:lvlJc w:val="left"/>
      <w:pPr>
        <w:ind w:left="1080" w:hanging="1080"/>
      </w:pPr>
      <w:rPr>
        <w:rFonts w:eastAsiaTheme="minorEastAsia" w:hint="default"/>
        <w:color w:val="5A5A5A" w:themeColor="text1" w:themeTint="A5"/>
      </w:rPr>
    </w:lvl>
    <w:lvl w:ilvl="6">
      <w:start w:val="1"/>
      <w:numFmt w:val="decimal"/>
      <w:lvlText w:val="%1.%2.%3.%4.%5.%6.%7"/>
      <w:lvlJc w:val="left"/>
      <w:pPr>
        <w:ind w:left="1440" w:hanging="1440"/>
      </w:pPr>
      <w:rPr>
        <w:rFonts w:eastAsiaTheme="minorEastAsia" w:hint="default"/>
        <w:color w:val="5A5A5A" w:themeColor="text1" w:themeTint="A5"/>
      </w:rPr>
    </w:lvl>
    <w:lvl w:ilvl="7">
      <w:start w:val="1"/>
      <w:numFmt w:val="decimal"/>
      <w:lvlText w:val="%1.%2.%3.%4.%5.%6.%7.%8"/>
      <w:lvlJc w:val="left"/>
      <w:pPr>
        <w:ind w:left="1440" w:hanging="1440"/>
      </w:pPr>
      <w:rPr>
        <w:rFonts w:eastAsiaTheme="minorEastAsia" w:hint="default"/>
        <w:color w:val="5A5A5A" w:themeColor="text1" w:themeTint="A5"/>
      </w:rPr>
    </w:lvl>
    <w:lvl w:ilvl="8">
      <w:start w:val="1"/>
      <w:numFmt w:val="decimal"/>
      <w:lvlText w:val="%1.%2.%3.%4.%5.%6.%7.%8.%9"/>
      <w:lvlJc w:val="left"/>
      <w:pPr>
        <w:ind w:left="1800" w:hanging="1800"/>
      </w:pPr>
      <w:rPr>
        <w:rFonts w:eastAsiaTheme="minorEastAsia" w:hint="default"/>
        <w:color w:val="5A5A5A" w:themeColor="text1" w:themeTint="A5"/>
      </w:rPr>
    </w:lvl>
  </w:abstractNum>
  <w:abstractNum w:abstractNumId="16" w15:restartNumberingAfterBreak="0">
    <w:nsid w:val="6B364782"/>
    <w:multiLevelType w:val="hybridMultilevel"/>
    <w:tmpl w:val="F11ED57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6EB279BA"/>
    <w:multiLevelType w:val="hybridMultilevel"/>
    <w:tmpl w:val="4BA0C4CA"/>
    <w:lvl w:ilvl="0" w:tplc="20BE991A">
      <w:start w:val="1"/>
      <w:numFmt w:val="decimal"/>
      <w:lvlText w:val="%1."/>
      <w:lvlJc w:val="left"/>
      <w:pPr>
        <w:ind w:left="720" w:hanging="360"/>
      </w:pPr>
      <w:rPr>
        <w:rFonts w:ascii="Times New Roman" w:eastAsia="Times New Roman" w:hAnsi="Times New Roman" w:cs="Times New Roman" w:hint="default"/>
        <w:b/>
        <w:color w:val="auto"/>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16"/>
  </w:num>
  <w:num w:numId="5">
    <w:abstractNumId w:val="3"/>
  </w:num>
  <w:num w:numId="6">
    <w:abstractNumId w:val="8"/>
  </w:num>
  <w:num w:numId="7">
    <w:abstractNumId w:val="11"/>
  </w:num>
  <w:num w:numId="8">
    <w:abstractNumId w:val="5"/>
  </w:num>
  <w:num w:numId="9">
    <w:abstractNumId w:val="1"/>
  </w:num>
  <w:num w:numId="10">
    <w:abstractNumId w:val="9"/>
  </w:num>
  <w:num w:numId="11">
    <w:abstractNumId w:val="13"/>
  </w:num>
  <w:num w:numId="12">
    <w:abstractNumId w:val="0"/>
  </w:num>
  <w:num w:numId="13">
    <w:abstractNumId w:val="4"/>
  </w:num>
  <w:num w:numId="14">
    <w:abstractNumId w:val="6"/>
  </w:num>
  <w:num w:numId="15">
    <w:abstractNumId w:val="2"/>
  </w:num>
  <w:num w:numId="16">
    <w:abstractNumId w:val="15"/>
  </w:num>
  <w:num w:numId="17">
    <w:abstractNumId w:val="14"/>
  </w:num>
  <w:num w:numId="18">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activeWritingStyle w:appName="MSWord" w:lang="en-US" w:vendorID="64" w:dllVersion="6" w:nlCheck="1" w:checkStyle="0"/>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proofState w:spelling="clean" w:grammar="clean"/>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MbY0NLAwNTIxMzVT0lEKTi0uzszPAykwNKwFAAp9QZstAAAA"/>
  </w:docVars>
  <w:rsids>
    <w:rsidRoot w:val="00CA4F9D"/>
    <w:rsid w:val="00002592"/>
    <w:rsid w:val="000043F4"/>
    <w:rsid w:val="000057C0"/>
    <w:rsid w:val="00005D25"/>
    <w:rsid w:val="00006541"/>
    <w:rsid w:val="00006FC1"/>
    <w:rsid w:val="0000769C"/>
    <w:rsid w:val="00010F00"/>
    <w:rsid w:val="00013724"/>
    <w:rsid w:val="0001555C"/>
    <w:rsid w:val="0001772C"/>
    <w:rsid w:val="00021DC6"/>
    <w:rsid w:val="00023E78"/>
    <w:rsid w:val="000248E9"/>
    <w:rsid w:val="000338E6"/>
    <w:rsid w:val="00034BDC"/>
    <w:rsid w:val="00034E21"/>
    <w:rsid w:val="000426F0"/>
    <w:rsid w:val="00043A9A"/>
    <w:rsid w:val="000455E0"/>
    <w:rsid w:val="00045806"/>
    <w:rsid w:val="00046337"/>
    <w:rsid w:val="00046BBA"/>
    <w:rsid w:val="0005150B"/>
    <w:rsid w:val="00060662"/>
    <w:rsid w:val="00060BC5"/>
    <w:rsid w:val="00062F13"/>
    <w:rsid w:val="00064368"/>
    <w:rsid w:val="000646D4"/>
    <w:rsid w:val="000652ED"/>
    <w:rsid w:val="00065767"/>
    <w:rsid w:val="00066300"/>
    <w:rsid w:val="0006668C"/>
    <w:rsid w:val="00067167"/>
    <w:rsid w:val="0006760E"/>
    <w:rsid w:val="00067AE3"/>
    <w:rsid w:val="00072512"/>
    <w:rsid w:val="00074CCC"/>
    <w:rsid w:val="00076DF3"/>
    <w:rsid w:val="000778CE"/>
    <w:rsid w:val="00080EB7"/>
    <w:rsid w:val="00081306"/>
    <w:rsid w:val="0008334E"/>
    <w:rsid w:val="00083F98"/>
    <w:rsid w:val="00085A3F"/>
    <w:rsid w:val="00086DEF"/>
    <w:rsid w:val="00087731"/>
    <w:rsid w:val="000901A1"/>
    <w:rsid w:val="00090DDB"/>
    <w:rsid w:val="00090F1E"/>
    <w:rsid w:val="00091C88"/>
    <w:rsid w:val="000920C6"/>
    <w:rsid w:val="000928E3"/>
    <w:rsid w:val="00093C38"/>
    <w:rsid w:val="00094331"/>
    <w:rsid w:val="0009770C"/>
    <w:rsid w:val="000A44F8"/>
    <w:rsid w:val="000A77BA"/>
    <w:rsid w:val="000B3CF3"/>
    <w:rsid w:val="000B4AE3"/>
    <w:rsid w:val="000B5CBD"/>
    <w:rsid w:val="000C286F"/>
    <w:rsid w:val="000C3B9F"/>
    <w:rsid w:val="000C4AB8"/>
    <w:rsid w:val="000C5F69"/>
    <w:rsid w:val="000C767B"/>
    <w:rsid w:val="000D265F"/>
    <w:rsid w:val="000D2B6D"/>
    <w:rsid w:val="000D599F"/>
    <w:rsid w:val="000D63AA"/>
    <w:rsid w:val="000D6649"/>
    <w:rsid w:val="000D6662"/>
    <w:rsid w:val="000D7410"/>
    <w:rsid w:val="000E064F"/>
    <w:rsid w:val="000E0F80"/>
    <w:rsid w:val="000E1846"/>
    <w:rsid w:val="000E1D1A"/>
    <w:rsid w:val="000E3961"/>
    <w:rsid w:val="000E531C"/>
    <w:rsid w:val="000F1879"/>
    <w:rsid w:val="000F5453"/>
    <w:rsid w:val="000F6EF8"/>
    <w:rsid w:val="0010313A"/>
    <w:rsid w:val="00104175"/>
    <w:rsid w:val="00104870"/>
    <w:rsid w:val="001064C3"/>
    <w:rsid w:val="0011123F"/>
    <w:rsid w:val="001116E3"/>
    <w:rsid w:val="00116B74"/>
    <w:rsid w:val="00120372"/>
    <w:rsid w:val="00121274"/>
    <w:rsid w:val="00121450"/>
    <w:rsid w:val="00126F00"/>
    <w:rsid w:val="0013042A"/>
    <w:rsid w:val="00132510"/>
    <w:rsid w:val="00133EC7"/>
    <w:rsid w:val="00134267"/>
    <w:rsid w:val="00134A99"/>
    <w:rsid w:val="00134B82"/>
    <w:rsid w:val="0013502A"/>
    <w:rsid w:val="001363A5"/>
    <w:rsid w:val="00137845"/>
    <w:rsid w:val="00143129"/>
    <w:rsid w:val="001468A2"/>
    <w:rsid w:val="00150650"/>
    <w:rsid w:val="00151763"/>
    <w:rsid w:val="00151991"/>
    <w:rsid w:val="00152EF9"/>
    <w:rsid w:val="00153B94"/>
    <w:rsid w:val="00153F37"/>
    <w:rsid w:val="00156C67"/>
    <w:rsid w:val="0016031B"/>
    <w:rsid w:val="0016060F"/>
    <w:rsid w:val="00162FBA"/>
    <w:rsid w:val="00163F07"/>
    <w:rsid w:val="00164E93"/>
    <w:rsid w:val="00167AD9"/>
    <w:rsid w:val="001710E0"/>
    <w:rsid w:val="00171ABA"/>
    <w:rsid w:val="001722BF"/>
    <w:rsid w:val="00173ECE"/>
    <w:rsid w:val="001767A3"/>
    <w:rsid w:val="00181740"/>
    <w:rsid w:val="001825ED"/>
    <w:rsid w:val="0018416D"/>
    <w:rsid w:val="00184D03"/>
    <w:rsid w:val="00190630"/>
    <w:rsid w:val="001908A0"/>
    <w:rsid w:val="001935E4"/>
    <w:rsid w:val="00194A95"/>
    <w:rsid w:val="00195459"/>
    <w:rsid w:val="00196554"/>
    <w:rsid w:val="00197D7D"/>
    <w:rsid w:val="001A06C9"/>
    <w:rsid w:val="001A204D"/>
    <w:rsid w:val="001A2DBA"/>
    <w:rsid w:val="001A51F0"/>
    <w:rsid w:val="001A57C0"/>
    <w:rsid w:val="001A60F2"/>
    <w:rsid w:val="001A727A"/>
    <w:rsid w:val="001B0819"/>
    <w:rsid w:val="001B0ADF"/>
    <w:rsid w:val="001B10D3"/>
    <w:rsid w:val="001B1C16"/>
    <w:rsid w:val="001B4048"/>
    <w:rsid w:val="001B41B8"/>
    <w:rsid w:val="001B755D"/>
    <w:rsid w:val="001C1580"/>
    <w:rsid w:val="001C206D"/>
    <w:rsid w:val="001C3798"/>
    <w:rsid w:val="001C3BC2"/>
    <w:rsid w:val="001C3DC5"/>
    <w:rsid w:val="001C43DB"/>
    <w:rsid w:val="001C52B9"/>
    <w:rsid w:val="001C5E1D"/>
    <w:rsid w:val="001D4D87"/>
    <w:rsid w:val="001D6FF9"/>
    <w:rsid w:val="001D74A3"/>
    <w:rsid w:val="001E4C19"/>
    <w:rsid w:val="001E5539"/>
    <w:rsid w:val="001E557B"/>
    <w:rsid w:val="001E5841"/>
    <w:rsid w:val="001E6381"/>
    <w:rsid w:val="002035D1"/>
    <w:rsid w:val="00204149"/>
    <w:rsid w:val="00205826"/>
    <w:rsid w:val="00205D2D"/>
    <w:rsid w:val="002065F6"/>
    <w:rsid w:val="00212291"/>
    <w:rsid w:val="00214913"/>
    <w:rsid w:val="0021715A"/>
    <w:rsid w:val="00217A59"/>
    <w:rsid w:val="00223000"/>
    <w:rsid w:val="0022355C"/>
    <w:rsid w:val="002248CE"/>
    <w:rsid w:val="00224DE1"/>
    <w:rsid w:val="002259AF"/>
    <w:rsid w:val="00233820"/>
    <w:rsid w:val="00235E22"/>
    <w:rsid w:val="002366F6"/>
    <w:rsid w:val="00236856"/>
    <w:rsid w:val="00241893"/>
    <w:rsid w:val="00243191"/>
    <w:rsid w:val="002474C7"/>
    <w:rsid w:val="002523BA"/>
    <w:rsid w:val="00252513"/>
    <w:rsid w:val="00252917"/>
    <w:rsid w:val="00252AE4"/>
    <w:rsid w:val="0025363B"/>
    <w:rsid w:val="002568CB"/>
    <w:rsid w:val="00260E99"/>
    <w:rsid w:val="002630DB"/>
    <w:rsid w:val="002653FD"/>
    <w:rsid w:val="00265831"/>
    <w:rsid w:val="0026661A"/>
    <w:rsid w:val="00267F1A"/>
    <w:rsid w:val="002725AA"/>
    <w:rsid w:val="00273FEA"/>
    <w:rsid w:val="002746B4"/>
    <w:rsid w:val="00274A62"/>
    <w:rsid w:val="0027643C"/>
    <w:rsid w:val="0027686F"/>
    <w:rsid w:val="0028342A"/>
    <w:rsid w:val="00283B87"/>
    <w:rsid w:val="002841C3"/>
    <w:rsid w:val="0028480F"/>
    <w:rsid w:val="00285E66"/>
    <w:rsid w:val="00287A18"/>
    <w:rsid w:val="00287C84"/>
    <w:rsid w:val="002902AF"/>
    <w:rsid w:val="00290436"/>
    <w:rsid w:val="00290D3B"/>
    <w:rsid w:val="00291F25"/>
    <w:rsid w:val="00294F3A"/>
    <w:rsid w:val="002963A9"/>
    <w:rsid w:val="0029725E"/>
    <w:rsid w:val="002A51D7"/>
    <w:rsid w:val="002A6DD5"/>
    <w:rsid w:val="002A711D"/>
    <w:rsid w:val="002A7D6B"/>
    <w:rsid w:val="002B2837"/>
    <w:rsid w:val="002B3125"/>
    <w:rsid w:val="002B3E34"/>
    <w:rsid w:val="002B6BD9"/>
    <w:rsid w:val="002C0938"/>
    <w:rsid w:val="002C13FC"/>
    <w:rsid w:val="002C55ED"/>
    <w:rsid w:val="002C79A6"/>
    <w:rsid w:val="002C7ABC"/>
    <w:rsid w:val="002C7FA3"/>
    <w:rsid w:val="002D0B1C"/>
    <w:rsid w:val="002D0EFA"/>
    <w:rsid w:val="002D2C3A"/>
    <w:rsid w:val="002D2F92"/>
    <w:rsid w:val="002D3E64"/>
    <w:rsid w:val="002D4C86"/>
    <w:rsid w:val="002D6C91"/>
    <w:rsid w:val="002E2779"/>
    <w:rsid w:val="002E3BAF"/>
    <w:rsid w:val="002E3EEA"/>
    <w:rsid w:val="002E4F9E"/>
    <w:rsid w:val="002E659C"/>
    <w:rsid w:val="002F4A0A"/>
    <w:rsid w:val="002F54D6"/>
    <w:rsid w:val="00301002"/>
    <w:rsid w:val="00301D83"/>
    <w:rsid w:val="00314344"/>
    <w:rsid w:val="00314E57"/>
    <w:rsid w:val="00317342"/>
    <w:rsid w:val="0032216A"/>
    <w:rsid w:val="003318E4"/>
    <w:rsid w:val="00332621"/>
    <w:rsid w:val="00332865"/>
    <w:rsid w:val="00333AA4"/>
    <w:rsid w:val="00334FF5"/>
    <w:rsid w:val="00336772"/>
    <w:rsid w:val="003406DF"/>
    <w:rsid w:val="003433D7"/>
    <w:rsid w:val="00344D80"/>
    <w:rsid w:val="0034673D"/>
    <w:rsid w:val="00351C36"/>
    <w:rsid w:val="00354A37"/>
    <w:rsid w:val="003562DE"/>
    <w:rsid w:val="0035647F"/>
    <w:rsid w:val="00356A17"/>
    <w:rsid w:val="00357592"/>
    <w:rsid w:val="003606FC"/>
    <w:rsid w:val="00361109"/>
    <w:rsid w:val="003621EC"/>
    <w:rsid w:val="00362715"/>
    <w:rsid w:val="00363DEB"/>
    <w:rsid w:val="003677ED"/>
    <w:rsid w:val="003708B2"/>
    <w:rsid w:val="003717CA"/>
    <w:rsid w:val="00371BC6"/>
    <w:rsid w:val="0037337C"/>
    <w:rsid w:val="0037371A"/>
    <w:rsid w:val="00373E71"/>
    <w:rsid w:val="003836C0"/>
    <w:rsid w:val="00390DFD"/>
    <w:rsid w:val="00392D32"/>
    <w:rsid w:val="00394C41"/>
    <w:rsid w:val="00395F81"/>
    <w:rsid w:val="0039772F"/>
    <w:rsid w:val="003977C1"/>
    <w:rsid w:val="003A2B12"/>
    <w:rsid w:val="003A3D06"/>
    <w:rsid w:val="003A4979"/>
    <w:rsid w:val="003A7315"/>
    <w:rsid w:val="003B0820"/>
    <w:rsid w:val="003B5667"/>
    <w:rsid w:val="003C4659"/>
    <w:rsid w:val="003C5D47"/>
    <w:rsid w:val="003C6C16"/>
    <w:rsid w:val="003D0991"/>
    <w:rsid w:val="003D1CD5"/>
    <w:rsid w:val="003D26E4"/>
    <w:rsid w:val="003D3296"/>
    <w:rsid w:val="003D6C3A"/>
    <w:rsid w:val="003D79A0"/>
    <w:rsid w:val="003E0B01"/>
    <w:rsid w:val="003E38A2"/>
    <w:rsid w:val="003E3BD5"/>
    <w:rsid w:val="003E4F88"/>
    <w:rsid w:val="003E5A34"/>
    <w:rsid w:val="003E5DC0"/>
    <w:rsid w:val="003E5E3A"/>
    <w:rsid w:val="003E7BF5"/>
    <w:rsid w:val="003F5443"/>
    <w:rsid w:val="003F5664"/>
    <w:rsid w:val="003F5D11"/>
    <w:rsid w:val="003F60F0"/>
    <w:rsid w:val="003F6A05"/>
    <w:rsid w:val="003F6E4F"/>
    <w:rsid w:val="003F6EC7"/>
    <w:rsid w:val="00401B0F"/>
    <w:rsid w:val="00406D51"/>
    <w:rsid w:val="00410908"/>
    <w:rsid w:val="00410B20"/>
    <w:rsid w:val="004150CA"/>
    <w:rsid w:val="004170E3"/>
    <w:rsid w:val="004176D5"/>
    <w:rsid w:val="00420BAC"/>
    <w:rsid w:val="00421B48"/>
    <w:rsid w:val="00423D10"/>
    <w:rsid w:val="00432285"/>
    <w:rsid w:val="00432F7B"/>
    <w:rsid w:val="004337DA"/>
    <w:rsid w:val="00434672"/>
    <w:rsid w:val="0043679E"/>
    <w:rsid w:val="00436ABB"/>
    <w:rsid w:val="00436DFC"/>
    <w:rsid w:val="004372EB"/>
    <w:rsid w:val="00441653"/>
    <w:rsid w:val="004420A1"/>
    <w:rsid w:val="00450A6B"/>
    <w:rsid w:val="00451CA7"/>
    <w:rsid w:val="0045575B"/>
    <w:rsid w:val="004622CE"/>
    <w:rsid w:val="004638F6"/>
    <w:rsid w:val="00465092"/>
    <w:rsid w:val="004669D9"/>
    <w:rsid w:val="00466B09"/>
    <w:rsid w:val="00466B9F"/>
    <w:rsid w:val="00466BDD"/>
    <w:rsid w:val="00470DF8"/>
    <w:rsid w:val="00471F16"/>
    <w:rsid w:val="004724C3"/>
    <w:rsid w:val="004851E0"/>
    <w:rsid w:val="00485D7D"/>
    <w:rsid w:val="00493676"/>
    <w:rsid w:val="00495192"/>
    <w:rsid w:val="00497D9A"/>
    <w:rsid w:val="004A177D"/>
    <w:rsid w:val="004A2753"/>
    <w:rsid w:val="004A2B87"/>
    <w:rsid w:val="004A2F3B"/>
    <w:rsid w:val="004A71D2"/>
    <w:rsid w:val="004A7F89"/>
    <w:rsid w:val="004B143B"/>
    <w:rsid w:val="004B19D2"/>
    <w:rsid w:val="004B221C"/>
    <w:rsid w:val="004B3E8C"/>
    <w:rsid w:val="004B4DE1"/>
    <w:rsid w:val="004B5AE7"/>
    <w:rsid w:val="004B7474"/>
    <w:rsid w:val="004B7CA5"/>
    <w:rsid w:val="004C20FA"/>
    <w:rsid w:val="004C2351"/>
    <w:rsid w:val="004C3210"/>
    <w:rsid w:val="004C3587"/>
    <w:rsid w:val="004C43F4"/>
    <w:rsid w:val="004C5957"/>
    <w:rsid w:val="004C64E8"/>
    <w:rsid w:val="004C78DA"/>
    <w:rsid w:val="004C7C91"/>
    <w:rsid w:val="004D06B2"/>
    <w:rsid w:val="004D1A41"/>
    <w:rsid w:val="004D1B38"/>
    <w:rsid w:val="004D47D8"/>
    <w:rsid w:val="004D48A9"/>
    <w:rsid w:val="004D498C"/>
    <w:rsid w:val="004D4C8C"/>
    <w:rsid w:val="004D5B0C"/>
    <w:rsid w:val="004D674D"/>
    <w:rsid w:val="004D6D17"/>
    <w:rsid w:val="004D7CE7"/>
    <w:rsid w:val="004E29F8"/>
    <w:rsid w:val="004E4FC2"/>
    <w:rsid w:val="004E5ACD"/>
    <w:rsid w:val="004E65B0"/>
    <w:rsid w:val="004E74E8"/>
    <w:rsid w:val="004F18E1"/>
    <w:rsid w:val="004F312A"/>
    <w:rsid w:val="004F3995"/>
    <w:rsid w:val="005023BA"/>
    <w:rsid w:val="00506461"/>
    <w:rsid w:val="00506593"/>
    <w:rsid w:val="0050698F"/>
    <w:rsid w:val="00512C91"/>
    <w:rsid w:val="005140FD"/>
    <w:rsid w:val="005145EA"/>
    <w:rsid w:val="0051653A"/>
    <w:rsid w:val="005176F9"/>
    <w:rsid w:val="005223A9"/>
    <w:rsid w:val="00523DEA"/>
    <w:rsid w:val="00525E2E"/>
    <w:rsid w:val="005320FB"/>
    <w:rsid w:val="00532702"/>
    <w:rsid w:val="00537034"/>
    <w:rsid w:val="00541175"/>
    <w:rsid w:val="00542C47"/>
    <w:rsid w:val="00543712"/>
    <w:rsid w:val="00543902"/>
    <w:rsid w:val="00545440"/>
    <w:rsid w:val="0055248F"/>
    <w:rsid w:val="00554619"/>
    <w:rsid w:val="00555671"/>
    <w:rsid w:val="00555811"/>
    <w:rsid w:val="005629CD"/>
    <w:rsid w:val="00564A81"/>
    <w:rsid w:val="0056542A"/>
    <w:rsid w:val="00565A6D"/>
    <w:rsid w:val="005675AB"/>
    <w:rsid w:val="00571FB3"/>
    <w:rsid w:val="00573B97"/>
    <w:rsid w:val="00573D65"/>
    <w:rsid w:val="0057690C"/>
    <w:rsid w:val="00576FC2"/>
    <w:rsid w:val="00577BFC"/>
    <w:rsid w:val="00580850"/>
    <w:rsid w:val="0058170B"/>
    <w:rsid w:val="00582E27"/>
    <w:rsid w:val="00584887"/>
    <w:rsid w:val="00585EC6"/>
    <w:rsid w:val="00587DE6"/>
    <w:rsid w:val="00590021"/>
    <w:rsid w:val="0059017E"/>
    <w:rsid w:val="00592DF7"/>
    <w:rsid w:val="005933B2"/>
    <w:rsid w:val="0059445D"/>
    <w:rsid w:val="005A668C"/>
    <w:rsid w:val="005A6770"/>
    <w:rsid w:val="005B1EA5"/>
    <w:rsid w:val="005B215C"/>
    <w:rsid w:val="005B55D5"/>
    <w:rsid w:val="005C2CBD"/>
    <w:rsid w:val="005C52E2"/>
    <w:rsid w:val="005C7F60"/>
    <w:rsid w:val="005D1B9D"/>
    <w:rsid w:val="005D7019"/>
    <w:rsid w:val="005D7C73"/>
    <w:rsid w:val="005E0891"/>
    <w:rsid w:val="005E0D69"/>
    <w:rsid w:val="005E139F"/>
    <w:rsid w:val="005E282B"/>
    <w:rsid w:val="005E6662"/>
    <w:rsid w:val="005F191A"/>
    <w:rsid w:val="005F234C"/>
    <w:rsid w:val="005F37BB"/>
    <w:rsid w:val="005F7975"/>
    <w:rsid w:val="006004D9"/>
    <w:rsid w:val="00603181"/>
    <w:rsid w:val="0060328D"/>
    <w:rsid w:val="00605946"/>
    <w:rsid w:val="00605C87"/>
    <w:rsid w:val="00605C8A"/>
    <w:rsid w:val="00606205"/>
    <w:rsid w:val="0060649C"/>
    <w:rsid w:val="0061247D"/>
    <w:rsid w:val="00612A85"/>
    <w:rsid w:val="00613CB1"/>
    <w:rsid w:val="006141C0"/>
    <w:rsid w:val="0061501A"/>
    <w:rsid w:val="006174BA"/>
    <w:rsid w:val="00617DCC"/>
    <w:rsid w:val="00621F30"/>
    <w:rsid w:val="00621F71"/>
    <w:rsid w:val="006224CE"/>
    <w:rsid w:val="00623279"/>
    <w:rsid w:val="0062380D"/>
    <w:rsid w:val="0062415A"/>
    <w:rsid w:val="006322A7"/>
    <w:rsid w:val="00633BE1"/>
    <w:rsid w:val="0064429D"/>
    <w:rsid w:val="00644552"/>
    <w:rsid w:val="00644D77"/>
    <w:rsid w:val="006453B4"/>
    <w:rsid w:val="00645B81"/>
    <w:rsid w:val="006463C2"/>
    <w:rsid w:val="006503BE"/>
    <w:rsid w:val="00651C47"/>
    <w:rsid w:val="00655E5E"/>
    <w:rsid w:val="006574F6"/>
    <w:rsid w:val="0066073B"/>
    <w:rsid w:val="0066318F"/>
    <w:rsid w:val="0066336C"/>
    <w:rsid w:val="00664136"/>
    <w:rsid w:val="006650D0"/>
    <w:rsid w:val="00667799"/>
    <w:rsid w:val="00671C31"/>
    <w:rsid w:val="006722BD"/>
    <w:rsid w:val="006723F8"/>
    <w:rsid w:val="006730D3"/>
    <w:rsid w:val="00675A98"/>
    <w:rsid w:val="00677908"/>
    <w:rsid w:val="00677C35"/>
    <w:rsid w:val="006827C0"/>
    <w:rsid w:val="00685B3D"/>
    <w:rsid w:val="00687523"/>
    <w:rsid w:val="006A04F1"/>
    <w:rsid w:val="006A4EE2"/>
    <w:rsid w:val="006A5DDC"/>
    <w:rsid w:val="006A5F23"/>
    <w:rsid w:val="006A6209"/>
    <w:rsid w:val="006B130A"/>
    <w:rsid w:val="006B3C93"/>
    <w:rsid w:val="006B5674"/>
    <w:rsid w:val="006B5C07"/>
    <w:rsid w:val="006B5DD8"/>
    <w:rsid w:val="006B6258"/>
    <w:rsid w:val="006C1C45"/>
    <w:rsid w:val="006C219D"/>
    <w:rsid w:val="006C79CE"/>
    <w:rsid w:val="006D001C"/>
    <w:rsid w:val="006D2323"/>
    <w:rsid w:val="006D644E"/>
    <w:rsid w:val="006D6D21"/>
    <w:rsid w:val="006D70D9"/>
    <w:rsid w:val="006E0C17"/>
    <w:rsid w:val="006E1808"/>
    <w:rsid w:val="006E28DF"/>
    <w:rsid w:val="006E2F25"/>
    <w:rsid w:val="006F3188"/>
    <w:rsid w:val="006F3A71"/>
    <w:rsid w:val="006F3F36"/>
    <w:rsid w:val="006F786D"/>
    <w:rsid w:val="0070189D"/>
    <w:rsid w:val="00704960"/>
    <w:rsid w:val="00706686"/>
    <w:rsid w:val="00706B98"/>
    <w:rsid w:val="0071067D"/>
    <w:rsid w:val="00710A66"/>
    <w:rsid w:val="0071171F"/>
    <w:rsid w:val="00711A8B"/>
    <w:rsid w:val="00711BE3"/>
    <w:rsid w:val="00711D8B"/>
    <w:rsid w:val="00713460"/>
    <w:rsid w:val="00713E91"/>
    <w:rsid w:val="00715A28"/>
    <w:rsid w:val="00715CC3"/>
    <w:rsid w:val="00715FAC"/>
    <w:rsid w:val="00721349"/>
    <w:rsid w:val="0072183C"/>
    <w:rsid w:val="00724EAB"/>
    <w:rsid w:val="007279D8"/>
    <w:rsid w:val="00730BE5"/>
    <w:rsid w:val="00734CDA"/>
    <w:rsid w:val="00735360"/>
    <w:rsid w:val="0073546B"/>
    <w:rsid w:val="00737730"/>
    <w:rsid w:val="00737AD1"/>
    <w:rsid w:val="00741259"/>
    <w:rsid w:val="00745B10"/>
    <w:rsid w:val="007464E5"/>
    <w:rsid w:val="007504CA"/>
    <w:rsid w:val="00752B89"/>
    <w:rsid w:val="007536BB"/>
    <w:rsid w:val="00753BF0"/>
    <w:rsid w:val="00753F07"/>
    <w:rsid w:val="007558FF"/>
    <w:rsid w:val="00755904"/>
    <w:rsid w:val="007562B1"/>
    <w:rsid w:val="00756799"/>
    <w:rsid w:val="0075785B"/>
    <w:rsid w:val="00765158"/>
    <w:rsid w:val="007660BA"/>
    <w:rsid w:val="00777B6B"/>
    <w:rsid w:val="0078125A"/>
    <w:rsid w:val="007823E5"/>
    <w:rsid w:val="00783328"/>
    <w:rsid w:val="00783DF8"/>
    <w:rsid w:val="007853FD"/>
    <w:rsid w:val="0078668D"/>
    <w:rsid w:val="00786EC8"/>
    <w:rsid w:val="0078798D"/>
    <w:rsid w:val="007902ED"/>
    <w:rsid w:val="007905C8"/>
    <w:rsid w:val="00790878"/>
    <w:rsid w:val="00793316"/>
    <w:rsid w:val="0079355D"/>
    <w:rsid w:val="007969BB"/>
    <w:rsid w:val="007A30C9"/>
    <w:rsid w:val="007A3A20"/>
    <w:rsid w:val="007A772A"/>
    <w:rsid w:val="007A7E23"/>
    <w:rsid w:val="007B0F83"/>
    <w:rsid w:val="007B165D"/>
    <w:rsid w:val="007B2E03"/>
    <w:rsid w:val="007B4592"/>
    <w:rsid w:val="007B714F"/>
    <w:rsid w:val="007C45EE"/>
    <w:rsid w:val="007C5F13"/>
    <w:rsid w:val="007D01A4"/>
    <w:rsid w:val="007D3321"/>
    <w:rsid w:val="007D369D"/>
    <w:rsid w:val="007D59BA"/>
    <w:rsid w:val="007D5EDA"/>
    <w:rsid w:val="007D61A4"/>
    <w:rsid w:val="007E0A66"/>
    <w:rsid w:val="007E1121"/>
    <w:rsid w:val="007E1DFA"/>
    <w:rsid w:val="007E1FF5"/>
    <w:rsid w:val="007E2043"/>
    <w:rsid w:val="007E2E55"/>
    <w:rsid w:val="007E553E"/>
    <w:rsid w:val="007E6747"/>
    <w:rsid w:val="007E7133"/>
    <w:rsid w:val="007F4343"/>
    <w:rsid w:val="007F438F"/>
    <w:rsid w:val="007F43C9"/>
    <w:rsid w:val="007F7D36"/>
    <w:rsid w:val="00800740"/>
    <w:rsid w:val="00800EE3"/>
    <w:rsid w:val="008018D2"/>
    <w:rsid w:val="00801C01"/>
    <w:rsid w:val="00802D5D"/>
    <w:rsid w:val="0080306C"/>
    <w:rsid w:val="00803E34"/>
    <w:rsid w:val="00804148"/>
    <w:rsid w:val="0080741C"/>
    <w:rsid w:val="00814275"/>
    <w:rsid w:val="00820CB5"/>
    <w:rsid w:val="00830256"/>
    <w:rsid w:val="0083191A"/>
    <w:rsid w:val="008319C5"/>
    <w:rsid w:val="0083273D"/>
    <w:rsid w:val="00832AD0"/>
    <w:rsid w:val="00836D64"/>
    <w:rsid w:val="008417AE"/>
    <w:rsid w:val="00842733"/>
    <w:rsid w:val="00843730"/>
    <w:rsid w:val="00845D66"/>
    <w:rsid w:val="00846007"/>
    <w:rsid w:val="00850228"/>
    <w:rsid w:val="008513E2"/>
    <w:rsid w:val="008539CC"/>
    <w:rsid w:val="00857357"/>
    <w:rsid w:val="008605BD"/>
    <w:rsid w:val="0086738D"/>
    <w:rsid w:val="00870E07"/>
    <w:rsid w:val="00872A48"/>
    <w:rsid w:val="00873AB1"/>
    <w:rsid w:val="00877535"/>
    <w:rsid w:val="00880F02"/>
    <w:rsid w:val="0088227E"/>
    <w:rsid w:val="00883428"/>
    <w:rsid w:val="00883DBC"/>
    <w:rsid w:val="008850DC"/>
    <w:rsid w:val="00886806"/>
    <w:rsid w:val="00886831"/>
    <w:rsid w:val="008904D1"/>
    <w:rsid w:val="00890D8F"/>
    <w:rsid w:val="00892C0D"/>
    <w:rsid w:val="0089371C"/>
    <w:rsid w:val="008942C9"/>
    <w:rsid w:val="008950B4"/>
    <w:rsid w:val="00895A76"/>
    <w:rsid w:val="00897C7A"/>
    <w:rsid w:val="008A1B7F"/>
    <w:rsid w:val="008A22DB"/>
    <w:rsid w:val="008A43CA"/>
    <w:rsid w:val="008A5FFC"/>
    <w:rsid w:val="008A6697"/>
    <w:rsid w:val="008A7708"/>
    <w:rsid w:val="008B00B3"/>
    <w:rsid w:val="008B2BF2"/>
    <w:rsid w:val="008C0A93"/>
    <w:rsid w:val="008C4240"/>
    <w:rsid w:val="008C6376"/>
    <w:rsid w:val="008D051F"/>
    <w:rsid w:val="008D1239"/>
    <w:rsid w:val="008D502E"/>
    <w:rsid w:val="008D56C6"/>
    <w:rsid w:val="008E0520"/>
    <w:rsid w:val="008E14EF"/>
    <w:rsid w:val="008E3453"/>
    <w:rsid w:val="008F13C6"/>
    <w:rsid w:val="008F1812"/>
    <w:rsid w:val="008F6C87"/>
    <w:rsid w:val="008F7D03"/>
    <w:rsid w:val="009018C2"/>
    <w:rsid w:val="00901EC9"/>
    <w:rsid w:val="0090728C"/>
    <w:rsid w:val="00911B18"/>
    <w:rsid w:val="0091253F"/>
    <w:rsid w:val="009158DE"/>
    <w:rsid w:val="00917035"/>
    <w:rsid w:val="00921BC7"/>
    <w:rsid w:val="00922D0A"/>
    <w:rsid w:val="0092455A"/>
    <w:rsid w:val="00924A73"/>
    <w:rsid w:val="0092619B"/>
    <w:rsid w:val="00926794"/>
    <w:rsid w:val="00930517"/>
    <w:rsid w:val="00930D62"/>
    <w:rsid w:val="009318F1"/>
    <w:rsid w:val="00931DE6"/>
    <w:rsid w:val="009326E2"/>
    <w:rsid w:val="00940988"/>
    <w:rsid w:val="00940AA3"/>
    <w:rsid w:val="0094131A"/>
    <w:rsid w:val="00941F65"/>
    <w:rsid w:val="0094411F"/>
    <w:rsid w:val="009509BB"/>
    <w:rsid w:val="00952354"/>
    <w:rsid w:val="009549A9"/>
    <w:rsid w:val="00954CC2"/>
    <w:rsid w:val="00961498"/>
    <w:rsid w:val="009620EF"/>
    <w:rsid w:val="00963033"/>
    <w:rsid w:val="00963272"/>
    <w:rsid w:val="00964D8E"/>
    <w:rsid w:val="009652E0"/>
    <w:rsid w:val="00970505"/>
    <w:rsid w:val="00971BF5"/>
    <w:rsid w:val="0097270C"/>
    <w:rsid w:val="00975399"/>
    <w:rsid w:val="00980701"/>
    <w:rsid w:val="0098192D"/>
    <w:rsid w:val="00981DFC"/>
    <w:rsid w:val="00983B80"/>
    <w:rsid w:val="00985EC0"/>
    <w:rsid w:val="00986204"/>
    <w:rsid w:val="00991340"/>
    <w:rsid w:val="009917B9"/>
    <w:rsid w:val="00991A93"/>
    <w:rsid w:val="00995C66"/>
    <w:rsid w:val="00996D96"/>
    <w:rsid w:val="009A124B"/>
    <w:rsid w:val="009A1401"/>
    <w:rsid w:val="009A29EE"/>
    <w:rsid w:val="009A2ECC"/>
    <w:rsid w:val="009A3296"/>
    <w:rsid w:val="009A3847"/>
    <w:rsid w:val="009A5AE8"/>
    <w:rsid w:val="009B17A1"/>
    <w:rsid w:val="009B4350"/>
    <w:rsid w:val="009B4830"/>
    <w:rsid w:val="009C0A93"/>
    <w:rsid w:val="009C61FA"/>
    <w:rsid w:val="009D2328"/>
    <w:rsid w:val="009D2E4A"/>
    <w:rsid w:val="009D5384"/>
    <w:rsid w:val="009D6A3F"/>
    <w:rsid w:val="009E0D01"/>
    <w:rsid w:val="009E1186"/>
    <w:rsid w:val="009E255D"/>
    <w:rsid w:val="009E2BE1"/>
    <w:rsid w:val="009E400A"/>
    <w:rsid w:val="009E72AF"/>
    <w:rsid w:val="009F283D"/>
    <w:rsid w:val="009F314B"/>
    <w:rsid w:val="009F495B"/>
    <w:rsid w:val="009F4F49"/>
    <w:rsid w:val="00A013F0"/>
    <w:rsid w:val="00A035EE"/>
    <w:rsid w:val="00A03D67"/>
    <w:rsid w:val="00A04FB1"/>
    <w:rsid w:val="00A05D7A"/>
    <w:rsid w:val="00A0618C"/>
    <w:rsid w:val="00A11156"/>
    <w:rsid w:val="00A12BBB"/>
    <w:rsid w:val="00A12ED1"/>
    <w:rsid w:val="00A14967"/>
    <w:rsid w:val="00A15297"/>
    <w:rsid w:val="00A161FB"/>
    <w:rsid w:val="00A16CFC"/>
    <w:rsid w:val="00A17898"/>
    <w:rsid w:val="00A17DA9"/>
    <w:rsid w:val="00A26EC7"/>
    <w:rsid w:val="00A275B4"/>
    <w:rsid w:val="00A27AAA"/>
    <w:rsid w:val="00A27BCB"/>
    <w:rsid w:val="00A305D5"/>
    <w:rsid w:val="00A31556"/>
    <w:rsid w:val="00A34270"/>
    <w:rsid w:val="00A37288"/>
    <w:rsid w:val="00A374B8"/>
    <w:rsid w:val="00A44A0A"/>
    <w:rsid w:val="00A45B46"/>
    <w:rsid w:val="00A46F7F"/>
    <w:rsid w:val="00A47025"/>
    <w:rsid w:val="00A54E83"/>
    <w:rsid w:val="00A57B0B"/>
    <w:rsid w:val="00A66EF5"/>
    <w:rsid w:val="00A71C91"/>
    <w:rsid w:val="00A71DA7"/>
    <w:rsid w:val="00A819F0"/>
    <w:rsid w:val="00A82A8F"/>
    <w:rsid w:val="00A8432E"/>
    <w:rsid w:val="00A845B3"/>
    <w:rsid w:val="00A8616B"/>
    <w:rsid w:val="00A86B65"/>
    <w:rsid w:val="00A86E8F"/>
    <w:rsid w:val="00A87002"/>
    <w:rsid w:val="00A87AD5"/>
    <w:rsid w:val="00A9012F"/>
    <w:rsid w:val="00A92AC9"/>
    <w:rsid w:val="00A94132"/>
    <w:rsid w:val="00A94240"/>
    <w:rsid w:val="00A951AD"/>
    <w:rsid w:val="00A95819"/>
    <w:rsid w:val="00A97D5D"/>
    <w:rsid w:val="00AA30CB"/>
    <w:rsid w:val="00AA5716"/>
    <w:rsid w:val="00AB4473"/>
    <w:rsid w:val="00AB6714"/>
    <w:rsid w:val="00AB72CF"/>
    <w:rsid w:val="00AC135A"/>
    <w:rsid w:val="00AC38BA"/>
    <w:rsid w:val="00AC4679"/>
    <w:rsid w:val="00AC4A6C"/>
    <w:rsid w:val="00AC5898"/>
    <w:rsid w:val="00AC5F4A"/>
    <w:rsid w:val="00AC6B70"/>
    <w:rsid w:val="00AC71A0"/>
    <w:rsid w:val="00AC759F"/>
    <w:rsid w:val="00AC7D40"/>
    <w:rsid w:val="00AD21F4"/>
    <w:rsid w:val="00AD24E1"/>
    <w:rsid w:val="00AD2CEA"/>
    <w:rsid w:val="00AD462A"/>
    <w:rsid w:val="00AD755F"/>
    <w:rsid w:val="00AE175D"/>
    <w:rsid w:val="00AE1FCA"/>
    <w:rsid w:val="00AE343D"/>
    <w:rsid w:val="00AE4041"/>
    <w:rsid w:val="00AE5498"/>
    <w:rsid w:val="00AE5758"/>
    <w:rsid w:val="00AE69CE"/>
    <w:rsid w:val="00AE76B9"/>
    <w:rsid w:val="00AF018A"/>
    <w:rsid w:val="00AF087B"/>
    <w:rsid w:val="00AF1E21"/>
    <w:rsid w:val="00AF1F65"/>
    <w:rsid w:val="00AF2AAE"/>
    <w:rsid w:val="00AF3A1B"/>
    <w:rsid w:val="00AF416A"/>
    <w:rsid w:val="00AF44A4"/>
    <w:rsid w:val="00AF6B4A"/>
    <w:rsid w:val="00B00217"/>
    <w:rsid w:val="00B05725"/>
    <w:rsid w:val="00B06563"/>
    <w:rsid w:val="00B06CE0"/>
    <w:rsid w:val="00B10A60"/>
    <w:rsid w:val="00B1232F"/>
    <w:rsid w:val="00B1352C"/>
    <w:rsid w:val="00B15710"/>
    <w:rsid w:val="00B171DC"/>
    <w:rsid w:val="00B17E13"/>
    <w:rsid w:val="00B2207F"/>
    <w:rsid w:val="00B22739"/>
    <w:rsid w:val="00B245C6"/>
    <w:rsid w:val="00B26713"/>
    <w:rsid w:val="00B26D32"/>
    <w:rsid w:val="00B26E2D"/>
    <w:rsid w:val="00B366D9"/>
    <w:rsid w:val="00B40306"/>
    <w:rsid w:val="00B4142D"/>
    <w:rsid w:val="00B43D8F"/>
    <w:rsid w:val="00B4481E"/>
    <w:rsid w:val="00B44A83"/>
    <w:rsid w:val="00B44FF6"/>
    <w:rsid w:val="00B4579C"/>
    <w:rsid w:val="00B45B9C"/>
    <w:rsid w:val="00B479CB"/>
    <w:rsid w:val="00B51FE2"/>
    <w:rsid w:val="00B537DF"/>
    <w:rsid w:val="00B557D7"/>
    <w:rsid w:val="00B568E3"/>
    <w:rsid w:val="00B60CA4"/>
    <w:rsid w:val="00B61459"/>
    <w:rsid w:val="00B61CF6"/>
    <w:rsid w:val="00B6486B"/>
    <w:rsid w:val="00B66753"/>
    <w:rsid w:val="00B67ACE"/>
    <w:rsid w:val="00B67B3A"/>
    <w:rsid w:val="00B67DD8"/>
    <w:rsid w:val="00B71A2A"/>
    <w:rsid w:val="00B73A78"/>
    <w:rsid w:val="00B741A3"/>
    <w:rsid w:val="00B80B96"/>
    <w:rsid w:val="00B81D72"/>
    <w:rsid w:val="00B9257A"/>
    <w:rsid w:val="00B9281C"/>
    <w:rsid w:val="00B95383"/>
    <w:rsid w:val="00B962F4"/>
    <w:rsid w:val="00B97E08"/>
    <w:rsid w:val="00BA02F4"/>
    <w:rsid w:val="00BA32A3"/>
    <w:rsid w:val="00BA763B"/>
    <w:rsid w:val="00BA77E6"/>
    <w:rsid w:val="00BA7E1C"/>
    <w:rsid w:val="00BB0370"/>
    <w:rsid w:val="00BB0470"/>
    <w:rsid w:val="00BB0C09"/>
    <w:rsid w:val="00BB14BA"/>
    <w:rsid w:val="00BB2013"/>
    <w:rsid w:val="00BB23E5"/>
    <w:rsid w:val="00BB549B"/>
    <w:rsid w:val="00BB595B"/>
    <w:rsid w:val="00BC19DA"/>
    <w:rsid w:val="00BC2C81"/>
    <w:rsid w:val="00BC756F"/>
    <w:rsid w:val="00BD0449"/>
    <w:rsid w:val="00BD25F9"/>
    <w:rsid w:val="00BD6C8C"/>
    <w:rsid w:val="00BE4D0D"/>
    <w:rsid w:val="00BE512F"/>
    <w:rsid w:val="00BE55EE"/>
    <w:rsid w:val="00BE5C0D"/>
    <w:rsid w:val="00BE6135"/>
    <w:rsid w:val="00BE75E1"/>
    <w:rsid w:val="00BE7BC6"/>
    <w:rsid w:val="00BF0F3D"/>
    <w:rsid w:val="00BF1493"/>
    <w:rsid w:val="00BF3EC0"/>
    <w:rsid w:val="00C0041B"/>
    <w:rsid w:val="00C0387E"/>
    <w:rsid w:val="00C04A1B"/>
    <w:rsid w:val="00C05668"/>
    <w:rsid w:val="00C0696E"/>
    <w:rsid w:val="00C1068D"/>
    <w:rsid w:val="00C115FA"/>
    <w:rsid w:val="00C12064"/>
    <w:rsid w:val="00C12680"/>
    <w:rsid w:val="00C14C88"/>
    <w:rsid w:val="00C16F33"/>
    <w:rsid w:val="00C177FB"/>
    <w:rsid w:val="00C17C4B"/>
    <w:rsid w:val="00C20EB2"/>
    <w:rsid w:val="00C2267C"/>
    <w:rsid w:val="00C229B7"/>
    <w:rsid w:val="00C231D2"/>
    <w:rsid w:val="00C236E4"/>
    <w:rsid w:val="00C24B85"/>
    <w:rsid w:val="00C26C34"/>
    <w:rsid w:val="00C31FDC"/>
    <w:rsid w:val="00C32528"/>
    <w:rsid w:val="00C33206"/>
    <w:rsid w:val="00C35738"/>
    <w:rsid w:val="00C36096"/>
    <w:rsid w:val="00C36C5A"/>
    <w:rsid w:val="00C37286"/>
    <w:rsid w:val="00C37843"/>
    <w:rsid w:val="00C4036D"/>
    <w:rsid w:val="00C41A3E"/>
    <w:rsid w:val="00C43417"/>
    <w:rsid w:val="00C435C3"/>
    <w:rsid w:val="00C44D9A"/>
    <w:rsid w:val="00C50F60"/>
    <w:rsid w:val="00C60280"/>
    <w:rsid w:val="00C60946"/>
    <w:rsid w:val="00C61DC0"/>
    <w:rsid w:val="00C62B22"/>
    <w:rsid w:val="00C63804"/>
    <w:rsid w:val="00C64922"/>
    <w:rsid w:val="00C66CA7"/>
    <w:rsid w:val="00C70B75"/>
    <w:rsid w:val="00C748CE"/>
    <w:rsid w:val="00C76ADB"/>
    <w:rsid w:val="00C76D90"/>
    <w:rsid w:val="00C809DB"/>
    <w:rsid w:val="00C817CB"/>
    <w:rsid w:val="00C879E7"/>
    <w:rsid w:val="00C90721"/>
    <w:rsid w:val="00C9308C"/>
    <w:rsid w:val="00CA1384"/>
    <w:rsid w:val="00CA1FB5"/>
    <w:rsid w:val="00CA47EB"/>
    <w:rsid w:val="00CA4831"/>
    <w:rsid w:val="00CA4F9D"/>
    <w:rsid w:val="00CA5D41"/>
    <w:rsid w:val="00CA7F1A"/>
    <w:rsid w:val="00CB1AB9"/>
    <w:rsid w:val="00CB563F"/>
    <w:rsid w:val="00CB70E9"/>
    <w:rsid w:val="00CB768D"/>
    <w:rsid w:val="00CC0799"/>
    <w:rsid w:val="00CD2692"/>
    <w:rsid w:val="00CD7078"/>
    <w:rsid w:val="00CD7508"/>
    <w:rsid w:val="00CE37FC"/>
    <w:rsid w:val="00CE7AEF"/>
    <w:rsid w:val="00CF1F64"/>
    <w:rsid w:val="00CF2881"/>
    <w:rsid w:val="00CF48CC"/>
    <w:rsid w:val="00CF6DB6"/>
    <w:rsid w:val="00CF7838"/>
    <w:rsid w:val="00CF7E7C"/>
    <w:rsid w:val="00D0098F"/>
    <w:rsid w:val="00D00BED"/>
    <w:rsid w:val="00D0186D"/>
    <w:rsid w:val="00D01FD4"/>
    <w:rsid w:val="00D02A6A"/>
    <w:rsid w:val="00D02EE3"/>
    <w:rsid w:val="00D056B4"/>
    <w:rsid w:val="00D05AC3"/>
    <w:rsid w:val="00D078E3"/>
    <w:rsid w:val="00D07E1E"/>
    <w:rsid w:val="00D1224E"/>
    <w:rsid w:val="00D167DF"/>
    <w:rsid w:val="00D16B62"/>
    <w:rsid w:val="00D171C0"/>
    <w:rsid w:val="00D20355"/>
    <w:rsid w:val="00D237B0"/>
    <w:rsid w:val="00D23F41"/>
    <w:rsid w:val="00D240BF"/>
    <w:rsid w:val="00D25A15"/>
    <w:rsid w:val="00D26A5D"/>
    <w:rsid w:val="00D26BD0"/>
    <w:rsid w:val="00D26E85"/>
    <w:rsid w:val="00D32FE3"/>
    <w:rsid w:val="00D331F3"/>
    <w:rsid w:val="00D3506D"/>
    <w:rsid w:val="00D35313"/>
    <w:rsid w:val="00D36859"/>
    <w:rsid w:val="00D36E33"/>
    <w:rsid w:val="00D36F12"/>
    <w:rsid w:val="00D40C6C"/>
    <w:rsid w:val="00D428B5"/>
    <w:rsid w:val="00D435D1"/>
    <w:rsid w:val="00D46049"/>
    <w:rsid w:val="00D47FCA"/>
    <w:rsid w:val="00D6076C"/>
    <w:rsid w:val="00D615A8"/>
    <w:rsid w:val="00D61F76"/>
    <w:rsid w:val="00D62434"/>
    <w:rsid w:val="00D62659"/>
    <w:rsid w:val="00D62958"/>
    <w:rsid w:val="00D66815"/>
    <w:rsid w:val="00D6731F"/>
    <w:rsid w:val="00D727B6"/>
    <w:rsid w:val="00D76A35"/>
    <w:rsid w:val="00D77309"/>
    <w:rsid w:val="00D81130"/>
    <w:rsid w:val="00D8236E"/>
    <w:rsid w:val="00D86208"/>
    <w:rsid w:val="00D869F4"/>
    <w:rsid w:val="00D878A7"/>
    <w:rsid w:val="00D9160D"/>
    <w:rsid w:val="00D93071"/>
    <w:rsid w:val="00D9350D"/>
    <w:rsid w:val="00D94D31"/>
    <w:rsid w:val="00D9588C"/>
    <w:rsid w:val="00D958B0"/>
    <w:rsid w:val="00D971AE"/>
    <w:rsid w:val="00DA0131"/>
    <w:rsid w:val="00DA2638"/>
    <w:rsid w:val="00DA278F"/>
    <w:rsid w:val="00DA3759"/>
    <w:rsid w:val="00DA403A"/>
    <w:rsid w:val="00DA5081"/>
    <w:rsid w:val="00DB1702"/>
    <w:rsid w:val="00DB1824"/>
    <w:rsid w:val="00DB1D29"/>
    <w:rsid w:val="00DB29F7"/>
    <w:rsid w:val="00DB2A34"/>
    <w:rsid w:val="00DB370C"/>
    <w:rsid w:val="00DB5AFD"/>
    <w:rsid w:val="00DD2673"/>
    <w:rsid w:val="00DD3AF6"/>
    <w:rsid w:val="00DD471F"/>
    <w:rsid w:val="00DD6936"/>
    <w:rsid w:val="00DD7983"/>
    <w:rsid w:val="00DE2CFA"/>
    <w:rsid w:val="00DE4CC1"/>
    <w:rsid w:val="00DE685E"/>
    <w:rsid w:val="00DF2533"/>
    <w:rsid w:val="00DF2706"/>
    <w:rsid w:val="00DF3FF1"/>
    <w:rsid w:val="00E11273"/>
    <w:rsid w:val="00E1341F"/>
    <w:rsid w:val="00E14D22"/>
    <w:rsid w:val="00E16621"/>
    <w:rsid w:val="00E17904"/>
    <w:rsid w:val="00E20E03"/>
    <w:rsid w:val="00E21413"/>
    <w:rsid w:val="00E217DD"/>
    <w:rsid w:val="00E2551E"/>
    <w:rsid w:val="00E26829"/>
    <w:rsid w:val="00E27728"/>
    <w:rsid w:val="00E27B05"/>
    <w:rsid w:val="00E309C6"/>
    <w:rsid w:val="00E365E0"/>
    <w:rsid w:val="00E36EE5"/>
    <w:rsid w:val="00E37A6D"/>
    <w:rsid w:val="00E410F5"/>
    <w:rsid w:val="00E424B7"/>
    <w:rsid w:val="00E427AB"/>
    <w:rsid w:val="00E45328"/>
    <w:rsid w:val="00E466F9"/>
    <w:rsid w:val="00E544E4"/>
    <w:rsid w:val="00E5537F"/>
    <w:rsid w:val="00E565E0"/>
    <w:rsid w:val="00E571D9"/>
    <w:rsid w:val="00E60B53"/>
    <w:rsid w:val="00E625A8"/>
    <w:rsid w:val="00E6549C"/>
    <w:rsid w:val="00E65A5F"/>
    <w:rsid w:val="00E663BB"/>
    <w:rsid w:val="00E66AFB"/>
    <w:rsid w:val="00E72611"/>
    <w:rsid w:val="00E7574A"/>
    <w:rsid w:val="00E75DED"/>
    <w:rsid w:val="00E81BA1"/>
    <w:rsid w:val="00E82687"/>
    <w:rsid w:val="00E83B47"/>
    <w:rsid w:val="00E84D71"/>
    <w:rsid w:val="00E853FD"/>
    <w:rsid w:val="00E857DF"/>
    <w:rsid w:val="00E91765"/>
    <w:rsid w:val="00E91C40"/>
    <w:rsid w:val="00EA0A4C"/>
    <w:rsid w:val="00EA0CC7"/>
    <w:rsid w:val="00EA1D92"/>
    <w:rsid w:val="00EA1DD7"/>
    <w:rsid w:val="00EA307C"/>
    <w:rsid w:val="00EA49A8"/>
    <w:rsid w:val="00EA6316"/>
    <w:rsid w:val="00EB059E"/>
    <w:rsid w:val="00EB2372"/>
    <w:rsid w:val="00EB36DF"/>
    <w:rsid w:val="00EB38C8"/>
    <w:rsid w:val="00EB458B"/>
    <w:rsid w:val="00EB4BDD"/>
    <w:rsid w:val="00EB6707"/>
    <w:rsid w:val="00EB75A0"/>
    <w:rsid w:val="00EC0E37"/>
    <w:rsid w:val="00EC0FB4"/>
    <w:rsid w:val="00EC14F9"/>
    <w:rsid w:val="00EC34FE"/>
    <w:rsid w:val="00EC4CB4"/>
    <w:rsid w:val="00EC50FC"/>
    <w:rsid w:val="00EC576B"/>
    <w:rsid w:val="00EC62B2"/>
    <w:rsid w:val="00EC77F6"/>
    <w:rsid w:val="00ED30AC"/>
    <w:rsid w:val="00ED37A2"/>
    <w:rsid w:val="00ED509B"/>
    <w:rsid w:val="00ED60AA"/>
    <w:rsid w:val="00ED64B7"/>
    <w:rsid w:val="00ED7C3A"/>
    <w:rsid w:val="00EE0D11"/>
    <w:rsid w:val="00EE10BF"/>
    <w:rsid w:val="00EE6037"/>
    <w:rsid w:val="00EE6D9C"/>
    <w:rsid w:val="00EE7385"/>
    <w:rsid w:val="00EE7E0C"/>
    <w:rsid w:val="00EF02F2"/>
    <w:rsid w:val="00EF33A6"/>
    <w:rsid w:val="00EF3B16"/>
    <w:rsid w:val="00EF5565"/>
    <w:rsid w:val="00EF5C00"/>
    <w:rsid w:val="00EF6337"/>
    <w:rsid w:val="00EF6D6E"/>
    <w:rsid w:val="00EF7029"/>
    <w:rsid w:val="00F03A7D"/>
    <w:rsid w:val="00F03A87"/>
    <w:rsid w:val="00F0502E"/>
    <w:rsid w:val="00F06190"/>
    <w:rsid w:val="00F06A06"/>
    <w:rsid w:val="00F07294"/>
    <w:rsid w:val="00F12359"/>
    <w:rsid w:val="00F125B8"/>
    <w:rsid w:val="00F13CD9"/>
    <w:rsid w:val="00F15E2D"/>
    <w:rsid w:val="00F15E81"/>
    <w:rsid w:val="00F22475"/>
    <w:rsid w:val="00F23919"/>
    <w:rsid w:val="00F27265"/>
    <w:rsid w:val="00F3013F"/>
    <w:rsid w:val="00F327EA"/>
    <w:rsid w:val="00F3598F"/>
    <w:rsid w:val="00F36089"/>
    <w:rsid w:val="00F369EA"/>
    <w:rsid w:val="00F40253"/>
    <w:rsid w:val="00F418FE"/>
    <w:rsid w:val="00F44F10"/>
    <w:rsid w:val="00F458D0"/>
    <w:rsid w:val="00F46184"/>
    <w:rsid w:val="00F507E5"/>
    <w:rsid w:val="00F635D5"/>
    <w:rsid w:val="00F772A2"/>
    <w:rsid w:val="00F8288B"/>
    <w:rsid w:val="00F82A43"/>
    <w:rsid w:val="00F84DDE"/>
    <w:rsid w:val="00F86434"/>
    <w:rsid w:val="00F87134"/>
    <w:rsid w:val="00F87EE4"/>
    <w:rsid w:val="00F903DA"/>
    <w:rsid w:val="00F90EAF"/>
    <w:rsid w:val="00F93A94"/>
    <w:rsid w:val="00F94F37"/>
    <w:rsid w:val="00F94F9A"/>
    <w:rsid w:val="00F964F6"/>
    <w:rsid w:val="00F966DE"/>
    <w:rsid w:val="00FA15FC"/>
    <w:rsid w:val="00FA29BC"/>
    <w:rsid w:val="00FA4CF3"/>
    <w:rsid w:val="00FA7B79"/>
    <w:rsid w:val="00FB0015"/>
    <w:rsid w:val="00FB0038"/>
    <w:rsid w:val="00FB0395"/>
    <w:rsid w:val="00FB115A"/>
    <w:rsid w:val="00FB1E31"/>
    <w:rsid w:val="00FB28F7"/>
    <w:rsid w:val="00FB2A67"/>
    <w:rsid w:val="00FB51B8"/>
    <w:rsid w:val="00FC2A76"/>
    <w:rsid w:val="00FC3C60"/>
    <w:rsid w:val="00FC698A"/>
    <w:rsid w:val="00FC719F"/>
    <w:rsid w:val="00FD0EF7"/>
    <w:rsid w:val="00FD0F12"/>
    <w:rsid w:val="00FD1874"/>
    <w:rsid w:val="00FD18AC"/>
    <w:rsid w:val="00FD2449"/>
    <w:rsid w:val="00FD3627"/>
    <w:rsid w:val="00FD6DF9"/>
    <w:rsid w:val="00FE0728"/>
    <w:rsid w:val="00FE28DC"/>
    <w:rsid w:val="00FE2E05"/>
    <w:rsid w:val="00FE3358"/>
    <w:rsid w:val="00FE46A2"/>
    <w:rsid w:val="00FE53FA"/>
    <w:rsid w:val="00FE5931"/>
    <w:rsid w:val="00FE6A12"/>
    <w:rsid w:val="00FE6D0A"/>
    <w:rsid w:val="00FE77DA"/>
    <w:rsid w:val="00FE7862"/>
    <w:rsid w:val="00FF08F9"/>
    <w:rsid w:val="00FF0E2A"/>
    <w:rsid w:val="00FF1971"/>
    <w:rsid w:val="00FF4935"/>
    <w:rsid w:val="00FF5811"/>
    <w:rsid w:val="00FF5A49"/>
    <w:rsid w:val="00FF5AC7"/>
    <w:rsid w:val="00FF6D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A28484"/>
  <w15:docId w15:val="{350CCBB3-23A6-4271-921F-29901AD56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55C"/>
    <w:rPr>
      <w:sz w:val="24"/>
      <w:szCs w:val="24"/>
    </w:rPr>
  </w:style>
  <w:style w:type="paragraph" w:styleId="Heading1">
    <w:name w:val="heading 1"/>
    <w:basedOn w:val="Normal"/>
    <w:next w:val="Normal"/>
    <w:qFormat/>
    <w:rsid w:val="00DD2673"/>
    <w:pPr>
      <w:keepNext/>
      <w:spacing w:before="240" w:after="60"/>
      <w:jc w:val="center"/>
      <w:outlineLvl w:val="0"/>
    </w:pPr>
    <w:rPr>
      <w:rFonts w:cs="Arial"/>
      <w:bCs/>
      <w:kern w:val="32"/>
      <w:sz w:val="22"/>
      <w:szCs w:val="32"/>
    </w:rPr>
  </w:style>
  <w:style w:type="paragraph" w:styleId="Heading3">
    <w:name w:val="heading 3"/>
    <w:basedOn w:val="Normal"/>
    <w:next w:val="Normal"/>
    <w:qFormat/>
    <w:rsid w:val="0022355C"/>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22355C"/>
    <w:pPr>
      <w:jc w:val="center"/>
    </w:pPr>
    <w:rPr>
      <w:color w:val="3366FF"/>
    </w:rPr>
  </w:style>
  <w:style w:type="paragraph" w:styleId="Header">
    <w:name w:val="header"/>
    <w:basedOn w:val="Normal"/>
    <w:link w:val="HeaderChar"/>
    <w:uiPriority w:val="99"/>
    <w:rsid w:val="0022355C"/>
    <w:pPr>
      <w:tabs>
        <w:tab w:val="center" w:pos="4320"/>
        <w:tab w:val="right" w:pos="8640"/>
      </w:tabs>
    </w:pPr>
  </w:style>
  <w:style w:type="character" w:styleId="PageNumber">
    <w:name w:val="page number"/>
    <w:basedOn w:val="DefaultParagraphFont"/>
    <w:semiHidden/>
    <w:rsid w:val="0022355C"/>
  </w:style>
  <w:style w:type="paragraph" w:styleId="TOC2">
    <w:name w:val="toc 2"/>
    <w:basedOn w:val="Normal"/>
    <w:next w:val="Normal"/>
    <w:autoRedefine/>
    <w:semiHidden/>
    <w:rsid w:val="0022355C"/>
    <w:pPr>
      <w:tabs>
        <w:tab w:val="right" w:leader="dot" w:pos="8630"/>
      </w:tabs>
      <w:ind w:left="240"/>
      <w:jc w:val="center"/>
    </w:pPr>
    <w:rPr>
      <w:noProof/>
    </w:rPr>
  </w:style>
  <w:style w:type="paragraph" w:styleId="TOC3">
    <w:name w:val="toc 3"/>
    <w:basedOn w:val="Normal"/>
    <w:next w:val="Normal"/>
    <w:autoRedefine/>
    <w:semiHidden/>
    <w:rsid w:val="0022355C"/>
    <w:pPr>
      <w:ind w:left="480"/>
    </w:pPr>
  </w:style>
  <w:style w:type="character" w:styleId="Hyperlink">
    <w:name w:val="Hyperlink"/>
    <w:basedOn w:val="DefaultParagraphFont"/>
    <w:uiPriority w:val="99"/>
    <w:rsid w:val="0022355C"/>
    <w:rPr>
      <w:color w:val="0000FF"/>
      <w:u w:val="single"/>
    </w:rPr>
  </w:style>
  <w:style w:type="paragraph" w:styleId="TOC1">
    <w:name w:val="toc 1"/>
    <w:basedOn w:val="Normal"/>
    <w:next w:val="Normal"/>
    <w:autoRedefine/>
    <w:uiPriority w:val="39"/>
    <w:rsid w:val="0022355C"/>
    <w:pPr>
      <w:tabs>
        <w:tab w:val="right" w:leader="dot" w:pos="8280"/>
      </w:tabs>
    </w:pPr>
    <w:rPr>
      <w:noProof/>
    </w:rPr>
  </w:style>
  <w:style w:type="paragraph" w:styleId="Footer">
    <w:name w:val="footer"/>
    <w:basedOn w:val="Normal"/>
    <w:link w:val="FooterChar"/>
    <w:uiPriority w:val="99"/>
    <w:rsid w:val="0022355C"/>
    <w:pPr>
      <w:tabs>
        <w:tab w:val="center" w:pos="4320"/>
        <w:tab w:val="right" w:pos="8640"/>
      </w:tabs>
    </w:pPr>
  </w:style>
  <w:style w:type="paragraph" w:styleId="Caption">
    <w:name w:val="caption"/>
    <w:basedOn w:val="Normal"/>
    <w:next w:val="Normal"/>
    <w:qFormat/>
    <w:rsid w:val="0022355C"/>
    <w:pPr>
      <w:spacing w:before="120" w:after="120"/>
    </w:pPr>
    <w:rPr>
      <w:b/>
      <w:bCs/>
      <w:sz w:val="20"/>
      <w:szCs w:val="20"/>
    </w:rPr>
  </w:style>
  <w:style w:type="paragraph" w:styleId="TableofFigures">
    <w:name w:val="table of figures"/>
    <w:basedOn w:val="Normal"/>
    <w:next w:val="Normal"/>
    <w:uiPriority w:val="99"/>
    <w:rsid w:val="0022355C"/>
    <w:pPr>
      <w:tabs>
        <w:tab w:val="right" w:leader="dot" w:pos="8630"/>
      </w:tabs>
      <w:spacing w:line="480" w:lineRule="auto"/>
      <w:ind w:left="480" w:hanging="480"/>
      <w:jc w:val="center"/>
    </w:pPr>
    <w:rPr>
      <w:noProof/>
    </w:rPr>
  </w:style>
  <w:style w:type="paragraph" w:styleId="TOC4">
    <w:name w:val="toc 4"/>
    <w:basedOn w:val="Normal"/>
    <w:next w:val="Normal"/>
    <w:autoRedefine/>
    <w:semiHidden/>
    <w:rsid w:val="0022355C"/>
    <w:pPr>
      <w:ind w:left="720"/>
    </w:pPr>
  </w:style>
  <w:style w:type="paragraph" w:styleId="NormalWeb">
    <w:name w:val="Normal (Web)"/>
    <w:basedOn w:val="Normal"/>
    <w:semiHidden/>
    <w:rsid w:val="0022355C"/>
    <w:pPr>
      <w:spacing w:before="100" w:beforeAutospacing="1" w:after="100" w:afterAutospacing="1"/>
    </w:pPr>
  </w:style>
  <w:style w:type="paragraph" w:customStyle="1" w:styleId="style2">
    <w:name w:val="style2"/>
    <w:basedOn w:val="Normal"/>
    <w:rsid w:val="0022355C"/>
    <w:pPr>
      <w:spacing w:before="100" w:beforeAutospacing="1" w:after="100" w:afterAutospacing="1"/>
    </w:pPr>
  </w:style>
  <w:style w:type="character" w:styleId="Strong">
    <w:name w:val="Strong"/>
    <w:basedOn w:val="DefaultParagraphFont"/>
    <w:qFormat/>
    <w:rsid w:val="0022355C"/>
    <w:rPr>
      <w:b/>
      <w:bCs/>
    </w:rPr>
  </w:style>
  <w:style w:type="paragraph" w:styleId="PlainText">
    <w:name w:val="Plain Text"/>
    <w:basedOn w:val="Normal"/>
    <w:semiHidden/>
    <w:rsid w:val="0022355C"/>
    <w:rPr>
      <w:rFonts w:ascii="Courier New" w:hAnsi="Courier New" w:cs="Courier New"/>
      <w:sz w:val="20"/>
      <w:szCs w:val="20"/>
    </w:rPr>
  </w:style>
  <w:style w:type="character" w:styleId="FollowedHyperlink">
    <w:name w:val="FollowedHyperlink"/>
    <w:basedOn w:val="DefaultParagraphFont"/>
    <w:semiHidden/>
    <w:rsid w:val="0022355C"/>
    <w:rPr>
      <w:color w:val="800080"/>
      <w:u w:val="single"/>
    </w:rPr>
  </w:style>
  <w:style w:type="paragraph" w:styleId="Title">
    <w:name w:val="Title"/>
    <w:basedOn w:val="Normal"/>
    <w:next w:val="Normal"/>
    <w:link w:val="TitleChar"/>
    <w:uiPriority w:val="10"/>
    <w:qFormat/>
    <w:rsid w:val="00DD2673"/>
    <w:pPr>
      <w:tabs>
        <w:tab w:val="left" w:pos="-900"/>
        <w:tab w:val="left" w:pos="540"/>
        <w:tab w:val="left" w:pos="1260"/>
        <w:tab w:val="left" w:pos="1980"/>
        <w:tab w:val="left" w:pos="2700"/>
        <w:tab w:val="left" w:pos="3420"/>
        <w:tab w:val="left" w:pos="4140"/>
        <w:tab w:val="left" w:pos="4860"/>
        <w:tab w:val="left" w:pos="5580"/>
        <w:tab w:val="left" w:pos="6300"/>
        <w:tab w:val="left" w:pos="7020"/>
        <w:tab w:val="left" w:pos="7740"/>
        <w:tab w:val="left" w:pos="8460"/>
      </w:tabs>
      <w:jc w:val="center"/>
    </w:pPr>
    <w:rPr>
      <w:sz w:val="22"/>
    </w:rPr>
  </w:style>
  <w:style w:type="paragraph" w:styleId="TOAHeading">
    <w:name w:val="toa heading"/>
    <w:basedOn w:val="Normal"/>
    <w:next w:val="Normal"/>
    <w:semiHidden/>
    <w:rsid w:val="0022355C"/>
    <w:pPr>
      <w:spacing w:before="120"/>
    </w:pPr>
    <w:rPr>
      <w:rFonts w:ascii="Arial" w:hAnsi="Arial" w:cs="Arial"/>
      <w:b/>
      <w:bCs/>
    </w:rPr>
  </w:style>
  <w:style w:type="paragraph" w:styleId="Index1">
    <w:name w:val="index 1"/>
    <w:basedOn w:val="Normal"/>
    <w:next w:val="Normal"/>
    <w:autoRedefine/>
    <w:semiHidden/>
    <w:rsid w:val="0022355C"/>
    <w:pPr>
      <w:ind w:left="240" w:hanging="240"/>
    </w:pPr>
  </w:style>
  <w:style w:type="character" w:customStyle="1" w:styleId="TitleChar">
    <w:name w:val="Title Char"/>
    <w:basedOn w:val="DefaultParagraphFont"/>
    <w:link w:val="Title"/>
    <w:uiPriority w:val="10"/>
    <w:rsid w:val="00DD2673"/>
    <w:rPr>
      <w:sz w:val="22"/>
      <w:szCs w:val="24"/>
    </w:rPr>
  </w:style>
  <w:style w:type="paragraph" w:styleId="DocumentMap">
    <w:name w:val="Document Map"/>
    <w:basedOn w:val="Normal"/>
    <w:link w:val="DocumentMapChar"/>
    <w:uiPriority w:val="99"/>
    <w:semiHidden/>
    <w:unhideWhenUsed/>
    <w:rsid w:val="00FD1874"/>
    <w:rPr>
      <w:rFonts w:ascii="Tahoma" w:hAnsi="Tahoma" w:cs="Tahoma"/>
      <w:sz w:val="16"/>
      <w:szCs w:val="16"/>
    </w:rPr>
  </w:style>
  <w:style w:type="character" w:customStyle="1" w:styleId="DocumentMapChar">
    <w:name w:val="Document Map Char"/>
    <w:basedOn w:val="DefaultParagraphFont"/>
    <w:link w:val="DocumentMap"/>
    <w:uiPriority w:val="99"/>
    <w:semiHidden/>
    <w:rsid w:val="00FD1874"/>
    <w:rPr>
      <w:rFonts w:ascii="Tahoma" w:hAnsi="Tahoma" w:cs="Tahoma"/>
      <w:sz w:val="16"/>
      <w:szCs w:val="16"/>
    </w:rPr>
  </w:style>
  <w:style w:type="character" w:customStyle="1" w:styleId="FooterChar">
    <w:name w:val="Footer Char"/>
    <w:basedOn w:val="DefaultParagraphFont"/>
    <w:link w:val="Footer"/>
    <w:uiPriority w:val="99"/>
    <w:rsid w:val="00F15E81"/>
    <w:rPr>
      <w:sz w:val="24"/>
      <w:szCs w:val="24"/>
    </w:rPr>
  </w:style>
  <w:style w:type="paragraph" w:styleId="ListParagraph">
    <w:name w:val="List Paragraph"/>
    <w:basedOn w:val="Normal"/>
    <w:uiPriority w:val="34"/>
    <w:qFormat/>
    <w:rsid w:val="00BC2C81"/>
    <w:pPr>
      <w:ind w:left="720"/>
      <w:contextualSpacing/>
    </w:pPr>
  </w:style>
  <w:style w:type="paragraph" w:styleId="BalloonText">
    <w:name w:val="Balloon Text"/>
    <w:basedOn w:val="Normal"/>
    <w:link w:val="BalloonTextChar"/>
    <w:uiPriority w:val="99"/>
    <w:semiHidden/>
    <w:unhideWhenUsed/>
    <w:rsid w:val="009072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728C"/>
    <w:rPr>
      <w:rFonts w:ascii="Segoe UI" w:hAnsi="Segoe UI" w:cs="Segoe UI"/>
      <w:sz w:val="18"/>
      <w:szCs w:val="18"/>
    </w:rPr>
  </w:style>
  <w:style w:type="character" w:customStyle="1" w:styleId="HeaderChar">
    <w:name w:val="Header Char"/>
    <w:basedOn w:val="DefaultParagraphFont"/>
    <w:link w:val="Header"/>
    <w:uiPriority w:val="99"/>
    <w:rsid w:val="00B60CA4"/>
    <w:rPr>
      <w:sz w:val="24"/>
      <w:szCs w:val="24"/>
    </w:rPr>
  </w:style>
  <w:style w:type="paragraph" w:styleId="TOCHeading">
    <w:name w:val="TOC Heading"/>
    <w:basedOn w:val="Heading1"/>
    <w:next w:val="Normal"/>
    <w:uiPriority w:val="39"/>
    <w:unhideWhenUsed/>
    <w:qFormat/>
    <w:rsid w:val="0006760E"/>
    <w:pPr>
      <w:keepLines/>
      <w:spacing w:after="0" w:line="259" w:lineRule="auto"/>
      <w:jc w:val="left"/>
      <w:outlineLvl w:val="9"/>
    </w:pPr>
    <w:rPr>
      <w:rFonts w:asciiTheme="majorHAnsi" w:eastAsiaTheme="majorEastAsia" w:hAnsiTheme="majorHAnsi" w:cstheme="majorBidi"/>
      <w:bCs w:val="0"/>
      <w:color w:val="365F91" w:themeColor="accent1" w:themeShade="BF"/>
      <w:kern w:val="0"/>
      <w:sz w:val="32"/>
    </w:rPr>
  </w:style>
  <w:style w:type="character" w:styleId="UnresolvedMention">
    <w:name w:val="Unresolved Mention"/>
    <w:basedOn w:val="DefaultParagraphFont"/>
    <w:uiPriority w:val="99"/>
    <w:semiHidden/>
    <w:unhideWhenUsed/>
    <w:rsid w:val="00317342"/>
    <w:rPr>
      <w:color w:val="808080"/>
      <w:shd w:val="clear" w:color="auto" w:fill="E6E6E6"/>
    </w:rPr>
  </w:style>
  <w:style w:type="paragraph" w:styleId="Quote">
    <w:name w:val="Quote"/>
    <w:basedOn w:val="Normal"/>
    <w:next w:val="Normal"/>
    <w:link w:val="QuoteChar"/>
    <w:uiPriority w:val="29"/>
    <w:qFormat/>
    <w:rsid w:val="000C767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C767B"/>
    <w:rPr>
      <w:i/>
      <w:iCs/>
      <w:color w:val="404040" w:themeColor="text1" w:themeTint="BF"/>
      <w:sz w:val="24"/>
      <w:szCs w:val="24"/>
    </w:rPr>
  </w:style>
  <w:style w:type="paragraph" w:styleId="Subtitle">
    <w:name w:val="Subtitle"/>
    <w:basedOn w:val="Normal"/>
    <w:next w:val="Normal"/>
    <w:link w:val="SubtitleChar"/>
    <w:uiPriority w:val="11"/>
    <w:qFormat/>
    <w:rsid w:val="009A2EC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A2ECC"/>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52975">
      <w:bodyDiv w:val="1"/>
      <w:marLeft w:val="0"/>
      <w:marRight w:val="0"/>
      <w:marTop w:val="0"/>
      <w:marBottom w:val="0"/>
      <w:divBdr>
        <w:top w:val="none" w:sz="0" w:space="0" w:color="auto"/>
        <w:left w:val="none" w:sz="0" w:space="0" w:color="auto"/>
        <w:bottom w:val="none" w:sz="0" w:space="0" w:color="auto"/>
        <w:right w:val="none" w:sz="0" w:space="0" w:color="auto"/>
      </w:divBdr>
    </w:div>
    <w:div w:id="262540434">
      <w:bodyDiv w:val="1"/>
      <w:marLeft w:val="0"/>
      <w:marRight w:val="0"/>
      <w:marTop w:val="0"/>
      <w:marBottom w:val="0"/>
      <w:divBdr>
        <w:top w:val="none" w:sz="0" w:space="0" w:color="auto"/>
        <w:left w:val="none" w:sz="0" w:space="0" w:color="auto"/>
        <w:bottom w:val="none" w:sz="0" w:space="0" w:color="auto"/>
        <w:right w:val="none" w:sz="0" w:space="0" w:color="auto"/>
      </w:divBdr>
      <w:divsChild>
        <w:div w:id="972978472">
          <w:marLeft w:val="0"/>
          <w:marRight w:val="0"/>
          <w:marTop w:val="0"/>
          <w:marBottom w:val="0"/>
          <w:divBdr>
            <w:top w:val="none" w:sz="0" w:space="0" w:color="auto"/>
            <w:left w:val="none" w:sz="0" w:space="0" w:color="auto"/>
            <w:bottom w:val="none" w:sz="0" w:space="0" w:color="auto"/>
            <w:right w:val="none" w:sz="0" w:space="0" w:color="auto"/>
          </w:divBdr>
          <w:divsChild>
            <w:div w:id="13397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900461">
      <w:bodyDiv w:val="1"/>
      <w:marLeft w:val="0"/>
      <w:marRight w:val="0"/>
      <w:marTop w:val="0"/>
      <w:marBottom w:val="0"/>
      <w:divBdr>
        <w:top w:val="none" w:sz="0" w:space="0" w:color="auto"/>
        <w:left w:val="none" w:sz="0" w:space="0" w:color="auto"/>
        <w:bottom w:val="none" w:sz="0" w:space="0" w:color="auto"/>
        <w:right w:val="none" w:sz="0" w:space="0" w:color="auto"/>
      </w:divBdr>
      <w:divsChild>
        <w:div w:id="416632823">
          <w:marLeft w:val="0"/>
          <w:marRight w:val="0"/>
          <w:marTop w:val="0"/>
          <w:marBottom w:val="0"/>
          <w:divBdr>
            <w:top w:val="none" w:sz="0" w:space="0" w:color="auto"/>
            <w:left w:val="none" w:sz="0" w:space="0" w:color="auto"/>
            <w:bottom w:val="none" w:sz="0" w:space="0" w:color="auto"/>
            <w:right w:val="none" w:sz="0" w:space="0" w:color="auto"/>
          </w:divBdr>
        </w:div>
        <w:div w:id="487984521">
          <w:marLeft w:val="0"/>
          <w:marRight w:val="0"/>
          <w:marTop w:val="0"/>
          <w:marBottom w:val="0"/>
          <w:divBdr>
            <w:top w:val="none" w:sz="0" w:space="0" w:color="auto"/>
            <w:left w:val="none" w:sz="0" w:space="0" w:color="auto"/>
            <w:bottom w:val="none" w:sz="0" w:space="0" w:color="auto"/>
            <w:right w:val="none" w:sz="0" w:space="0" w:color="auto"/>
          </w:divBdr>
        </w:div>
        <w:div w:id="639921805">
          <w:marLeft w:val="0"/>
          <w:marRight w:val="0"/>
          <w:marTop w:val="0"/>
          <w:marBottom w:val="0"/>
          <w:divBdr>
            <w:top w:val="none" w:sz="0" w:space="0" w:color="auto"/>
            <w:left w:val="none" w:sz="0" w:space="0" w:color="auto"/>
            <w:bottom w:val="none" w:sz="0" w:space="0" w:color="auto"/>
            <w:right w:val="none" w:sz="0" w:space="0" w:color="auto"/>
          </w:divBdr>
        </w:div>
        <w:div w:id="890076628">
          <w:marLeft w:val="0"/>
          <w:marRight w:val="0"/>
          <w:marTop w:val="0"/>
          <w:marBottom w:val="0"/>
          <w:divBdr>
            <w:top w:val="none" w:sz="0" w:space="0" w:color="auto"/>
            <w:left w:val="none" w:sz="0" w:space="0" w:color="auto"/>
            <w:bottom w:val="none" w:sz="0" w:space="0" w:color="auto"/>
            <w:right w:val="none" w:sz="0" w:space="0" w:color="auto"/>
          </w:divBdr>
        </w:div>
        <w:div w:id="1095512175">
          <w:marLeft w:val="0"/>
          <w:marRight w:val="0"/>
          <w:marTop w:val="0"/>
          <w:marBottom w:val="0"/>
          <w:divBdr>
            <w:top w:val="none" w:sz="0" w:space="0" w:color="auto"/>
            <w:left w:val="none" w:sz="0" w:space="0" w:color="auto"/>
            <w:bottom w:val="none" w:sz="0" w:space="0" w:color="auto"/>
            <w:right w:val="none" w:sz="0" w:space="0" w:color="auto"/>
          </w:divBdr>
        </w:div>
        <w:div w:id="1508136203">
          <w:marLeft w:val="0"/>
          <w:marRight w:val="0"/>
          <w:marTop w:val="0"/>
          <w:marBottom w:val="0"/>
          <w:divBdr>
            <w:top w:val="none" w:sz="0" w:space="0" w:color="auto"/>
            <w:left w:val="none" w:sz="0" w:space="0" w:color="auto"/>
            <w:bottom w:val="none" w:sz="0" w:space="0" w:color="auto"/>
            <w:right w:val="none" w:sz="0" w:space="0" w:color="auto"/>
          </w:divBdr>
        </w:div>
        <w:div w:id="1638342091">
          <w:marLeft w:val="0"/>
          <w:marRight w:val="0"/>
          <w:marTop w:val="0"/>
          <w:marBottom w:val="0"/>
          <w:divBdr>
            <w:top w:val="none" w:sz="0" w:space="0" w:color="auto"/>
            <w:left w:val="none" w:sz="0" w:space="0" w:color="auto"/>
            <w:bottom w:val="none" w:sz="0" w:space="0" w:color="auto"/>
            <w:right w:val="none" w:sz="0" w:space="0" w:color="auto"/>
          </w:divBdr>
        </w:div>
        <w:div w:id="1740051560">
          <w:marLeft w:val="0"/>
          <w:marRight w:val="0"/>
          <w:marTop w:val="0"/>
          <w:marBottom w:val="0"/>
          <w:divBdr>
            <w:top w:val="none" w:sz="0" w:space="0" w:color="auto"/>
            <w:left w:val="none" w:sz="0" w:space="0" w:color="auto"/>
            <w:bottom w:val="none" w:sz="0" w:space="0" w:color="auto"/>
            <w:right w:val="none" w:sz="0" w:space="0" w:color="auto"/>
          </w:divBdr>
        </w:div>
      </w:divsChild>
    </w:div>
    <w:div w:id="366875113">
      <w:bodyDiv w:val="1"/>
      <w:marLeft w:val="0"/>
      <w:marRight w:val="0"/>
      <w:marTop w:val="0"/>
      <w:marBottom w:val="0"/>
      <w:divBdr>
        <w:top w:val="none" w:sz="0" w:space="0" w:color="auto"/>
        <w:left w:val="none" w:sz="0" w:space="0" w:color="auto"/>
        <w:bottom w:val="none" w:sz="0" w:space="0" w:color="auto"/>
        <w:right w:val="none" w:sz="0" w:space="0" w:color="auto"/>
      </w:divBdr>
    </w:div>
    <w:div w:id="385492368">
      <w:bodyDiv w:val="1"/>
      <w:marLeft w:val="0"/>
      <w:marRight w:val="0"/>
      <w:marTop w:val="0"/>
      <w:marBottom w:val="0"/>
      <w:divBdr>
        <w:top w:val="none" w:sz="0" w:space="0" w:color="auto"/>
        <w:left w:val="none" w:sz="0" w:space="0" w:color="auto"/>
        <w:bottom w:val="none" w:sz="0" w:space="0" w:color="auto"/>
        <w:right w:val="none" w:sz="0" w:space="0" w:color="auto"/>
      </w:divBdr>
    </w:div>
    <w:div w:id="632565875">
      <w:bodyDiv w:val="1"/>
      <w:marLeft w:val="0"/>
      <w:marRight w:val="0"/>
      <w:marTop w:val="0"/>
      <w:marBottom w:val="0"/>
      <w:divBdr>
        <w:top w:val="none" w:sz="0" w:space="0" w:color="auto"/>
        <w:left w:val="none" w:sz="0" w:space="0" w:color="auto"/>
        <w:bottom w:val="none" w:sz="0" w:space="0" w:color="auto"/>
        <w:right w:val="none" w:sz="0" w:space="0" w:color="auto"/>
      </w:divBdr>
    </w:div>
    <w:div w:id="823164008">
      <w:bodyDiv w:val="1"/>
      <w:marLeft w:val="0"/>
      <w:marRight w:val="0"/>
      <w:marTop w:val="0"/>
      <w:marBottom w:val="0"/>
      <w:divBdr>
        <w:top w:val="none" w:sz="0" w:space="0" w:color="auto"/>
        <w:left w:val="none" w:sz="0" w:space="0" w:color="auto"/>
        <w:bottom w:val="none" w:sz="0" w:space="0" w:color="auto"/>
        <w:right w:val="none" w:sz="0" w:space="0" w:color="auto"/>
      </w:divBdr>
      <w:divsChild>
        <w:div w:id="251207483">
          <w:marLeft w:val="0"/>
          <w:marRight w:val="0"/>
          <w:marTop w:val="0"/>
          <w:marBottom w:val="0"/>
          <w:divBdr>
            <w:top w:val="none" w:sz="0" w:space="0" w:color="auto"/>
            <w:left w:val="none" w:sz="0" w:space="0" w:color="auto"/>
            <w:bottom w:val="none" w:sz="0" w:space="0" w:color="auto"/>
            <w:right w:val="none" w:sz="0" w:space="0" w:color="auto"/>
          </w:divBdr>
        </w:div>
        <w:div w:id="255098229">
          <w:marLeft w:val="0"/>
          <w:marRight w:val="0"/>
          <w:marTop w:val="0"/>
          <w:marBottom w:val="0"/>
          <w:divBdr>
            <w:top w:val="none" w:sz="0" w:space="0" w:color="auto"/>
            <w:left w:val="none" w:sz="0" w:space="0" w:color="auto"/>
            <w:bottom w:val="none" w:sz="0" w:space="0" w:color="auto"/>
            <w:right w:val="none" w:sz="0" w:space="0" w:color="auto"/>
          </w:divBdr>
        </w:div>
      </w:divsChild>
    </w:div>
    <w:div w:id="977494391">
      <w:bodyDiv w:val="1"/>
      <w:marLeft w:val="0"/>
      <w:marRight w:val="0"/>
      <w:marTop w:val="0"/>
      <w:marBottom w:val="0"/>
      <w:divBdr>
        <w:top w:val="none" w:sz="0" w:space="0" w:color="auto"/>
        <w:left w:val="none" w:sz="0" w:space="0" w:color="auto"/>
        <w:bottom w:val="none" w:sz="0" w:space="0" w:color="auto"/>
        <w:right w:val="none" w:sz="0" w:space="0" w:color="auto"/>
      </w:divBdr>
      <w:divsChild>
        <w:div w:id="421296134">
          <w:marLeft w:val="0"/>
          <w:marRight w:val="0"/>
          <w:marTop w:val="0"/>
          <w:marBottom w:val="0"/>
          <w:divBdr>
            <w:top w:val="none" w:sz="0" w:space="0" w:color="auto"/>
            <w:left w:val="none" w:sz="0" w:space="0" w:color="auto"/>
            <w:bottom w:val="none" w:sz="0" w:space="0" w:color="auto"/>
            <w:right w:val="none" w:sz="0" w:space="0" w:color="auto"/>
          </w:divBdr>
          <w:divsChild>
            <w:div w:id="14798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17305">
      <w:bodyDiv w:val="1"/>
      <w:marLeft w:val="0"/>
      <w:marRight w:val="0"/>
      <w:marTop w:val="0"/>
      <w:marBottom w:val="0"/>
      <w:divBdr>
        <w:top w:val="none" w:sz="0" w:space="0" w:color="auto"/>
        <w:left w:val="none" w:sz="0" w:space="0" w:color="auto"/>
        <w:bottom w:val="none" w:sz="0" w:space="0" w:color="auto"/>
        <w:right w:val="none" w:sz="0" w:space="0" w:color="auto"/>
      </w:divBdr>
      <w:divsChild>
        <w:div w:id="1649240937">
          <w:marLeft w:val="0"/>
          <w:marRight w:val="0"/>
          <w:marTop w:val="0"/>
          <w:marBottom w:val="0"/>
          <w:divBdr>
            <w:top w:val="none" w:sz="0" w:space="0" w:color="auto"/>
            <w:left w:val="none" w:sz="0" w:space="0" w:color="auto"/>
            <w:bottom w:val="none" w:sz="0" w:space="0" w:color="auto"/>
            <w:right w:val="none" w:sz="0" w:space="0" w:color="auto"/>
          </w:divBdr>
          <w:divsChild>
            <w:div w:id="199822729">
              <w:marLeft w:val="0"/>
              <w:marRight w:val="0"/>
              <w:marTop w:val="0"/>
              <w:marBottom w:val="0"/>
              <w:divBdr>
                <w:top w:val="none" w:sz="0" w:space="0" w:color="auto"/>
                <w:left w:val="none" w:sz="0" w:space="0" w:color="auto"/>
                <w:bottom w:val="none" w:sz="0" w:space="0" w:color="auto"/>
                <w:right w:val="none" w:sz="0" w:space="0" w:color="auto"/>
              </w:divBdr>
            </w:div>
            <w:div w:id="324938187">
              <w:marLeft w:val="0"/>
              <w:marRight w:val="0"/>
              <w:marTop w:val="0"/>
              <w:marBottom w:val="0"/>
              <w:divBdr>
                <w:top w:val="none" w:sz="0" w:space="0" w:color="auto"/>
                <w:left w:val="none" w:sz="0" w:space="0" w:color="auto"/>
                <w:bottom w:val="none" w:sz="0" w:space="0" w:color="auto"/>
                <w:right w:val="none" w:sz="0" w:space="0" w:color="auto"/>
              </w:divBdr>
            </w:div>
            <w:div w:id="150578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233000">
      <w:bodyDiv w:val="1"/>
      <w:marLeft w:val="0"/>
      <w:marRight w:val="0"/>
      <w:marTop w:val="0"/>
      <w:marBottom w:val="0"/>
      <w:divBdr>
        <w:top w:val="none" w:sz="0" w:space="0" w:color="auto"/>
        <w:left w:val="none" w:sz="0" w:space="0" w:color="auto"/>
        <w:bottom w:val="none" w:sz="0" w:space="0" w:color="auto"/>
        <w:right w:val="none" w:sz="0" w:space="0" w:color="auto"/>
      </w:divBdr>
      <w:divsChild>
        <w:div w:id="23680758">
          <w:marLeft w:val="0"/>
          <w:marRight w:val="0"/>
          <w:marTop w:val="0"/>
          <w:marBottom w:val="0"/>
          <w:divBdr>
            <w:top w:val="none" w:sz="0" w:space="0" w:color="auto"/>
            <w:left w:val="none" w:sz="0" w:space="0" w:color="auto"/>
            <w:bottom w:val="none" w:sz="0" w:space="0" w:color="auto"/>
            <w:right w:val="none" w:sz="0" w:space="0" w:color="auto"/>
          </w:divBdr>
        </w:div>
        <w:div w:id="94904280">
          <w:marLeft w:val="0"/>
          <w:marRight w:val="0"/>
          <w:marTop w:val="0"/>
          <w:marBottom w:val="0"/>
          <w:divBdr>
            <w:top w:val="none" w:sz="0" w:space="0" w:color="auto"/>
            <w:left w:val="none" w:sz="0" w:space="0" w:color="auto"/>
            <w:bottom w:val="none" w:sz="0" w:space="0" w:color="auto"/>
            <w:right w:val="none" w:sz="0" w:space="0" w:color="auto"/>
          </w:divBdr>
        </w:div>
        <w:div w:id="247425502">
          <w:marLeft w:val="0"/>
          <w:marRight w:val="0"/>
          <w:marTop w:val="0"/>
          <w:marBottom w:val="0"/>
          <w:divBdr>
            <w:top w:val="none" w:sz="0" w:space="0" w:color="auto"/>
            <w:left w:val="none" w:sz="0" w:space="0" w:color="auto"/>
            <w:bottom w:val="none" w:sz="0" w:space="0" w:color="auto"/>
            <w:right w:val="none" w:sz="0" w:space="0" w:color="auto"/>
          </w:divBdr>
        </w:div>
        <w:div w:id="807936755">
          <w:marLeft w:val="0"/>
          <w:marRight w:val="0"/>
          <w:marTop w:val="0"/>
          <w:marBottom w:val="0"/>
          <w:divBdr>
            <w:top w:val="none" w:sz="0" w:space="0" w:color="auto"/>
            <w:left w:val="none" w:sz="0" w:space="0" w:color="auto"/>
            <w:bottom w:val="none" w:sz="0" w:space="0" w:color="auto"/>
            <w:right w:val="none" w:sz="0" w:space="0" w:color="auto"/>
          </w:divBdr>
        </w:div>
        <w:div w:id="1172841675">
          <w:marLeft w:val="0"/>
          <w:marRight w:val="0"/>
          <w:marTop w:val="0"/>
          <w:marBottom w:val="0"/>
          <w:divBdr>
            <w:top w:val="none" w:sz="0" w:space="0" w:color="auto"/>
            <w:left w:val="none" w:sz="0" w:space="0" w:color="auto"/>
            <w:bottom w:val="none" w:sz="0" w:space="0" w:color="auto"/>
            <w:right w:val="none" w:sz="0" w:space="0" w:color="auto"/>
          </w:divBdr>
        </w:div>
      </w:divsChild>
    </w:div>
    <w:div w:id="181772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stripe.com/newsroom/brand-assets" TargetMode="External"/><Relationship Id="rId21" Type="http://schemas.openxmlformats.org/officeDocument/2006/relationships/image" Target="media/image12.PNG"/><Relationship Id="rId34" Type="http://schemas.openxmlformats.org/officeDocument/2006/relationships/hyperlink" Target="https://solidity.readthedocs.io/en/develop/" TargetMode="External"/><Relationship Id="rId42" Type="http://schemas.openxmlformats.org/officeDocument/2006/relationships/hyperlink" Target="https://codeburst.io/25-node-js-tutorials-1db3b1da0260"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www.investopedia.com/terms/p/proof-stake-pos.asp" TargetMode="External"/><Relationship Id="rId37" Type="http://schemas.openxmlformats.org/officeDocument/2006/relationships/hyperlink" Target="https://angular.io/presskit" TargetMode="External"/><Relationship Id="rId40" Type="http://schemas.openxmlformats.org/officeDocument/2006/relationships/hyperlink" Target="https://www.ethereum.org/" TargetMode="External"/><Relationship Id="rId45" Type="http://schemas.openxmlformats.org/officeDocument/2006/relationships/hyperlink" Target="https://docs.microsoft.com/en-us/azure/cosmos-db/" TargetMode="External"/><Relationship Id="rId5" Type="http://schemas.openxmlformats.org/officeDocument/2006/relationships/webSettings" Target="webSettings.xml"/><Relationship Id="rId15" Type="http://schemas.openxmlformats.org/officeDocument/2006/relationships/hyperlink" Target="https://karl.tech/5-essential-ethereum-dapp-tools/"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github.com/ethereum/wiki/wiki/White-Paper"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arxiv.org/pdf/1903.11703.pdf" TargetMode="External"/><Relationship Id="rId44" Type="http://schemas.openxmlformats.org/officeDocument/2006/relationships/hyperlink" Target="https://www.udemy.com/ethereum-and-solidity-the-complete-developers-guid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bitcoin.org/bitcoin.pdf" TargetMode="External"/><Relationship Id="rId43" Type="http://schemas.openxmlformats.org/officeDocument/2006/relationships/hyperlink" Target="https://stripe.com/docs/checkout/express" TargetMode="External"/><Relationship Id="rId48"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icotokennews.com/icos/etherinc/" TargetMode="External"/><Relationship Id="rId38" Type="http://schemas.openxmlformats.org/officeDocument/2006/relationships/hyperlink" Target="https://azure.microsoft.com/en-us/services/cosmos-db/" TargetMode="External"/><Relationship Id="rId46" Type="http://schemas.openxmlformats.org/officeDocument/2006/relationships/hyperlink" Target="https://code.angularjs.org/snapshot/docs/guide" TargetMode="External"/><Relationship Id="rId20" Type="http://schemas.openxmlformats.org/officeDocument/2006/relationships/image" Target="media/image11.PNG"/><Relationship Id="rId41" Type="http://schemas.openxmlformats.org/officeDocument/2006/relationships/hyperlink" Target="https://anders.com/blockchai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9CD40-3698-4243-94C3-65174434D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7</TotalTime>
  <Pages>67</Pages>
  <Words>11635</Words>
  <Characters>6632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CHAPTER I</vt:lpstr>
    </vt:vector>
  </TitlesOfParts>
  <Company>CSUS</Company>
  <LinksUpToDate>false</LinksUpToDate>
  <CharactersWithSpaces>7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dc:title>
  <dc:subject/>
  <dc:creator>joanne small</dc:creator>
  <cp:keywords/>
  <dc:description/>
  <cp:lastModifiedBy>Jait Purohit</cp:lastModifiedBy>
  <cp:revision>15</cp:revision>
  <cp:lastPrinted>2018-12-12T06:13:00Z</cp:lastPrinted>
  <dcterms:created xsi:type="dcterms:W3CDTF">2017-05-05T17:34:00Z</dcterms:created>
  <dcterms:modified xsi:type="dcterms:W3CDTF">2019-10-22T06:17:00Z</dcterms:modified>
</cp:coreProperties>
</file>